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754A"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4A4C8DF8" w14:textId="262E547A" w:rsidR="00CC4069" w:rsidRPr="006B2FA6" w:rsidRDefault="002740CD" w:rsidP="00ED3200">
      <w:pPr>
        <w:pStyle w:val="RFCTitle"/>
        <w:rPr>
          <w:lang w:val="en-GB"/>
        </w:rPr>
      </w:pPr>
      <w:r w:rsidRPr="006B2FA6">
        <w:rPr>
          <w:lang w:val="en-GB"/>
        </w:rPr>
        <w:t>draft-</w:t>
      </w:r>
      <w:r w:rsidR="00980212" w:rsidRPr="006B2FA6">
        <w:rPr>
          <w:lang w:val="en-GB"/>
        </w:rPr>
        <w:t>peru</w:t>
      </w:r>
      <w:r w:rsidR="00D6521B" w:rsidRPr="006B2FA6">
        <w:rPr>
          <w:lang w:val="en-GB"/>
        </w:rPr>
        <w:t>-</w:t>
      </w:r>
      <w:r w:rsidRPr="006B2FA6">
        <w:rPr>
          <w:lang w:val="en-GB"/>
        </w:rPr>
        <w:t>teas-actn-poi-applicability</w:t>
      </w:r>
      <w:r w:rsidR="00CC4069" w:rsidRPr="006B2FA6">
        <w:rPr>
          <w:lang w:val="en-GB"/>
        </w:rPr>
        <w:t>-</w:t>
      </w:r>
      <w:r w:rsidR="00E65BC1">
        <w:rPr>
          <w:lang w:val="en-GB"/>
        </w:rPr>
        <w:t>03</w:t>
      </w:r>
      <w:r w:rsidR="00CC4069" w:rsidRPr="006B2FA6">
        <w:rPr>
          <w:lang w:val="en-GB"/>
        </w:rPr>
        <w:t>.txt</w:t>
      </w:r>
    </w:p>
    <w:p w14:paraId="75EF471F" w14:textId="77777777" w:rsidR="006F6F19" w:rsidRPr="00F22289" w:rsidRDefault="006F6F19" w:rsidP="00CC4069">
      <w:pPr>
        <w:pStyle w:val="RFCH1-noTOCnonum"/>
      </w:pPr>
      <w:r w:rsidRPr="00544979">
        <w:t>Status of this Memo</w:t>
      </w:r>
    </w:p>
    <w:p w14:paraId="77885CE8" w14:textId="77777777" w:rsidR="006A74C7" w:rsidRPr="00D72ADD" w:rsidRDefault="006A74C7" w:rsidP="006A74C7">
      <w:r w:rsidRPr="00D72ADD">
        <w:t xml:space="preserve">This Internet-Draft is submitted in full conformance with the provisions of BCP 78 and BCP 79. </w:t>
      </w:r>
    </w:p>
    <w:p w14:paraId="456118CE"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39017FA9"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722504B4"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E65BC1">
        <w:rPr>
          <w:noProof/>
        </w:rPr>
        <w:instrText>10</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t>April</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E65BC1">
        <w:rPr>
          <w:noProof/>
        </w:rPr>
        <w:t>25,</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633074">
        <w:rPr>
          <w:noProof/>
        </w:rPr>
        <w:instrText>2019</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E65BC1">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E65BC1">
        <w:rPr>
          <w:noProof/>
        </w:rPr>
        <w:instrText>2020</w:instrText>
      </w:r>
      <w:r w:rsidRPr="00D72ADD">
        <w:fldChar w:fldCharType="end"/>
      </w:r>
      <w:r w:rsidRPr="00D72ADD">
        <w:instrText xml:space="preserve"> \* MERGEFORMAT </w:instrText>
      </w:r>
      <w:r w:rsidRPr="00D72ADD">
        <w:fldChar w:fldCharType="separate"/>
      </w:r>
      <w:r w:rsidR="00E65BC1">
        <w:rPr>
          <w:noProof/>
        </w:rPr>
        <w:t>2020</w:t>
      </w:r>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200E8EDC"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E65BC1">
        <w:rPr>
          <w:noProof/>
        </w:rPr>
        <w:t>2019</w:t>
      </w:r>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77777777" w:rsidR="000D4AD0" w:rsidRDefault="00C845E5" w:rsidP="00713412">
      <w:r w:rsidRPr="00C845E5">
        <w:t xml:space="preserve">This document </w:t>
      </w:r>
      <w:r w:rsidR="000D4AD0">
        <w:t xml:space="preserve">considers </w:t>
      </w:r>
      <w:r w:rsidR="000D4AD0" w:rsidRPr="000D4AD0">
        <w:t>the applicability of ACTN to Packet Optical Integration (POI) and IP and Optical DWDM domain internetworking</w:t>
      </w:r>
      <w:r w:rsidR="000D4AD0">
        <w:t xml:space="preserve">, and specifically </w:t>
      </w:r>
      <w:r w:rsidR="000D4AD0" w:rsidRPr="000D4AD0">
        <w:t>the YANG models being</w:t>
      </w:r>
      <w:r w:rsidR="000D4AD0">
        <w:t xml:space="preserve"> </w:t>
      </w:r>
      <w:r w:rsidR="000D4AD0" w:rsidRPr="000D4AD0">
        <w:t>defined by the IETF to support</w:t>
      </w:r>
      <w:r w:rsidR="000D4AD0">
        <w:t xml:space="preserve"> this deployment architecture. </w:t>
      </w:r>
    </w:p>
    <w:p w14:paraId="409FD03B" w14:textId="77777777" w:rsidR="006F6F19" w:rsidRPr="00DA1B42" w:rsidRDefault="000D4AD0" w:rsidP="00713412">
      <w:r>
        <w:t>In this document we highlight the IETF p</w:t>
      </w:r>
      <w:r w:rsidR="00C845E5" w:rsidRPr="00C845E5">
        <w:t>rotocols and 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Packet Optical Integration (POI) use cases</w:t>
      </w:r>
      <w:r w:rsidR="00C845E5" w:rsidRPr="00C845E5">
        <w:t>.</w:t>
      </w:r>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2CB5F393" w14:textId="77777777" w:rsidR="008B1AC2" w:rsidRDefault="00581409">
      <w:pPr>
        <w:pStyle w:val="TOC1"/>
        <w:rPr>
          <w:ins w:id="0" w:author="Italo Busi" w:date="2020-01-25T12:22:00Z"/>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ins w:id="1" w:author="Italo Busi" w:date="2020-01-25T12:22:00Z">
        <w:r w:rsidR="008B1AC2" w:rsidRPr="00F23DD9">
          <w:rPr>
            <w:rStyle w:val="Hyperlink"/>
          </w:rPr>
          <w:fldChar w:fldCharType="begin"/>
        </w:r>
        <w:r w:rsidR="008B1AC2" w:rsidRPr="00F23DD9">
          <w:rPr>
            <w:rStyle w:val="Hyperlink"/>
          </w:rPr>
          <w:instrText xml:space="preserve"> </w:instrText>
        </w:r>
        <w:r w:rsidR="008B1AC2">
          <w:instrText>HYPERLINK \l "_Toc30847389"</w:instrText>
        </w:r>
        <w:r w:rsidR="008B1AC2" w:rsidRPr="00F23DD9">
          <w:rPr>
            <w:rStyle w:val="Hyperlink"/>
          </w:rPr>
          <w:instrText xml:space="preserve"> </w:instrText>
        </w:r>
        <w:r w:rsidR="008B1AC2" w:rsidRPr="00F23DD9">
          <w:rPr>
            <w:rStyle w:val="Hyperlink"/>
          </w:rPr>
        </w:r>
        <w:r w:rsidR="008B1AC2" w:rsidRPr="00F23DD9">
          <w:rPr>
            <w:rStyle w:val="Hyperlink"/>
          </w:rPr>
          <w:fldChar w:fldCharType="separate"/>
        </w:r>
        <w:r w:rsidR="008B1AC2" w:rsidRPr="00F23DD9">
          <w:rPr>
            <w:rStyle w:val="Hyperlink"/>
          </w:rPr>
          <w:t>1. Introduction</w:t>
        </w:r>
        <w:r w:rsidR="008B1AC2">
          <w:rPr>
            <w:webHidden/>
          </w:rPr>
          <w:tab/>
        </w:r>
        <w:r w:rsidR="008B1AC2">
          <w:rPr>
            <w:webHidden/>
          </w:rPr>
          <w:fldChar w:fldCharType="begin"/>
        </w:r>
        <w:r w:rsidR="008B1AC2">
          <w:rPr>
            <w:webHidden/>
          </w:rPr>
          <w:instrText xml:space="preserve"> PAGEREF _Toc30847389 \h </w:instrText>
        </w:r>
        <w:r w:rsidR="008B1AC2">
          <w:rPr>
            <w:webHidden/>
          </w:rPr>
        </w:r>
      </w:ins>
      <w:r w:rsidR="008B1AC2">
        <w:rPr>
          <w:webHidden/>
        </w:rPr>
        <w:fldChar w:fldCharType="separate"/>
      </w:r>
      <w:ins w:id="2" w:author="Italo Busi" w:date="2020-01-25T12:22:00Z">
        <w:r w:rsidR="008B1AC2">
          <w:rPr>
            <w:webHidden/>
          </w:rPr>
          <w:t>3</w:t>
        </w:r>
        <w:r w:rsidR="008B1AC2">
          <w:rPr>
            <w:webHidden/>
          </w:rPr>
          <w:fldChar w:fldCharType="end"/>
        </w:r>
        <w:r w:rsidR="008B1AC2" w:rsidRPr="00F23DD9">
          <w:rPr>
            <w:rStyle w:val="Hyperlink"/>
          </w:rPr>
          <w:fldChar w:fldCharType="end"/>
        </w:r>
      </w:ins>
    </w:p>
    <w:p w14:paraId="5B4E162F" w14:textId="77777777" w:rsidR="008B1AC2" w:rsidRDefault="008B1AC2">
      <w:pPr>
        <w:pStyle w:val="TOC1"/>
        <w:rPr>
          <w:ins w:id="3" w:author="Italo Busi" w:date="2020-01-25T12:22:00Z"/>
          <w:rFonts w:asciiTheme="minorHAnsi" w:eastAsiaTheme="minorEastAsia" w:hAnsiTheme="minorHAnsi" w:cstheme="minorBidi"/>
          <w:sz w:val="22"/>
          <w:szCs w:val="22"/>
          <w:lang w:eastAsia="zh-CN"/>
        </w:rPr>
      </w:pPr>
      <w:ins w:id="4" w:author="Italo Busi" w:date="2020-01-25T12:22:00Z">
        <w:r w:rsidRPr="00F23DD9">
          <w:rPr>
            <w:rStyle w:val="Hyperlink"/>
          </w:rPr>
          <w:fldChar w:fldCharType="begin"/>
        </w:r>
        <w:r w:rsidRPr="00F23DD9">
          <w:rPr>
            <w:rStyle w:val="Hyperlink"/>
          </w:rPr>
          <w:instrText xml:space="preserve"> </w:instrText>
        </w:r>
        <w:r>
          <w:instrText>HYPERLINK \l "_Toc30847390"</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2. Reference Scenario</w:t>
        </w:r>
        <w:r>
          <w:rPr>
            <w:webHidden/>
          </w:rPr>
          <w:tab/>
        </w:r>
        <w:r>
          <w:rPr>
            <w:webHidden/>
          </w:rPr>
          <w:fldChar w:fldCharType="begin"/>
        </w:r>
        <w:r>
          <w:rPr>
            <w:webHidden/>
          </w:rPr>
          <w:instrText xml:space="preserve"> PAGEREF _Toc30847390 \h </w:instrText>
        </w:r>
        <w:r>
          <w:rPr>
            <w:webHidden/>
          </w:rPr>
        </w:r>
      </w:ins>
      <w:r>
        <w:rPr>
          <w:webHidden/>
        </w:rPr>
        <w:fldChar w:fldCharType="separate"/>
      </w:r>
      <w:ins w:id="5" w:author="Italo Busi" w:date="2020-01-25T12:22:00Z">
        <w:r>
          <w:rPr>
            <w:webHidden/>
          </w:rPr>
          <w:t>5</w:t>
        </w:r>
        <w:r>
          <w:rPr>
            <w:webHidden/>
          </w:rPr>
          <w:fldChar w:fldCharType="end"/>
        </w:r>
        <w:r w:rsidRPr="00F23DD9">
          <w:rPr>
            <w:rStyle w:val="Hyperlink"/>
          </w:rPr>
          <w:fldChar w:fldCharType="end"/>
        </w:r>
      </w:ins>
    </w:p>
    <w:p w14:paraId="5DB5E35C" w14:textId="77777777" w:rsidR="008B1AC2" w:rsidRDefault="008B1AC2">
      <w:pPr>
        <w:pStyle w:val="TOC2"/>
        <w:rPr>
          <w:ins w:id="6" w:author="Italo Busi" w:date="2020-01-25T12:22:00Z"/>
          <w:rFonts w:asciiTheme="minorHAnsi" w:eastAsiaTheme="minorEastAsia" w:hAnsiTheme="minorHAnsi" w:cstheme="minorBidi"/>
          <w:sz w:val="22"/>
          <w:szCs w:val="22"/>
          <w:lang w:eastAsia="zh-CN"/>
        </w:rPr>
      </w:pPr>
      <w:ins w:id="7" w:author="Italo Busi" w:date="2020-01-25T12:22:00Z">
        <w:r w:rsidRPr="00F23DD9">
          <w:rPr>
            <w:rStyle w:val="Hyperlink"/>
          </w:rPr>
          <w:fldChar w:fldCharType="begin"/>
        </w:r>
        <w:r w:rsidRPr="00F23DD9">
          <w:rPr>
            <w:rStyle w:val="Hyperlink"/>
          </w:rPr>
          <w:instrText xml:space="preserve"> </w:instrText>
        </w:r>
        <w:r>
          <w:instrText>HYPERLINK \l "_Toc30847391"</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2.1. Generic Assumptions</w:t>
        </w:r>
        <w:r>
          <w:rPr>
            <w:webHidden/>
          </w:rPr>
          <w:tab/>
        </w:r>
        <w:r>
          <w:rPr>
            <w:webHidden/>
          </w:rPr>
          <w:fldChar w:fldCharType="begin"/>
        </w:r>
        <w:r>
          <w:rPr>
            <w:webHidden/>
          </w:rPr>
          <w:instrText xml:space="preserve"> PAGEREF _Toc30847391 \h </w:instrText>
        </w:r>
        <w:r>
          <w:rPr>
            <w:webHidden/>
          </w:rPr>
        </w:r>
      </w:ins>
      <w:r>
        <w:rPr>
          <w:webHidden/>
        </w:rPr>
        <w:fldChar w:fldCharType="separate"/>
      </w:r>
      <w:ins w:id="8" w:author="Italo Busi" w:date="2020-01-25T12:22:00Z">
        <w:r>
          <w:rPr>
            <w:webHidden/>
          </w:rPr>
          <w:t>6</w:t>
        </w:r>
        <w:r>
          <w:rPr>
            <w:webHidden/>
          </w:rPr>
          <w:fldChar w:fldCharType="end"/>
        </w:r>
        <w:r w:rsidRPr="00F23DD9">
          <w:rPr>
            <w:rStyle w:val="Hyperlink"/>
          </w:rPr>
          <w:fldChar w:fldCharType="end"/>
        </w:r>
      </w:ins>
    </w:p>
    <w:p w14:paraId="25E03BE8" w14:textId="77777777" w:rsidR="008B1AC2" w:rsidRDefault="008B1AC2">
      <w:pPr>
        <w:pStyle w:val="TOC1"/>
        <w:rPr>
          <w:ins w:id="9" w:author="Italo Busi" w:date="2020-01-25T12:22:00Z"/>
          <w:rFonts w:asciiTheme="minorHAnsi" w:eastAsiaTheme="minorEastAsia" w:hAnsiTheme="minorHAnsi" w:cstheme="minorBidi"/>
          <w:sz w:val="22"/>
          <w:szCs w:val="22"/>
          <w:lang w:eastAsia="zh-CN"/>
        </w:rPr>
      </w:pPr>
      <w:ins w:id="10" w:author="Italo Busi" w:date="2020-01-25T12:22:00Z">
        <w:r w:rsidRPr="00F23DD9">
          <w:rPr>
            <w:rStyle w:val="Hyperlink"/>
          </w:rPr>
          <w:fldChar w:fldCharType="begin"/>
        </w:r>
        <w:r w:rsidRPr="00F23DD9">
          <w:rPr>
            <w:rStyle w:val="Hyperlink"/>
          </w:rPr>
          <w:instrText xml:space="preserve"> </w:instrText>
        </w:r>
        <w:r>
          <w:instrText>HYPERLINK \l "_Toc30847392"</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3. Scenario 1 - Multi-Layer Topology C</w:t>
        </w:r>
        <w:r w:rsidRPr="00F23DD9">
          <w:rPr>
            <w:rStyle w:val="Hyperlink"/>
            <w:lang w:val="it-IT"/>
          </w:rPr>
          <w:t>oordination</w:t>
        </w:r>
        <w:r>
          <w:rPr>
            <w:webHidden/>
          </w:rPr>
          <w:tab/>
        </w:r>
        <w:r>
          <w:rPr>
            <w:webHidden/>
          </w:rPr>
          <w:fldChar w:fldCharType="begin"/>
        </w:r>
        <w:r>
          <w:rPr>
            <w:webHidden/>
          </w:rPr>
          <w:instrText xml:space="preserve"> PAGEREF _Toc30847392 \h </w:instrText>
        </w:r>
        <w:r>
          <w:rPr>
            <w:webHidden/>
          </w:rPr>
        </w:r>
      </w:ins>
      <w:r>
        <w:rPr>
          <w:webHidden/>
        </w:rPr>
        <w:fldChar w:fldCharType="separate"/>
      </w:r>
      <w:ins w:id="11" w:author="Italo Busi" w:date="2020-01-25T12:22:00Z">
        <w:r>
          <w:rPr>
            <w:webHidden/>
          </w:rPr>
          <w:t>7</w:t>
        </w:r>
        <w:r>
          <w:rPr>
            <w:webHidden/>
          </w:rPr>
          <w:fldChar w:fldCharType="end"/>
        </w:r>
        <w:r w:rsidRPr="00F23DD9">
          <w:rPr>
            <w:rStyle w:val="Hyperlink"/>
          </w:rPr>
          <w:fldChar w:fldCharType="end"/>
        </w:r>
      </w:ins>
    </w:p>
    <w:p w14:paraId="2666F3F2" w14:textId="77777777" w:rsidR="008B1AC2" w:rsidRDefault="008B1AC2">
      <w:pPr>
        <w:pStyle w:val="TOC2"/>
        <w:rPr>
          <w:ins w:id="12" w:author="Italo Busi" w:date="2020-01-25T12:22:00Z"/>
          <w:rFonts w:asciiTheme="minorHAnsi" w:eastAsiaTheme="minorEastAsia" w:hAnsiTheme="minorHAnsi" w:cstheme="minorBidi"/>
          <w:sz w:val="22"/>
          <w:szCs w:val="22"/>
          <w:lang w:eastAsia="zh-CN"/>
        </w:rPr>
      </w:pPr>
      <w:ins w:id="13" w:author="Italo Busi" w:date="2020-01-25T12:22:00Z">
        <w:r w:rsidRPr="00F23DD9">
          <w:rPr>
            <w:rStyle w:val="Hyperlink"/>
          </w:rPr>
          <w:fldChar w:fldCharType="begin"/>
        </w:r>
        <w:r w:rsidRPr="00F23DD9">
          <w:rPr>
            <w:rStyle w:val="Hyperlink"/>
          </w:rPr>
          <w:instrText xml:space="preserve"> </w:instrText>
        </w:r>
        <w:r>
          <w:instrText>HYPERLINK \l "_Toc30847393"</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3.1. Discovery of existing Och, ODU, IP links, IP tunnels and IP services</w:t>
        </w:r>
        <w:r>
          <w:rPr>
            <w:webHidden/>
          </w:rPr>
          <w:tab/>
        </w:r>
        <w:r>
          <w:rPr>
            <w:webHidden/>
          </w:rPr>
          <w:fldChar w:fldCharType="begin"/>
        </w:r>
        <w:r>
          <w:rPr>
            <w:webHidden/>
          </w:rPr>
          <w:instrText xml:space="preserve"> PAGEREF _Toc30847393 \h </w:instrText>
        </w:r>
        <w:r>
          <w:rPr>
            <w:webHidden/>
          </w:rPr>
        </w:r>
      </w:ins>
      <w:r>
        <w:rPr>
          <w:webHidden/>
        </w:rPr>
        <w:fldChar w:fldCharType="separate"/>
      </w:r>
      <w:ins w:id="14" w:author="Italo Busi" w:date="2020-01-25T12:22:00Z">
        <w:r>
          <w:rPr>
            <w:webHidden/>
          </w:rPr>
          <w:t>7</w:t>
        </w:r>
        <w:r>
          <w:rPr>
            <w:webHidden/>
          </w:rPr>
          <w:fldChar w:fldCharType="end"/>
        </w:r>
        <w:r w:rsidRPr="00F23DD9">
          <w:rPr>
            <w:rStyle w:val="Hyperlink"/>
          </w:rPr>
          <w:fldChar w:fldCharType="end"/>
        </w:r>
      </w:ins>
    </w:p>
    <w:p w14:paraId="56A95B63" w14:textId="77777777" w:rsidR="008B1AC2" w:rsidRDefault="008B1AC2">
      <w:pPr>
        <w:pStyle w:val="TOC3"/>
        <w:rPr>
          <w:ins w:id="15" w:author="Italo Busi" w:date="2020-01-25T12:22:00Z"/>
          <w:rFonts w:asciiTheme="minorHAnsi" w:eastAsiaTheme="minorEastAsia" w:hAnsiTheme="minorHAnsi" w:cstheme="minorBidi"/>
          <w:sz w:val="22"/>
          <w:szCs w:val="22"/>
          <w:lang w:eastAsia="zh-CN"/>
        </w:rPr>
      </w:pPr>
      <w:ins w:id="16" w:author="Italo Busi" w:date="2020-01-25T12:22:00Z">
        <w:r w:rsidRPr="00F23DD9">
          <w:rPr>
            <w:rStyle w:val="Hyperlink"/>
          </w:rPr>
          <w:fldChar w:fldCharType="begin"/>
        </w:r>
        <w:r w:rsidRPr="00F23DD9">
          <w:rPr>
            <w:rStyle w:val="Hyperlink"/>
          </w:rPr>
          <w:instrText xml:space="preserve"> </w:instrText>
        </w:r>
        <w:r>
          <w:instrText>HYPERLINK \l "_Toc30847394"</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3.1.1. Common YANG models used at the MPIs</w:t>
        </w:r>
        <w:r>
          <w:rPr>
            <w:webHidden/>
          </w:rPr>
          <w:tab/>
        </w:r>
        <w:r>
          <w:rPr>
            <w:webHidden/>
          </w:rPr>
          <w:fldChar w:fldCharType="begin"/>
        </w:r>
        <w:r>
          <w:rPr>
            <w:webHidden/>
          </w:rPr>
          <w:instrText xml:space="preserve"> PAGEREF _Toc30847394 \h </w:instrText>
        </w:r>
        <w:r>
          <w:rPr>
            <w:webHidden/>
          </w:rPr>
        </w:r>
      </w:ins>
      <w:r>
        <w:rPr>
          <w:webHidden/>
        </w:rPr>
        <w:fldChar w:fldCharType="separate"/>
      </w:r>
      <w:ins w:id="17" w:author="Italo Busi" w:date="2020-01-25T12:22:00Z">
        <w:r>
          <w:rPr>
            <w:webHidden/>
          </w:rPr>
          <w:t>8</w:t>
        </w:r>
        <w:r>
          <w:rPr>
            <w:webHidden/>
          </w:rPr>
          <w:fldChar w:fldCharType="end"/>
        </w:r>
        <w:r w:rsidRPr="00F23DD9">
          <w:rPr>
            <w:rStyle w:val="Hyperlink"/>
          </w:rPr>
          <w:fldChar w:fldCharType="end"/>
        </w:r>
      </w:ins>
    </w:p>
    <w:p w14:paraId="3A23C1F4" w14:textId="77777777" w:rsidR="008B1AC2" w:rsidRDefault="008B1AC2">
      <w:pPr>
        <w:pStyle w:val="TOC4"/>
        <w:rPr>
          <w:ins w:id="18" w:author="Italo Busi" w:date="2020-01-25T12:22:00Z"/>
          <w:rFonts w:asciiTheme="minorHAnsi" w:eastAsiaTheme="minorEastAsia" w:hAnsiTheme="minorHAnsi" w:cstheme="minorBidi"/>
          <w:noProof/>
          <w:sz w:val="22"/>
          <w:szCs w:val="22"/>
          <w:lang w:eastAsia="zh-CN"/>
        </w:rPr>
      </w:pPr>
      <w:ins w:id="19"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395"</w:instrText>
        </w:r>
        <w:r w:rsidRPr="00F23DD9">
          <w:rPr>
            <w:rStyle w:val="Hyperlink"/>
            <w:noProof/>
          </w:rPr>
          <w:instrText xml:space="preserve"> </w:instrText>
        </w:r>
        <w:r w:rsidRPr="00F23DD9">
          <w:rPr>
            <w:rStyle w:val="Hyperlink"/>
            <w:noProof/>
          </w:rPr>
        </w:r>
        <w:r w:rsidRPr="00F23DD9">
          <w:rPr>
            <w:rStyle w:val="Hyperlink"/>
            <w:noProof/>
          </w:rPr>
          <w:fldChar w:fldCharType="separate"/>
        </w:r>
        <w:r w:rsidRPr="00F23DD9">
          <w:rPr>
            <w:rStyle w:val="Hyperlink"/>
            <w:noProof/>
          </w:rPr>
          <w:t>3.1.1.1. YANG models used at the Optical MPIs</w:t>
        </w:r>
        <w:r>
          <w:rPr>
            <w:noProof/>
            <w:webHidden/>
          </w:rPr>
          <w:tab/>
        </w:r>
        <w:r>
          <w:rPr>
            <w:noProof/>
            <w:webHidden/>
          </w:rPr>
          <w:fldChar w:fldCharType="begin"/>
        </w:r>
        <w:r>
          <w:rPr>
            <w:noProof/>
            <w:webHidden/>
          </w:rPr>
          <w:instrText xml:space="preserve"> PAGEREF _Toc30847395 \h </w:instrText>
        </w:r>
        <w:r>
          <w:rPr>
            <w:noProof/>
            <w:webHidden/>
          </w:rPr>
        </w:r>
      </w:ins>
      <w:r>
        <w:rPr>
          <w:noProof/>
          <w:webHidden/>
        </w:rPr>
        <w:fldChar w:fldCharType="separate"/>
      </w:r>
      <w:ins w:id="20" w:author="Italo Busi" w:date="2020-01-25T12:22:00Z">
        <w:r>
          <w:rPr>
            <w:noProof/>
            <w:webHidden/>
          </w:rPr>
          <w:t>8</w:t>
        </w:r>
        <w:r>
          <w:rPr>
            <w:noProof/>
            <w:webHidden/>
          </w:rPr>
          <w:fldChar w:fldCharType="end"/>
        </w:r>
        <w:r w:rsidRPr="00F23DD9">
          <w:rPr>
            <w:rStyle w:val="Hyperlink"/>
            <w:noProof/>
          </w:rPr>
          <w:fldChar w:fldCharType="end"/>
        </w:r>
      </w:ins>
    </w:p>
    <w:p w14:paraId="08D47114" w14:textId="77777777" w:rsidR="008B1AC2" w:rsidRDefault="008B1AC2">
      <w:pPr>
        <w:pStyle w:val="TOC4"/>
        <w:rPr>
          <w:ins w:id="21" w:author="Italo Busi" w:date="2020-01-25T12:22:00Z"/>
          <w:rFonts w:asciiTheme="minorHAnsi" w:eastAsiaTheme="minorEastAsia" w:hAnsiTheme="minorHAnsi" w:cstheme="minorBidi"/>
          <w:noProof/>
          <w:sz w:val="22"/>
          <w:szCs w:val="22"/>
          <w:lang w:eastAsia="zh-CN"/>
        </w:rPr>
      </w:pPr>
      <w:ins w:id="22"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396"</w:instrText>
        </w:r>
        <w:r w:rsidRPr="00F23DD9">
          <w:rPr>
            <w:rStyle w:val="Hyperlink"/>
            <w:noProof/>
          </w:rPr>
          <w:instrText xml:space="preserve"> </w:instrText>
        </w:r>
        <w:r w:rsidRPr="00F23DD9">
          <w:rPr>
            <w:rStyle w:val="Hyperlink"/>
            <w:noProof/>
          </w:rPr>
        </w:r>
        <w:r w:rsidRPr="00F23DD9">
          <w:rPr>
            <w:rStyle w:val="Hyperlink"/>
            <w:noProof/>
          </w:rPr>
          <w:fldChar w:fldCharType="separate"/>
        </w:r>
        <w:r w:rsidRPr="00F23DD9">
          <w:rPr>
            <w:rStyle w:val="Hyperlink"/>
            <w:noProof/>
          </w:rPr>
          <w:t>3.1.1.2. Required YANG models at the Packet MPIs</w:t>
        </w:r>
        <w:r>
          <w:rPr>
            <w:noProof/>
            <w:webHidden/>
          </w:rPr>
          <w:tab/>
        </w:r>
        <w:r>
          <w:rPr>
            <w:noProof/>
            <w:webHidden/>
          </w:rPr>
          <w:fldChar w:fldCharType="begin"/>
        </w:r>
        <w:r>
          <w:rPr>
            <w:noProof/>
            <w:webHidden/>
          </w:rPr>
          <w:instrText xml:space="preserve"> PAGEREF _Toc30847396 \h </w:instrText>
        </w:r>
        <w:r>
          <w:rPr>
            <w:noProof/>
            <w:webHidden/>
          </w:rPr>
        </w:r>
      </w:ins>
      <w:r>
        <w:rPr>
          <w:noProof/>
          <w:webHidden/>
        </w:rPr>
        <w:fldChar w:fldCharType="separate"/>
      </w:r>
      <w:ins w:id="23" w:author="Italo Busi" w:date="2020-01-25T12:22:00Z">
        <w:r>
          <w:rPr>
            <w:noProof/>
            <w:webHidden/>
          </w:rPr>
          <w:t>9</w:t>
        </w:r>
        <w:r>
          <w:rPr>
            <w:noProof/>
            <w:webHidden/>
          </w:rPr>
          <w:fldChar w:fldCharType="end"/>
        </w:r>
        <w:r w:rsidRPr="00F23DD9">
          <w:rPr>
            <w:rStyle w:val="Hyperlink"/>
            <w:noProof/>
          </w:rPr>
          <w:fldChar w:fldCharType="end"/>
        </w:r>
      </w:ins>
    </w:p>
    <w:p w14:paraId="5902D206" w14:textId="77777777" w:rsidR="008B1AC2" w:rsidRDefault="008B1AC2">
      <w:pPr>
        <w:pStyle w:val="TOC3"/>
        <w:rPr>
          <w:ins w:id="24" w:author="Italo Busi" w:date="2020-01-25T12:22:00Z"/>
          <w:rFonts w:asciiTheme="minorHAnsi" w:eastAsiaTheme="minorEastAsia" w:hAnsiTheme="minorHAnsi" w:cstheme="minorBidi"/>
          <w:sz w:val="22"/>
          <w:szCs w:val="22"/>
          <w:lang w:eastAsia="zh-CN"/>
        </w:rPr>
      </w:pPr>
      <w:ins w:id="25" w:author="Italo Busi" w:date="2020-01-25T12:22:00Z">
        <w:r w:rsidRPr="00F23DD9">
          <w:rPr>
            <w:rStyle w:val="Hyperlink"/>
          </w:rPr>
          <w:fldChar w:fldCharType="begin"/>
        </w:r>
        <w:r w:rsidRPr="00F23DD9">
          <w:rPr>
            <w:rStyle w:val="Hyperlink"/>
          </w:rPr>
          <w:instrText xml:space="preserve"> </w:instrText>
        </w:r>
        <w:r>
          <w:instrText>HYPERLINK \l "_Toc30847397"</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3.1.2. Inter-domain link Discovery</w:t>
        </w:r>
        <w:r>
          <w:rPr>
            <w:webHidden/>
          </w:rPr>
          <w:tab/>
        </w:r>
        <w:r>
          <w:rPr>
            <w:webHidden/>
          </w:rPr>
          <w:fldChar w:fldCharType="begin"/>
        </w:r>
        <w:r>
          <w:rPr>
            <w:webHidden/>
          </w:rPr>
          <w:instrText xml:space="preserve"> PAGEREF _Toc30847397 \h </w:instrText>
        </w:r>
        <w:r>
          <w:rPr>
            <w:webHidden/>
          </w:rPr>
        </w:r>
      </w:ins>
      <w:r>
        <w:rPr>
          <w:webHidden/>
        </w:rPr>
        <w:fldChar w:fldCharType="separate"/>
      </w:r>
      <w:ins w:id="26" w:author="Italo Busi" w:date="2020-01-25T12:22:00Z">
        <w:r>
          <w:rPr>
            <w:webHidden/>
          </w:rPr>
          <w:t>9</w:t>
        </w:r>
        <w:r>
          <w:rPr>
            <w:webHidden/>
          </w:rPr>
          <w:fldChar w:fldCharType="end"/>
        </w:r>
        <w:r w:rsidRPr="00F23DD9">
          <w:rPr>
            <w:rStyle w:val="Hyperlink"/>
          </w:rPr>
          <w:fldChar w:fldCharType="end"/>
        </w:r>
      </w:ins>
    </w:p>
    <w:p w14:paraId="5C400E23" w14:textId="77777777" w:rsidR="008B1AC2" w:rsidRDefault="008B1AC2">
      <w:pPr>
        <w:pStyle w:val="TOC2"/>
        <w:rPr>
          <w:ins w:id="27" w:author="Italo Busi" w:date="2020-01-25T12:22:00Z"/>
          <w:rFonts w:asciiTheme="minorHAnsi" w:eastAsiaTheme="minorEastAsia" w:hAnsiTheme="minorHAnsi" w:cstheme="minorBidi"/>
          <w:sz w:val="22"/>
          <w:szCs w:val="22"/>
          <w:lang w:eastAsia="zh-CN"/>
        </w:rPr>
      </w:pPr>
      <w:ins w:id="28" w:author="Italo Busi" w:date="2020-01-25T12:22:00Z">
        <w:r w:rsidRPr="00F23DD9">
          <w:rPr>
            <w:rStyle w:val="Hyperlink"/>
          </w:rPr>
          <w:fldChar w:fldCharType="begin"/>
        </w:r>
        <w:r w:rsidRPr="00F23DD9">
          <w:rPr>
            <w:rStyle w:val="Hyperlink"/>
          </w:rPr>
          <w:instrText xml:space="preserve"> </w:instrText>
        </w:r>
        <w:r>
          <w:instrText>HYPERLINK \l "_Toc30847398"</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3.2. Provisioning of an IP Link/LAG over DWDM</w:t>
        </w:r>
        <w:r>
          <w:rPr>
            <w:webHidden/>
          </w:rPr>
          <w:tab/>
        </w:r>
        <w:r>
          <w:rPr>
            <w:webHidden/>
          </w:rPr>
          <w:fldChar w:fldCharType="begin"/>
        </w:r>
        <w:r>
          <w:rPr>
            <w:webHidden/>
          </w:rPr>
          <w:instrText xml:space="preserve"> PAGEREF _Toc30847398 \h </w:instrText>
        </w:r>
        <w:r>
          <w:rPr>
            <w:webHidden/>
          </w:rPr>
        </w:r>
      </w:ins>
      <w:r>
        <w:rPr>
          <w:webHidden/>
        </w:rPr>
        <w:fldChar w:fldCharType="separate"/>
      </w:r>
      <w:ins w:id="29" w:author="Italo Busi" w:date="2020-01-25T12:22:00Z">
        <w:r>
          <w:rPr>
            <w:webHidden/>
          </w:rPr>
          <w:t>10</w:t>
        </w:r>
        <w:r>
          <w:rPr>
            <w:webHidden/>
          </w:rPr>
          <w:fldChar w:fldCharType="end"/>
        </w:r>
        <w:r w:rsidRPr="00F23DD9">
          <w:rPr>
            <w:rStyle w:val="Hyperlink"/>
          </w:rPr>
          <w:fldChar w:fldCharType="end"/>
        </w:r>
      </w:ins>
    </w:p>
    <w:p w14:paraId="206B4C61" w14:textId="77777777" w:rsidR="008B1AC2" w:rsidRDefault="008B1AC2">
      <w:pPr>
        <w:pStyle w:val="TOC3"/>
        <w:rPr>
          <w:ins w:id="30" w:author="Italo Busi" w:date="2020-01-25T12:22:00Z"/>
          <w:rFonts w:asciiTheme="minorHAnsi" w:eastAsiaTheme="minorEastAsia" w:hAnsiTheme="minorHAnsi" w:cstheme="minorBidi"/>
          <w:sz w:val="22"/>
          <w:szCs w:val="22"/>
          <w:lang w:eastAsia="zh-CN"/>
        </w:rPr>
      </w:pPr>
      <w:ins w:id="31" w:author="Italo Busi" w:date="2020-01-25T12:22:00Z">
        <w:r w:rsidRPr="00F23DD9">
          <w:rPr>
            <w:rStyle w:val="Hyperlink"/>
          </w:rPr>
          <w:fldChar w:fldCharType="begin"/>
        </w:r>
        <w:r w:rsidRPr="00F23DD9">
          <w:rPr>
            <w:rStyle w:val="Hyperlink"/>
          </w:rPr>
          <w:instrText xml:space="preserve"> </w:instrText>
        </w:r>
        <w:r>
          <w:instrText>HYPERLINK \l "_Toc30847399"</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3.2.1. YANG models used at the MPIs</w:t>
        </w:r>
        <w:r>
          <w:rPr>
            <w:webHidden/>
          </w:rPr>
          <w:tab/>
        </w:r>
        <w:r>
          <w:rPr>
            <w:webHidden/>
          </w:rPr>
          <w:fldChar w:fldCharType="begin"/>
        </w:r>
        <w:r>
          <w:rPr>
            <w:webHidden/>
          </w:rPr>
          <w:instrText xml:space="preserve"> PAGEREF _Toc30847399 \h </w:instrText>
        </w:r>
        <w:r>
          <w:rPr>
            <w:webHidden/>
          </w:rPr>
        </w:r>
      </w:ins>
      <w:r>
        <w:rPr>
          <w:webHidden/>
        </w:rPr>
        <w:fldChar w:fldCharType="separate"/>
      </w:r>
      <w:ins w:id="32" w:author="Italo Busi" w:date="2020-01-25T12:22:00Z">
        <w:r>
          <w:rPr>
            <w:webHidden/>
          </w:rPr>
          <w:t>10</w:t>
        </w:r>
        <w:r>
          <w:rPr>
            <w:webHidden/>
          </w:rPr>
          <w:fldChar w:fldCharType="end"/>
        </w:r>
        <w:r w:rsidRPr="00F23DD9">
          <w:rPr>
            <w:rStyle w:val="Hyperlink"/>
          </w:rPr>
          <w:fldChar w:fldCharType="end"/>
        </w:r>
      </w:ins>
    </w:p>
    <w:p w14:paraId="4F5DDBC9" w14:textId="77777777" w:rsidR="008B1AC2" w:rsidRDefault="008B1AC2">
      <w:pPr>
        <w:pStyle w:val="TOC4"/>
        <w:rPr>
          <w:ins w:id="33" w:author="Italo Busi" w:date="2020-01-25T12:22:00Z"/>
          <w:rFonts w:asciiTheme="minorHAnsi" w:eastAsiaTheme="minorEastAsia" w:hAnsiTheme="minorHAnsi" w:cstheme="minorBidi"/>
          <w:noProof/>
          <w:sz w:val="22"/>
          <w:szCs w:val="22"/>
          <w:lang w:eastAsia="zh-CN"/>
        </w:rPr>
      </w:pPr>
      <w:ins w:id="34"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00"</w:instrText>
        </w:r>
        <w:r w:rsidRPr="00F23DD9">
          <w:rPr>
            <w:rStyle w:val="Hyperlink"/>
            <w:noProof/>
          </w:rPr>
          <w:instrText xml:space="preserve"> </w:instrText>
        </w:r>
        <w:r w:rsidRPr="00F23DD9">
          <w:rPr>
            <w:rStyle w:val="Hyperlink"/>
            <w:noProof/>
          </w:rPr>
        </w:r>
        <w:r w:rsidRPr="00F23DD9">
          <w:rPr>
            <w:rStyle w:val="Hyperlink"/>
            <w:noProof/>
          </w:rPr>
          <w:fldChar w:fldCharType="separate"/>
        </w:r>
        <w:r w:rsidRPr="00F23DD9">
          <w:rPr>
            <w:rStyle w:val="Hyperlink"/>
            <w:noProof/>
          </w:rPr>
          <w:t>3.2.1.1. YANG models used at the Optical MPIs</w:t>
        </w:r>
        <w:r>
          <w:rPr>
            <w:noProof/>
            <w:webHidden/>
          </w:rPr>
          <w:tab/>
        </w:r>
        <w:r>
          <w:rPr>
            <w:noProof/>
            <w:webHidden/>
          </w:rPr>
          <w:fldChar w:fldCharType="begin"/>
        </w:r>
        <w:r>
          <w:rPr>
            <w:noProof/>
            <w:webHidden/>
          </w:rPr>
          <w:instrText xml:space="preserve"> PAGEREF _Toc30847400 \h </w:instrText>
        </w:r>
        <w:r>
          <w:rPr>
            <w:noProof/>
            <w:webHidden/>
          </w:rPr>
        </w:r>
      </w:ins>
      <w:r>
        <w:rPr>
          <w:noProof/>
          <w:webHidden/>
        </w:rPr>
        <w:fldChar w:fldCharType="separate"/>
      </w:r>
      <w:ins w:id="35" w:author="Italo Busi" w:date="2020-01-25T12:22:00Z">
        <w:r>
          <w:rPr>
            <w:noProof/>
            <w:webHidden/>
          </w:rPr>
          <w:t>10</w:t>
        </w:r>
        <w:r>
          <w:rPr>
            <w:noProof/>
            <w:webHidden/>
          </w:rPr>
          <w:fldChar w:fldCharType="end"/>
        </w:r>
        <w:r w:rsidRPr="00F23DD9">
          <w:rPr>
            <w:rStyle w:val="Hyperlink"/>
            <w:noProof/>
          </w:rPr>
          <w:fldChar w:fldCharType="end"/>
        </w:r>
      </w:ins>
    </w:p>
    <w:p w14:paraId="5EC590D9" w14:textId="77777777" w:rsidR="008B1AC2" w:rsidRDefault="008B1AC2">
      <w:pPr>
        <w:pStyle w:val="TOC4"/>
        <w:rPr>
          <w:ins w:id="36" w:author="Italo Busi" w:date="2020-01-25T12:22:00Z"/>
          <w:rFonts w:asciiTheme="minorHAnsi" w:eastAsiaTheme="minorEastAsia" w:hAnsiTheme="minorHAnsi" w:cstheme="minorBidi"/>
          <w:noProof/>
          <w:sz w:val="22"/>
          <w:szCs w:val="22"/>
          <w:lang w:eastAsia="zh-CN"/>
        </w:rPr>
      </w:pPr>
      <w:ins w:id="37"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01"</w:instrText>
        </w:r>
        <w:r w:rsidRPr="00F23DD9">
          <w:rPr>
            <w:rStyle w:val="Hyperlink"/>
            <w:noProof/>
          </w:rPr>
          <w:instrText xml:space="preserve"> </w:instrText>
        </w:r>
        <w:r w:rsidRPr="00F23DD9">
          <w:rPr>
            <w:rStyle w:val="Hyperlink"/>
            <w:noProof/>
          </w:rPr>
        </w:r>
        <w:r w:rsidRPr="00F23DD9">
          <w:rPr>
            <w:rStyle w:val="Hyperlink"/>
            <w:noProof/>
          </w:rPr>
          <w:fldChar w:fldCharType="separate"/>
        </w:r>
        <w:r w:rsidRPr="00F23DD9">
          <w:rPr>
            <w:rStyle w:val="Hyperlink"/>
            <w:noProof/>
          </w:rPr>
          <w:t>3.2.1.2. Required YANG models at the Packet MPIs</w:t>
        </w:r>
        <w:r>
          <w:rPr>
            <w:noProof/>
            <w:webHidden/>
          </w:rPr>
          <w:tab/>
        </w:r>
        <w:r>
          <w:rPr>
            <w:noProof/>
            <w:webHidden/>
          </w:rPr>
          <w:fldChar w:fldCharType="begin"/>
        </w:r>
        <w:r>
          <w:rPr>
            <w:noProof/>
            <w:webHidden/>
          </w:rPr>
          <w:instrText xml:space="preserve"> PAGEREF _Toc30847401 \h </w:instrText>
        </w:r>
        <w:r>
          <w:rPr>
            <w:noProof/>
            <w:webHidden/>
          </w:rPr>
        </w:r>
      </w:ins>
      <w:r>
        <w:rPr>
          <w:noProof/>
          <w:webHidden/>
        </w:rPr>
        <w:fldChar w:fldCharType="separate"/>
      </w:r>
      <w:ins w:id="38" w:author="Italo Busi" w:date="2020-01-25T12:22:00Z">
        <w:r>
          <w:rPr>
            <w:noProof/>
            <w:webHidden/>
          </w:rPr>
          <w:t>11</w:t>
        </w:r>
        <w:r>
          <w:rPr>
            <w:noProof/>
            <w:webHidden/>
          </w:rPr>
          <w:fldChar w:fldCharType="end"/>
        </w:r>
        <w:r w:rsidRPr="00F23DD9">
          <w:rPr>
            <w:rStyle w:val="Hyperlink"/>
            <w:noProof/>
          </w:rPr>
          <w:fldChar w:fldCharType="end"/>
        </w:r>
      </w:ins>
    </w:p>
    <w:p w14:paraId="5C52C513" w14:textId="77777777" w:rsidR="008B1AC2" w:rsidRDefault="008B1AC2">
      <w:pPr>
        <w:pStyle w:val="TOC3"/>
        <w:rPr>
          <w:ins w:id="39" w:author="Italo Busi" w:date="2020-01-25T12:22:00Z"/>
          <w:rFonts w:asciiTheme="minorHAnsi" w:eastAsiaTheme="minorEastAsia" w:hAnsiTheme="minorHAnsi" w:cstheme="minorBidi"/>
          <w:sz w:val="22"/>
          <w:szCs w:val="22"/>
          <w:lang w:eastAsia="zh-CN"/>
        </w:rPr>
      </w:pPr>
      <w:ins w:id="40" w:author="Italo Busi" w:date="2020-01-25T12:22:00Z">
        <w:r w:rsidRPr="00F23DD9">
          <w:rPr>
            <w:rStyle w:val="Hyperlink"/>
          </w:rPr>
          <w:lastRenderedPageBreak/>
          <w:fldChar w:fldCharType="begin"/>
        </w:r>
        <w:r w:rsidRPr="00F23DD9">
          <w:rPr>
            <w:rStyle w:val="Hyperlink"/>
          </w:rPr>
          <w:instrText xml:space="preserve"> </w:instrText>
        </w:r>
        <w:r>
          <w:instrText>HYPERLINK \l "_Toc30847402"</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3.2.2. IP Link Setup Procedure</w:t>
        </w:r>
        <w:r>
          <w:rPr>
            <w:webHidden/>
          </w:rPr>
          <w:tab/>
        </w:r>
        <w:r>
          <w:rPr>
            <w:webHidden/>
          </w:rPr>
          <w:fldChar w:fldCharType="begin"/>
        </w:r>
        <w:r>
          <w:rPr>
            <w:webHidden/>
          </w:rPr>
          <w:instrText xml:space="preserve"> PAGEREF _Toc30847402 \h </w:instrText>
        </w:r>
        <w:r>
          <w:rPr>
            <w:webHidden/>
          </w:rPr>
        </w:r>
      </w:ins>
      <w:r>
        <w:rPr>
          <w:webHidden/>
        </w:rPr>
        <w:fldChar w:fldCharType="separate"/>
      </w:r>
      <w:ins w:id="41" w:author="Italo Busi" w:date="2020-01-25T12:22:00Z">
        <w:r>
          <w:rPr>
            <w:webHidden/>
          </w:rPr>
          <w:t>11</w:t>
        </w:r>
        <w:r>
          <w:rPr>
            <w:webHidden/>
          </w:rPr>
          <w:fldChar w:fldCharType="end"/>
        </w:r>
        <w:r w:rsidRPr="00F23DD9">
          <w:rPr>
            <w:rStyle w:val="Hyperlink"/>
          </w:rPr>
          <w:fldChar w:fldCharType="end"/>
        </w:r>
      </w:ins>
    </w:p>
    <w:p w14:paraId="6E5F477C" w14:textId="77777777" w:rsidR="008B1AC2" w:rsidRDefault="008B1AC2">
      <w:pPr>
        <w:pStyle w:val="TOC2"/>
        <w:rPr>
          <w:ins w:id="42" w:author="Italo Busi" w:date="2020-01-25T12:22:00Z"/>
          <w:rFonts w:asciiTheme="minorHAnsi" w:eastAsiaTheme="minorEastAsia" w:hAnsiTheme="minorHAnsi" w:cstheme="minorBidi"/>
          <w:sz w:val="22"/>
          <w:szCs w:val="22"/>
          <w:lang w:eastAsia="zh-CN"/>
        </w:rPr>
      </w:pPr>
      <w:ins w:id="43" w:author="Italo Busi" w:date="2020-01-25T12:22:00Z">
        <w:r w:rsidRPr="00F23DD9">
          <w:rPr>
            <w:rStyle w:val="Hyperlink"/>
          </w:rPr>
          <w:fldChar w:fldCharType="begin"/>
        </w:r>
        <w:r w:rsidRPr="00F23DD9">
          <w:rPr>
            <w:rStyle w:val="Hyperlink"/>
          </w:rPr>
          <w:instrText xml:space="preserve"> </w:instrText>
        </w:r>
        <w:r>
          <w:instrText>HYPERLINK \l "_Toc30847403"</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3.3. Provisioning of an IP link/LAG over DWDM with path constraints</w:t>
        </w:r>
        <w:r>
          <w:rPr>
            <w:webHidden/>
          </w:rPr>
          <w:tab/>
        </w:r>
        <w:r>
          <w:rPr>
            <w:webHidden/>
          </w:rPr>
          <w:fldChar w:fldCharType="begin"/>
        </w:r>
        <w:r>
          <w:rPr>
            <w:webHidden/>
          </w:rPr>
          <w:instrText xml:space="preserve"> PAGEREF _Toc30847403 \h </w:instrText>
        </w:r>
        <w:r>
          <w:rPr>
            <w:webHidden/>
          </w:rPr>
        </w:r>
      </w:ins>
      <w:r>
        <w:rPr>
          <w:webHidden/>
        </w:rPr>
        <w:fldChar w:fldCharType="separate"/>
      </w:r>
      <w:ins w:id="44" w:author="Italo Busi" w:date="2020-01-25T12:22:00Z">
        <w:r>
          <w:rPr>
            <w:webHidden/>
          </w:rPr>
          <w:t>12</w:t>
        </w:r>
        <w:r>
          <w:rPr>
            <w:webHidden/>
          </w:rPr>
          <w:fldChar w:fldCharType="end"/>
        </w:r>
        <w:r w:rsidRPr="00F23DD9">
          <w:rPr>
            <w:rStyle w:val="Hyperlink"/>
          </w:rPr>
          <w:fldChar w:fldCharType="end"/>
        </w:r>
      </w:ins>
    </w:p>
    <w:p w14:paraId="58465B3A" w14:textId="77777777" w:rsidR="008B1AC2" w:rsidRDefault="008B1AC2">
      <w:pPr>
        <w:pStyle w:val="TOC3"/>
        <w:rPr>
          <w:ins w:id="45" w:author="Italo Busi" w:date="2020-01-25T12:22:00Z"/>
          <w:rFonts w:asciiTheme="minorHAnsi" w:eastAsiaTheme="minorEastAsia" w:hAnsiTheme="minorHAnsi" w:cstheme="minorBidi"/>
          <w:sz w:val="22"/>
          <w:szCs w:val="22"/>
          <w:lang w:eastAsia="zh-CN"/>
        </w:rPr>
      </w:pPr>
      <w:ins w:id="46" w:author="Italo Busi" w:date="2020-01-25T12:22:00Z">
        <w:r w:rsidRPr="00F23DD9">
          <w:rPr>
            <w:rStyle w:val="Hyperlink"/>
          </w:rPr>
          <w:fldChar w:fldCharType="begin"/>
        </w:r>
        <w:r w:rsidRPr="00F23DD9">
          <w:rPr>
            <w:rStyle w:val="Hyperlink"/>
          </w:rPr>
          <w:instrText xml:space="preserve"> </w:instrText>
        </w:r>
        <w:r>
          <w:instrText>HYPERLINK \l "_Toc30847404"</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3.3.1. YANG models used at the MPIs</w:t>
        </w:r>
        <w:r>
          <w:rPr>
            <w:webHidden/>
          </w:rPr>
          <w:tab/>
        </w:r>
        <w:r>
          <w:rPr>
            <w:webHidden/>
          </w:rPr>
          <w:fldChar w:fldCharType="begin"/>
        </w:r>
        <w:r>
          <w:rPr>
            <w:webHidden/>
          </w:rPr>
          <w:instrText xml:space="preserve"> PAGEREF _Toc30847404 \h </w:instrText>
        </w:r>
        <w:r>
          <w:rPr>
            <w:webHidden/>
          </w:rPr>
        </w:r>
      </w:ins>
      <w:r>
        <w:rPr>
          <w:webHidden/>
        </w:rPr>
        <w:fldChar w:fldCharType="separate"/>
      </w:r>
      <w:ins w:id="47" w:author="Italo Busi" w:date="2020-01-25T12:22:00Z">
        <w:r>
          <w:rPr>
            <w:webHidden/>
          </w:rPr>
          <w:t>12</w:t>
        </w:r>
        <w:r>
          <w:rPr>
            <w:webHidden/>
          </w:rPr>
          <w:fldChar w:fldCharType="end"/>
        </w:r>
        <w:r w:rsidRPr="00F23DD9">
          <w:rPr>
            <w:rStyle w:val="Hyperlink"/>
          </w:rPr>
          <w:fldChar w:fldCharType="end"/>
        </w:r>
      </w:ins>
    </w:p>
    <w:p w14:paraId="1E26B197" w14:textId="77777777" w:rsidR="008B1AC2" w:rsidRDefault="008B1AC2">
      <w:pPr>
        <w:pStyle w:val="TOC2"/>
        <w:rPr>
          <w:ins w:id="48" w:author="Italo Busi" w:date="2020-01-25T12:22:00Z"/>
          <w:rFonts w:asciiTheme="minorHAnsi" w:eastAsiaTheme="minorEastAsia" w:hAnsiTheme="minorHAnsi" w:cstheme="minorBidi"/>
          <w:sz w:val="22"/>
          <w:szCs w:val="22"/>
          <w:lang w:eastAsia="zh-CN"/>
        </w:rPr>
      </w:pPr>
      <w:ins w:id="49" w:author="Italo Busi" w:date="2020-01-25T12:22:00Z">
        <w:r w:rsidRPr="00F23DD9">
          <w:rPr>
            <w:rStyle w:val="Hyperlink"/>
          </w:rPr>
          <w:fldChar w:fldCharType="begin"/>
        </w:r>
        <w:r w:rsidRPr="00F23DD9">
          <w:rPr>
            <w:rStyle w:val="Hyperlink"/>
          </w:rPr>
          <w:instrText xml:space="preserve"> </w:instrText>
        </w:r>
        <w:r>
          <w:instrText>HYPERLINK \l "_Toc30847405"</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3.4. Provisioning of an additional link member to an existing LAG with or without path constraints</w:t>
        </w:r>
        <w:r>
          <w:rPr>
            <w:webHidden/>
          </w:rPr>
          <w:tab/>
        </w:r>
        <w:r>
          <w:rPr>
            <w:webHidden/>
          </w:rPr>
          <w:fldChar w:fldCharType="begin"/>
        </w:r>
        <w:r>
          <w:rPr>
            <w:webHidden/>
          </w:rPr>
          <w:instrText xml:space="preserve"> PAGEREF _Toc30847405 \h </w:instrText>
        </w:r>
        <w:r>
          <w:rPr>
            <w:webHidden/>
          </w:rPr>
        </w:r>
      </w:ins>
      <w:r>
        <w:rPr>
          <w:webHidden/>
        </w:rPr>
        <w:fldChar w:fldCharType="separate"/>
      </w:r>
      <w:ins w:id="50" w:author="Italo Busi" w:date="2020-01-25T12:22:00Z">
        <w:r>
          <w:rPr>
            <w:webHidden/>
          </w:rPr>
          <w:t>13</w:t>
        </w:r>
        <w:r>
          <w:rPr>
            <w:webHidden/>
          </w:rPr>
          <w:fldChar w:fldCharType="end"/>
        </w:r>
        <w:r w:rsidRPr="00F23DD9">
          <w:rPr>
            <w:rStyle w:val="Hyperlink"/>
          </w:rPr>
          <w:fldChar w:fldCharType="end"/>
        </w:r>
      </w:ins>
    </w:p>
    <w:p w14:paraId="4D77A873" w14:textId="77777777" w:rsidR="008B1AC2" w:rsidRDefault="008B1AC2">
      <w:pPr>
        <w:pStyle w:val="TOC3"/>
        <w:rPr>
          <w:ins w:id="51" w:author="Italo Busi" w:date="2020-01-25T12:22:00Z"/>
          <w:rFonts w:asciiTheme="minorHAnsi" w:eastAsiaTheme="minorEastAsia" w:hAnsiTheme="minorHAnsi" w:cstheme="minorBidi"/>
          <w:sz w:val="22"/>
          <w:szCs w:val="22"/>
          <w:lang w:eastAsia="zh-CN"/>
        </w:rPr>
      </w:pPr>
      <w:ins w:id="52" w:author="Italo Busi" w:date="2020-01-25T12:22:00Z">
        <w:r w:rsidRPr="00F23DD9">
          <w:rPr>
            <w:rStyle w:val="Hyperlink"/>
          </w:rPr>
          <w:fldChar w:fldCharType="begin"/>
        </w:r>
        <w:r w:rsidRPr="00F23DD9">
          <w:rPr>
            <w:rStyle w:val="Hyperlink"/>
          </w:rPr>
          <w:instrText xml:space="preserve"> </w:instrText>
        </w:r>
        <w:r>
          <w:instrText>HYPERLINK \l "_Toc30847406"</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3.4.1. YANG models used at the MPIs</w:t>
        </w:r>
        <w:r>
          <w:rPr>
            <w:webHidden/>
          </w:rPr>
          <w:tab/>
        </w:r>
        <w:r>
          <w:rPr>
            <w:webHidden/>
          </w:rPr>
          <w:fldChar w:fldCharType="begin"/>
        </w:r>
        <w:r>
          <w:rPr>
            <w:webHidden/>
          </w:rPr>
          <w:instrText xml:space="preserve"> PAGEREF _Toc30847406 \h </w:instrText>
        </w:r>
        <w:r>
          <w:rPr>
            <w:webHidden/>
          </w:rPr>
        </w:r>
      </w:ins>
      <w:r>
        <w:rPr>
          <w:webHidden/>
        </w:rPr>
        <w:fldChar w:fldCharType="separate"/>
      </w:r>
      <w:ins w:id="53" w:author="Italo Busi" w:date="2020-01-25T12:22:00Z">
        <w:r>
          <w:rPr>
            <w:webHidden/>
          </w:rPr>
          <w:t>13</w:t>
        </w:r>
        <w:r>
          <w:rPr>
            <w:webHidden/>
          </w:rPr>
          <w:fldChar w:fldCharType="end"/>
        </w:r>
        <w:r w:rsidRPr="00F23DD9">
          <w:rPr>
            <w:rStyle w:val="Hyperlink"/>
          </w:rPr>
          <w:fldChar w:fldCharType="end"/>
        </w:r>
      </w:ins>
    </w:p>
    <w:p w14:paraId="02861F45" w14:textId="77777777" w:rsidR="008B1AC2" w:rsidRDefault="008B1AC2">
      <w:pPr>
        <w:pStyle w:val="TOC1"/>
        <w:rPr>
          <w:ins w:id="54" w:author="Italo Busi" w:date="2020-01-25T12:22:00Z"/>
          <w:rFonts w:asciiTheme="minorHAnsi" w:eastAsiaTheme="minorEastAsia" w:hAnsiTheme="minorHAnsi" w:cstheme="minorBidi"/>
          <w:sz w:val="22"/>
          <w:szCs w:val="22"/>
          <w:lang w:eastAsia="zh-CN"/>
        </w:rPr>
      </w:pPr>
      <w:ins w:id="55" w:author="Italo Busi" w:date="2020-01-25T12:22:00Z">
        <w:r w:rsidRPr="00F23DD9">
          <w:rPr>
            <w:rStyle w:val="Hyperlink"/>
          </w:rPr>
          <w:fldChar w:fldCharType="begin"/>
        </w:r>
        <w:r w:rsidRPr="00F23DD9">
          <w:rPr>
            <w:rStyle w:val="Hyperlink"/>
          </w:rPr>
          <w:instrText xml:space="preserve"> </w:instrText>
        </w:r>
        <w:r>
          <w:instrText>HYPERLINK \l "_Toc30847407"</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4. Multi-Layer Recovery Coordination</w:t>
        </w:r>
        <w:r>
          <w:rPr>
            <w:webHidden/>
          </w:rPr>
          <w:tab/>
        </w:r>
        <w:r>
          <w:rPr>
            <w:webHidden/>
          </w:rPr>
          <w:fldChar w:fldCharType="begin"/>
        </w:r>
        <w:r>
          <w:rPr>
            <w:webHidden/>
          </w:rPr>
          <w:instrText xml:space="preserve"> PAGEREF _Toc30847407 \h </w:instrText>
        </w:r>
        <w:r>
          <w:rPr>
            <w:webHidden/>
          </w:rPr>
        </w:r>
      </w:ins>
      <w:r>
        <w:rPr>
          <w:webHidden/>
        </w:rPr>
        <w:fldChar w:fldCharType="separate"/>
      </w:r>
      <w:ins w:id="56" w:author="Italo Busi" w:date="2020-01-25T12:22:00Z">
        <w:r>
          <w:rPr>
            <w:webHidden/>
          </w:rPr>
          <w:t>13</w:t>
        </w:r>
        <w:r>
          <w:rPr>
            <w:webHidden/>
          </w:rPr>
          <w:fldChar w:fldCharType="end"/>
        </w:r>
        <w:r w:rsidRPr="00F23DD9">
          <w:rPr>
            <w:rStyle w:val="Hyperlink"/>
          </w:rPr>
          <w:fldChar w:fldCharType="end"/>
        </w:r>
      </w:ins>
    </w:p>
    <w:p w14:paraId="6E6A4539" w14:textId="77777777" w:rsidR="008B1AC2" w:rsidRDefault="008B1AC2">
      <w:pPr>
        <w:pStyle w:val="TOC2"/>
        <w:rPr>
          <w:ins w:id="57" w:author="Italo Busi" w:date="2020-01-25T12:22:00Z"/>
          <w:rFonts w:asciiTheme="minorHAnsi" w:eastAsiaTheme="minorEastAsia" w:hAnsiTheme="minorHAnsi" w:cstheme="minorBidi"/>
          <w:sz w:val="22"/>
          <w:szCs w:val="22"/>
          <w:lang w:eastAsia="zh-CN"/>
        </w:rPr>
      </w:pPr>
      <w:ins w:id="58" w:author="Italo Busi" w:date="2020-01-25T12:22:00Z">
        <w:r w:rsidRPr="00F23DD9">
          <w:rPr>
            <w:rStyle w:val="Hyperlink"/>
          </w:rPr>
          <w:fldChar w:fldCharType="begin"/>
        </w:r>
        <w:r w:rsidRPr="00F23DD9">
          <w:rPr>
            <w:rStyle w:val="Hyperlink"/>
          </w:rPr>
          <w:instrText xml:space="preserve"> </w:instrText>
        </w:r>
        <w:r>
          <w:instrText>HYPERLINK \l "_Toc30847408"</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4.1. Ensuring Network Resiliency during Maintenance Events</w:t>
        </w:r>
        <w:r>
          <w:rPr>
            <w:webHidden/>
          </w:rPr>
          <w:tab/>
        </w:r>
        <w:r>
          <w:rPr>
            <w:webHidden/>
          </w:rPr>
          <w:fldChar w:fldCharType="begin"/>
        </w:r>
        <w:r>
          <w:rPr>
            <w:webHidden/>
          </w:rPr>
          <w:instrText xml:space="preserve"> PAGEREF _Toc30847408 \h </w:instrText>
        </w:r>
        <w:r>
          <w:rPr>
            <w:webHidden/>
          </w:rPr>
        </w:r>
      </w:ins>
      <w:r>
        <w:rPr>
          <w:webHidden/>
        </w:rPr>
        <w:fldChar w:fldCharType="separate"/>
      </w:r>
      <w:ins w:id="59" w:author="Italo Busi" w:date="2020-01-25T12:22:00Z">
        <w:r>
          <w:rPr>
            <w:webHidden/>
          </w:rPr>
          <w:t>13</w:t>
        </w:r>
        <w:r>
          <w:rPr>
            <w:webHidden/>
          </w:rPr>
          <w:fldChar w:fldCharType="end"/>
        </w:r>
        <w:r w:rsidRPr="00F23DD9">
          <w:rPr>
            <w:rStyle w:val="Hyperlink"/>
          </w:rPr>
          <w:fldChar w:fldCharType="end"/>
        </w:r>
      </w:ins>
    </w:p>
    <w:p w14:paraId="7DEE8D86" w14:textId="77777777" w:rsidR="008B1AC2" w:rsidRDefault="008B1AC2">
      <w:pPr>
        <w:pStyle w:val="TOC2"/>
        <w:rPr>
          <w:ins w:id="60" w:author="Italo Busi" w:date="2020-01-25T12:22:00Z"/>
          <w:rFonts w:asciiTheme="minorHAnsi" w:eastAsiaTheme="minorEastAsia" w:hAnsiTheme="minorHAnsi" w:cstheme="minorBidi"/>
          <w:sz w:val="22"/>
          <w:szCs w:val="22"/>
          <w:lang w:eastAsia="zh-CN"/>
        </w:rPr>
      </w:pPr>
      <w:ins w:id="61" w:author="Italo Busi" w:date="2020-01-25T12:22:00Z">
        <w:r w:rsidRPr="00F23DD9">
          <w:rPr>
            <w:rStyle w:val="Hyperlink"/>
          </w:rPr>
          <w:fldChar w:fldCharType="begin"/>
        </w:r>
        <w:r w:rsidRPr="00F23DD9">
          <w:rPr>
            <w:rStyle w:val="Hyperlink"/>
          </w:rPr>
          <w:instrText xml:space="preserve"> </w:instrText>
        </w:r>
        <w:r>
          <w:instrText>HYPERLINK \l "_Toc30847409"</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4.2. Router port failure</w:t>
        </w:r>
        <w:r>
          <w:rPr>
            <w:webHidden/>
          </w:rPr>
          <w:tab/>
        </w:r>
        <w:r>
          <w:rPr>
            <w:webHidden/>
          </w:rPr>
          <w:fldChar w:fldCharType="begin"/>
        </w:r>
        <w:r>
          <w:rPr>
            <w:webHidden/>
          </w:rPr>
          <w:instrText xml:space="preserve"> PAGEREF _Toc30847409 \h </w:instrText>
        </w:r>
        <w:r>
          <w:rPr>
            <w:webHidden/>
          </w:rPr>
        </w:r>
      </w:ins>
      <w:r>
        <w:rPr>
          <w:webHidden/>
        </w:rPr>
        <w:fldChar w:fldCharType="separate"/>
      </w:r>
      <w:ins w:id="62" w:author="Italo Busi" w:date="2020-01-25T12:22:00Z">
        <w:r>
          <w:rPr>
            <w:webHidden/>
          </w:rPr>
          <w:t>13</w:t>
        </w:r>
        <w:r>
          <w:rPr>
            <w:webHidden/>
          </w:rPr>
          <w:fldChar w:fldCharType="end"/>
        </w:r>
        <w:r w:rsidRPr="00F23DD9">
          <w:rPr>
            <w:rStyle w:val="Hyperlink"/>
          </w:rPr>
          <w:fldChar w:fldCharType="end"/>
        </w:r>
      </w:ins>
    </w:p>
    <w:p w14:paraId="43B83B26" w14:textId="77777777" w:rsidR="008B1AC2" w:rsidRDefault="008B1AC2">
      <w:pPr>
        <w:pStyle w:val="TOC1"/>
        <w:rPr>
          <w:ins w:id="63" w:author="Italo Busi" w:date="2020-01-25T12:22:00Z"/>
          <w:rFonts w:asciiTheme="minorHAnsi" w:eastAsiaTheme="minorEastAsia" w:hAnsiTheme="minorHAnsi" w:cstheme="minorBidi"/>
          <w:sz w:val="22"/>
          <w:szCs w:val="22"/>
          <w:lang w:eastAsia="zh-CN"/>
        </w:rPr>
      </w:pPr>
      <w:ins w:id="64" w:author="Italo Busi" w:date="2020-01-25T12:22:00Z">
        <w:r w:rsidRPr="00F23DD9">
          <w:rPr>
            <w:rStyle w:val="Hyperlink"/>
          </w:rPr>
          <w:fldChar w:fldCharType="begin"/>
        </w:r>
        <w:r w:rsidRPr="00F23DD9">
          <w:rPr>
            <w:rStyle w:val="Hyperlink"/>
          </w:rPr>
          <w:instrText xml:space="preserve"> </w:instrText>
        </w:r>
        <w:r>
          <w:instrText>HYPERLINK \l "_Toc30847410"</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5. Service Coordination for Multi-Layer network</w:t>
        </w:r>
        <w:r>
          <w:rPr>
            <w:webHidden/>
          </w:rPr>
          <w:tab/>
        </w:r>
        <w:r>
          <w:rPr>
            <w:webHidden/>
          </w:rPr>
          <w:fldChar w:fldCharType="begin"/>
        </w:r>
        <w:r>
          <w:rPr>
            <w:webHidden/>
          </w:rPr>
          <w:instrText xml:space="preserve"> PAGEREF _Toc30847410 \h </w:instrText>
        </w:r>
        <w:r>
          <w:rPr>
            <w:webHidden/>
          </w:rPr>
        </w:r>
      </w:ins>
      <w:r>
        <w:rPr>
          <w:webHidden/>
        </w:rPr>
        <w:fldChar w:fldCharType="separate"/>
      </w:r>
      <w:ins w:id="65" w:author="Italo Busi" w:date="2020-01-25T12:22:00Z">
        <w:r>
          <w:rPr>
            <w:webHidden/>
          </w:rPr>
          <w:t>1</w:t>
        </w:r>
        <w:r>
          <w:rPr>
            <w:webHidden/>
          </w:rPr>
          <w:t>4</w:t>
        </w:r>
        <w:r>
          <w:rPr>
            <w:webHidden/>
          </w:rPr>
          <w:fldChar w:fldCharType="end"/>
        </w:r>
        <w:r w:rsidRPr="00F23DD9">
          <w:rPr>
            <w:rStyle w:val="Hyperlink"/>
          </w:rPr>
          <w:fldChar w:fldCharType="end"/>
        </w:r>
      </w:ins>
    </w:p>
    <w:p w14:paraId="0DC2092F" w14:textId="77777777" w:rsidR="008B1AC2" w:rsidRDefault="008B1AC2">
      <w:pPr>
        <w:pStyle w:val="TOC2"/>
        <w:rPr>
          <w:ins w:id="66" w:author="Italo Busi" w:date="2020-01-25T12:22:00Z"/>
          <w:rFonts w:asciiTheme="minorHAnsi" w:eastAsiaTheme="minorEastAsia" w:hAnsiTheme="minorHAnsi" w:cstheme="minorBidi"/>
          <w:sz w:val="22"/>
          <w:szCs w:val="22"/>
          <w:lang w:eastAsia="zh-CN"/>
        </w:rPr>
      </w:pPr>
      <w:ins w:id="67" w:author="Italo Busi" w:date="2020-01-25T12:22:00Z">
        <w:r w:rsidRPr="00F23DD9">
          <w:rPr>
            <w:rStyle w:val="Hyperlink"/>
          </w:rPr>
          <w:fldChar w:fldCharType="begin"/>
        </w:r>
        <w:r w:rsidRPr="00F23DD9">
          <w:rPr>
            <w:rStyle w:val="Hyperlink"/>
          </w:rPr>
          <w:instrText xml:space="preserve"> </w:instrText>
        </w:r>
        <w:r>
          <w:instrText>HYPERLINK \l "_Toc30847411"</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5.1. L2/L3VPN/VN Service Request by the Customer</w:t>
        </w:r>
        <w:r>
          <w:rPr>
            <w:webHidden/>
          </w:rPr>
          <w:tab/>
        </w:r>
        <w:r>
          <w:rPr>
            <w:webHidden/>
          </w:rPr>
          <w:fldChar w:fldCharType="begin"/>
        </w:r>
        <w:r>
          <w:rPr>
            <w:webHidden/>
          </w:rPr>
          <w:instrText xml:space="preserve"> PAGEREF _Toc30847411 \h </w:instrText>
        </w:r>
        <w:r>
          <w:rPr>
            <w:webHidden/>
          </w:rPr>
        </w:r>
      </w:ins>
      <w:r>
        <w:rPr>
          <w:webHidden/>
        </w:rPr>
        <w:fldChar w:fldCharType="separate"/>
      </w:r>
      <w:ins w:id="68" w:author="Italo Busi" w:date="2020-01-25T12:22:00Z">
        <w:r>
          <w:rPr>
            <w:webHidden/>
          </w:rPr>
          <w:t>17</w:t>
        </w:r>
        <w:r>
          <w:rPr>
            <w:webHidden/>
          </w:rPr>
          <w:fldChar w:fldCharType="end"/>
        </w:r>
        <w:r w:rsidRPr="00F23DD9">
          <w:rPr>
            <w:rStyle w:val="Hyperlink"/>
          </w:rPr>
          <w:fldChar w:fldCharType="end"/>
        </w:r>
      </w:ins>
    </w:p>
    <w:p w14:paraId="67E70486" w14:textId="77777777" w:rsidR="008B1AC2" w:rsidRDefault="008B1AC2">
      <w:pPr>
        <w:pStyle w:val="TOC2"/>
        <w:rPr>
          <w:ins w:id="69" w:author="Italo Busi" w:date="2020-01-25T12:22:00Z"/>
          <w:rFonts w:asciiTheme="minorHAnsi" w:eastAsiaTheme="minorEastAsia" w:hAnsiTheme="minorHAnsi" w:cstheme="minorBidi"/>
          <w:sz w:val="22"/>
          <w:szCs w:val="22"/>
          <w:lang w:eastAsia="zh-CN"/>
        </w:rPr>
      </w:pPr>
      <w:ins w:id="70" w:author="Italo Busi" w:date="2020-01-25T12:22:00Z">
        <w:r w:rsidRPr="00F23DD9">
          <w:rPr>
            <w:rStyle w:val="Hyperlink"/>
          </w:rPr>
          <w:fldChar w:fldCharType="begin"/>
        </w:r>
        <w:r w:rsidRPr="00F23DD9">
          <w:rPr>
            <w:rStyle w:val="Hyperlink"/>
          </w:rPr>
          <w:instrText xml:space="preserve"> </w:instrText>
        </w:r>
        <w:r>
          <w:instrText>HYPERLINK \l "_Toc30847412"</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5.2. Service and Network Orchestration</w:t>
        </w:r>
        <w:r>
          <w:rPr>
            <w:webHidden/>
          </w:rPr>
          <w:tab/>
        </w:r>
        <w:r>
          <w:rPr>
            <w:webHidden/>
          </w:rPr>
          <w:fldChar w:fldCharType="begin"/>
        </w:r>
        <w:r>
          <w:rPr>
            <w:webHidden/>
          </w:rPr>
          <w:instrText xml:space="preserve"> PAGEREF _Toc30847412 \h </w:instrText>
        </w:r>
        <w:r>
          <w:rPr>
            <w:webHidden/>
          </w:rPr>
        </w:r>
      </w:ins>
      <w:r>
        <w:rPr>
          <w:webHidden/>
        </w:rPr>
        <w:fldChar w:fldCharType="separate"/>
      </w:r>
      <w:ins w:id="71" w:author="Italo Busi" w:date="2020-01-25T12:22:00Z">
        <w:r>
          <w:rPr>
            <w:webHidden/>
          </w:rPr>
          <w:t>19</w:t>
        </w:r>
        <w:r>
          <w:rPr>
            <w:webHidden/>
          </w:rPr>
          <w:fldChar w:fldCharType="end"/>
        </w:r>
        <w:r w:rsidRPr="00F23DD9">
          <w:rPr>
            <w:rStyle w:val="Hyperlink"/>
          </w:rPr>
          <w:fldChar w:fldCharType="end"/>
        </w:r>
      </w:ins>
    </w:p>
    <w:p w14:paraId="24A56837" w14:textId="77777777" w:rsidR="008B1AC2" w:rsidRDefault="008B1AC2">
      <w:pPr>
        <w:pStyle w:val="TOC2"/>
        <w:rPr>
          <w:ins w:id="72" w:author="Italo Busi" w:date="2020-01-25T12:22:00Z"/>
          <w:rFonts w:asciiTheme="minorHAnsi" w:eastAsiaTheme="minorEastAsia" w:hAnsiTheme="minorHAnsi" w:cstheme="minorBidi"/>
          <w:sz w:val="22"/>
          <w:szCs w:val="22"/>
          <w:lang w:eastAsia="zh-CN"/>
        </w:rPr>
      </w:pPr>
      <w:ins w:id="73" w:author="Italo Busi" w:date="2020-01-25T12:22:00Z">
        <w:r w:rsidRPr="00F23DD9">
          <w:rPr>
            <w:rStyle w:val="Hyperlink"/>
          </w:rPr>
          <w:fldChar w:fldCharType="begin"/>
        </w:r>
        <w:r w:rsidRPr="00F23DD9">
          <w:rPr>
            <w:rStyle w:val="Hyperlink"/>
          </w:rPr>
          <w:instrText xml:space="preserve"> </w:instrText>
        </w:r>
        <w:r>
          <w:instrText>HYPERLINK \l "_Toc30847413"</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5.3. IP/MPLS Domain Controller and NE Functions</w:t>
        </w:r>
        <w:r>
          <w:rPr>
            <w:webHidden/>
          </w:rPr>
          <w:tab/>
        </w:r>
        <w:r>
          <w:rPr>
            <w:webHidden/>
          </w:rPr>
          <w:fldChar w:fldCharType="begin"/>
        </w:r>
        <w:r>
          <w:rPr>
            <w:webHidden/>
          </w:rPr>
          <w:instrText xml:space="preserve"> PAGEREF _Toc30847413 \h </w:instrText>
        </w:r>
        <w:r>
          <w:rPr>
            <w:webHidden/>
          </w:rPr>
        </w:r>
      </w:ins>
      <w:r>
        <w:rPr>
          <w:webHidden/>
        </w:rPr>
        <w:fldChar w:fldCharType="separate"/>
      </w:r>
      <w:ins w:id="74" w:author="Italo Busi" w:date="2020-01-25T12:22:00Z">
        <w:r>
          <w:rPr>
            <w:webHidden/>
          </w:rPr>
          <w:t>23</w:t>
        </w:r>
        <w:r>
          <w:rPr>
            <w:webHidden/>
          </w:rPr>
          <w:fldChar w:fldCharType="end"/>
        </w:r>
        <w:r w:rsidRPr="00F23DD9">
          <w:rPr>
            <w:rStyle w:val="Hyperlink"/>
          </w:rPr>
          <w:fldChar w:fldCharType="end"/>
        </w:r>
      </w:ins>
    </w:p>
    <w:p w14:paraId="789BD028" w14:textId="77777777" w:rsidR="008B1AC2" w:rsidRDefault="008B1AC2">
      <w:pPr>
        <w:pStyle w:val="TOC3"/>
        <w:rPr>
          <w:ins w:id="75" w:author="Italo Busi" w:date="2020-01-25T12:22:00Z"/>
          <w:rFonts w:asciiTheme="minorHAnsi" w:eastAsiaTheme="minorEastAsia" w:hAnsiTheme="minorHAnsi" w:cstheme="minorBidi"/>
          <w:sz w:val="22"/>
          <w:szCs w:val="22"/>
          <w:lang w:eastAsia="zh-CN"/>
        </w:rPr>
      </w:pPr>
      <w:ins w:id="76" w:author="Italo Busi" w:date="2020-01-25T12:22:00Z">
        <w:r w:rsidRPr="00F23DD9">
          <w:rPr>
            <w:rStyle w:val="Hyperlink"/>
          </w:rPr>
          <w:fldChar w:fldCharType="begin"/>
        </w:r>
        <w:r w:rsidRPr="00F23DD9">
          <w:rPr>
            <w:rStyle w:val="Hyperlink"/>
          </w:rPr>
          <w:instrText xml:space="preserve"> </w:instrText>
        </w:r>
        <w:r>
          <w:instrText>HYPERLINK \l "_Toc30847414"</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5.3.1. Scenario A: Shared Tunnel Selection</w:t>
        </w:r>
        <w:r>
          <w:rPr>
            <w:webHidden/>
          </w:rPr>
          <w:tab/>
        </w:r>
        <w:r>
          <w:rPr>
            <w:webHidden/>
          </w:rPr>
          <w:fldChar w:fldCharType="begin"/>
        </w:r>
        <w:r>
          <w:rPr>
            <w:webHidden/>
          </w:rPr>
          <w:instrText xml:space="preserve"> PAGEREF _Toc30847414 \h </w:instrText>
        </w:r>
        <w:r>
          <w:rPr>
            <w:webHidden/>
          </w:rPr>
        </w:r>
      </w:ins>
      <w:r>
        <w:rPr>
          <w:webHidden/>
        </w:rPr>
        <w:fldChar w:fldCharType="separate"/>
      </w:r>
      <w:ins w:id="77" w:author="Italo Busi" w:date="2020-01-25T12:22:00Z">
        <w:r>
          <w:rPr>
            <w:webHidden/>
          </w:rPr>
          <w:t>23</w:t>
        </w:r>
        <w:r>
          <w:rPr>
            <w:webHidden/>
          </w:rPr>
          <w:fldChar w:fldCharType="end"/>
        </w:r>
        <w:r w:rsidRPr="00F23DD9">
          <w:rPr>
            <w:rStyle w:val="Hyperlink"/>
          </w:rPr>
          <w:fldChar w:fldCharType="end"/>
        </w:r>
      </w:ins>
    </w:p>
    <w:p w14:paraId="0C8D87FE" w14:textId="77777777" w:rsidR="008B1AC2" w:rsidRDefault="008B1AC2">
      <w:pPr>
        <w:pStyle w:val="TOC4"/>
        <w:rPr>
          <w:ins w:id="78" w:author="Italo Busi" w:date="2020-01-25T12:22:00Z"/>
          <w:rFonts w:asciiTheme="minorHAnsi" w:eastAsiaTheme="minorEastAsia" w:hAnsiTheme="minorHAnsi" w:cstheme="minorBidi"/>
          <w:noProof/>
          <w:sz w:val="22"/>
          <w:szCs w:val="22"/>
          <w:lang w:eastAsia="zh-CN"/>
        </w:rPr>
      </w:pPr>
      <w:ins w:id="79"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15"</w:instrText>
        </w:r>
        <w:r w:rsidRPr="00F23DD9">
          <w:rPr>
            <w:rStyle w:val="Hyperlink"/>
            <w:noProof/>
          </w:rPr>
          <w:instrText xml:space="preserve"> </w:instrText>
        </w:r>
        <w:r w:rsidRPr="00F23DD9">
          <w:rPr>
            <w:rStyle w:val="Hyperlink"/>
            <w:noProof/>
          </w:rPr>
        </w:r>
        <w:r w:rsidRPr="00F23DD9">
          <w:rPr>
            <w:rStyle w:val="Hyperlink"/>
            <w:noProof/>
          </w:rPr>
          <w:fldChar w:fldCharType="separate"/>
        </w:r>
        <w:r w:rsidRPr="00F23DD9">
          <w:rPr>
            <w:rStyle w:val="Hyperlink"/>
            <w:noProof/>
          </w:rPr>
          <w:t>5.3.1.1. Domain Tunnel Selection</w:t>
        </w:r>
        <w:r>
          <w:rPr>
            <w:noProof/>
            <w:webHidden/>
          </w:rPr>
          <w:tab/>
        </w:r>
        <w:r>
          <w:rPr>
            <w:noProof/>
            <w:webHidden/>
          </w:rPr>
          <w:fldChar w:fldCharType="begin"/>
        </w:r>
        <w:r>
          <w:rPr>
            <w:noProof/>
            <w:webHidden/>
          </w:rPr>
          <w:instrText xml:space="preserve"> PAGEREF _Toc30847415 \h </w:instrText>
        </w:r>
        <w:r>
          <w:rPr>
            <w:noProof/>
            <w:webHidden/>
          </w:rPr>
        </w:r>
      </w:ins>
      <w:r>
        <w:rPr>
          <w:noProof/>
          <w:webHidden/>
        </w:rPr>
        <w:fldChar w:fldCharType="separate"/>
      </w:r>
      <w:ins w:id="80" w:author="Italo Busi" w:date="2020-01-25T12:22:00Z">
        <w:r>
          <w:rPr>
            <w:noProof/>
            <w:webHidden/>
          </w:rPr>
          <w:t>24</w:t>
        </w:r>
        <w:r>
          <w:rPr>
            <w:noProof/>
            <w:webHidden/>
          </w:rPr>
          <w:fldChar w:fldCharType="end"/>
        </w:r>
        <w:r w:rsidRPr="00F23DD9">
          <w:rPr>
            <w:rStyle w:val="Hyperlink"/>
            <w:noProof/>
          </w:rPr>
          <w:fldChar w:fldCharType="end"/>
        </w:r>
      </w:ins>
    </w:p>
    <w:p w14:paraId="2CA6DFAF" w14:textId="77777777" w:rsidR="008B1AC2" w:rsidRDefault="008B1AC2">
      <w:pPr>
        <w:pStyle w:val="TOC4"/>
        <w:rPr>
          <w:ins w:id="81" w:author="Italo Busi" w:date="2020-01-25T12:22:00Z"/>
          <w:rFonts w:asciiTheme="minorHAnsi" w:eastAsiaTheme="minorEastAsia" w:hAnsiTheme="minorHAnsi" w:cstheme="minorBidi"/>
          <w:noProof/>
          <w:sz w:val="22"/>
          <w:szCs w:val="22"/>
          <w:lang w:eastAsia="zh-CN"/>
        </w:rPr>
      </w:pPr>
      <w:ins w:id="82"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16"</w:instrText>
        </w:r>
        <w:r w:rsidRPr="00F23DD9">
          <w:rPr>
            <w:rStyle w:val="Hyperlink"/>
            <w:noProof/>
          </w:rPr>
          <w:instrText xml:space="preserve"> </w:instrText>
        </w:r>
        <w:r w:rsidRPr="00F23DD9">
          <w:rPr>
            <w:rStyle w:val="Hyperlink"/>
            <w:noProof/>
          </w:rPr>
        </w:r>
        <w:r w:rsidRPr="00F23DD9">
          <w:rPr>
            <w:rStyle w:val="Hyperlink"/>
            <w:noProof/>
          </w:rPr>
          <w:fldChar w:fldCharType="separate"/>
        </w:r>
        <w:r w:rsidRPr="00F23DD9">
          <w:rPr>
            <w:rStyle w:val="Hyperlink"/>
            <w:noProof/>
          </w:rPr>
          <w:t>5.3.1.2. VPN/VRF Provisioning for L3VPN</w:t>
        </w:r>
        <w:r>
          <w:rPr>
            <w:noProof/>
            <w:webHidden/>
          </w:rPr>
          <w:tab/>
        </w:r>
        <w:r>
          <w:rPr>
            <w:noProof/>
            <w:webHidden/>
          </w:rPr>
          <w:fldChar w:fldCharType="begin"/>
        </w:r>
        <w:r>
          <w:rPr>
            <w:noProof/>
            <w:webHidden/>
          </w:rPr>
          <w:instrText xml:space="preserve"> PAGEREF _Toc30847416 \h </w:instrText>
        </w:r>
        <w:r>
          <w:rPr>
            <w:noProof/>
            <w:webHidden/>
          </w:rPr>
        </w:r>
      </w:ins>
      <w:r>
        <w:rPr>
          <w:noProof/>
          <w:webHidden/>
        </w:rPr>
        <w:fldChar w:fldCharType="separate"/>
      </w:r>
      <w:ins w:id="83" w:author="Italo Busi" w:date="2020-01-25T12:22:00Z">
        <w:r>
          <w:rPr>
            <w:noProof/>
            <w:webHidden/>
          </w:rPr>
          <w:t>25</w:t>
        </w:r>
        <w:r>
          <w:rPr>
            <w:noProof/>
            <w:webHidden/>
          </w:rPr>
          <w:fldChar w:fldCharType="end"/>
        </w:r>
        <w:r w:rsidRPr="00F23DD9">
          <w:rPr>
            <w:rStyle w:val="Hyperlink"/>
            <w:noProof/>
          </w:rPr>
          <w:fldChar w:fldCharType="end"/>
        </w:r>
      </w:ins>
    </w:p>
    <w:p w14:paraId="18E01032" w14:textId="77777777" w:rsidR="008B1AC2" w:rsidRDefault="008B1AC2">
      <w:pPr>
        <w:pStyle w:val="TOC4"/>
        <w:rPr>
          <w:ins w:id="84" w:author="Italo Busi" w:date="2020-01-25T12:22:00Z"/>
          <w:rFonts w:asciiTheme="minorHAnsi" w:eastAsiaTheme="minorEastAsia" w:hAnsiTheme="minorHAnsi" w:cstheme="minorBidi"/>
          <w:noProof/>
          <w:sz w:val="22"/>
          <w:szCs w:val="22"/>
          <w:lang w:eastAsia="zh-CN"/>
        </w:rPr>
      </w:pPr>
      <w:ins w:id="85"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17"</w:instrText>
        </w:r>
        <w:r w:rsidRPr="00F23DD9">
          <w:rPr>
            <w:rStyle w:val="Hyperlink"/>
            <w:noProof/>
          </w:rPr>
          <w:instrText xml:space="preserve"> </w:instrText>
        </w:r>
        <w:r w:rsidRPr="00F23DD9">
          <w:rPr>
            <w:rStyle w:val="Hyperlink"/>
            <w:noProof/>
          </w:rPr>
        </w:r>
        <w:r w:rsidRPr="00F23DD9">
          <w:rPr>
            <w:rStyle w:val="Hyperlink"/>
            <w:noProof/>
          </w:rPr>
          <w:fldChar w:fldCharType="separate"/>
        </w:r>
        <w:r w:rsidRPr="00F23DD9">
          <w:rPr>
            <w:rStyle w:val="Hyperlink"/>
            <w:noProof/>
          </w:rPr>
          <w:t>5.3.1.3. VSI Provisioning for L2VPN</w:t>
        </w:r>
        <w:r>
          <w:rPr>
            <w:noProof/>
            <w:webHidden/>
          </w:rPr>
          <w:tab/>
        </w:r>
        <w:r>
          <w:rPr>
            <w:noProof/>
            <w:webHidden/>
          </w:rPr>
          <w:fldChar w:fldCharType="begin"/>
        </w:r>
        <w:r>
          <w:rPr>
            <w:noProof/>
            <w:webHidden/>
          </w:rPr>
          <w:instrText xml:space="preserve"> PAGEREF _Toc30847417 \h </w:instrText>
        </w:r>
        <w:r>
          <w:rPr>
            <w:noProof/>
            <w:webHidden/>
          </w:rPr>
        </w:r>
      </w:ins>
      <w:r>
        <w:rPr>
          <w:noProof/>
          <w:webHidden/>
        </w:rPr>
        <w:fldChar w:fldCharType="separate"/>
      </w:r>
      <w:ins w:id="86" w:author="Italo Busi" w:date="2020-01-25T12:22:00Z">
        <w:r>
          <w:rPr>
            <w:noProof/>
            <w:webHidden/>
          </w:rPr>
          <w:t>26</w:t>
        </w:r>
        <w:r>
          <w:rPr>
            <w:noProof/>
            <w:webHidden/>
          </w:rPr>
          <w:fldChar w:fldCharType="end"/>
        </w:r>
        <w:r w:rsidRPr="00F23DD9">
          <w:rPr>
            <w:rStyle w:val="Hyperlink"/>
            <w:noProof/>
          </w:rPr>
          <w:fldChar w:fldCharType="end"/>
        </w:r>
      </w:ins>
    </w:p>
    <w:p w14:paraId="66DA1CE9" w14:textId="77777777" w:rsidR="008B1AC2" w:rsidRDefault="008B1AC2">
      <w:pPr>
        <w:pStyle w:val="TOC4"/>
        <w:rPr>
          <w:ins w:id="87" w:author="Italo Busi" w:date="2020-01-25T12:22:00Z"/>
          <w:rFonts w:asciiTheme="minorHAnsi" w:eastAsiaTheme="minorEastAsia" w:hAnsiTheme="minorHAnsi" w:cstheme="minorBidi"/>
          <w:noProof/>
          <w:sz w:val="22"/>
          <w:szCs w:val="22"/>
          <w:lang w:eastAsia="zh-CN"/>
        </w:rPr>
      </w:pPr>
      <w:ins w:id="88"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18"</w:instrText>
        </w:r>
        <w:r w:rsidRPr="00F23DD9">
          <w:rPr>
            <w:rStyle w:val="Hyperlink"/>
            <w:noProof/>
          </w:rPr>
          <w:instrText xml:space="preserve"> </w:instrText>
        </w:r>
        <w:r w:rsidRPr="00F23DD9">
          <w:rPr>
            <w:rStyle w:val="Hyperlink"/>
            <w:noProof/>
          </w:rPr>
        </w:r>
        <w:r w:rsidRPr="00F23DD9">
          <w:rPr>
            <w:rStyle w:val="Hyperlink"/>
            <w:noProof/>
          </w:rPr>
          <w:fldChar w:fldCharType="separate"/>
        </w:r>
        <w:r w:rsidRPr="00F23DD9">
          <w:rPr>
            <w:rStyle w:val="Hyperlink"/>
            <w:noProof/>
          </w:rPr>
          <w:t>5.3.1.4. Inter-domain Links Update</w:t>
        </w:r>
        <w:r>
          <w:rPr>
            <w:noProof/>
            <w:webHidden/>
          </w:rPr>
          <w:tab/>
        </w:r>
        <w:r>
          <w:rPr>
            <w:noProof/>
            <w:webHidden/>
          </w:rPr>
          <w:fldChar w:fldCharType="begin"/>
        </w:r>
        <w:r>
          <w:rPr>
            <w:noProof/>
            <w:webHidden/>
          </w:rPr>
          <w:instrText xml:space="preserve"> PAGEREF _Toc30847418 \h </w:instrText>
        </w:r>
        <w:r>
          <w:rPr>
            <w:noProof/>
            <w:webHidden/>
          </w:rPr>
        </w:r>
      </w:ins>
      <w:r>
        <w:rPr>
          <w:noProof/>
          <w:webHidden/>
        </w:rPr>
        <w:fldChar w:fldCharType="separate"/>
      </w:r>
      <w:ins w:id="89" w:author="Italo Busi" w:date="2020-01-25T12:22:00Z">
        <w:r>
          <w:rPr>
            <w:noProof/>
            <w:webHidden/>
          </w:rPr>
          <w:t>26</w:t>
        </w:r>
        <w:r>
          <w:rPr>
            <w:noProof/>
            <w:webHidden/>
          </w:rPr>
          <w:fldChar w:fldCharType="end"/>
        </w:r>
        <w:r w:rsidRPr="00F23DD9">
          <w:rPr>
            <w:rStyle w:val="Hyperlink"/>
            <w:noProof/>
          </w:rPr>
          <w:fldChar w:fldCharType="end"/>
        </w:r>
      </w:ins>
    </w:p>
    <w:p w14:paraId="5894132D" w14:textId="77777777" w:rsidR="008B1AC2" w:rsidRDefault="008B1AC2">
      <w:pPr>
        <w:pStyle w:val="TOC4"/>
        <w:rPr>
          <w:ins w:id="90" w:author="Italo Busi" w:date="2020-01-25T12:22:00Z"/>
          <w:rFonts w:asciiTheme="minorHAnsi" w:eastAsiaTheme="minorEastAsia" w:hAnsiTheme="minorHAnsi" w:cstheme="minorBidi"/>
          <w:noProof/>
          <w:sz w:val="22"/>
          <w:szCs w:val="22"/>
          <w:lang w:eastAsia="zh-CN"/>
        </w:rPr>
      </w:pPr>
      <w:ins w:id="91"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19"</w:instrText>
        </w:r>
        <w:r w:rsidRPr="00F23DD9">
          <w:rPr>
            <w:rStyle w:val="Hyperlink"/>
            <w:noProof/>
          </w:rPr>
          <w:instrText xml:space="preserve"> </w:instrText>
        </w:r>
        <w:r w:rsidRPr="00F23DD9">
          <w:rPr>
            <w:rStyle w:val="Hyperlink"/>
            <w:noProof/>
          </w:rPr>
        </w:r>
        <w:r w:rsidRPr="00F23DD9">
          <w:rPr>
            <w:rStyle w:val="Hyperlink"/>
            <w:noProof/>
          </w:rPr>
          <w:fldChar w:fldCharType="separate"/>
        </w:r>
        <w:r w:rsidRPr="00F23DD9">
          <w:rPr>
            <w:rStyle w:val="Hyperlink"/>
            <w:noProof/>
          </w:rPr>
          <w:t>5.3.1.5. End-to-end Tunnel Management</w:t>
        </w:r>
        <w:r>
          <w:rPr>
            <w:noProof/>
            <w:webHidden/>
          </w:rPr>
          <w:tab/>
        </w:r>
        <w:r>
          <w:rPr>
            <w:noProof/>
            <w:webHidden/>
          </w:rPr>
          <w:fldChar w:fldCharType="begin"/>
        </w:r>
        <w:r>
          <w:rPr>
            <w:noProof/>
            <w:webHidden/>
          </w:rPr>
          <w:instrText xml:space="preserve"> PAGEREF _Toc30847419 \h </w:instrText>
        </w:r>
        <w:r>
          <w:rPr>
            <w:noProof/>
            <w:webHidden/>
          </w:rPr>
        </w:r>
      </w:ins>
      <w:r>
        <w:rPr>
          <w:noProof/>
          <w:webHidden/>
        </w:rPr>
        <w:fldChar w:fldCharType="separate"/>
      </w:r>
      <w:ins w:id="92" w:author="Italo Busi" w:date="2020-01-25T12:22:00Z">
        <w:r>
          <w:rPr>
            <w:noProof/>
            <w:webHidden/>
          </w:rPr>
          <w:t>26</w:t>
        </w:r>
        <w:r>
          <w:rPr>
            <w:noProof/>
            <w:webHidden/>
          </w:rPr>
          <w:fldChar w:fldCharType="end"/>
        </w:r>
        <w:r w:rsidRPr="00F23DD9">
          <w:rPr>
            <w:rStyle w:val="Hyperlink"/>
            <w:noProof/>
          </w:rPr>
          <w:fldChar w:fldCharType="end"/>
        </w:r>
      </w:ins>
    </w:p>
    <w:p w14:paraId="43B07AD7" w14:textId="77777777" w:rsidR="008B1AC2" w:rsidRDefault="008B1AC2">
      <w:pPr>
        <w:pStyle w:val="TOC3"/>
        <w:rPr>
          <w:ins w:id="93" w:author="Italo Busi" w:date="2020-01-25T12:22:00Z"/>
          <w:rFonts w:asciiTheme="minorHAnsi" w:eastAsiaTheme="minorEastAsia" w:hAnsiTheme="minorHAnsi" w:cstheme="minorBidi"/>
          <w:sz w:val="22"/>
          <w:szCs w:val="22"/>
          <w:lang w:eastAsia="zh-CN"/>
        </w:rPr>
      </w:pPr>
      <w:ins w:id="94" w:author="Italo Busi" w:date="2020-01-25T12:22:00Z">
        <w:r w:rsidRPr="00F23DD9">
          <w:rPr>
            <w:rStyle w:val="Hyperlink"/>
          </w:rPr>
          <w:fldChar w:fldCharType="begin"/>
        </w:r>
        <w:r w:rsidRPr="00F23DD9">
          <w:rPr>
            <w:rStyle w:val="Hyperlink"/>
          </w:rPr>
          <w:instrText xml:space="preserve"> </w:instrText>
        </w:r>
        <w:r>
          <w:instrText>HYPERLINK \l "_Toc30847420"</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5.3.2. Scenario B: Isolated VN/Tunnel Establishment</w:t>
        </w:r>
        <w:r>
          <w:rPr>
            <w:webHidden/>
          </w:rPr>
          <w:tab/>
        </w:r>
        <w:r>
          <w:rPr>
            <w:webHidden/>
          </w:rPr>
          <w:fldChar w:fldCharType="begin"/>
        </w:r>
        <w:r>
          <w:rPr>
            <w:webHidden/>
          </w:rPr>
          <w:instrText xml:space="preserve"> PAGEREF _Toc30847420 \h </w:instrText>
        </w:r>
        <w:r>
          <w:rPr>
            <w:webHidden/>
          </w:rPr>
        </w:r>
      </w:ins>
      <w:r>
        <w:rPr>
          <w:webHidden/>
        </w:rPr>
        <w:fldChar w:fldCharType="separate"/>
      </w:r>
      <w:ins w:id="95" w:author="Italo Busi" w:date="2020-01-25T12:22:00Z">
        <w:r>
          <w:rPr>
            <w:webHidden/>
          </w:rPr>
          <w:t>27</w:t>
        </w:r>
        <w:r>
          <w:rPr>
            <w:webHidden/>
          </w:rPr>
          <w:fldChar w:fldCharType="end"/>
        </w:r>
        <w:r w:rsidRPr="00F23DD9">
          <w:rPr>
            <w:rStyle w:val="Hyperlink"/>
          </w:rPr>
          <w:fldChar w:fldCharType="end"/>
        </w:r>
      </w:ins>
    </w:p>
    <w:p w14:paraId="64656D9C" w14:textId="77777777" w:rsidR="008B1AC2" w:rsidRDefault="008B1AC2">
      <w:pPr>
        <w:pStyle w:val="TOC2"/>
        <w:rPr>
          <w:ins w:id="96" w:author="Italo Busi" w:date="2020-01-25T12:22:00Z"/>
          <w:rFonts w:asciiTheme="minorHAnsi" w:eastAsiaTheme="minorEastAsia" w:hAnsiTheme="minorHAnsi" w:cstheme="minorBidi"/>
          <w:sz w:val="22"/>
          <w:szCs w:val="22"/>
          <w:lang w:eastAsia="zh-CN"/>
        </w:rPr>
      </w:pPr>
      <w:ins w:id="97" w:author="Italo Busi" w:date="2020-01-25T12:22:00Z">
        <w:r w:rsidRPr="00F23DD9">
          <w:rPr>
            <w:rStyle w:val="Hyperlink"/>
          </w:rPr>
          <w:fldChar w:fldCharType="begin"/>
        </w:r>
        <w:r w:rsidRPr="00F23DD9">
          <w:rPr>
            <w:rStyle w:val="Hyperlink"/>
          </w:rPr>
          <w:instrText xml:space="preserve"> </w:instrText>
        </w:r>
        <w:r>
          <w:instrText>HYPERLINK \l "_Toc30847421"</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5.4. Optical Domain Controller and NE Functions</w:t>
        </w:r>
        <w:r>
          <w:rPr>
            <w:webHidden/>
          </w:rPr>
          <w:tab/>
        </w:r>
        <w:r>
          <w:rPr>
            <w:webHidden/>
          </w:rPr>
          <w:fldChar w:fldCharType="begin"/>
        </w:r>
        <w:r>
          <w:rPr>
            <w:webHidden/>
          </w:rPr>
          <w:instrText xml:space="preserve"> PAGEREF _Toc30847421 \h </w:instrText>
        </w:r>
        <w:r>
          <w:rPr>
            <w:webHidden/>
          </w:rPr>
        </w:r>
      </w:ins>
      <w:r>
        <w:rPr>
          <w:webHidden/>
        </w:rPr>
        <w:fldChar w:fldCharType="separate"/>
      </w:r>
      <w:ins w:id="98" w:author="Italo Busi" w:date="2020-01-25T12:22:00Z">
        <w:r>
          <w:rPr>
            <w:webHidden/>
          </w:rPr>
          <w:t>27</w:t>
        </w:r>
        <w:r>
          <w:rPr>
            <w:webHidden/>
          </w:rPr>
          <w:fldChar w:fldCharType="end"/>
        </w:r>
        <w:r w:rsidRPr="00F23DD9">
          <w:rPr>
            <w:rStyle w:val="Hyperlink"/>
          </w:rPr>
          <w:fldChar w:fldCharType="end"/>
        </w:r>
      </w:ins>
    </w:p>
    <w:p w14:paraId="222ADBE8" w14:textId="77777777" w:rsidR="008B1AC2" w:rsidRDefault="008B1AC2">
      <w:pPr>
        <w:pStyle w:val="TOC2"/>
        <w:rPr>
          <w:ins w:id="99" w:author="Italo Busi" w:date="2020-01-25T12:22:00Z"/>
          <w:rFonts w:asciiTheme="minorHAnsi" w:eastAsiaTheme="minorEastAsia" w:hAnsiTheme="minorHAnsi" w:cstheme="minorBidi"/>
          <w:sz w:val="22"/>
          <w:szCs w:val="22"/>
          <w:lang w:eastAsia="zh-CN"/>
        </w:rPr>
      </w:pPr>
      <w:ins w:id="100" w:author="Italo Busi" w:date="2020-01-25T12:22:00Z">
        <w:r w:rsidRPr="00F23DD9">
          <w:rPr>
            <w:rStyle w:val="Hyperlink"/>
          </w:rPr>
          <w:fldChar w:fldCharType="begin"/>
        </w:r>
        <w:r w:rsidRPr="00F23DD9">
          <w:rPr>
            <w:rStyle w:val="Hyperlink"/>
          </w:rPr>
          <w:instrText xml:space="preserve"> </w:instrText>
        </w:r>
        <w:r>
          <w:instrText>HYPERLINK \l "_Toc30847422"</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5.5. Orchestrator-Controllers-NEs Communication Protocol Flows</w:t>
        </w:r>
        <w:r>
          <w:rPr>
            <w:webHidden/>
          </w:rPr>
          <w:tab/>
        </w:r>
        <w:r>
          <w:rPr>
            <w:webHidden/>
          </w:rPr>
          <w:fldChar w:fldCharType="begin"/>
        </w:r>
        <w:r>
          <w:rPr>
            <w:webHidden/>
          </w:rPr>
          <w:instrText xml:space="preserve"> PAGEREF _Toc30847422 \h </w:instrText>
        </w:r>
        <w:r>
          <w:rPr>
            <w:webHidden/>
          </w:rPr>
        </w:r>
      </w:ins>
      <w:r>
        <w:rPr>
          <w:webHidden/>
        </w:rPr>
        <w:fldChar w:fldCharType="separate"/>
      </w:r>
      <w:ins w:id="101" w:author="Italo Busi" w:date="2020-01-25T12:22:00Z">
        <w:r>
          <w:rPr>
            <w:webHidden/>
          </w:rPr>
          <w:t>29</w:t>
        </w:r>
        <w:r>
          <w:rPr>
            <w:webHidden/>
          </w:rPr>
          <w:fldChar w:fldCharType="end"/>
        </w:r>
        <w:r w:rsidRPr="00F23DD9">
          <w:rPr>
            <w:rStyle w:val="Hyperlink"/>
          </w:rPr>
          <w:fldChar w:fldCharType="end"/>
        </w:r>
      </w:ins>
    </w:p>
    <w:p w14:paraId="61430BC7" w14:textId="77777777" w:rsidR="008B1AC2" w:rsidRDefault="008B1AC2">
      <w:pPr>
        <w:pStyle w:val="TOC1"/>
        <w:rPr>
          <w:ins w:id="102" w:author="Italo Busi" w:date="2020-01-25T12:22:00Z"/>
          <w:rFonts w:asciiTheme="minorHAnsi" w:eastAsiaTheme="minorEastAsia" w:hAnsiTheme="minorHAnsi" w:cstheme="minorBidi"/>
          <w:sz w:val="22"/>
          <w:szCs w:val="22"/>
          <w:lang w:eastAsia="zh-CN"/>
        </w:rPr>
      </w:pPr>
      <w:ins w:id="103" w:author="Italo Busi" w:date="2020-01-25T12:22:00Z">
        <w:r w:rsidRPr="00F23DD9">
          <w:rPr>
            <w:rStyle w:val="Hyperlink"/>
          </w:rPr>
          <w:fldChar w:fldCharType="begin"/>
        </w:r>
        <w:r w:rsidRPr="00F23DD9">
          <w:rPr>
            <w:rStyle w:val="Hyperlink"/>
          </w:rPr>
          <w:instrText xml:space="preserve"> </w:instrText>
        </w:r>
        <w:r>
          <w:instrText>HYPERLINK \l "_Toc30847423"</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6. Security Considerations</w:t>
        </w:r>
        <w:r>
          <w:rPr>
            <w:webHidden/>
          </w:rPr>
          <w:tab/>
        </w:r>
        <w:r>
          <w:rPr>
            <w:webHidden/>
          </w:rPr>
          <w:fldChar w:fldCharType="begin"/>
        </w:r>
        <w:r>
          <w:rPr>
            <w:webHidden/>
          </w:rPr>
          <w:instrText xml:space="preserve"> PAGEREF _Toc30847423 \h </w:instrText>
        </w:r>
        <w:r>
          <w:rPr>
            <w:webHidden/>
          </w:rPr>
        </w:r>
      </w:ins>
      <w:r>
        <w:rPr>
          <w:webHidden/>
        </w:rPr>
        <w:fldChar w:fldCharType="separate"/>
      </w:r>
      <w:ins w:id="104" w:author="Italo Busi" w:date="2020-01-25T12:22:00Z">
        <w:r>
          <w:rPr>
            <w:webHidden/>
          </w:rPr>
          <w:t>31</w:t>
        </w:r>
        <w:r>
          <w:rPr>
            <w:webHidden/>
          </w:rPr>
          <w:fldChar w:fldCharType="end"/>
        </w:r>
        <w:r w:rsidRPr="00F23DD9">
          <w:rPr>
            <w:rStyle w:val="Hyperlink"/>
          </w:rPr>
          <w:fldChar w:fldCharType="end"/>
        </w:r>
      </w:ins>
    </w:p>
    <w:p w14:paraId="6427A97B" w14:textId="77777777" w:rsidR="008B1AC2" w:rsidRDefault="008B1AC2">
      <w:pPr>
        <w:pStyle w:val="TOC1"/>
        <w:rPr>
          <w:ins w:id="105" w:author="Italo Busi" w:date="2020-01-25T12:22:00Z"/>
          <w:rFonts w:asciiTheme="minorHAnsi" w:eastAsiaTheme="minorEastAsia" w:hAnsiTheme="minorHAnsi" w:cstheme="minorBidi"/>
          <w:sz w:val="22"/>
          <w:szCs w:val="22"/>
          <w:lang w:eastAsia="zh-CN"/>
        </w:rPr>
      </w:pPr>
      <w:ins w:id="106" w:author="Italo Busi" w:date="2020-01-25T12:22:00Z">
        <w:r w:rsidRPr="00F23DD9">
          <w:rPr>
            <w:rStyle w:val="Hyperlink"/>
          </w:rPr>
          <w:fldChar w:fldCharType="begin"/>
        </w:r>
        <w:r w:rsidRPr="00F23DD9">
          <w:rPr>
            <w:rStyle w:val="Hyperlink"/>
          </w:rPr>
          <w:instrText xml:space="preserve"> </w:instrText>
        </w:r>
        <w:r>
          <w:instrText>HYPERLINK \l "_Toc30847424"</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7. Operational Considerations</w:t>
        </w:r>
        <w:r>
          <w:rPr>
            <w:webHidden/>
          </w:rPr>
          <w:tab/>
        </w:r>
        <w:r>
          <w:rPr>
            <w:webHidden/>
          </w:rPr>
          <w:fldChar w:fldCharType="begin"/>
        </w:r>
        <w:r>
          <w:rPr>
            <w:webHidden/>
          </w:rPr>
          <w:instrText xml:space="preserve"> PAGEREF _Toc30847424 \h </w:instrText>
        </w:r>
        <w:r>
          <w:rPr>
            <w:webHidden/>
          </w:rPr>
        </w:r>
      </w:ins>
      <w:r>
        <w:rPr>
          <w:webHidden/>
        </w:rPr>
        <w:fldChar w:fldCharType="separate"/>
      </w:r>
      <w:ins w:id="107" w:author="Italo Busi" w:date="2020-01-25T12:22:00Z">
        <w:r>
          <w:rPr>
            <w:webHidden/>
          </w:rPr>
          <w:t>31</w:t>
        </w:r>
        <w:r>
          <w:rPr>
            <w:webHidden/>
          </w:rPr>
          <w:fldChar w:fldCharType="end"/>
        </w:r>
        <w:r w:rsidRPr="00F23DD9">
          <w:rPr>
            <w:rStyle w:val="Hyperlink"/>
          </w:rPr>
          <w:fldChar w:fldCharType="end"/>
        </w:r>
      </w:ins>
    </w:p>
    <w:p w14:paraId="609DCBDE" w14:textId="77777777" w:rsidR="008B1AC2" w:rsidRDefault="008B1AC2">
      <w:pPr>
        <w:pStyle w:val="TOC1"/>
        <w:rPr>
          <w:ins w:id="108" w:author="Italo Busi" w:date="2020-01-25T12:22:00Z"/>
          <w:rFonts w:asciiTheme="minorHAnsi" w:eastAsiaTheme="minorEastAsia" w:hAnsiTheme="minorHAnsi" w:cstheme="minorBidi"/>
          <w:sz w:val="22"/>
          <w:szCs w:val="22"/>
          <w:lang w:eastAsia="zh-CN"/>
        </w:rPr>
      </w:pPr>
      <w:ins w:id="109" w:author="Italo Busi" w:date="2020-01-25T12:22:00Z">
        <w:r w:rsidRPr="00F23DD9">
          <w:rPr>
            <w:rStyle w:val="Hyperlink"/>
          </w:rPr>
          <w:fldChar w:fldCharType="begin"/>
        </w:r>
        <w:r w:rsidRPr="00F23DD9">
          <w:rPr>
            <w:rStyle w:val="Hyperlink"/>
          </w:rPr>
          <w:instrText xml:space="preserve"> </w:instrText>
        </w:r>
        <w:r>
          <w:instrText>HYPERLINK \l "_Toc30847425"</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8. IANA Considerations</w:t>
        </w:r>
        <w:r>
          <w:rPr>
            <w:webHidden/>
          </w:rPr>
          <w:tab/>
        </w:r>
        <w:r>
          <w:rPr>
            <w:webHidden/>
          </w:rPr>
          <w:fldChar w:fldCharType="begin"/>
        </w:r>
        <w:r>
          <w:rPr>
            <w:webHidden/>
          </w:rPr>
          <w:instrText xml:space="preserve"> PAGEREF _Toc30847425 \h </w:instrText>
        </w:r>
        <w:r>
          <w:rPr>
            <w:webHidden/>
          </w:rPr>
        </w:r>
      </w:ins>
      <w:r>
        <w:rPr>
          <w:webHidden/>
        </w:rPr>
        <w:fldChar w:fldCharType="separate"/>
      </w:r>
      <w:ins w:id="110" w:author="Italo Busi" w:date="2020-01-25T12:22:00Z">
        <w:r>
          <w:rPr>
            <w:webHidden/>
          </w:rPr>
          <w:t>31</w:t>
        </w:r>
        <w:r>
          <w:rPr>
            <w:webHidden/>
          </w:rPr>
          <w:fldChar w:fldCharType="end"/>
        </w:r>
        <w:r w:rsidRPr="00F23DD9">
          <w:rPr>
            <w:rStyle w:val="Hyperlink"/>
          </w:rPr>
          <w:fldChar w:fldCharType="end"/>
        </w:r>
      </w:ins>
    </w:p>
    <w:p w14:paraId="20A2EAFA" w14:textId="77777777" w:rsidR="008B1AC2" w:rsidRDefault="008B1AC2">
      <w:pPr>
        <w:pStyle w:val="TOC1"/>
        <w:rPr>
          <w:ins w:id="111" w:author="Italo Busi" w:date="2020-01-25T12:22:00Z"/>
          <w:rFonts w:asciiTheme="minorHAnsi" w:eastAsiaTheme="minorEastAsia" w:hAnsiTheme="minorHAnsi" w:cstheme="minorBidi"/>
          <w:sz w:val="22"/>
          <w:szCs w:val="22"/>
          <w:lang w:eastAsia="zh-CN"/>
        </w:rPr>
      </w:pPr>
      <w:ins w:id="112" w:author="Italo Busi" w:date="2020-01-25T12:22:00Z">
        <w:r w:rsidRPr="00F23DD9">
          <w:rPr>
            <w:rStyle w:val="Hyperlink"/>
          </w:rPr>
          <w:fldChar w:fldCharType="begin"/>
        </w:r>
        <w:r w:rsidRPr="00F23DD9">
          <w:rPr>
            <w:rStyle w:val="Hyperlink"/>
          </w:rPr>
          <w:instrText xml:space="preserve"> </w:instrText>
        </w:r>
        <w:r>
          <w:instrText>HYPERLINK \l "_Toc30847426"</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9. References</w:t>
        </w:r>
        <w:r>
          <w:rPr>
            <w:webHidden/>
          </w:rPr>
          <w:tab/>
        </w:r>
        <w:r>
          <w:rPr>
            <w:webHidden/>
          </w:rPr>
          <w:fldChar w:fldCharType="begin"/>
        </w:r>
        <w:r>
          <w:rPr>
            <w:webHidden/>
          </w:rPr>
          <w:instrText xml:space="preserve"> PAGEREF _Toc30847426 \h </w:instrText>
        </w:r>
        <w:r>
          <w:rPr>
            <w:webHidden/>
          </w:rPr>
        </w:r>
      </w:ins>
      <w:r>
        <w:rPr>
          <w:webHidden/>
        </w:rPr>
        <w:fldChar w:fldCharType="separate"/>
      </w:r>
      <w:ins w:id="113" w:author="Italo Busi" w:date="2020-01-25T12:22:00Z">
        <w:r>
          <w:rPr>
            <w:webHidden/>
          </w:rPr>
          <w:t>31</w:t>
        </w:r>
        <w:r>
          <w:rPr>
            <w:webHidden/>
          </w:rPr>
          <w:fldChar w:fldCharType="end"/>
        </w:r>
        <w:r w:rsidRPr="00F23DD9">
          <w:rPr>
            <w:rStyle w:val="Hyperlink"/>
          </w:rPr>
          <w:fldChar w:fldCharType="end"/>
        </w:r>
      </w:ins>
    </w:p>
    <w:p w14:paraId="251D3ECE" w14:textId="77777777" w:rsidR="008B1AC2" w:rsidRDefault="008B1AC2">
      <w:pPr>
        <w:pStyle w:val="TOC2"/>
        <w:rPr>
          <w:ins w:id="114" w:author="Italo Busi" w:date="2020-01-25T12:22:00Z"/>
          <w:rFonts w:asciiTheme="minorHAnsi" w:eastAsiaTheme="minorEastAsia" w:hAnsiTheme="minorHAnsi" w:cstheme="minorBidi"/>
          <w:sz w:val="22"/>
          <w:szCs w:val="22"/>
          <w:lang w:eastAsia="zh-CN"/>
        </w:rPr>
      </w:pPr>
      <w:ins w:id="115" w:author="Italo Busi" w:date="2020-01-25T12:22:00Z">
        <w:r w:rsidRPr="00F23DD9">
          <w:rPr>
            <w:rStyle w:val="Hyperlink"/>
          </w:rPr>
          <w:fldChar w:fldCharType="begin"/>
        </w:r>
        <w:r w:rsidRPr="00F23DD9">
          <w:rPr>
            <w:rStyle w:val="Hyperlink"/>
          </w:rPr>
          <w:instrText xml:space="preserve"> </w:instrText>
        </w:r>
        <w:r>
          <w:instrText>HYPERLINK \l "_Toc30847427"</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9.1. Normative References</w:t>
        </w:r>
        <w:r>
          <w:rPr>
            <w:webHidden/>
          </w:rPr>
          <w:tab/>
        </w:r>
        <w:r>
          <w:rPr>
            <w:webHidden/>
          </w:rPr>
          <w:fldChar w:fldCharType="begin"/>
        </w:r>
        <w:r>
          <w:rPr>
            <w:webHidden/>
          </w:rPr>
          <w:instrText xml:space="preserve"> PAGEREF _Toc30847427 \h </w:instrText>
        </w:r>
        <w:r>
          <w:rPr>
            <w:webHidden/>
          </w:rPr>
        </w:r>
      </w:ins>
      <w:r>
        <w:rPr>
          <w:webHidden/>
        </w:rPr>
        <w:fldChar w:fldCharType="separate"/>
      </w:r>
      <w:ins w:id="116" w:author="Italo Busi" w:date="2020-01-25T12:22:00Z">
        <w:r>
          <w:rPr>
            <w:webHidden/>
          </w:rPr>
          <w:t>31</w:t>
        </w:r>
        <w:r>
          <w:rPr>
            <w:webHidden/>
          </w:rPr>
          <w:fldChar w:fldCharType="end"/>
        </w:r>
        <w:r w:rsidRPr="00F23DD9">
          <w:rPr>
            <w:rStyle w:val="Hyperlink"/>
          </w:rPr>
          <w:fldChar w:fldCharType="end"/>
        </w:r>
      </w:ins>
    </w:p>
    <w:p w14:paraId="6DFF3156" w14:textId="77777777" w:rsidR="008B1AC2" w:rsidRDefault="008B1AC2">
      <w:pPr>
        <w:pStyle w:val="TOC2"/>
        <w:rPr>
          <w:ins w:id="117" w:author="Italo Busi" w:date="2020-01-25T12:22:00Z"/>
          <w:rFonts w:asciiTheme="minorHAnsi" w:eastAsiaTheme="minorEastAsia" w:hAnsiTheme="minorHAnsi" w:cstheme="minorBidi"/>
          <w:sz w:val="22"/>
          <w:szCs w:val="22"/>
          <w:lang w:eastAsia="zh-CN"/>
        </w:rPr>
      </w:pPr>
      <w:ins w:id="118" w:author="Italo Busi" w:date="2020-01-25T12:22:00Z">
        <w:r w:rsidRPr="00F23DD9">
          <w:rPr>
            <w:rStyle w:val="Hyperlink"/>
          </w:rPr>
          <w:fldChar w:fldCharType="begin"/>
        </w:r>
        <w:r w:rsidRPr="00F23DD9">
          <w:rPr>
            <w:rStyle w:val="Hyperlink"/>
          </w:rPr>
          <w:instrText xml:space="preserve"> </w:instrText>
        </w:r>
        <w:r>
          <w:instrText>HYPERLINK \l "_Toc30847428"</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9.2. Informative References</w:t>
        </w:r>
        <w:r>
          <w:rPr>
            <w:webHidden/>
          </w:rPr>
          <w:tab/>
        </w:r>
        <w:r>
          <w:rPr>
            <w:webHidden/>
          </w:rPr>
          <w:fldChar w:fldCharType="begin"/>
        </w:r>
        <w:r>
          <w:rPr>
            <w:webHidden/>
          </w:rPr>
          <w:instrText xml:space="preserve"> PAGEREF _Toc30847428 \h </w:instrText>
        </w:r>
        <w:r>
          <w:rPr>
            <w:webHidden/>
          </w:rPr>
        </w:r>
      </w:ins>
      <w:r>
        <w:rPr>
          <w:webHidden/>
        </w:rPr>
        <w:fldChar w:fldCharType="separate"/>
      </w:r>
      <w:ins w:id="119" w:author="Italo Busi" w:date="2020-01-25T12:22:00Z">
        <w:r>
          <w:rPr>
            <w:webHidden/>
          </w:rPr>
          <w:t>32</w:t>
        </w:r>
        <w:r>
          <w:rPr>
            <w:webHidden/>
          </w:rPr>
          <w:fldChar w:fldCharType="end"/>
        </w:r>
        <w:r w:rsidRPr="00F23DD9">
          <w:rPr>
            <w:rStyle w:val="Hyperlink"/>
          </w:rPr>
          <w:fldChar w:fldCharType="end"/>
        </w:r>
      </w:ins>
    </w:p>
    <w:p w14:paraId="72149B89" w14:textId="77777777" w:rsidR="008B1AC2" w:rsidRDefault="008B1AC2">
      <w:pPr>
        <w:pStyle w:val="TOC1"/>
        <w:rPr>
          <w:ins w:id="120" w:author="Italo Busi" w:date="2020-01-25T12:22:00Z"/>
          <w:rFonts w:asciiTheme="minorHAnsi" w:eastAsiaTheme="minorEastAsia" w:hAnsiTheme="minorHAnsi" w:cstheme="minorBidi"/>
          <w:sz w:val="22"/>
          <w:szCs w:val="22"/>
          <w:lang w:eastAsia="zh-CN"/>
        </w:rPr>
      </w:pPr>
      <w:ins w:id="121" w:author="Italo Busi" w:date="2020-01-25T12:22:00Z">
        <w:r w:rsidRPr="00F23DD9">
          <w:rPr>
            <w:rStyle w:val="Hyperlink"/>
          </w:rPr>
          <w:fldChar w:fldCharType="begin"/>
        </w:r>
        <w:r w:rsidRPr="00F23DD9">
          <w:rPr>
            <w:rStyle w:val="Hyperlink"/>
          </w:rPr>
          <w:instrText xml:space="preserve"> </w:instrText>
        </w:r>
        <w:r>
          <w:instrText>HYPERLINK \l "_Toc30847429"</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10. Acknowledgments</w:t>
        </w:r>
        <w:r>
          <w:rPr>
            <w:webHidden/>
          </w:rPr>
          <w:tab/>
        </w:r>
        <w:r>
          <w:rPr>
            <w:webHidden/>
          </w:rPr>
          <w:fldChar w:fldCharType="begin"/>
        </w:r>
        <w:r>
          <w:rPr>
            <w:webHidden/>
          </w:rPr>
          <w:instrText xml:space="preserve"> PAGEREF _Toc30847429 \h </w:instrText>
        </w:r>
        <w:r>
          <w:rPr>
            <w:webHidden/>
          </w:rPr>
        </w:r>
      </w:ins>
      <w:r>
        <w:rPr>
          <w:webHidden/>
        </w:rPr>
        <w:fldChar w:fldCharType="separate"/>
      </w:r>
      <w:ins w:id="122" w:author="Italo Busi" w:date="2020-01-25T12:22:00Z">
        <w:r>
          <w:rPr>
            <w:webHidden/>
          </w:rPr>
          <w:t>33</w:t>
        </w:r>
        <w:r>
          <w:rPr>
            <w:webHidden/>
          </w:rPr>
          <w:fldChar w:fldCharType="end"/>
        </w:r>
        <w:r w:rsidRPr="00F23DD9">
          <w:rPr>
            <w:rStyle w:val="Hyperlink"/>
          </w:rPr>
          <w:fldChar w:fldCharType="end"/>
        </w:r>
      </w:ins>
    </w:p>
    <w:p w14:paraId="1B9FDB2C" w14:textId="77777777" w:rsidR="008B1AC2" w:rsidRDefault="008B1AC2">
      <w:pPr>
        <w:pStyle w:val="TOC1"/>
        <w:rPr>
          <w:ins w:id="123" w:author="Italo Busi" w:date="2020-01-25T12:22:00Z"/>
          <w:rFonts w:asciiTheme="minorHAnsi" w:eastAsiaTheme="minorEastAsia" w:hAnsiTheme="minorHAnsi" w:cstheme="minorBidi"/>
          <w:sz w:val="22"/>
          <w:szCs w:val="22"/>
          <w:lang w:eastAsia="zh-CN"/>
        </w:rPr>
      </w:pPr>
      <w:ins w:id="124" w:author="Italo Busi" w:date="2020-01-25T12:22:00Z">
        <w:r w:rsidRPr="00F23DD9">
          <w:rPr>
            <w:rStyle w:val="Hyperlink"/>
          </w:rPr>
          <w:fldChar w:fldCharType="begin"/>
        </w:r>
        <w:r w:rsidRPr="00F23DD9">
          <w:rPr>
            <w:rStyle w:val="Hyperlink"/>
          </w:rPr>
          <w:instrText xml:space="preserve"> </w:instrText>
        </w:r>
        <w:r>
          <w:instrText>HYPERLINK \l "_Toc30847430"</w:instrText>
        </w:r>
        <w:r w:rsidRPr="00F23DD9">
          <w:rPr>
            <w:rStyle w:val="Hyperlink"/>
          </w:rPr>
          <w:instrText xml:space="preserve"> </w:instrText>
        </w:r>
        <w:r w:rsidRPr="00F23DD9">
          <w:rPr>
            <w:rStyle w:val="Hyperlink"/>
          </w:rPr>
        </w:r>
        <w:r w:rsidRPr="00F23DD9">
          <w:rPr>
            <w:rStyle w:val="Hyperlink"/>
          </w:rPr>
          <w:fldChar w:fldCharType="separate"/>
        </w:r>
        <w:r w:rsidRPr="00F23DD9">
          <w:rPr>
            <w:rStyle w:val="Hyperlink"/>
          </w:rPr>
          <w:t>11. Authors’ Addresses</w:t>
        </w:r>
        <w:r>
          <w:rPr>
            <w:webHidden/>
          </w:rPr>
          <w:tab/>
        </w:r>
        <w:r>
          <w:rPr>
            <w:webHidden/>
          </w:rPr>
          <w:fldChar w:fldCharType="begin"/>
        </w:r>
        <w:r>
          <w:rPr>
            <w:webHidden/>
          </w:rPr>
          <w:instrText xml:space="preserve"> PAGEREF _Toc30847430 \h </w:instrText>
        </w:r>
        <w:r>
          <w:rPr>
            <w:webHidden/>
          </w:rPr>
        </w:r>
      </w:ins>
      <w:r>
        <w:rPr>
          <w:webHidden/>
        </w:rPr>
        <w:fldChar w:fldCharType="separate"/>
      </w:r>
      <w:ins w:id="125" w:author="Italo Busi" w:date="2020-01-25T12:22:00Z">
        <w:r>
          <w:rPr>
            <w:webHidden/>
          </w:rPr>
          <w:t>33</w:t>
        </w:r>
        <w:r>
          <w:rPr>
            <w:webHidden/>
          </w:rPr>
          <w:fldChar w:fldCharType="end"/>
        </w:r>
        <w:r w:rsidRPr="00F23DD9">
          <w:rPr>
            <w:rStyle w:val="Hyperlink"/>
          </w:rPr>
          <w:fldChar w:fldCharType="end"/>
        </w:r>
      </w:ins>
    </w:p>
    <w:p w14:paraId="5F13CA4F" w14:textId="77777777" w:rsidR="00C57C99" w:rsidDel="008B1AC2" w:rsidRDefault="00C57C99">
      <w:pPr>
        <w:pStyle w:val="TOC1"/>
        <w:rPr>
          <w:del w:id="126" w:author="Italo Busi" w:date="2020-01-25T12:22:00Z"/>
          <w:rFonts w:asciiTheme="minorHAnsi" w:eastAsiaTheme="minorEastAsia" w:hAnsiTheme="minorHAnsi" w:cstheme="minorBidi"/>
          <w:sz w:val="22"/>
          <w:szCs w:val="22"/>
          <w:lang w:eastAsia="zh-CN"/>
        </w:rPr>
      </w:pPr>
      <w:del w:id="127" w:author="Italo Busi" w:date="2020-01-25T12:22:00Z">
        <w:r w:rsidRPr="008B1AC2" w:rsidDel="008B1AC2">
          <w:rPr>
            <w:rStyle w:val="Hyperlink"/>
          </w:rPr>
          <w:delText>1. Introduction</w:delText>
        </w:r>
        <w:r w:rsidDel="008B1AC2">
          <w:rPr>
            <w:webHidden/>
          </w:rPr>
          <w:tab/>
          <w:delText>3</w:delText>
        </w:r>
      </w:del>
    </w:p>
    <w:p w14:paraId="15452AAB" w14:textId="77777777" w:rsidR="00C57C99" w:rsidDel="008B1AC2" w:rsidRDefault="00C57C99">
      <w:pPr>
        <w:pStyle w:val="TOC1"/>
        <w:rPr>
          <w:del w:id="128" w:author="Italo Busi" w:date="2020-01-25T12:22:00Z"/>
          <w:rFonts w:asciiTheme="minorHAnsi" w:eastAsiaTheme="minorEastAsia" w:hAnsiTheme="minorHAnsi" w:cstheme="minorBidi"/>
          <w:sz w:val="22"/>
          <w:szCs w:val="22"/>
          <w:lang w:eastAsia="zh-CN"/>
        </w:rPr>
      </w:pPr>
      <w:del w:id="129" w:author="Italo Busi" w:date="2020-01-25T12:22:00Z">
        <w:r w:rsidRPr="008B1AC2" w:rsidDel="008B1AC2">
          <w:rPr>
            <w:rStyle w:val="Hyperlink"/>
          </w:rPr>
          <w:delText>2. Reference Scenario</w:delText>
        </w:r>
        <w:r w:rsidDel="008B1AC2">
          <w:rPr>
            <w:webHidden/>
          </w:rPr>
          <w:tab/>
          <w:delText>4</w:delText>
        </w:r>
      </w:del>
    </w:p>
    <w:p w14:paraId="1982A02A" w14:textId="77777777" w:rsidR="00C57C99" w:rsidDel="008B1AC2" w:rsidRDefault="00C57C99">
      <w:pPr>
        <w:pStyle w:val="TOC2"/>
        <w:rPr>
          <w:del w:id="130" w:author="Italo Busi" w:date="2020-01-25T12:22:00Z"/>
          <w:rFonts w:asciiTheme="minorHAnsi" w:eastAsiaTheme="minorEastAsia" w:hAnsiTheme="minorHAnsi" w:cstheme="minorBidi"/>
          <w:sz w:val="22"/>
          <w:szCs w:val="22"/>
          <w:lang w:eastAsia="zh-CN"/>
        </w:rPr>
      </w:pPr>
      <w:del w:id="131" w:author="Italo Busi" w:date="2020-01-25T12:22:00Z">
        <w:r w:rsidRPr="008B1AC2" w:rsidDel="008B1AC2">
          <w:rPr>
            <w:rStyle w:val="Hyperlink"/>
          </w:rPr>
          <w:delText>2.1. Generic Assumptions</w:delText>
        </w:r>
        <w:r w:rsidDel="008B1AC2">
          <w:rPr>
            <w:webHidden/>
          </w:rPr>
          <w:tab/>
          <w:delText>6</w:delText>
        </w:r>
      </w:del>
    </w:p>
    <w:p w14:paraId="43472E05" w14:textId="77777777" w:rsidR="00C57C99" w:rsidDel="008B1AC2" w:rsidRDefault="00C57C99">
      <w:pPr>
        <w:pStyle w:val="TOC1"/>
        <w:rPr>
          <w:del w:id="132" w:author="Italo Busi" w:date="2020-01-25T12:22:00Z"/>
          <w:rFonts w:asciiTheme="minorHAnsi" w:eastAsiaTheme="minorEastAsia" w:hAnsiTheme="minorHAnsi" w:cstheme="minorBidi"/>
          <w:sz w:val="22"/>
          <w:szCs w:val="22"/>
          <w:lang w:eastAsia="zh-CN"/>
        </w:rPr>
      </w:pPr>
      <w:del w:id="133" w:author="Italo Busi" w:date="2020-01-25T12:22:00Z">
        <w:r w:rsidRPr="008B1AC2" w:rsidDel="008B1AC2">
          <w:rPr>
            <w:rStyle w:val="Hyperlink"/>
          </w:rPr>
          <w:delText>3. Scenario 1 - Multi-Layer Topology C</w:delText>
        </w:r>
        <w:r w:rsidRPr="008B1AC2" w:rsidDel="008B1AC2">
          <w:rPr>
            <w:rStyle w:val="Hyperlink"/>
            <w:lang w:val="it-IT"/>
          </w:rPr>
          <w:delText>oordination</w:delText>
        </w:r>
        <w:r w:rsidDel="008B1AC2">
          <w:rPr>
            <w:webHidden/>
          </w:rPr>
          <w:tab/>
          <w:delText>7</w:delText>
        </w:r>
      </w:del>
    </w:p>
    <w:p w14:paraId="1CBD4997" w14:textId="77777777" w:rsidR="00C57C99" w:rsidDel="008B1AC2" w:rsidRDefault="00C57C99">
      <w:pPr>
        <w:pStyle w:val="TOC2"/>
        <w:rPr>
          <w:del w:id="134" w:author="Italo Busi" w:date="2020-01-25T12:22:00Z"/>
          <w:rFonts w:asciiTheme="minorHAnsi" w:eastAsiaTheme="minorEastAsia" w:hAnsiTheme="minorHAnsi" w:cstheme="minorBidi"/>
          <w:sz w:val="22"/>
          <w:szCs w:val="22"/>
          <w:lang w:eastAsia="zh-CN"/>
        </w:rPr>
      </w:pPr>
      <w:del w:id="135" w:author="Italo Busi" w:date="2020-01-25T12:22:00Z">
        <w:r w:rsidRPr="008B1AC2" w:rsidDel="008B1AC2">
          <w:rPr>
            <w:rStyle w:val="Hyperlink"/>
          </w:rPr>
          <w:delText>3.1. Discovery of existing Och, ODU, IP links, IP tunnels and IP services</w:delText>
        </w:r>
        <w:r w:rsidDel="008B1AC2">
          <w:rPr>
            <w:webHidden/>
          </w:rPr>
          <w:tab/>
          <w:delText>7</w:delText>
        </w:r>
      </w:del>
    </w:p>
    <w:p w14:paraId="24BCDC2E" w14:textId="77777777" w:rsidR="00C57C99" w:rsidDel="008B1AC2" w:rsidRDefault="00C57C99">
      <w:pPr>
        <w:pStyle w:val="TOC3"/>
        <w:rPr>
          <w:del w:id="136" w:author="Italo Busi" w:date="2020-01-25T12:22:00Z"/>
          <w:rFonts w:asciiTheme="minorHAnsi" w:eastAsiaTheme="minorEastAsia" w:hAnsiTheme="minorHAnsi" w:cstheme="minorBidi"/>
          <w:sz w:val="22"/>
          <w:szCs w:val="22"/>
          <w:lang w:eastAsia="zh-CN"/>
        </w:rPr>
      </w:pPr>
      <w:del w:id="137" w:author="Italo Busi" w:date="2020-01-25T12:22:00Z">
        <w:r w:rsidRPr="008B1AC2" w:rsidDel="008B1AC2">
          <w:rPr>
            <w:rStyle w:val="Hyperlink"/>
          </w:rPr>
          <w:delText>3.1.1. Common YANG models used at the MPIs</w:delText>
        </w:r>
        <w:r w:rsidDel="008B1AC2">
          <w:rPr>
            <w:webHidden/>
          </w:rPr>
          <w:tab/>
          <w:delText>7</w:delText>
        </w:r>
      </w:del>
    </w:p>
    <w:p w14:paraId="7C579EA2" w14:textId="77777777" w:rsidR="00C57C99" w:rsidDel="008B1AC2" w:rsidRDefault="00C57C99">
      <w:pPr>
        <w:pStyle w:val="TOC4"/>
        <w:rPr>
          <w:del w:id="138" w:author="Italo Busi" w:date="2020-01-25T12:22:00Z"/>
          <w:rFonts w:asciiTheme="minorHAnsi" w:eastAsiaTheme="minorEastAsia" w:hAnsiTheme="minorHAnsi" w:cstheme="minorBidi"/>
          <w:noProof/>
          <w:sz w:val="22"/>
          <w:szCs w:val="22"/>
          <w:lang w:eastAsia="zh-CN"/>
        </w:rPr>
      </w:pPr>
      <w:del w:id="139" w:author="Italo Busi" w:date="2020-01-25T12:22:00Z">
        <w:r w:rsidRPr="008B1AC2" w:rsidDel="008B1AC2">
          <w:rPr>
            <w:rStyle w:val="Hyperlink"/>
            <w:noProof/>
          </w:rPr>
          <w:delText>3.1.1.1. YANG models used at the Optical MPIs</w:delText>
        </w:r>
        <w:r w:rsidDel="008B1AC2">
          <w:rPr>
            <w:noProof/>
            <w:webHidden/>
          </w:rPr>
          <w:tab/>
          <w:delText>8</w:delText>
        </w:r>
      </w:del>
    </w:p>
    <w:p w14:paraId="486DA975" w14:textId="77777777" w:rsidR="00C57C99" w:rsidDel="008B1AC2" w:rsidRDefault="00C57C99">
      <w:pPr>
        <w:pStyle w:val="TOC4"/>
        <w:rPr>
          <w:del w:id="140" w:author="Italo Busi" w:date="2020-01-25T12:22:00Z"/>
          <w:rFonts w:asciiTheme="minorHAnsi" w:eastAsiaTheme="minorEastAsia" w:hAnsiTheme="minorHAnsi" w:cstheme="minorBidi"/>
          <w:noProof/>
          <w:sz w:val="22"/>
          <w:szCs w:val="22"/>
          <w:lang w:eastAsia="zh-CN"/>
        </w:rPr>
      </w:pPr>
      <w:del w:id="141" w:author="Italo Busi" w:date="2020-01-25T12:22:00Z">
        <w:r w:rsidRPr="008B1AC2" w:rsidDel="008B1AC2">
          <w:rPr>
            <w:rStyle w:val="Hyperlink"/>
            <w:noProof/>
          </w:rPr>
          <w:delText>3.1.1.2. Required YANG models at the Packet MPIs</w:delText>
        </w:r>
        <w:r w:rsidDel="008B1AC2">
          <w:rPr>
            <w:noProof/>
            <w:webHidden/>
          </w:rPr>
          <w:tab/>
          <w:delText>8</w:delText>
        </w:r>
      </w:del>
    </w:p>
    <w:p w14:paraId="320ACA0B" w14:textId="77777777" w:rsidR="00C57C99" w:rsidDel="008B1AC2" w:rsidRDefault="00C57C99">
      <w:pPr>
        <w:pStyle w:val="TOC3"/>
        <w:rPr>
          <w:del w:id="142" w:author="Italo Busi" w:date="2020-01-25T12:22:00Z"/>
          <w:rFonts w:asciiTheme="minorHAnsi" w:eastAsiaTheme="minorEastAsia" w:hAnsiTheme="minorHAnsi" w:cstheme="minorBidi"/>
          <w:sz w:val="22"/>
          <w:szCs w:val="22"/>
          <w:lang w:eastAsia="zh-CN"/>
        </w:rPr>
      </w:pPr>
      <w:del w:id="143" w:author="Italo Busi" w:date="2020-01-25T12:22:00Z">
        <w:r w:rsidRPr="008B1AC2" w:rsidDel="008B1AC2">
          <w:rPr>
            <w:rStyle w:val="Hyperlink"/>
          </w:rPr>
          <w:delText>3.1.2. Inter-domain link Discovery</w:delText>
        </w:r>
        <w:r w:rsidDel="008B1AC2">
          <w:rPr>
            <w:webHidden/>
          </w:rPr>
          <w:tab/>
          <w:delText>9</w:delText>
        </w:r>
      </w:del>
    </w:p>
    <w:p w14:paraId="62F5C7FC" w14:textId="77777777" w:rsidR="00C57C99" w:rsidDel="008B1AC2" w:rsidRDefault="00C57C99">
      <w:pPr>
        <w:pStyle w:val="TOC2"/>
        <w:rPr>
          <w:del w:id="144" w:author="Italo Busi" w:date="2020-01-25T12:22:00Z"/>
          <w:rFonts w:asciiTheme="minorHAnsi" w:eastAsiaTheme="minorEastAsia" w:hAnsiTheme="minorHAnsi" w:cstheme="minorBidi"/>
          <w:sz w:val="22"/>
          <w:szCs w:val="22"/>
          <w:lang w:eastAsia="zh-CN"/>
        </w:rPr>
      </w:pPr>
      <w:del w:id="145" w:author="Italo Busi" w:date="2020-01-25T12:22:00Z">
        <w:r w:rsidRPr="008B1AC2" w:rsidDel="008B1AC2">
          <w:rPr>
            <w:rStyle w:val="Hyperlink"/>
          </w:rPr>
          <w:delText>3.2. Provisioning of an IP Link/LAG over DWDM</w:delText>
        </w:r>
        <w:r w:rsidDel="008B1AC2">
          <w:rPr>
            <w:webHidden/>
          </w:rPr>
          <w:tab/>
          <w:delText>10</w:delText>
        </w:r>
      </w:del>
    </w:p>
    <w:p w14:paraId="0A05ED09" w14:textId="77777777" w:rsidR="00C57C99" w:rsidDel="008B1AC2" w:rsidRDefault="00C57C99">
      <w:pPr>
        <w:pStyle w:val="TOC3"/>
        <w:rPr>
          <w:del w:id="146" w:author="Italo Busi" w:date="2020-01-25T12:22:00Z"/>
          <w:rFonts w:asciiTheme="minorHAnsi" w:eastAsiaTheme="minorEastAsia" w:hAnsiTheme="minorHAnsi" w:cstheme="minorBidi"/>
          <w:sz w:val="22"/>
          <w:szCs w:val="22"/>
          <w:lang w:eastAsia="zh-CN"/>
        </w:rPr>
      </w:pPr>
      <w:del w:id="147" w:author="Italo Busi" w:date="2020-01-25T12:22:00Z">
        <w:r w:rsidRPr="008B1AC2" w:rsidDel="008B1AC2">
          <w:rPr>
            <w:rStyle w:val="Hyperlink"/>
          </w:rPr>
          <w:delText>3.2.1. YANG models used at the MPIs</w:delText>
        </w:r>
        <w:r w:rsidDel="008B1AC2">
          <w:rPr>
            <w:webHidden/>
          </w:rPr>
          <w:tab/>
          <w:delText>10</w:delText>
        </w:r>
      </w:del>
    </w:p>
    <w:p w14:paraId="2063279F" w14:textId="77777777" w:rsidR="00C57C99" w:rsidDel="008B1AC2" w:rsidRDefault="00C57C99">
      <w:pPr>
        <w:pStyle w:val="TOC4"/>
        <w:rPr>
          <w:del w:id="148" w:author="Italo Busi" w:date="2020-01-25T12:22:00Z"/>
          <w:rFonts w:asciiTheme="minorHAnsi" w:eastAsiaTheme="minorEastAsia" w:hAnsiTheme="minorHAnsi" w:cstheme="minorBidi"/>
          <w:noProof/>
          <w:sz w:val="22"/>
          <w:szCs w:val="22"/>
          <w:lang w:eastAsia="zh-CN"/>
        </w:rPr>
      </w:pPr>
      <w:del w:id="149" w:author="Italo Busi" w:date="2020-01-25T12:22:00Z">
        <w:r w:rsidRPr="008B1AC2" w:rsidDel="008B1AC2">
          <w:rPr>
            <w:rStyle w:val="Hyperlink"/>
            <w:noProof/>
          </w:rPr>
          <w:delText>3.2.1.1. YANG models used at the Optical MPIs</w:delText>
        </w:r>
        <w:r w:rsidDel="008B1AC2">
          <w:rPr>
            <w:noProof/>
            <w:webHidden/>
          </w:rPr>
          <w:tab/>
          <w:delText>10</w:delText>
        </w:r>
      </w:del>
    </w:p>
    <w:p w14:paraId="16F3BED4" w14:textId="77777777" w:rsidR="00C57C99" w:rsidDel="008B1AC2" w:rsidRDefault="00C57C99">
      <w:pPr>
        <w:pStyle w:val="TOC4"/>
        <w:rPr>
          <w:del w:id="150" w:author="Italo Busi" w:date="2020-01-25T12:22:00Z"/>
          <w:rFonts w:asciiTheme="minorHAnsi" w:eastAsiaTheme="minorEastAsia" w:hAnsiTheme="minorHAnsi" w:cstheme="minorBidi"/>
          <w:noProof/>
          <w:sz w:val="22"/>
          <w:szCs w:val="22"/>
          <w:lang w:eastAsia="zh-CN"/>
        </w:rPr>
      </w:pPr>
      <w:del w:id="151" w:author="Italo Busi" w:date="2020-01-25T12:22:00Z">
        <w:r w:rsidRPr="008B1AC2" w:rsidDel="008B1AC2">
          <w:rPr>
            <w:rStyle w:val="Hyperlink"/>
            <w:noProof/>
          </w:rPr>
          <w:delText>3.2.1.2. Required YANG models at the Packet MPIs</w:delText>
        </w:r>
        <w:r w:rsidDel="008B1AC2">
          <w:rPr>
            <w:noProof/>
            <w:webHidden/>
          </w:rPr>
          <w:tab/>
          <w:delText>11</w:delText>
        </w:r>
      </w:del>
    </w:p>
    <w:p w14:paraId="1FEC8A1C" w14:textId="77777777" w:rsidR="00C57C99" w:rsidDel="008B1AC2" w:rsidRDefault="00C57C99">
      <w:pPr>
        <w:pStyle w:val="TOC3"/>
        <w:rPr>
          <w:del w:id="152" w:author="Italo Busi" w:date="2020-01-25T12:22:00Z"/>
          <w:rFonts w:asciiTheme="minorHAnsi" w:eastAsiaTheme="minorEastAsia" w:hAnsiTheme="minorHAnsi" w:cstheme="minorBidi"/>
          <w:sz w:val="22"/>
          <w:szCs w:val="22"/>
          <w:lang w:eastAsia="zh-CN"/>
        </w:rPr>
      </w:pPr>
      <w:del w:id="153" w:author="Italo Busi" w:date="2020-01-25T12:22:00Z">
        <w:r w:rsidRPr="008B1AC2" w:rsidDel="008B1AC2">
          <w:rPr>
            <w:rStyle w:val="Hyperlink"/>
          </w:rPr>
          <w:delText>3.2.2. IP Link Setup Procedure</w:delText>
        </w:r>
        <w:r w:rsidDel="008B1AC2">
          <w:rPr>
            <w:webHidden/>
          </w:rPr>
          <w:tab/>
          <w:delText>11</w:delText>
        </w:r>
      </w:del>
    </w:p>
    <w:p w14:paraId="507B0566" w14:textId="77777777" w:rsidR="00C57C99" w:rsidDel="008B1AC2" w:rsidRDefault="00C57C99">
      <w:pPr>
        <w:pStyle w:val="TOC2"/>
        <w:rPr>
          <w:del w:id="154" w:author="Italo Busi" w:date="2020-01-25T12:22:00Z"/>
          <w:rFonts w:asciiTheme="minorHAnsi" w:eastAsiaTheme="minorEastAsia" w:hAnsiTheme="minorHAnsi" w:cstheme="minorBidi"/>
          <w:sz w:val="22"/>
          <w:szCs w:val="22"/>
          <w:lang w:eastAsia="zh-CN"/>
        </w:rPr>
      </w:pPr>
      <w:del w:id="155" w:author="Italo Busi" w:date="2020-01-25T12:22:00Z">
        <w:r w:rsidRPr="008B1AC2" w:rsidDel="008B1AC2">
          <w:rPr>
            <w:rStyle w:val="Hyperlink"/>
          </w:rPr>
          <w:lastRenderedPageBreak/>
          <w:delText>3.3. Provisioning of an IP link/LAG over DWDM with path constraints</w:delText>
        </w:r>
        <w:r w:rsidDel="008B1AC2">
          <w:rPr>
            <w:webHidden/>
          </w:rPr>
          <w:tab/>
          <w:delText>12</w:delText>
        </w:r>
      </w:del>
    </w:p>
    <w:p w14:paraId="1A8B00DC" w14:textId="77777777" w:rsidR="00C57C99" w:rsidDel="008B1AC2" w:rsidRDefault="00C57C99">
      <w:pPr>
        <w:pStyle w:val="TOC3"/>
        <w:rPr>
          <w:del w:id="156" w:author="Italo Busi" w:date="2020-01-25T12:22:00Z"/>
          <w:rFonts w:asciiTheme="minorHAnsi" w:eastAsiaTheme="minorEastAsia" w:hAnsiTheme="minorHAnsi" w:cstheme="minorBidi"/>
          <w:sz w:val="22"/>
          <w:szCs w:val="22"/>
          <w:lang w:eastAsia="zh-CN"/>
        </w:rPr>
      </w:pPr>
      <w:del w:id="157" w:author="Italo Busi" w:date="2020-01-25T12:22:00Z">
        <w:r w:rsidRPr="008B1AC2" w:rsidDel="008B1AC2">
          <w:rPr>
            <w:rStyle w:val="Hyperlink"/>
          </w:rPr>
          <w:delText>3.3.1. YANG models used at the MPIs</w:delText>
        </w:r>
        <w:r w:rsidDel="008B1AC2">
          <w:rPr>
            <w:webHidden/>
          </w:rPr>
          <w:tab/>
          <w:delText>12</w:delText>
        </w:r>
      </w:del>
    </w:p>
    <w:p w14:paraId="61ACB37D" w14:textId="77777777" w:rsidR="00C57C99" w:rsidDel="008B1AC2" w:rsidRDefault="00C57C99">
      <w:pPr>
        <w:pStyle w:val="TOC2"/>
        <w:rPr>
          <w:del w:id="158" w:author="Italo Busi" w:date="2020-01-25T12:22:00Z"/>
          <w:rFonts w:asciiTheme="minorHAnsi" w:eastAsiaTheme="minorEastAsia" w:hAnsiTheme="minorHAnsi" w:cstheme="minorBidi"/>
          <w:sz w:val="22"/>
          <w:szCs w:val="22"/>
          <w:lang w:eastAsia="zh-CN"/>
        </w:rPr>
      </w:pPr>
      <w:del w:id="159" w:author="Italo Busi" w:date="2020-01-25T12:22:00Z">
        <w:r w:rsidRPr="008B1AC2" w:rsidDel="008B1AC2">
          <w:rPr>
            <w:rStyle w:val="Hyperlink"/>
          </w:rPr>
          <w:delText>3.4. Provisioning of an additional link member to an existing LAG with or without path constraints</w:delText>
        </w:r>
        <w:r w:rsidDel="008B1AC2">
          <w:rPr>
            <w:webHidden/>
          </w:rPr>
          <w:tab/>
          <w:delText>12</w:delText>
        </w:r>
      </w:del>
    </w:p>
    <w:p w14:paraId="396EABC3" w14:textId="77777777" w:rsidR="00C57C99" w:rsidDel="008B1AC2" w:rsidRDefault="00C57C99">
      <w:pPr>
        <w:pStyle w:val="TOC3"/>
        <w:rPr>
          <w:del w:id="160" w:author="Italo Busi" w:date="2020-01-25T12:22:00Z"/>
          <w:rFonts w:asciiTheme="minorHAnsi" w:eastAsiaTheme="minorEastAsia" w:hAnsiTheme="minorHAnsi" w:cstheme="minorBidi"/>
          <w:sz w:val="22"/>
          <w:szCs w:val="22"/>
          <w:lang w:eastAsia="zh-CN"/>
        </w:rPr>
      </w:pPr>
      <w:del w:id="161" w:author="Italo Busi" w:date="2020-01-25T12:22:00Z">
        <w:r w:rsidRPr="008B1AC2" w:rsidDel="008B1AC2">
          <w:rPr>
            <w:rStyle w:val="Hyperlink"/>
          </w:rPr>
          <w:delText>3.4.1. YANG models used at the MPIs</w:delText>
        </w:r>
        <w:r w:rsidDel="008B1AC2">
          <w:rPr>
            <w:webHidden/>
          </w:rPr>
          <w:tab/>
          <w:delText>13</w:delText>
        </w:r>
      </w:del>
    </w:p>
    <w:p w14:paraId="65C01A26" w14:textId="77777777" w:rsidR="00C57C99" w:rsidDel="008B1AC2" w:rsidRDefault="00C57C99">
      <w:pPr>
        <w:pStyle w:val="TOC1"/>
        <w:rPr>
          <w:del w:id="162" w:author="Italo Busi" w:date="2020-01-25T12:22:00Z"/>
          <w:rFonts w:asciiTheme="minorHAnsi" w:eastAsiaTheme="minorEastAsia" w:hAnsiTheme="minorHAnsi" w:cstheme="minorBidi"/>
          <w:sz w:val="22"/>
          <w:szCs w:val="22"/>
          <w:lang w:eastAsia="zh-CN"/>
        </w:rPr>
      </w:pPr>
      <w:del w:id="163" w:author="Italo Busi" w:date="2020-01-25T12:22:00Z">
        <w:r w:rsidRPr="008B1AC2" w:rsidDel="008B1AC2">
          <w:rPr>
            <w:rStyle w:val="Hyperlink"/>
          </w:rPr>
          <w:delText>4. Multi-Layer Recovery Coordination</w:delText>
        </w:r>
        <w:r w:rsidDel="008B1AC2">
          <w:rPr>
            <w:webHidden/>
          </w:rPr>
          <w:tab/>
          <w:delText>13</w:delText>
        </w:r>
      </w:del>
    </w:p>
    <w:p w14:paraId="15B81A7E" w14:textId="77777777" w:rsidR="00C57C99" w:rsidDel="008B1AC2" w:rsidRDefault="00C57C99">
      <w:pPr>
        <w:pStyle w:val="TOC2"/>
        <w:rPr>
          <w:del w:id="164" w:author="Italo Busi" w:date="2020-01-25T12:22:00Z"/>
          <w:rFonts w:asciiTheme="minorHAnsi" w:eastAsiaTheme="minorEastAsia" w:hAnsiTheme="minorHAnsi" w:cstheme="minorBidi"/>
          <w:sz w:val="22"/>
          <w:szCs w:val="22"/>
          <w:lang w:eastAsia="zh-CN"/>
        </w:rPr>
      </w:pPr>
      <w:del w:id="165" w:author="Italo Busi" w:date="2020-01-25T12:22:00Z">
        <w:r w:rsidRPr="008B1AC2" w:rsidDel="008B1AC2">
          <w:rPr>
            <w:rStyle w:val="Hyperlink"/>
          </w:rPr>
          <w:delText>4.1. Ensuring Network Resiliency during Maintenance Events</w:delText>
        </w:r>
        <w:r w:rsidDel="008B1AC2">
          <w:rPr>
            <w:webHidden/>
          </w:rPr>
          <w:tab/>
          <w:delText>13</w:delText>
        </w:r>
      </w:del>
    </w:p>
    <w:p w14:paraId="52DD22D2" w14:textId="77777777" w:rsidR="00C57C99" w:rsidDel="008B1AC2" w:rsidRDefault="00C57C99">
      <w:pPr>
        <w:pStyle w:val="TOC2"/>
        <w:rPr>
          <w:del w:id="166" w:author="Italo Busi" w:date="2020-01-25T12:22:00Z"/>
          <w:rFonts w:asciiTheme="minorHAnsi" w:eastAsiaTheme="minorEastAsia" w:hAnsiTheme="minorHAnsi" w:cstheme="minorBidi"/>
          <w:sz w:val="22"/>
          <w:szCs w:val="22"/>
          <w:lang w:eastAsia="zh-CN"/>
        </w:rPr>
      </w:pPr>
      <w:del w:id="167" w:author="Italo Busi" w:date="2020-01-25T12:22:00Z">
        <w:r w:rsidRPr="008B1AC2" w:rsidDel="008B1AC2">
          <w:rPr>
            <w:rStyle w:val="Hyperlink"/>
          </w:rPr>
          <w:delText>4.2. Router port failure</w:delText>
        </w:r>
        <w:r w:rsidDel="008B1AC2">
          <w:rPr>
            <w:webHidden/>
          </w:rPr>
          <w:tab/>
          <w:delText>13</w:delText>
        </w:r>
      </w:del>
    </w:p>
    <w:p w14:paraId="088DC455" w14:textId="77777777" w:rsidR="00C57C99" w:rsidDel="008B1AC2" w:rsidRDefault="00C57C99">
      <w:pPr>
        <w:pStyle w:val="TOC1"/>
        <w:rPr>
          <w:del w:id="168" w:author="Italo Busi" w:date="2020-01-25T12:22:00Z"/>
          <w:rFonts w:asciiTheme="minorHAnsi" w:eastAsiaTheme="minorEastAsia" w:hAnsiTheme="minorHAnsi" w:cstheme="minorBidi"/>
          <w:sz w:val="22"/>
          <w:szCs w:val="22"/>
          <w:lang w:eastAsia="zh-CN"/>
        </w:rPr>
      </w:pPr>
      <w:del w:id="169" w:author="Italo Busi" w:date="2020-01-25T12:22:00Z">
        <w:r w:rsidRPr="008B1AC2" w:rsidDel="008B1AC2">
          <w:rPr>
            <w:rStyle w:val="Hyperlink"/>
          </w:rPr>
          <w:delText>5. Security Considerations</w:delText>
        </w:r>
        <w:r w:rsidDel="008B1AC2">
          <w:rPr>
            <w:webHidden/>
          </w:rPr>
          <w:tab/>
          <w:delText>1</w:delText>
        </w:r>
        <w:r w:rsidDel="008B1AC2">
          <w:rPr>
            <w:webHidden/>
          </w:rPr>
          <w:delText>4</w:delText>
        </w:r>
      </w:del>
    </w:p>
    <w:p w14:paraId="41B1B5E3" w14:textId="77777777" w:rsidR="00C57C99" w:rsidDel="008B1AC2" w:rsidRDefault="00C57C99">
      <w:pPr>
        <w:pStyle w:val="TOC1"/>
        <w:rPr>
          <w:del w:id="170" w:author="Italo Busi" w:date="2020-01-25T12:22:00Z"/>
          <w:rFonts w:asciiTheme="minorHAnsi" w:eastAsiaTheme="minorEastAsia" w:hAnsiTheme="minorHAnsi" w:cstheme="minorBidi"/>
          <w:sz w:val="22"/>
          <w:szCs w:val="22"/>
          <w:lang w:eastAsia="zh-CN"/>
        </w:rPr>
      </w:pPr>
      <w:del w:id="171" w:author="Italo Busi" w:date="2020-01-25T12:22:00Z">
        <w:r w:rsidRPr="008B1AC2" w:rsidDel="008B1AC2">
          <w:rPr>
            <w:rStyle w:val="Hyperlink"/>
          </w:rPr>
          <w:delText>6. Operational Considerations</w:delText>
        </w:r>
        <w:r w:rsidDel="008B1AC2">
          <w:rPr>
            <w:webHidden/>
          </w:rPr>
          <w:tab/>
          <w:delText>14</w:delText>
        </w:r>
      </w:del>
    </w:p>
    <w:p w14:paraId="599BAA78" w14:textId="77777777" w:rsidR="00C57C99" w:rsidDel="008B1AC2" w:rsidRDefault="00C57C99">
      <w:pPr>
        <w:pStyle w:val="TOC1"/>
        <w:rPr>
          <w:del w:id="172" w:author="Italo Busi" w:date="2020-01-25T12:22:00Z"/>
          <w:rFonts w:asciiTheme="minorHAnsi" w:eastAsiaTheme="minorEastAsia" w:hAnsiTheme="minorHAnsi" w:cstheme="minorBidi"/>
          <w:sz w:val="22"/>
          <w:szCs w:val="22"/>
          <w:lang w:eastAsia="zh-CN"/>
        </w:rPr>
      </w:pPr>
      <w:del w:id="173" w:author="Italo Busi" w:date="2020-01-25T12:22:00Z">
        <w:r w:rsidRPr="008B1AC2" w:rsidDel="008B1AC2">
          <w:rPr>
            <w:rStyle w:val="Hyperlink"/>
          </w:rPr>
          <w:delText>7. IANA Considerations</w:delText>
        </w:r>
        <w:r w:rsidDel="008B1AC2">
          <w:rPr>
            <w:webHidden/>
          </w:rPr>
          <w:tab/>
          <w:delText>15</w:delText>
        </w:r>
      </w:del>
    </w:p>
    <w:p w14:paraId="43E791BD" w14:textId="77777777" w:rsidR="00C57C99" w:rsidDel="008B1AC2" w:rsidRDefault="00C57C99">
      <w:pPr>
        <w:pStyle w:val="TOC1"/>
        <w:rPr>
          <w:del w:id="174" w:author="Italo Busi" w:date="2020-01-25T12:22:00Z"/>
          <w:rFonts w:asciiTheme="minorHAnsi" w:eastAsiaTheme="minorEastAsia" w:hAnsiTheme="minorHAnsi" w:cstheme="minorBidi"/>
          <w:sz w:val="22"/>
          <w:szCs w:val="22"/>
          <w:lang w:eastAsia="zh-CN"/>
        </w:rPr>
      </w:pPr>
      <w:del w:id="175" w:author="Italo Busi" w:date="2020-01-25T12:22:00Z">
        <w:r w:rsidRPr="008B1AC2" w:rsidDel="008B1AC2">
          <w:rPr>
            <w:rStyle w:val="Hyperlink"/>
          </w:rPr>
          <w:delText>8. References</w:delText>
        </w:r>
        <w:r w:rsidDel="008B1AC2">
          <w:rPr>
            <w:webHidden/>
          </w:rPr>
          <w:tab/>
          <w:delText>15</w:delText>
        </w:r>
      </w:del>
    </w:p>
    <w:p w14:paraId="25CED8D4" w14:textId="77777777" w:rsidR="00C57C99" w:rsidDel="008B1AC2" w:rsidRDefault="00C57C99">
      <w:pPr>
        <w:pStyle w:val="TOC2"/>
        <w:rPr>
          <w:del w:id="176" w:author="Italo Busi" w:date="2020-01-25T12:22:00Z"/>
          <w:rFonts w:asciiTheme="minorHAnsi" w:eastAsiaTheme="minorEastAsia" w:hAnsiTheme="minorHAnsi" w:cstheme="minorBidi"/>
          <w:sz w:val="22"/>
          <w:szCs w:val="22"/>
          <w:lang w:eastAsia="zh-CN"/>
        </w:rPr>
      </w:pPr>
      <w:del w:id="177" w:author="Italo Busi" w:date="2020-01-25T12:22:00Z">
        <w:r w:rsidRPr="008B1AC2" w:rsidDel="008B1AC2">
          <w:rPr>
            <w:rStyle w:val="Hyperlink"/>
          </w:rPr>
          <w:delText>8.1. Normative References</w:delText>
        </w:r>
        <w:r w:rsidDel="008B1AC2">
          <w:rPr>
            <w:webHidden/>
          </w:rPr>
          <w:tab/>
          <w:delText>15</w:delText>
        </w:r>
      </w:del>
    </w:p>
    <w:p w14:paraId="0B60F657" w14:textId="77777777" w:rsidR="00C57C99" w:rsidDel="008B1AC2" w:rsidRDefault="00C57C99">
      <w:pPr>
        <w:pStyle w:val="TOC2"/>
        <w:rPr>
          <w:del w:id="178" w:author="Italo Busi" w:date="2020-01-25T12:22:00Z"/>
          <w:rFonts w:asciiTheme="minorHAnsi" w:eastAsiaTheme="minorEastAsia" w:hAnsiTheme="minorHAnsi" w:cstheme="minorBidi"/>
          <w:sz w:val="22"/>
          <w:szCs w:val="22"/>
          <w:lang w:eastAsia="zh-CN"/>
        </w:rPr>
      </w:pPr>
      <w:del w:id="179" w:author="Italo Busi" w:date="2020-01-25T12:22:00Z">
        <w:r w:rsidRPr="008B1AC2" w:rsidDel="008B1AC2">
          <w:rPr>
            <w:rStyle w:val="Hyperlink"/>
          </w:rPr>
          <w:delText>8.2. Informative References</w:delText>
        </w:r>
        <w:r w:rsidDel="008B1AC2">
          <w:rPr>
            <w:webHidden/>
          </w:rPr>
          <w:tab/>
          <w:delText>16</w:delText>
        </w:r>
      </w:del>
    </w:p>
    <w:p w14:paraId="21D7195C" w14:textId="77777777" w:rsidR="00C57C99" w:rsidDel="008B1AC2" w:rsidRDefault="00C57C99">
      <w:pPr>
        <w:pStyle w:val="TOC1"/>
        <w:rPr>
          <w:del w:id="180" w:author="Italo Busi" w:date="2020-01-25T12:22:00Z"/>
          <w:rFonts w:asciiTheme="minorHAnsi" w:eastAsiaTheme="minorEastAsia" w:hAnsiTheme="minorHAnsi" w:cstheme="minorBidi"/>
          <w:sz w:val="22"/>
          <w:szCs w:val="22"/>
          <w:lang w:eastAsia="zh-CN"/>
        </w:rPr>
      </w:pPr>
      <w:del w:id="181" w:author="Italo Busi" w:date="2020-01-25T12:22:00Z">
        <w:r w:rsidRPr="008B1AC2" w:rsidDel="008B1AC2">
          <w:rPr>
            <w:rStyle w:val="Hyperlink"/>
          </w:rPr>
          <w:delText>9. Acknowledgments</w:delText>
        </w:r>
        <w:r w:rsidDel="008B1AC2">
          <w:rPr>
            <w:webHidden/>
          </w:rPr>
          <w:tab/>
          <w:delText>16</w:delText>
        </w:r>
      </w:del>
    </w:p>
    <w:p w14:paraId="53F4A946" w14:textId="77777777" w:rsidR="00C57C99" w:rsidDel="008B1AC2" w:rsidRDefault="00C57C99">
      <w:pPr>
        <w:pStyle w:val="TOC1"/>
        <w:rPr>
          <w:del w:id="182" w:author="Italo Busi" w:date="2020-01-25T12:22:00Z"/>
          <w:rFonts w:asciiTheme="minorHAnsi" w:eastAsiaTheme="minorEastAsia" w:hAnsiTheme="minorHAnsi" w:cstheme="minorBidi"/>
          <w:sz w:val="22"/>
          <w:szCs w:val="22"/>
          <w:lang w:eastAsia="zh-CN"/>
        </w:rPr>
      </w:pPr>
      <w:del w:id="183" w:author="Italo Busi" w:date="2020-01-25T12:22:00Z">
        <w:r w:rsidRPr="008B1AC2" w:rsidDel="008B1AC2">
          <w:rPr>
            <w:rStyle w:val="Hyperlink"/>
          </w:rPr>
          <w:delText>10. Authors’ Addresses</w:delText>
        </w:r>
        <w:r w:rsidDel="008B1AC2">
          <w:rPr>
            <w:webHidden/>
          </w:rPr>
          <w:tab/>
          <w:delText>16</w:delText>
        </w:r>
      </w:del>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184" w:name="_Toc30847389"/>
      <w:r w:rsidRPr="005254EF">
        <w:t>Introduction</w:t>
      </w:r>
      <w:bookmarkEnd w:id="184"/>
    </w:p>
    <w:p w14:paraId="61920F0B" w14:textId="77777777" w:rsidR="00677935" w:rsidRDefault="00677935" w:rsidP="00677935">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addition, customers and customer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3B58027F" w14:textId="6D08BA53" w:rsidR="00677935" w:rsidRDefault="00677935" w:rsidP="00677935">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w:t>
      </w:r>
      <w:r w:rsidRPr="005C5912">
        <w:lastRenderedPageBreak/>
        <w:t>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rsidR="002706F6">
        <w:t>, or to perform maintenance events</w:t>
      </w:r>
      <w:r w:rsidRPr="005C5912">
        <w:t>).</w:t>
      </w:r>
    </w:p>
    <w:p w14:paraId="3A649263" w14:textId="77777777" w:rsidR="00677935" w:rsidRPr="005C5912" w:rsidRDefault="00677935" w:rsidP="00677935">
      <w:r w:rsidRPr="005C5912">
        <w:t>Fully leveraging these benefits requires an integration between the management and control of the packet and the optical network. The Abstraction and Control of TE Networks (ACTN) framework defines functions and interfaces between a Multi-Domain Service Coordinator (MDSC) and Provisioning Network Controllers (PNCs) that can be used for coordinating the packet and optical layers.</w:t>
      </w:r>
    </w:p>
    <w:p w14:paraId="5169AA01" w14:textId="77777777" w:rsidR="002706F6" w:rsidRDefault="00677935" w:rsidP="00677935">
      <w:r w:rsidRPr="005C5912">
        <w:t xml:space="preserve">In this document, key use cases for Packet Optical Integration (POI) are described both from the point of view of the optical and the packet layer. The objective is to explain the benefit and the impact for both the packet and the optical layer, and to identify the required interaction between both layers. </w:t>
      </w:r>
      <w:r w:rsidR="002706F6" w:rsidRPr="002706F6">
        <w:t>Precise</w:t>
      </w:r>
      <w:r w:rsidR="002706F6" w:rsidRPr="005C5912">
        <w:t xml:space="preserve"> </w:t>
      </w:r>
      <w:r w:rsidRPr="005C5912">
        <w:t>definitions of use cases can help with achieving a common understanding across different disciplines. The focus of the use cases are IP networks operated as client of optical DWDM networks. The use cases are ordered by increasing level of integration and complexity. For each multi-layer use case, the document analyzes how to use the interfaces and data models of the ACTN architecture.</w:t>
      </w:r>
    </w:p>
    <w:p w14:paraId="34E57D88" w14:textId="439F825F" w:rsidR="00C845E5" w:rsidRDefault="00C845E5" w:rsidP="00C845E5">
      <w:r>
        <w:t>Understanding the level of standardization and the gaps will help to better assess the feasibility of integration between IP and Optical DWDM domain, in an end-to-end multi-vendor service provisioning perspective.</w:t>
      </w:r>
    </w:p>
    <w:p w14:paraId="54E34FE3" w14:textId="77777777" w:rsidR="00A7014C" w:rsidRPr="005254EF" w:rsidRDefault="00A7014C" w:rsidP="00237595">
      <w:pPr>
        <w:pStyle w:val="Heading1"/>
      </w:pPr>
      <w:bookmarkStart w:id="185" w:name="_Toc30847390"/>
      <w:r w:rsidRPr="005254EF">
        <w:t>Reference Scenario</w:t>
      </w:r>
      <w:bookmarkEnd w:id="185"/>
    </w:p>
    <w:p w14:paraId="2F7CA8C2" w14:textId="77777777" w:rsidR="00135066" w:rsidRDefault="00A7014C" w:rsidP="00A7014C">
      <w:r>
        <w:t>This document is considering a network scenario with multiple Optical domains and multiple Packet domains.</w:t>
      </w:r>
    </w:p>
    <w:p w14:paraId="5C62E687" w14:textId="77777777" w:rsidR="00A7014C" w:rsidRDefault="006F25F5" w:rsidP="00A7014C">
      <w:r>
        <w:fldChar w:fldCharType="begin"/>
      </w:r>
      <w:r>
        <w:instrText xml:space="preserve"> REF _Ref5722602 \r \h </w:instrText>
      </w:r>
      <w:r>
        <w:fldChar w:fldCharType="separate"/>
      </w:r>
      <w:r w:rsidR="00F90ABC">
        <w:t>Figure 1</w:t>
      </w:r>
      <w:r>
        <w:fldChar w:fldCharType="end"/>
      </w:r>
      <w:r w:rsidR="00A7014C">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  | O-PNC 2 | | P-PNC 2 |</w:t>
      </w:r>
    </w:p>
    <w:p w14:paraId="795269ED" w14:textId="77777777" w:rsidR="008C6AAA" w:rsidRPr="00AE3361" w:rsidRDefault="008C6AAA" w:rsidP="008C6AAA">
      <w:pPr>
        <w:pStyle w:val="RFCFigure"/>
      </w:pPr>
      <w:r w:rsidRPr="00E5780C">
        <w:t xml:space="preserve">          </w:t>
      </w:r>
      <w:r w:rsidRPr="00AE3361">
        <w:t>+----+----+ +----+----+  +----+----+ +----+----+</w:t>
      </w:r>
    </w:p>
    <w:p w14:paraId="69B6A3AE" w14:textId="77777777" w:rsidR="008C6AAA" w:rsidRPr="00AE3361" w:rsidRDefault="008C6AAA" w:rsidP="008C6AAA">
      <w:pPr>
        <w:pStyle w:val="RFCFigure"/>
      </w:pPr>
      <w:r w:rsidRPr="00AE3361">
        <w:t xml:space="preserve">               |           |            |           |</w:t>
      </w:r>
    </w:p>
    <w:p w14:paraId="1EB22A59" w14:textId="77777777" w:rsidR="008C6AAA" w:rsidRPr="00AE3361" w:rsidRDefault="008C6AAA" w:rsidP="008C6AAA">
      <w:pPr>
        <w:pStyle w:val="RFCFigure"/>
      </w:pPr>
      <w:r w:rsidRPr="00AE3361">
        <w:t xml:space="preserve">               |           \            /           |</w:t>
      </w:r>
    </w:p>
    <w:p w14:paraId="340F4D88" w14:textId="77777777" w:rsidR="008C6AAA" w:rsidRPr="00AE3361" w:rsidRDefault="008C6AAA" w:rsidP="008C6AAA">
      <w:pPr>
        <w:pStyle w:val="RFCFigure"/>
      </w:pPr>
      <w:r w:rsidRPr="00AE3361">
        <w:t xml:space="preserve">     +-------------------+  \          /  +-------------------+</w:t>
      </w:r>
    </w:p>
    <w:p w14:paraId="4A1E32E5" w14:textId="77777777" w:rsidR="008C6AAA" w:rsidRPr="00AE3361" w:rsidRDefault="008C6AAA" w:rsidP="008C6AAA">
      <w:pPr>
        <w:pStyle w:val="RFCFigure"/>
      </w:pPr>
      <w:r w:rsidRPr="00AE3361">
        <w:t>CE  /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AE3361" w:rsidRDefault="008C6AAA" w:rsidP="008C6AAA">
      <w:pPr>
        <w:pStyle w:val="RFCFigure"/>
        <w:rPr>
          <w:lang w:val="it-IT"/>
        </w:rPr>
      </w:pPr>
      <w:r w:rsidRPr="006B2FA6">
        <w:rPr>
          <w:lang w:val="it-IT"/>
        </w:rPr>
        <w:t xml:space="preserve">   </w:t>
      </w:r>
      <w:r w:rsidRPr="00AE3361">
        <w:rPr>
          <w:lang w:val="it-IT"/>
        </w:rPr>
        <w:t>\   :               :   / |       |  \   :               :   /</w:t>
      </w:r>
    </w:p>
    <w:p w14:paraId="2A24D52F" w14:textId="77777777" w:rsidR="008C6AAA" w:rsidRPr="00AE3361" w:rsidRDefault="008C6AAA" w:rsidP="008C6AAA">
      <w:pPr>
        <w:pStyle w:val="RFCFigure"/>
        <w:rPr>
          <w:lang w:val="it-IT"/>
        </w:rPr>
      </w:pPr>
      <w:r w:rsidRPr="00AE3361">
        <w:rPr>
          <w:lang w:val="it-IT"/>
        </w:rPr>
        <w:t xml:space="preserve">    \  :  AS Domain 1  :  /  |       |   \  :  AS Domain 2  :  /</w:t>
      </w:r>
    </w:p>
    <w:p w14:paraId="62132A7D" w14:textId="77777777" w:rsidR="008C6AAA" w:rsidRPr="00390C09" w:rsidRDefault="008C6AAA" w:rsidP="008C6AAA">
      <w:pPr>
        <w:pStyle w:val="RFCFigure"/>
        <w:rPr>
          <w:lang w:val="en-GB"/>
        </w:rPr>
      </w:pPr>
      <w:r w:rsidRPr="00AE3361">
        <w:rPr>
          <w:lang w:val="it-IT"/>
        </w:rPr>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o...............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77777777" w:rsidR="00A7014C" w:rsidRPr="00995068" w:rsidRDefault="00A7014C" w:rsidP="00995068">
      <w:pPr>
        <w:pStyle w:val="Caption"/>
      </w:pPr>
      <w:bookmarkStart w:id="186" w:name="_Ref5722602"/>
      <w:r w:rsidRPr="00995068">
        <w:t>– Reference Scenario</w:t>
      </w:r>
      <w:bookmarkEnd w:id="186"/>
    </w:p>
    <w:p w14:paraId="684A53F0" w14:textId="77777777" w:rsidR="00135066" w:rsidRDefault="00135066" w:rsidP="00135066">
      <w:r>
        <w:t xml:space="preserve">The ACTN architecture, defined in [RFC8453], is used to control this multi-domain network where each </w:t>
      </w:r>
      <w:r w:rsidR="00677935">
        <w:t>Packet PNC (</w:t>
      </w:r>
      <w:r>
        <w:t>P-PNC</w:t>
      </w:r>
      <w:r w:rsidR="00677935">
        <w:t>)</w:t>
      </w:r>
      <w:r>
        <w:t xml:space="preserve"> is responsible </w:t>
      </w:r>
      <w:r w:rsidR="000D4AD0">
        <w:t>for controlling</w:t>
      </w:r>
      <w:r>
        <w:t xml:space="preserve"> its IP domain (AS)</w:t>
      </w:r>
      <w:r w:rsidR="000D4AD0">
        <w:t>,</w:t>
      </w:r>
      <w:r>
        <w:t xml:space="preserve"> and each </w:t>
      </w:r>
      <w:r w:rsidR="00677935">
        <w:t>Optical PNC (</w:t>
      </w:r>
      <w:r>
        <w:t>O-PNC</w:t>
      </w:r>
      <w:r w:rsidR="00677935">
        <w:t>)</w:t>
      </w:r>
      <w:r>
        <w:t xml:space="preserve"> is responsible </w:t>
      </w:r>
      <w:r w:rsidR="000D4AD0">
        <w:t>for controlling</w:t>
      </w:r>
      <w:r>
        <w:t xml:space="preserve"> its Optical Domain. The MDSC is responsible </w:t>
      </w:r>
      <w:r w:rsidR="000D4AD0">
        <w:t>for coordinating</w:t>
      </w:r>
      <w:r>
        <w:t xml:space="preserve"> the whole multi</w:t>
      </w:r>
      <w:r>
        <w:noBreakHyphen/>
        <w:t>domain multi</w:t>
      </w:r>
      <w:r>
        <w:noBreakHyphen/>
        <w:t>layer (Packet and Optical) network.</w:t>
      </w:r>
      <w:r w:rsidR="00D6521B">
        <w:t xml:space="preserve"> </w:t>
      </w:r>
      <w:r w:rsidR="006212DB">
        <w:t>A specific standard interface (MPI) permits MDSC to interact with the different Provisioning Network Controller (O/P-PNCs). 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44ED780" w14:textId="6D0A715D" w:rsidR="00441FD4" w:rsidRDefault="00441FD4" w:rsidP="00135066">
      <w:r>
        <w:t xml:space="preserve">The MDSC in </w:t>
      </w:r>
      <w:r>
        <w:fldChar w:fldCharType="begin"/>
      </w:r>
      <w:r>
        <w:instrText xml:space="preserve"> REF _Ref5722602 \r \h </w:instrText>
      </w:r>
      <w:r>
        <w:fldChar w:fldCharType="separate"/>
      </w:r>
      <w:r w:rsidR="00C57C99">
        <w:t>Figure 1</w:t>
      </w:r>
      <w:r>
        <w:fldChar w:fldCharType="end"/>
      </w:r>
      <w:r>
        <w:t xml:space="preserve"> is responsible for multi-domain and multi-layer coordination acrosso multiple Packet and Optical domains</w:t>
      </w:r>
      <w:r w:rsidR="004360E7">
        <w:t>,</w:t>
      </w:r>
      <w:r>
        <w:t xml:space="preserve"> as well as </w:t>
      </w:r>
      <w:r>
        <w:lastRenderedPageBreak/>
        <w:t xml:space="preserve">to </w:t>
      </w:r>
      <w:r w:rsidR="004360E7">
        <w:t>provide</w:t>
      </w:r>
      <w:r>
        <w:t xml:space="preserve"> IP services to </w:t>
      </w:r>
      <w:r w:rsidR="004360E7">
        <w:t>different</w:t>
      </w:r>
      <w:r>
        <w:t xml:space="preserve"> CNC</w:t>
      </w:r>
      <w:r w:rsidR="004360E7">
        <w:t>s</w:t>
      </w:r>
      <w:r>
        <w:t xml:space="preserve"> at its </w:t>
      </w:r>
      <w:r w:rsidR="004360E7">
        <w:t>CMI</w:t>
      </w:r>
      <w:r>
        <w:t xml:space="preserve">s (e.g., </w:t>
      </w:r>
      <w:r w:rsidR="004360E7">
        <w:t xml:space="preserve">using </w:t>
      </w:r>
      <w:r>
        <w:t>L2SM, L3SM).</w:t>
      </w:r>
    </w:p>
    <w:p w14:paraId="3CE76966" w14:textId="40B2AFAC" w:rsidR="00441FD4" w:rsidRDefault="00441FD4" w:rsidP="004360E7">
      <w:r>
        <w:t xml:space="preserve">The </w:t>
      </w:r>
      <w:r w:rsidR="004360E7">
        <w:t xml:space="preserve">multi-domain coordination mechanisms for the IP tunnels supporting these IP services are outside the scope of this document and described in </w:t>
      </w:r>
      <w:r>
        <w:t xml:space="preserve">[ACTN-VPN]. In some cases, the MDSC could </w:t>
      </w:r>
      <w:r w:rsidR="004360E7">
        <w:t xml:space="preserve">also </w:t>
      </w:r>
      <w:r>
        <w:t xml:space="preserve">rely on </w:t>
      </w:r>
      <w:r w:rsidR="004360E7">
        <w:t xml:space="preserve">the </w:t>
      </w:r>
      <w:r>
        <w:t xml:space="preserve">multi-layer Packet Optical </w:t>
      </w:r>
      <w:r w:rsidR="004360E7">
        <w:t>I</w:t>
      </w:r>
      <w:r>
        <w:t xml:space="preserve">ntegration </w:t>
      </w:r>
      <w:r w:rsidR="004360E7">
        <w:t xml:space="preserve">mechanisms, described in this draft, </w:t>
      </w:r>
      <w:r>
        <w:t xml:space="preserve">to </w:t>
      </w:r>
      <w:r w:rsidR="004360E7">
        <w:t>support multi</w:t>
      </w:r>
      <w:r w:rsidR="004360E7">
        <w:noBreakHyphen/>
        <w:t>layer optimizations for these IP services and tunnels</w:t>
      </w:r>
      <w:r>
        <w:t>.</w:t>
      </w:r>
    </w:p>
    <w:p w14:paraId="06831E9E" w14:textId="4F0FD56B" w:rsidR="006F25F5" w:rsidRDefault="006F25F5" w:rsidP="006F25F5">
      <w:r>
        <w:t xml:space="preserve">In </w:t>
      </w:r>
      <w:r w:rsidR="00B9087D">
        <w:t xml:space="preserve">the </w:t>
      </w:r>
      <w:r w:rsidR="00DF6FA9">
        <w:t xml:space="preserve">network </w:t>
      </w:r>
      <w:r>
        <w:t xml:space="preserve">scenario </w:t>
      </w:r>
      <w:r w:rsidR="00B9087D">
        <w:t xml:space="preserve">of </w:t>
      </w:r>
      <w:r w:rsidR="00B9087D">
        <w:fldChar w:fldCharType="begin"/>
      </w:r>
      <w:r w:rsidR="00B9087D">
        <w:instrText xml:space="preserve"> REF _Ref5722602 \r \h </w:instrText>
      </w:r>
      <w:r w:rsidR="00B9087D">
        <w:fldChar w:fldCharType="separate"/>
      </w:r>
      <w:r w:rsidR="00C57C99">
        <w:t>Figure 1</w:t>
      </w:r>
      <w:r w:rsidR="00B9087D">
        <w:fldChar w:fldCharType="end"/>
      </w:r>
      <w:r w:rsidR="00B9087D">
        <w:t xml:space="preserve">, </w:t>
      </w:r>
      <w:r>
        <w:t>it is assumed that:</w:t>
      </w:r>
    </w:p>
    <w:p w14:paraId="6F3A539C" w14:textId="77777777" w:rsidR="00FC505F" w:rsidRDefault="00FC505F" w:rsidP="00FC505F">
      <w:pPr>
        <w:pStyle w:val="RFCListBullet"/>
      </w:pPr>
      <w:r>
        <w:t>The domain boundaries between the IP and Optical domains are congruent. In other words, one Optical domain supports connectivity between Routers in one and only one Packet Domain.</w:t>
      </w:r>
    </w:p>
    <w:p w14:paraId="2BA67B10" w14:textId="77777777"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p>
    <w:p w14:paraId="2CCBE42A" w14:textId="77777777" w:rsidR="00ED66D9" w:rsidRDefault="00ED66D9" w:rsidP="006F25F5">
      <w:pPr>
        <w:pStyle w:val="RFCListBullet"/>
      </w:pPr>
      <w:r>
        <w:t xml:space="preserve">The interfaces between the routers and the </w:t>
      </w:r>
      <w:r w:rsidR="000D4AD0">
        <w:t xml:space="preserve">ROADM’s </w:t>
      </w:r>
      <w:r>
        <w:t>are “Ethernet” physical interfaces</w:t>
      </w:r>
    </w:p>
    <w:p w14:paraId="24FCE073" w14:textId="77777777" w:rsidR="00440D67" w:rsidRDefault="00440D67" w:rsidP="006F25F5">
      <w:pPr>
        <w:pStyle w:val="RFCListBullet"/>
      </w:pPr>
      <w:r>
        <w:t>The interfaces between the ASBR routers are “Ethernet” physical interfaces</w:t>
      </w:r>
    </w:p>
    <w:p w14:paraId="143B504E" w14:textId="77777777" w:rsidR="006F25F5" w:rsidRPr="006F25F5" w:rsidRDefault="006F25F5" w:rsidP="006F25F5">
      <w:pPr>
        <w:pStyle w:val="Heading2"/>
      </w:pPr>
      <w:bookmarkStart w:id="187" w:name="_Toc30847391"/>
      <w:r w:rsidRPr="006F25F5">
        <w:t xml:space="preserve">Generic </w:t>
      </w:r>
      <w:r w:rsidR="002166E2">
        <w:t>Assumptions</w:t>
      </w:r>
      <w:bookmarkEnd w:id="187"/>
    </w:p>
    <w:p w14:paraId="4284807A" w14:textId="77777777"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Optical or Packet)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t>As required in [RFC8040], the "ietf-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2D7B4D27" w:rsidR="002E36A0" w:rsidRPr="00B53579" w:rsidRDefault="002E36A0" w:rsidP="00237595">
      <w:pPr>
        <w:pStyle w:val="Heading1"/>
      </w:pPr>
      <w:bookmarkStart w:id="188" w:name="_Ref11235178"/>
      <w:bookmarkStart w:id="189" w:name="_Toc30847392"/>
      <w:r w:rsidRPr="00B53579">
        <w:lastRenderedPageBreak/>
        <w:t xml:space="preserve">Scenario 1 - </w:t>
      </w:r>
      <w:bookmarkEnd w:id="188"/>
      <w:r w:rsidR="005268A1" w:rsidRPr="00B53579">
        <w:t>Multi-Layer Topology</w:t>
      </w:r>
      <w:r w:rsidR="00B53579" w:rsidRPr="00B53579">
        <w:t xml:space="preserve"> C</w:t>
      </w:r>
      <w:r w:rsidR="00B53579">
        <w:rPr>
          <w:lang w:val="it-IT"/>
        </w:rPr>
        <w:t>oordination</w:t>
      </w:r>
      <w:bookmarkEnd w:id="189"/>
    </w:p>
    <w:p w14:paraId="6676EBAF" w14:textId="10F72881"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r w:rsidR="00677935" w:rsidRPr="005C5912">
        <w:t>inter AS domain links as well as cross-layer</w:t>
      </w:r>
      <w:r w:rsidR="00677935" w:rsidDel="00677935">
        <w:t xml:space="preserve"> </w:t>
      </w:r>
      <w:r>
        <w:t>links.</w:t>
      </w:r>
    </w:p>
    <w:p w14:paraId="7B3C91E1" w14:textId="014D8B3D"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r w:rsidR="00677935" w:rsidRPr="005C5912">
        <w:t xml:space="preserve">abstracted </w:t>
      </w:r>
      <w:r>
        <w:t xml:space="preserve">in the sense that some detailed NE information is hidden at the MPI, </w:t>
      </w:r>
      <w:r w:rsidR="00677935" w:rsidRPr="005C5912">
        <w:t xml:space="preserve">and all or some of </w:t>
      </w:r>
      <w:r w:rsidR="002166E2">
        <w:t xml:space="preserve">the NEs and </w:t>
      </w:r>
      <w:r w:rsidR="00677935" w:rsidRPr="005C5912">
        <w:t xml:space="preserve">related </w:t>
      </w:r>
      <w:r w:rsidR="002166E2">
        <w:t xml:space="preserve">physical links are exposed as abstract nodes and </w:t>
      </w:r>
      <w:r w:rsidR="00677935" w:rsidRPr="005C5912">
        <w:t xml:space="preserve">logical (virtual) </w:t>
      </w:r>
      <w:r w:rsidR="002166E2">
        <w:t>links</w:t>
      </w:r>
      <w:r w:rsidR="00677935">
        <w:t xml:space="preserve">, </w:t>
      </w:r>
      <w:r w:rsidR="00677935" w:rsidRPr="005C5912">
        <w:t>depending on the level of abstraction the user want. This detailed information is key to understand both the inter-AS domain links (seen by each controller as UNI interfaces but as I-NNI interfaces by the MDSC) as well as the cross-layer mapping between IP and WDM layer</w:t>
      </w:r>
      <w:r>
        <w:t>.</w:t>
      </w:r>
    </w:p>
    <w:p w14:paraId="5DB567DC" w14:textId="0486401A" w:rsidR="00677935" w:rsidRDefault="002166E2" w:rsidP="002E36A0">
      <w:r w:rsidRPr="00C109A9">
        <w:t xml:space="preserve">The MDSC also </w:t>
      </w:r>
      <w:r w:rsidR="00677935" w:rsidRPr="00677935">
        <w:t xml:space="preserve">maintains </w:t>
      </w:r>
      <w:r w:rsidR="002E36A0" w:rsidRPr="00C109A9">
        <w:t xml:space="preserve">an up-to-date network inventory of both IP and WDM layers </w:t>
      </w:r>
      <w:r w:rsidR="00677935" w:rsidRPr="00677935">
        <w:t>through the use of IETF notifications through MPI with the PNCs</w:t>
      </w:r>
      <w:r w:rsidR="002E36A0" w:rsidRPr="00C109A9">
        <w:t>.</w:t>
      </w:r>
    </w:p>
    <w:p w14:paraId="135E5E55" w14:textId="77777777" w:rsidR="00677935" w:rsidRDefault="00677935" w:rsidP="002E36A0">
      <w:r w:rsidRPr="00677935">
        <w:t>For the cross-layer links it is key for MDSC to be able to correlate automatically the information about the physical ports from the routers (single link or bundle links for LAG) to client ports in the ROADM</w:t>
      </w:r>
      <w:r>
        <w:t>.</w:t>
      </w:r>
    </w:p>
    <w:p w14:paraId="26559C93" w14:textId="77777777" w:rsidR="00677935" w:rsidRDefault="00677935" w:rsidP="00677935">
      <w:pPr>
        <w:pStyle w:val="Heading2"/>
      </w:pPr>
      <w:bookmarkStart w:id="190" w:name="_Ref23266204"/>
      <w:bookmarkStart w:id="191" w:name="_Toc30847393"/>
      <w:r w:rsidRPr="00677935">
        <w:t>Discovery of existing Och, ODU, IP links, IP tunnels and IP services</w:t>
      </w:r>
      <w:bookmarkEnd w:id="190"/>
      <w:bookmarkEnd w:id="191"/>
    </w:p>
    <w:p w14:paraId="3D6487FF" w14:textId="77777777" w:rsidR="00677935" w:rsidRDefault="00677935" w:rsidP="00677935">
      <w:r>
        <w:t>In this scenarios MDSC must be able to automatically discover network topology of both WDM and IP layers (links and NE, links between two domains).</w:t>
      </w:r>
    </w:p>
    <w:p w14:paraId="54C21E3F" w14:textId="77777777" w:rsidR="00677935" w:rsidRDefault="00677935" w:rsidP="00677935">
      <w:pPr>
        <w:pStyle w:val="RFCListBullet"/>
      </w:pPr>
      <w:r>
        <w:t>An abstract view of the WDM and IP topology must be available.</w:t>
      </w:r>
    </w:p>
    <w:p w14:paraId="360F4435" w14:textId="77777777" w:rsidR="00677935" w:rsidRDefault="00677935" w:rsidP="00677935">
      <w:pPr>
        <w:pStyle w:val="RFCListBullet"/>
      </w:pPr>
      <w:r>
        <w:t>MDSC must keep an up-to-date network inventory of both IP and WDM layers and it should be possible to correlate such information (e.g.: which port, lambda/OTSi, direction is used by a specific IP service on the WDM equipment).</w:t>
      </w:r>
    </w:p>
    <w:p w14:paraId="02B87F9F" w14:textId="77777777" w:rsidR="00677935" w:rsidRPr="002E36A0" w:rsidRDefault="00677935" w:rsidP="00C237A8">
      <w:pPr>
        <w:pStyle w:val="RFCListBullet"/>
      </w:pPr>
      <w:r>
        <w:t>It should be possible at MDSC level to easily correlate WDM and IP layers alarms to speed-up troubleshooting.</w:t>
      </w:r>
    </w:p>
    <w:p w14:paraId="7B04AC7B" w14:textId="77777777" w:rsidR="00ED66D9" w:rsidRDefault="00450B3D" w:rsidP="00C237A8">
      <w:pPr>
        <w:pStyle w:val="Heading3"/>
      </w:pPr>
      <w:bookmarkStart w:id="192" w:name="_Ref11242371"/>
      <w:bookmarkStart w:id="193" w:name="_Toc30847394"/>
      <w:r>
        <w:t xml:space="preserve">Common </w:t>
      </w:r>
      <w:r w:rsidR="00ED66D9">
        <w:t>YANG models</w:t>
      </w:r>
      <w:r w:rsidR="002166E2">
        <w:t xml:space="preserve"> used at the MPI</w:t>
      </w:r>
      <w:r>
        <w:t>s</w:t>
      </w:r>
      <w:bookmarkEnd w:id="192"/>
      <w:bookmarkEnd w:id="193"/>
    </w:p>
    <w:p w14:paraId="7D59F3F3" w14:textId="77777777" w:rsidR="004D15CB" w:rsidRDefault="004D15CB" w:rsidP="00ED66D9">
      <w:r>
        <w:t xml:space="preserve">Both Optical and Packet PNCs </w:t>
      </w:r>
      <w:r w:rsidR="002166E2">
        <w:t>use</w:t>
      </w:r>
      <w:r>
        <w:t xml:space="preserve"> the following common topology YANG models</w:t>
      </w:r>
      <w:r w:rsidR="002166E2">
        <w:t xml:space="preserve"> at the MPI to report their abstract topologies</w:t>
      </w:r>
      <w:r>
        <w:t>:</w:t>
      </w:r>
    </w:p>
    <w:p w14:paraId="7EF0BF90" w14:textId="77777777" w:rsidR="002A7904" w:rsidRDefault="0085703A" w:rsidP="004D15CB">
      <w:pPr>
        <w:pStyle w:val="RFCListBullet"/>
      </w:pPr>
      <w:r>
        <w:lastRenderedPageBreak/>
        <w:t xml:space="preserve">The Base Network Model, defined in the </w:t>
      </w:r>
      <w:r w:rsidR="002A7904">
        <w:t>“ietf-network”</w:t>
      </w:r>
      <w:r>
        <w:t xml:space="preserve"> YANG module of </w:t>
      </w:r>
      <w:r w:rsidR="00A32AF9">
        <w:t>[RFC</w:t>
      </w:r>
      <w:r w:rsidR="002A7904">
        <w:t>8345]</w:t>
      </w:r>
    </w:p>
    <w:p w14:paraId="74F1F51D" w14:textId="77777777" w:rsidR="002A7904" w:rsidRDefault="0085703A" w:rsidP="004D15CB">
      <w:pPr>
        <w:pStyle w:val="RFCListBullet"/>
      </w:pPr>
      <w:r>
        <w:t xml:space="preserve">The Base Network Topology Model, defined in the </w:t>
      </w:r>
      <w:r w:rsidR="002A7904">
        <w:t>“</w:t>
      </w:r>
      <w:r w:rsidR="002A7904">
        <w:rPr>
          <w:lang w:val="en"/>
        </w:rPr>
        <w:t>ietf-network-topology</w:t>
      </w:r>
      <w:r w:rsidR="002A7904">
        <w:t xml:space="preserve">” </w:t>
      </w:r>
      <w:r>
        <w:t xml:space="preserve">YANG module of </w:t>
      </w:r>
      <w:r w:rsidR="002A7904">
        <w:t>[RFC8345]</w:t>
      </w:r>
      <w:r w:rsidR="000F1A74">
        <w:t>, which augments the Base Network Model</w:t>
      </w:r>
    </w:p>
    <w:p w14:paraId="015558D8" w14:textId="77777777" w:rsidR="004D15CB" w:rsidRDefault="0085703A" w:rsidP="0085703A">
      <w:pPr>
        <w:pStyle w:val="RFCListBullet"/>
      </w:pPr>
      <w:r>
        <w:t>The TE Topology Model, defined in the “</w:t>
      </w:r>
      <w:r w:rsidRPr="0085703A">
        <w:t>ietf-te-topology</w:t>
      </w:r>
      <w:r>
        <w:t>” YANG module of [</w:t>
      </w:r>
      <w:r w:rsidR="00A32AF9" w:rsidRPr="00A32AF9">
        <w:t>TE-TOPO</w:t>
      </w:r>
      <w:r>
        <w:t>]</w:t>
      </w:r>
      <w:r w:rsidR="000F1A74">
        <w:t>, which augments the Base Network Topology Model</w:t>
      </w:r>
    </w:p>
    <w:p w14:paraId="423DFAF6" w14:textId="77777777" w:rsidR="002166E2" w:rsidRDefault="002166E2" w:rsidP="002166E2">
      <w:pPr>
        <w:pStyle w:val="RFCListBullet"/>
        <w:numPr>
          <w:ilvl w:val="0"/>
          <w:numId w:val="0"/>
        </w:numPr>
        <w:ind w:left="432"/>
      </w:pPr>
      <w:r>
        <w:t xml:space="preserve">These </w:t>
      </w:r>
      <w:r w:rsidR="001A61F8">
        <w:t xml:space="preserve">common </w:t>
      </w:r>
      <w:r>
        <w:t xml:space="preserve">YANG models are </w:t>
      </w:r>
      <w:r w:rsidR="001A61F8">
        <w:t xml:space="preserve">generic and </w:t>
      </w:r>
      <w:r>
        <w:t>augmented by technology-specific YANG modules as described in the following sections.</w:t>
      </w:r>
    </w:p>
    <w:p w14:paraId="5ED17473" w14:textId="77777777" w:rsidR="005676EB" w:rsidRDefault="005676EB" w:rsidP="00C237A8">
      <w:pPr>
        <w:pStyle w:val="Heading4"/>
      </w:pPr>
      <w:bookmarkStart w:id="194" w:name="_Ref11242372"/>
      <w:bookmarkStart w:id="195" w:name="_Toc30847395"/>
      <w:r>
        <w:t xml:space="preserve">YANG models </w:t>
      </w:r>
      <w:r w:rsidR="002166E2">
        <w:t xml:space="preserve">used at </w:t>
      </w:r>
      <w:r>
        <w:t>the Optical MPIs</w:t>
      </w:r>
      <w:bookmarkEnd w:id="194"/>
      <w:bookmarkEnd w:id="195"/>
    </w:p>
    <w:p w14:paraId="246D5737" w14:textId="77777777" w:rsidR="004D15CB" w:rsidRDefault="004D15CB" w:rsidP="004D15CB">
      <w:pPr>
        <w:pStyle w:val="RFCListBullet"/>
        <w:numPr>
          <w:ilvl w:val="0"/>
          <w:numId w:val="0"/>
        </w:numPr>
        <w:ind w:left="432"/>
      </w:pPr>
      <w:r>
        <w:t xml:space="preserve">The Optical 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ietf-wson-topology” YANG modules of [</w:t>
      </w:r>
      <w:r w:rsidRPr="00A32AF9">
        <w:t>WSON-TOPO</w:t>
      </w:r>
      <w:r>
        <w:t>]</w:t>
      </w:r>
      <w:r w:rsidR="00557357">
        <w:t>, or the Flexi</w:t>
      </w:r>
      <w:r w:rsidR="00557357">
        <w:noBreakHyphen/>
        <w:t>grid Topology Model, defined in the “</w:t>
      </w:r>
      <w:r w:rsidR="00557357" w:rsidRPr="00557357">
        <w:t>ietf-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r w:rsidRPr="0085703A">
        <w:t>ietf-eth-te-topology</w:t>
      </w:r>
      <w:r>
        <w:t>” YANG module of [</w:t>
      </w:r>
      <w:r w:rsidRPr="00A32AF9">
        <w:t>CLIENT-TOPO</w:t>
      </w:r>
      <w:r>
        <w:t>]</w:t>
      </w:r>
    </w:p>
    <w:p w14:paraId="5D4C8BC7" w14:textId="77777777"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r w:rsidR="000102FD">
        <w:t>D</w:t>
      </w:r>
      <w:r>
        <w:t xml:space="preserve">WDM </w:t>
      </w:r>
      <w:r w:rsidR="000102FD">
        <w:t xml:space="preserve">network </w:t>
      </w:r>
      <w:r>
        <w:t>topology</w:t>
      </w:r>
      <w:r w:rsidR="000102FD">
        <w:t xml:space="preserve"> (e.g., ROADMs and links) depending on whether the DWDM </w:t>
      </w:r>
      <w:r w:rsidR="000102FD" w:rsidRPr="000102FD">
        <w:t>optical network is based on fixed grid or flexible-grid</w:t>
      </w:r>
      <w:r w:rsidR="000102FD">
        <w:t>.</w:t>
      </w:r>
    </w:p>
    <w:p w14:paraId="5C9B3971" w14:textId="77777777" w:rsidR="004D15CB" w:rsidRDefault="004D15CB" w:rsidP="004D15CB">
      <w:pPr>
        <w:pStyle w:val="RFCListBullet"/>
        <w:numPr>
          <w:ilvl w:val="0"/>
          <w:numId w:val="0"/>
        </w:numPr>
        <w:ind w:left="432"/>
      </w:pPr>
      <w:r>
        <w:t xml:space="preserve">The </w:t>
      </w:r>
      <w:r w:rsidR="0085703A">
        <w:t xml:space="preserve">Ethernet </w:t>
      </w:r>
      <w:r>
        <w:t>Topology is used to report the access links between the IP routers and the edge ROADMs</w:t>
      </w:r>
      <w:r w:rsidR="009B543C">
        <w:t>.</w:t>
      </w:r>
    </w:p>
    <w:p w14:paraId="49F79052" w14:textId="77777777" w:rsidR="005676EB" w:rsidRDefault="005676EB" w:rsidP="00C237A8">
      <w:pPr>
        <w:pStyle w:val="Heading4"/>
      </w:pPr>
      <w:bookmarkStart w:id="196" w:name="_Toc30847396"/>
      <w:r>
        <w:t>Required YANG models at the Packet MPIs</w:t>
      </w:r>
      <w:bookmarkEnd w:id="196"/>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409DE2EF" w14:textId="77777777" w:rsidR="00B53118" w:rsidRDefault="00B53118" w:rsidP="00B53118">
      <w:pPr>
        <w:pStyle w:val="RFCListBullet"/>
      </w:pPr>
      <w:r>
        <w:lastRenderedPageBreak/>
        <w:t>The Ethernet Topology</w:t>
      </w:r>
      <w:r w:rsidR="000102FD">
        <w:t xml:space="preserve"> Model</w:t>
      </w:r>
      <w:r>
        <w:t>, defined in the “</w:t>
      </w:r>
      <w:r w:rsidRPr="0085703A">
        <w:t>ietf-eth-te-topology</w:t>
      </w:r>
      <w:r>
        <w:t>” YANG module of [</w:t>
      </w:r>
      <w:r w:rsidRPr="00A32AF9">
        <w:t>CLIENT-TOPO</w:t>
      </w:r>
      <w:r>
        <w:t>]</w:t>
      </w:r>
      <w:r w:rsidR="000F1A74">
        <w:t>, which augments the TE Topology Model</w:t>
      </w:r>
    </w:p>
    <w:p w14:paraId="0417C6C4" w14:textId="77777777" w:rsidR="00B53118" w:rsidRDefault="00B53118" w:rsidP="00B53118">
      <w:pPr>
        <w:pStyle w:val="RFCListBullet"/>
        <w:numPr>
          <w:ilvl w:val="0"/>
          <w:numId w:val="0"/>
        </w:numPr>
        <w:ind w:left="432"/>
      </w:pPr>
      <w:r>
        <w:t xml:space="preserve">The Ethernet Topology </w:t>
      </w:r>
      <w:r w:rsidR="000102FD">
        <w:t xml:space="preserve">Model </w:t>
      </w:r>
      <w:r>
        <w:t xml:space="preserve">is used to report the access 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links)</w:t>
      </w:r>
      <w:r>
        <w:t>.</w:t>
      </w:r>
    </w:p>
    <w:p w14:paraId="1F30FBD0" w14:textId="77777777" w:rsidR="00ED66D9" w:rsidRDefault="00ED66D9" w:rsidP="00C237A8">
      <w:pPr>
        <w:pStyle w:val="Heading3"/>
      </w:pPr>
      <w:bookmarkStart w:id="197" w:name="_Toc30847397"/>
      <w:r>
        <w:t>Inter-domain link Discovery</w:t>
      </w:r>
      <w:bookmarkEnd w:id="197"/>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C57C99">
        <w:t>Figure 1</w:t>
      </w:r>
      <w:r>
        <w:fldChar w:fldCharType="end"/>
      </w:r>
      <w:r>
        <w:t>, there are two types of inter</w:t>
      </w:r>
      <w:r>
        <w:noBreakHyphen/>
        <w:t>domain links:</w:t>
      </w:r>
    </w:p>
    <w:p w14:paraId="68BFA899" w14:textId="77777777" w:rsidR="00995068" w:rsidRDefault="00995068" w:rsidP="00995068">
      <w:pPr>
        <w:pStyle w:val="RFCListBullet"/>
      </w:pPr>
      <w:r>
        <w:t>Links between two IP domains (ASes)</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7C86612B" w14:textId="77777777"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p>
    <w:p w14:paraId="4A4AAF33" w14:textId="77777777" w:rsidR="00995068" w:rsidRPr="00995068" w:rsidRDefault="00386297" w:rsidP="00386297">
      <w:r>
        <w:t>The MDSC can understand how to merge these inter</w:t>
      </w:r>
      <w:r>
        <w:noBreakHyphen/>
        <w:t xml:space="preserve">domain links together using the </w:t>
      </w:r>
      <w:r w:rsidR="00995068">
        <w:t xml:space="preserve">plug-id attribute defined in </w:t>
      </w:r>
      <w:r>
        <w:t xml:space="preserve">the </w:t>
      </w:r>
      <w:r w:rsidR="00995068">
        <w:t>TE 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14:paraId="2E3005AE" w14:textId="77777777"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14:paraId="0356A900" w14:textId="77777777" w:rsidR="00A26096" w:rsidRDefault="00C23688" w:rsidP="00995068">
      <w:r>
        <w:t>Both types of inter</w:t>
      </w:r>
      <w:r>
        <w:noBreakHyphen/>
        <w:t>domain links</w:t>
      </w:r>
      <w:r w:rsidR="00A26096">
        <w:t xml:space="preserve"> are discovered using the plug</w:t>
      </w:r>
      <w:r w:rsidR="00A26096">
        <w:noBreakHyphen/>
        <w:t xml:space="preserve">id attributes reported in the Ethernet Topologies exposed by the two adjacent </w:t>
      </w:r>
      <w:r>
        <w:t>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2E9E0EBD" w14:textId="77777777" w:rsidR="00995068" w:rsidRDefault="00995068" w:rsidP="00995068">
      <w:r>
        <w:t>Two options are possible to discover these inter</w:t>
      </w:r>
      <w:r>
        <w:noBreakHyphen/>
        <w:t>domain links:</w:t>
      </w:r>
    </w:p>
    <w:p w14:paraId="00A822CF" w14:textId="77777777" w:rsidR="00995068" w:rsidRDefault="00995068" w:rsidP="00A37F5E">
      <w:pPr>
        <w:pStyle w:val="RFCListNumbered"/>
        <w:numPr>
          <w:ilvl w:val="0"/>
          <w:numId w:val="21"/>
        </w:numPr>
      </w:pPr>
      <w:r>
        <w:t>Static configuration</w:t>
      </w:r>
    </w:p>
    <w:p w14:paraId="4D4C10E0" w14:textId="77777777" w:rsidR="00995068" w:rsidRDefault="00995068" w:rsidP="00A37F5E">
      <w:pPr>
        <w:pStyle w:val="RFCListNumbered"/>
        <w:numPr>
          <w:ilvl w:val="0"/>
          <w:numId w:val="21"/>
        </w:numPr>
      </w:pPr>
      <w:r>
        <w:t>LLDP [</w:t>
      </w:r>
      <w:r w:rsidR="00A32AF9">
        <w:t>IEEE 802.1AB</w:t>
      </w:r>
      <w:r>
        <w:t>] automatic discovery</w:t>
      </w:r>
    </w:p>
    <w:p w14:paraId="7A304B9F" w14:textId="77777777" w:rsidR="00995068" w:rsidRDefault="00386297" w:rsidP="00A37F5E">
      <w:r>
        <w:lastRenderedPageBreak/>
        <w:t>Since the static configuration requires an administrative burden to configure network-wide unique identifiers, the automatic discovery solution based on LLDP is preferable when LLDP is supported.</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7A680879" w14:textId="3F727200" w:rsidR="009945BB" w:rsidRDefault="00DC212D" w:rsidP="00C237A8">
      <w:pPr>
        <w:pStyle w:val="Heading2"/>
      </w:pPr>
      <w:bookmarkStart w:id="198" w:name="_Toc30847398"/>
      <w:r w:rsidRPr="00DC212D">
        <w:t xml:space="preserve">Provisioning of an IP </w:t>
      </w:r>
      <w:r w:rsidR="00DF143C">
        <w:t>Link</w:t>
      </w:r>
      <w:r w:rsidR="00677935">
        <w:t>/LAG</w:t>
      </w:r>
      <w:r w:rsidR="00DF143C">
        <w:t xml:space="preserve"> </w:t>
      </w:r>
      <w:r w:rsidRPr="00DC212D">
        <w:t>over DWDM</w:t>
      </w:r>
      <w:bookmarkEnd w:id="198"/>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5EAA9043" w:rsidR="008C6F92" w:rsidRDefault="008C6F92" w:rsidP="008C6F92">
      <w:r>
        <w:t xml:space="preserve">It is assumed that the MDSC has already discovered the whole network topology as described in section </w:t>
      </w:r>
      <w:r w:rsidR="00677935">
        <w:fldChar w:fldCharType="begin"/>
      </w:r>
      <w:r w:rsidR="00677935">
        <w:instrText xml:space="preserve"> REF _Ref23266204 \r \h \t </w:instrText>
      </w:r>
      <w:r w:rsidR="00677935">
        <w:fldChar w:fldCharType="separate"/>
      </w:r>
      <w:r w:rsidR="00C57C99">
        <w:t>3.1</w:t>
      </w:r>
      <w:r w:rsidR="00677935">
        <w:fldChar w:fldCharType="end"/>
      </w:r>
      <w:r>
        <w:t>.</w:t>
      </w:r>
    </w:p>
    <w:p w14:paraId="0A1B7F0A" w14:textId="77777777" w:rsidR="008C6F92" w:rsidRDefault="008C6F92" w:rsidP="00C237A8">
      <w:pPr>
        <w:pStyle w:val="Heading3"/>
      </w:pPr>
      <w:bookmarkStart w:id="199" w:name="_Toc30847399"/>
      <w:r>
        <w:t>YANG models used at the MPIs</w:t>
      </w:r>
      <w:bookmarkEnd w:id="199"/>
    </w:p>
    <w:p w14:paraId="5BE561CC" w14:textId="77777777" w:rsidR="00296D3F" w:rsidRDefault="00296D3F" w:rsidP="00C237A8">
      <w:pPr>
        <w:pStyle w:val="Heading4"/>
      </w:pPr>
      <w:bookmarkStart w:id="200" w:name="_Toc30847400"/>
      <w:r>
        <w:t>YANG models used at the Optical MPIs</w:t>
      </w:r>
      <w:bookmarkEnd w:id="200"/>
    </w:p>
    <w:p w14:paraId="09E5ADAC" w14:textId="77777777" w:rsidR="00296D3F" w:rsidRDefault="00296D3F" w:rsidP="00296D3F">
      <w:pPr>
        <w:pStyle w:val="RFCListBullet"/>
        <w:numPr>
          <w:ilvl w:val="0"/>
          <w:numId w:val="0"/>
        </w:numPr>
        <w:ind w:left="432"/>
      </w:pPr>
      <w:r>
        <w:t>The Optical PNC uses at least the following YANG models:</w:t>
      </w:r>
    </w:p>
    <w:p w14:paraId="4B445BCD" w14:textId="77777777" w:rsidR="00F33CC7" w:rsidRDefault="00F33CC7" w:rsidP="00296D3F">
      <w:pPr>
        <w:pStyle w:val="RFCListBullet"/>
      </w:pPr>
      <w:r>
        <w:t>The TE Tunnel Model, defined in the “ietf-te” YANG module of [TE</w:t>
      </w:r>
      <w:r>
        <w:noBreakHyphen/>
        <w:t>TUNNEL]</w:t>
      </w:r>
    </w:p>
    <w:p w14:paraId="1882A9C8" w14:textId="77777777" w:rsidR="00296D3F" w:rsidRDefault="00296D3F" w:rsidP="00F33CC7">
      <w:pPr>
        <w:pStyle w:val="RFCListBullet"/>
      </w:pPr>
      <w:r>
        <w:t>The WSON Tunnel Model, defined in the “</w:t>
      </w:r>
      <w:r w:rsidR="00F33CC7" w:rsidRPr="00F33CC7">
        <w:t>ietf-wson-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r w:rsidR="00F33CC7">
        <w:rPr>
          <w:lang w:val="en"/>
        </w:rPr>
        <w:t>ietf-flexi-grid-media-channel</w:t>
      </w:r>
      <w:r w:rsidR="00F33CC7">
        <w:t>” YANG module of [Flexi</w:t>
      </w:r>
      <w:r w:rsidR="00F33CC7">
        <w:noBreakHyphen/>
        <w:t>MC]</w:t>
      </w:r>
    </w:p>
    <w:p w14:paraId="67B81D1E" w14:textId="77777777" w:rsidR="00296D3F" w:rsidRDefault="00296D3F" w:rsidP="00A26597">
      <w:pPr>
        <w:pStyle w:val="RFCListBullet"/>
      </w:pPr>
      <w:r>
        <w:t xml:space="preserve">The Ethernet </w:t>
      </w:r>
      <w:r w:rsidR="00F33CC7">
        <w:t>Client Signal Model</w:t>
      </w:r>
      <w:r>
        <w:t>, defined in the “</w:t>
      </w:r>
      <w:r w:rsidR="00A26597" w:rsidRPr="00A26597">
        <w:t>ietf-eth-tran-service</w:t>
      </w:r>
      <w:r>
        <w:t>” YANG module of [</w:t>
      </w:r>
      <w:r w:rsidR="00F33CC7">
        <w:t>CLIENT-SIGNAL</w:t>
      </w:r>
      <w:r>
        <w:t>]</w:t>
      </w:r>
    </w:p>
    <w:p w14:paraId="1D420255" w14:textId="77777777"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lastRenderedPageBreak/>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rsidP="009D59D1">
      <w:pPr>
        <w:pStyle w:val="Heading4"/>
      </w:pPr>
      <w:bookmarkStart w:id="201" w:name="_Toc30847401"/>
      <w:r>
        <w:t>Required YANG models at the Packet MPIs</w:t>
      </w:r>
      <w:bookmarkEnd w:id="201"/>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ietf-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046590C9" w14:textId="77777777" w:rsidR="000F1A74" w:rsidRDefault="000F1A74" w:rsidP="000F1A74">
      <w:pPr>
        <w:pStyle w:val="RFCListBullet"/>
      </w:pPr>
      <w:r>
        <w:t>The Base Network Topology Model, defined in the “</w:t>
      </w:r>
      <w:r>
        <w:rPr>
          <w:lang w:val="en"/>
        </w:rPr>
        <w:t>ietf-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C57C99">
        <w:t>3.1.1.1</w:t>
      </w:r>
      <w:r w:rsidR="00F97768">
        <w:fldChar w:fldCharType="end"/>
      </w:r>
      <w:r w:rsidR="00F97768">
        <w:t>)</w:t>
      </w:r>
    </w:p>
    <w:p w14:paraId="352185B7" w14:textId="77777777"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C57C99">
        <w:t>3.2.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t>The IP Topology can also be used to configure the IP Links created over DWDM.</w:t>
      </w:r>
    </w:p>
    <w:p w14:paraId="207C462F" w14:textId="77777777" w:rsidR="008C6F92" w:rsidRPr="008C6F92" w:rsidRDefault="0017445E" w:rsidP="009D59D1">
      <w:pPr>
        <w:pStyle w:val="Heading3"/>
      </w:pPr>
      <w:bookmarkStart w:id="202" w:name="_Ref11242803"/>
      <w:bookmarkStart w:id="203" w:name="_Toc30847402"/>
      <w:r>
        <w:t>IP Link Setup Procedure</w:t>
      </w:r>
      <w:bookmarkEnd w:id="202"/>
      <w:bookmarkEnd w:id="203"/>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lastRenderedPageBreak/>
        <w:t>After the WDM Tunnel has been setup and the client traffic steering configured, the two IP routers can exchange Ethernet packets between themselves, including LLDP messages.</w:t>
      </w:r>
    </w:p>
    <w:p w14:paraId="37607642" w14:textId="77777777" w:rsidR="001A4027" w:rsidRDefault="0012569E" w:rsidP="008C6F92">
      <w:r>
        <w:t>If LLDP [IEEE 802.1AB] is used between the two routers, the P</w:t>
      </w:r>
      <w:r>
        <w:noBreakHyphen/>
        <w:t>PNC can automatically discover the</w:t>
      </w:r>
      <w:r w:rsidR="00870D58">
        <w:t xml:space="preserve"> </w:t>
      </w:r>
      <w:r>
        <w:t>IP Link being se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pPr>
      <w:bookmarkStart w:id="204" w:name="_Toc30847403"/>
      <w:r w:rsidRPr="00677935">
        <w:t xml:space="preserve">Provisioning of an IP link/LAG over DWDM with </w:t>
      </w:r>
      <w:r w:rsidR="00B53579">
        <w:t>path constraints</w:t>
      </w:r>
      <w:bookmarkEnd w:id="204"/>
    </w:p>
    <w:p w14:paraId="43BC2C4A" w14:textId="77777777" w:rsidR="00677935" w:rsidRDefault="00677935" w:rsidP="00677935">
      <w:r>
        <w:t>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the inter-AS domain with less latency (in case we have several interconnection links) to have the right low latency constraint fulfilled end-to-end across domains.</w:t>
      </w:r>
    </w:p>
    <w:p w14:paraId="24FBE634" w14:textId="77777777" w:rsidR="00677935" w:rsidRDefault="00677935" w:rsidP="00677935">
      <w:r>
        <w:t>MDSC must be able to automatically create two IP links between two routers, over DWDM network, with physical path diversity (avoiding SRLGs communicated by O-PNCs to the MDSC).</w:t>
      </w:r>
    </w:p>
    <w:p w14:paraId="6EBB3221" w14:textId="77777777" w:rsidR="00677935" w:rsidRDefault="00677935" w:rsidP="00677935">
      <w:r>
        <w:t>MDSC must be responsible to route each of this IP links through different inter-AS domain links so that end-to-end IP links are fully disjoint.</w:t>
      </w:r>
    </w:p>
    <w:p w14:paraId="1E7F02A4" w14:textId="77777777" w:rsidR="00677935" w:rsidRDefault="00677935" w:rsidP="00677935">
      <w:r>
        <w:t>Optical connectivity must be set up accordingly by MDSC through O-PNCs.</w:t>
      </w:r>
    </w:p>
    <w:p w14:paraId="47658615" w14:textId="77777777" w:rsidR="00B53579" w:rsidRDefault="00B53579" w:rsidP="00B53579">
      <w:pPr>
        <w:pStyle w:val="Heading3"/>
      </w:pPr>
      <w:bookmarkStart w:id="205" w:name="_Toc30847404"/>
      <w:r>
        <w:t>YANG models used at the MPIs</w:t>
      </w:r>
      <w:bookmarkEnd w:id="205"/>
    </w:p>
    <w:p w14:paraId="211896FF" w14:textId="1CD5BE7B" w:rsidR="00B53579" w:rsidRDefault="00B53579" w:rsidP="00677935">
      <w:r>
        <w:t>This is for further study</w:t>
      </w:r>
    </w:p>
    <w:p w14:paraId="099521BA" w14:textId="74C21463" w:rsidR="00677935" w:rsidRPr="00ED0A2B" w:rsidRDefault="00677935" w:rsidP="00677935">
      <w:pPr>
        <w:pStyle w:val="Heading2"/>
      </w:pPr>
      <w:bookmarkStart w:id="206" w:name="_Toc30847405"/>
      <w:r w:rsidRPr="00ED0A2B">
        <w:t>Provisioning of an additional link member to an existing LAG with or without path constraint</w:t>
      </w:r>
      <w:r w:rsidR="00B53579">
        <w:t>s</w:t>
      </w:r>
      <w:bookmarkEnd w:id="206"/>
    </w:p>
    <w:p w14:paraId="393B8F5F" w14:textId="77777777" w:rsidR="00677935" w:rsidRDefault="00677935" w:rsidP="00677935">
      <w:r w:rsidRPr="00677935">
        <w:t xml:space="preserve">For adding an additional link member to a LAG between two routers with or without path latency/diversity constraint. MDSC must be able </w:t>
      </w:r>
      <w:r w:rsidRPr="00677935">
        <w:lastRenderedPageBreak/>
        <w:t>to force additional optical connection to use the same physical path in the optical domain where the LAG capacity increase is required.</w:t>
      </w:r>
    </w:p>
    <w:p w14:paraId="2F312E6E" w14:textId="77777777" w:rsidR="00B53579" w:rsidRDefault="00B53579" w:rsidP="00B53579">
      <w:pPr>
        <w:pStyle w:val="Heading3"/>
      </w:pPr>
      <w:bookmarkStart w:id="207" w:name="_Toc30847406"/>
      <w:r>
        <w:t>YANG models used at the MPIs</w:t>
      </w:r>
      <w:bookmarkEnd w:id="207"/>
    </w:p>
    <w:p w14:paraId="0CCF00DD" w14:textId="77777777" w:rsidR="00B53579" w:rsidRDefault="00B53579" w:rsidP="00B53579">
      <w:r>
        <w:t>This is for further study</w:t>
      </w:r>
    </w:p>
    <w:p w14:paraId="3CF80F32" w14:textId="3384780F" w:rsidR="00677935" w:rsidRDefault="00B53579" w:rsidP="001E3E79">
      <w:pPr>
        <w:pStyle w:val="Heading1"/>
      </w:pPr>
      <w:bookmarkStart w:id="208" w:name="_Toc30847407"/>
      <w:r>
        <w:t>Multi-Layer Recovery Coordination</w:t>
      </w:r>
      <w:bookmarkEnd w:id="208"/>
    </w:p>
    <w:p w14:paraId="136BC948" w14:textId="77777777" w:rsidR="00677935" w:rsidRDefault="00677935" w:rsidP="00677935">
      <w:pPr>
        <w:pStyle w:val="Heading2"/>
      </w:pPr>
      <w:bookmarkStart w:id="209" w:name="_Toc30847408"/>
      <w:r w:rsidRPr="00677935">
        <w:t>Ensuring Network Resiliency during Maintenance Events</w:t>
      </w:r>
      <w:bookmarkEnd w:id="209"/>
    </w:p>
    <w:p w14:paraId="29159A03" w14:textId="77777777" w:rsidR="00677935" w:rsidRDefault="00677935" w:rsidP="00677935">
      <w:r>
        <w:t xml:space="preserve">Before planned maintenance operation on DWDM network takes place, IP traffic should be moved hitless to another link. </w:t>
      </w:r>
    </w:p>
    <w:p w14:paraId="3CC22A2D" w14:textId="77777777" w:rsidR="00677935" w:rsidRPr="00677935" w:rsidRDefault="00677935" w:rsidP="006C3513">
      <w:r>
        <w:t>MDSC must reroute IP traffic before the events takes place. It should be possible to lock IP traffic to the protection route until the maintenance event is finished, unless a fault occurs on such path.</w:t>
      </w:r>
    </w:p>
    <w:p w14:paraId="7FD8C5F4" w14:textId="7BFEAF56" w:rsidR="00677935" w:rsidRDefault="00677935" w:rsidP="00677935">
      <w:pPr>
        <w:pStyle w:val="Heading2"/>
      </w:pPr>
      <w:bookmarkStart w:id="210" w:name="_Toc30847409"/>
      <w:r w:rsidRPr="00677935">
        <w:t>Router port failure</w:t>
      </w:r>
      <w:bookmarkEnd w:id="210"/>
    </w:p>
    <w:p w14:paraId="3A2F1807" w14:textId="77777777" w:rsidR="00677935" w:rsidRDefault="00677935" w:rsidP="00677935">
      <w:r>
        <w:t xml:space="preserve">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 </w:t>
      </w:r>
    </w:p>
    <w:p w14:paraId="3BB99E15" w14:textId="77777777" w:rsidR="00677935" w:rsidRDefault="00677935" w:rsidP="006C3513">
      <w:r>
        <w:t>There can be two cases here:</w:t>
      </w:r>
    </w:p>
    <w:p w14:paraId="5AF267CA" w14:textId="77777777" w:rsidR="00677935" w:rsidRDefault="00677935" w:rsidP="00A37F5E">
      <w:pPr>
        <w:pStyle w:val="RFCListNumbered"/>
        <w:numPr>
          <w:ilvl w:val="0"/>
          <w:numId w:val="24"/>
        </w:numPr>
      </w:pPr>
      <w:r>
        <w:lastRenderedPageBreak/>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20849A42" w14:textId="77777777" w:rsidR="00677935" w:rsidRDefault="00677935" w:rsidP="00A37F5E">
      <w:pPr>
        <w:pStyle w:val="RFCListNumbered"/>
        <w:numPr>
          <w:ilvl w:val="0"/>
          <w:numId w:val="24"/>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20DF9444" w14:textId="4D0557E3" w:rsidR="00E65BC1" w:rsidRDefault="00E65BC1" w:rsidP="00E65BC1">
      <w:pPr>
        <w:pStyle w:val="Heading1"/>
        <w:rPr>
          <w:ins w:id="211" w:author="Italo Busi" w:date="2020-01-25T11:48:00Z"/>
        </w:rPr>
      </w:pPr>
      <w:bookmarkStart w:id="212" w:name="_Toc30847410"/>
      <w:ins w:id="213" w:author="Italo Busi" w:date="2020-01-25T11:43:00Z">
        <w:r w:rsidRPr="00E65BC1">
          <w:t>Service Coordination for Multi-Layer network</w:t>
        </w:r>
      </w:ins>
      <w:bookmarkEnd w:id="212"/>
    </w:p>
    <w:p w14:paraId="501F81F7" w14:textId="76AF5516" w:rsidR="00E65BC1" w:rsidRPr="00E65BC1" w:rsidRDefault="00E65BC1" w:rsidP="00E65BC1">
      <w:pPr>
        <w:rPr>
          <w:ins w:id="214" w:author="Italo Busi" w:date="2020-01-25T11:43:00Z"/>
          <w:i/>
          <w:rPrChange w:id="215" w:author="Italo Busi" w:date="2020-01-25T11:49:00Z">
            <w:rPr>
              <w:ins w:id="216" w:author="Italo Busi" w:date="2020-01-25T11:43:00Z"/>
            </w:rPr>
          </w:rPrChange>
        </w:rPr>
        <w:pPrChange w:id="217" w:author="Italo Busi" w:date="2020-01-25T11:48:00Z">
          <w:pPr>
            <w:pStyle w:val="Heading1"/>
          </w:pPr>
        </w:pPrChange>
      </w:pPr>
      <w:ins w:id="218" w:author="Italo Busi" w:date="2020-01-25T11:48:00Z">
        <w:r w:rsidRPr="00E65BC1">
          <w:rPr>
            <w:b/>
            <w:i/>
            <w:highlight w:val="yellow"/>
            <w:rPrChange w:id="219" w:author="Italo Busi" w:date="2020-01-25T11:49:00Z">
              <w:rPr/>
            </w:rPrChange>
          </w:rPr>
          <w:t>[Editors' Note]</w:t>
        </w:r>
        <w:r w:rsidRPr="00E65BC1">
          <w:rPr>
            <w:i/>
            <w:highlight w:val="yellow"/>
            <w:rPrChange w:id="220" w:author="Italo Busi" w:date="2020-01-25T11:49:00Z">
              <w:rPr/>
            </w:rPrChange>
          </w:rPr>
          <w:t xml:space="preserve"> This text has been taken from section 2 of draft-lee-teas-actn-poi-applicability-00 and need to be reconciled with the other sections </w:t>
        </w:r>
      </w:ins>
      <w:ins w:id="221" w:author="Italo Busi" w:date="2020-01-25T11:49:00Z">
        <w:r w:rsidRPr="00E65BC1">
          <w:rPr>
            <w:i/>
            <w:highlight w:val="yellow"/>
            <w:rPrChange w:id="222" w:author="Italo Busi" w:date="2020-01-25T11:49:00Z">
              <w:rPr/>
            </w:rPrChange>
          </w:rPr>
          <w:t xml:space="preserve">(the introduction in particular) </w:t>
        </w:r>
      </w:ins>
      <w:ins w:id="223" w:author="Italo Busi" w:date="2020-01-25T11:48:00Z">
        <w:r w:rsidRPr="00E65BC1">
          <w:rPr>
            <w:i/>
            <w:highlight w:val="yellow"/>
            <w:rPrChange w:id="224" w:author="Italo Busi" w:date="2020-01-25T11:49:00Z">
              <w:rPr/>
            </w:rPrChange>
          </w:rPr>
          <w:t>of this document</w:t>
        </w:r>
      </w:ins>
    </w:p>
    <w:p w14:paraId="0001D84F" w14:textId="77777777" w:rsidR="00E65BC1" w:rsidRDefault="00E65BC1" w:rsidP="00E65BC1">
      <w:pPr>
        <w:rPr>
          <w:ins w:id="225" w:author="Italo Busi" w:date="2020-01-25T11:44:00Z"/>
        </w:rPr>
      </w:pPr>
      <w:ins w:id="226" w:author="Italo Busi" w:date="2020-01-25T11:44:00Z">
        <w:r>
          <w:t xml:space="preserve">This section provides a number of deployment scenarios for packet and optical integration (POI). Specifically, this section provides a deployment scenario in which ACTN hierarchy is deployed to control a multi-layer and multi-domain network via two IP/MPLS PNCs and two Optical PNCs with coordination with L-MDSC. This scenario is in the context of an upper layer service configuration (e.g. L3VPN) across </w:t>
        </w:r>
        <w:r>
          <w:lastRenderedPageBreak/>
          <w:t xml:space="preserve">two AS domains which are transported by two transport underlay domains (e.g. OTN). </w:t>
        </w:r>
      </w:ins>
    </w:p>
    <w:p w14:paraId="1DDFE476" w14:textId="77777777" w:rsidR="00E65BC1" w:rsidRDefault="00E65BC1" w:rsidP="00E65BC1">
      <w:pPr>
        <w:rPr>
          <w:ins w:id="227" w:author="Italo Busi" w:date="2020-01-25T11:44:00Z"/>
        </w:rPr>
      </w:pPr>
      <w:ins w:id="228" w:author="Italo Busi" w:date="2020-01-25T11:44:00Z">
        <w:r>
          <w:t xml:space="preserve">The provisioning of the L3VPN service is outside ACTN scope but it is worth showing how the L3VPN service provisioning is integrated for the end-to-end service fulfilment in ACTN context. An example of service configuration function in the Service/Network Orchestrator is discussed in [bess-l3vpn]. </w:t>
        </w:r>
      </w:ins>
    </w:p>
    <w:p w14:paraId="5800AF46" w14:textId="2E4D472B" w:rsidR="00E65BC1" w:rsidRDefault="00E65BC1" w:rsidP="00E65BC1">
      <w:pPr>
        <w:rPr>
          <w:ins w:id="229" w:author="Italo Busi" w:date="2020-01-25T11:44:00Z"/>
        </w:rPr>
      </w:pPr>
      <w:ins w:id="230" w:author="Italo Busi" w:date="2020-01-25T11:46:00Z">
        <w:r>
          <w:fldChar w:fldCharType="begin"/>
        </w:r>
        <w:r>
          <w:instrText xml:space="preserve"> REF _Ref30845210 \r \h </w:instrText>
        </w:r>
      </w:ins>
      <w:r>
        <w:fldChar w:fldCharType="separate"/>
      </w:r>
      <w:ins w:id="231" w:author="Italo Busi" w:date="2020-01-25T11:46:00Z">
        <w:r>
          <w:t>Figure 2</w:t>
        </w:r>
        <w:r>
          <w:fldChar w:fldCharType="end"/>
        </w:r>
        <w:r>
          <w:t xml:space="preserve"> </w:t>
        </w:r>
      </w:ins>
      <w:ins w:id="232" w:author="Italo Busi" w:date="2020-01-25T11:44:00Z">
        <w:r>
          <w:t>shows an ACTN POI Reference Architecture where it shows ACTN components as well as non-ACTN components that are necessary for the end-to-end service fulfilment. Both IP/MPLS and Optical Networks are multi-domain. Each IP/MPLS domain network is controlled by its’ domain controller and all the optical domains are controlled by a hierarchy of optical domain controllers. The L-MDSC function of the optical domain controllers provides an abstract view of the whole optical network to the Service/Network Orchestrator. It is assumed that all these components of the network belong to one single network operator domain under the control of the service/network orchestrator.</w:t>
        </w:r>
      </w:ins>
    </w:p>
    <w:p w14:paraId="13243728" w14:textId="77777777" w:rsidR="00E65BC1" w:rsidRPr="00E65BC1" w:rsidRDefault="00E65BC1" w:rsidP="00E65BC1">
      <w:pPr>
        <w:pStyle w:val="RFCFigure"/>
        <w:rPr>
          <w:ins w:id="233" w:author="Italo Busi" w:date="2020-01-25T11:44:00Z"/>
          <w:rPrChange w:id="234" w:author="Italo Busi" w:date="2020-01-25T11:47:00Z">
            <w:rPr>
              <w:ins w:id="235" w:author="Italo Busi" w:date="2020-01-25T11:44:00Z"/>
              <w:sz w:val="18"/>
              <w:szCs w:val="18"/>
            </w:rPr>
          </w:rPrChange>
        </w:rPr>
      </w:pPr>
    </w:p>
    <w:p w14:paraId="6F64B88B" w14:textId="77777777" w:rsidR="00E65BC1" w:rsidRPr="00E65BC1" w:rsidRDefault="00E65BC1" w:rsidP="00E65BC1">
      <w:pPr>
        <w:pStyle w:val="RFCFigure"/>
        <w:rPr>
          <w:ins w:id="236" w:author="Italo Busi" w:date="2020-01-25T11:44:00Z"/>
          <w:rPrChange w:id="237" w:author="Italo Busi" w:date="2020-01-25T11:47:00Z">
            <w:rPr>
              <w:ins w:id="238" w:author="Italo Busi" w:date="2020-01-25T11:44:00Z"/>
              <w:sz w:val="18"/>
              <w:szCs w:val="18"/>
            </w:rPr>
          </w:rPrChange>
        </w:rPr>
      </w:pPr>
      <w:ins w:id="239" w:author="Italo Busi" w:date="2020-01-25T11:44:00Z">
        <w:r w:rsidRPr="00E65BC1">
          <w:rPr>
            <w:rPrChange w:id="240" w:author="Italo Busi" w:date="2020-01-25T11:47:00Z">
              <w:rPr>
                <w:sz w:val="18"/>
                <w:szCs w:val="18"/>
              </w:rPr>
            </w:rPrChange>
          </w:rPr>
          <w:t>Customer</w:t>
        </w:r>
      </w:ins>
    </w:p>
    <w:p w14:paraId="0608A37C" w14:textId="77777777" w:rsidR="00E65BC1" w:rsidRPr="00E65BC1" w:rsidRDefault="00E65BC1" w:rsidP="00E65BC1">
      <w:pPr>
        <w:pStyle w:val="RFCFigure"/>
        <w:rPr>
          <w:ins w:id="241" w:author="Italo Busi" w:date="2020-01-25T11:44:00Z"/>
          <w:rPrChange w:id="242" w:author="Italo Busi" w:date="2020-01-25T11:47:00Z">
            <w:rPr>
              <w:ins w:id="243" w:author="Italo Busi" w:date="2020-01-25T11:44:00Z"/>
              <w:sz w:val="18"/>
              <w:szCs w:val="18"/>
            </w:rPr>
          </w:rPrChange>
        </w:rPr>
      </w:pPr>
      <w:ins w:id="244" w:author="Italo Busi" w:date="2020-01-25T11:44:00Z">
        <w:r w:rsidRPr="00E65BC1">
          <w:rPr>
            <w:rPrChange w:id="245" w:author="Italo Busi" w:date="2020-01-25T11:47:00Z">
              <w:rPr>
                <w:sz w:val="18"/>
                <w:szCs w:val="18"/>
              </w:rPr>
            </w:rPrChange>
          </w:rPr>
          <w:t xml:space="preserve">         +-------------------------------+</w:t>
        </w:r>
      </w:ins>
    </w:p>
    <w:p w14:paraId="1474909C" w14:textId="77777777" w:rsidR="00E65BC1" w:rsidRPr="00E65BC1" w:rsidRDefault="00E65BC1" w:rsidP="00E65BC1">
      <w:pPr>
        <w:pStyle w:val="RFCFigure"/>
        <w:rPr>
          <w:ins w:id="246" w:author="Italo Busi" w:date="2020-01-25T11:44:00Z"/>
          <w:rPrChange w:id="247" w:author="Italo Busi" w:date="2020-01-25T11:47:00Z">
            <w:rPr>
              <w:ins w:id="248" w:author="Italo Busi" w:date="2020-01-25T11:44:00Z"/>
              <w:sz w:val="18"/>
              <w:szCs w:val="18"/>
            </w:rPr>
          </w:rPrChange>
        </w:rPr>
      </w:pPr>
      <w:ins w:id="249" w:author="Italo Busi" w:date="2020-01-25T11:44:00Z">
        <w:r w:rsidRPr="00E65BC1">
          <w:rPr>
            <w:rPrChange w:id="250" w:author="Italo Busi" w:date="2020-01-25T11:47:00Z">
              <w:rPr>
                <w:sz w:val="18"/>
                <w:szCs w:val="18"/>
              </w:rPr>
            </w:rPrChange>
          </w:rPr>
          <w:t xml:space="preserve">         |    +-----+    +------------+  |</w:t>
        </w:r>
      </w:ins>
    </w:p>
    <w:p w14:paraId="56DC6BDD" w14:textId="77777777" w:rsidR="00E65BC1" w:rsidRPr="00E65BC1" w:rsidRDefault="00E65BC1" w:rsidP="00A37F5E">
      <w:pPr>
        <w:pStyle w:val="RFCFigure"/>
        <w:rPr>
          <w:ins w:id="251" w:author="Italo Busi" w:date="2020-01-25T11:44:00Z"/>
          <w:rPrChange w:id="252" w:author="Italo Busi" w:date="2020-01-25T11:47:00Z">
            <w:rPr>
              <w:ins w:id="253" w:author="Italo Busi" w:date="2020-01-25T11:44:00Z"/>
              <w:sz w:val="18"/>
              <w:szCs w:val="18"/>
            </w:rPr>
          </w:rPrChange>
        </w:rPr>
      </w:pPr>
      <w:ins w:id="254" w:author="Italo Busi" w:date="2020-01-25T11:44:00Z">
        <w:r w:rsidRPr="00E65BC1">
          <w:rPr>
            <w:rPrChange w:id="255" w:author="Italo Busi" w:date="2020-01-25T11:47:00Z">
              <w:rPr>
                <w:sz w:val="18"/>
                <w:szCs w:val="18"/>
              </w:rPr>
            </w:rPrChange>
          </w:rPr>
          <w:t xml:space="preserve">         |    | CNC |----| Service Op.|  |</w:t>
        </w:r>
      </w:ins>
    </w:p>
    <w:p w14:paraId="6122EA27" w14:textId="77777777" w:rsidR="00E65BC1" w:rsidRPr="00E65BC1" w:rsidRDefault="00E65BC1" w:rsidP="00A37F5E">
      <w:pPr>
        <w:pStyle w:val="RFCFigure"/>
        <w:rPr>
          <w:ins w:id="256" w:author="Italo Busi" w:date="2020-01-25T11:44:00Z"/>
          <w:rPrChange w:id="257" w:author="Italo Busi" w:date="2020-01-25T11:47:00Z">
            <w:rPr>
              <w:ins w:id="258" w:author="Italo Busi" w:date="2020-01-25T11:44:00Z"/>
              <w:sz w:val="18"/>
              <w:szCs w:val="18"/>
            </w:rPr>
          </w:rPrChange>
        </w:rPr>
      </w:pPr>
      <w:ins w:id="259" w:author="Italo Busi" w:date="2020-01-25T11:44:00Z">
        <w:r w:rsidRPr="00E65BC1">
          <w:rPr>
            <w:rPrChange w:id="260" w:author="Italo Busi" w:date="2020-01-25T11:47:00Z">
              <w:rPr>
                <w:sz w:val="18"/>
                <w:szCs w:val="18"/>
              </w:rPr>
            </w:rPrChange>
          </w:rPr>
          <w:t xml:space="preserve">         |    +-----+    +------------+  |</w:t>
        </w:r>
      </w:ins>
    </w:p>
    <w:p w14:paraId="137DD773" w14:textId="77777777" w:rsidR="00E65BC1" w:rsidRPr="00E65BC1" w:rsidRDefault="00E65BC1" w:rsidP="00A37F5E">
      <w:pPr>
        <w:pStyle w:val="RFCFigure"/>
        <w:rPr>
          <w:ins w:id="261" w:author="Italo Busi" w:date="2020-01-25T11:44:00Z"/>
          <w:rPrChange w:id="262" w:author="Italo Busi" w:date="2020-01-25T11:47:00Z">
            <w:rPr>
              <w:ins w:id="263" w:author="Italo Busi" w:date="2020-01-25T11:44:00Z"/>
              <w:sz w:val="18"/>
              <w:szCs w:val="18"/>
            </w:rPr>
          </w:rPrChange>
        </w:rPr>
      </w:pPr>
      <w:ins w:id="264" w:author="Italo Busi" w:date="2020-01-25T11:44:00Z">
        <w:r w:rsidRPr="00E65BC1">
          <w:rPr>
            <w:rPrChange w:id="265" w:author="Italo Busi" w:date="2020-01-25T11:47:00Z">
              <w:rPr>
                <w:sz w:val="18"/>
                <w:szCs w:val="18"/>
              </w:rPr>
            </w:rPrChange>
          </w:rPr>
          <w:t xml:space="preserve">         +-------|------------------|----+</w:t>
        </w:r>
      </w:ins>
    </w:p>
    <w:p w14:paraId="5DBF253A" w14:textId="77777777" w:rsidR="00E65BC1" w:rsidRPr="00E65BC1" w:rsidRDefault="00E65BC1" w:rsidP="00A37F5E">
      <w:pPr>
        <w:pStyle w:val="RFCFigure"/>
        <w:rPr>
          <w:ins w:id="266" w:author="Italo Busi" w:date="2020-01-25T11:44:00Z"/>
          <w:rPrChange w:id="267" w:author="Italo Busi" w:date="2020-01-25T11:47:00Z">
            <w:rPr>
              <w:ins w:id="268" w:author="Italo Busi" w:date="2020-01-25T11:44:00Z"/>
              <w:sz w:val="18"/>
              <w:szCs w:val="18"/>
            </w:rPr>
          </w:rPrChange>
        </w:rPr>
      </w:pPr>
      <w:ins w:id="269" w:author="Italo Busi" w:date="2020-01-25T11:44:00Z">
        <w:r w:rsidRPr="00E65BC1">
          <w:rPr>
            <w:rPrChange w:id="270" w:author="Italo Busi" w:date="2020-01-25T11:47:00Z">
              <w:rPr>
                <w:sz w:val="18"/>
                <w:szCs w:val="18"/>
              </w:rPr>
            </w:rPrChange>
          </w:rPr>
          <w:t xml:space="preserve">                 | ACTN interface   | Non-ACTN interface</w:t>
        </w:r>
      </w:ins>
    </w:p>
    <w:p w14:paraId="090402BB" w14:textId="77777777" w:rsidR="00E65BC1" w:rsidRPr="00E65BC1" w:rsidRDefault="00E65BC1" w:rsidP="00A37F5E">
      <w:pPr>
        <w:pStyle w:val="RFCFigure"/>
        <w:rPr>
          <w:ins w:id="271" w:author="Italo Busi" w:date="2020-01-25T11:44:00Z"/>
          <w:rPrChange w:id="272" w:author="Italo Busi" w:date="2020-01-25T11:47:00Z">
            <w:rPr>
              <w:ins w:id="273" w:author="Italo Busi" w:date="2020-01-25T11:44:00Z"/>
              <w:sz w:val="18"/>
              <w:szCs w:val="18"/>
            </w:rPr>
          </w:rPrChange>
        </w:rPr>
      </w:pPr>
      <w:ins w:id="274" w:author="Italo Busi" w:date="2020-01-25T11:44:00Z">
        <w:r w:rsidRPr="00E65BC1">
          <w:rPr>
            <w:rPrChange w:id="275" w:author="Italo Busi" w:date="2020-01-25T11:47:00Z">
              <w:rPr>
                <w:sz w:val="18"/>
                <w:szCs w:val="18"/>
              </w:rPr>
            </w:rPrChange>
          </w:rPr>
          <w:t xml:space="preserve">                 | CMI              | (Customer Service model)</w:t>
        </w:r>
      </w:ins>
    </w:p>
    <w:p w14:paraId="79E97F8B" w14:textId="77777777" w:rsidR="00E65BC1" w:rsidRPr="00E65BC1" w:rsidRDefault="00E65BC1" w:rsidP="00A37F5E">
      <w:pPr>
        <w:pStyle w:val="RFCFigure"/>
        <w:rPr>
          <w:ins w:id="276" w:author="Italo Busi" w:date="2020-01-25T11:44:00Z"/>
          <w:rPrChange w:id="277" w:author="Italo Busi" w:date="2020-01-25T11:47:00Z">
            <w:rPr>
              <w:ins w:id="278" w:author="Italo Busi" w:date="2020-01-25T11:44:00Z"/>
              <w:sz w:val="18"/>
              <w:szCs w:val="18"/>
            </w:rPr>
          </w:rPrChange>
        </w:rPr>
      </w:pPr>
      <w:ins w:id="279" w:author="Italo Busi" w:date="2020-01-25T11:44:00Z">
        <w:r w:rsidRPr="00E65BC1">
          <w:rPr>
            <w:rPrChange w:id="280" w:author="Italo Busi" w:date="2020-01-25T11:47:00Z">
              <w:rPr>
                <w:sz w:val="18"/>
                <w:szCs w:val="18"/>
              </w:rPr>
            </w:rPrChange>
          </w:rPr>
          <w:t xml:space="preserve">  Service/Network|                  +-----------------+</w:t>
        </w:r>
      </w:ins>
    </w:p>
    <w:p w14:paraId="0DCEFFDE" w14:textId="77777777" w:rsidR="00E65BC1" w:rsidRPr="00E65BC1" w:rsidRDefault="00E65BC1" w:rsidP="00A37F5E">
      <w:pPr>
        <w:pStyle w:val="RFCFigure"/>
        <w:rPr>
          <w:ins w:id="281" w:author="Italo Busi" w:date="2020-01-25T11:44:00Z"/>
          <w:rPrChange w:id="282" w:author="Italo Busi" w:date="2020-01-25T11:47:00Z">
            <w:rPr>
              <w:ins w:id="283" w:author="Italo Busi" w:date="2020-01-25T11:44:00Z"/>
              <w:sz w:val="18"/>
              <w:szCs w:val="18"/>
            </w:rPr>
          </w:rPrChange>
        </w:rPr>
      </w:pPr>
      <w:ins w:id="284" w:author="Italo Busi" w:date="2020-01-25T11:44:00Z">
        <w:r w:rsidRPr="00E65BC1">
          <w:rPr>
            <w:rPrChange w:id="285" w:author="Italo Busi" w:date="2020-01-25T11:47:00Z">
              <w:rPr>
                <w:sz w:val="18"/>
                <w:szCs w:val="18"/>
              </w:rPr>
            </w:rPrChange>
          </w:rPr>
          <w:t xml:space="preserve">  Orchestrator   |                                    |</w:t>
        </w:r>
      </w:ins>
    </w:p>
    <w:p w14:paraId="593AB19A" w14:textId="77777777" w:rsidR="00E65BC1" w:rsidRPr="00E65BC1" w:rsidRDefault="00E65BC1" w:rsidP="008B1AC2">
      <w:pPr>
        <w:pStyle w:val="RFCFigure"/>
        <w:rPr>
          <w:ins w:id="286" w:author="Italo Busi" w:date="2020-01-25T11:44:00Z"/>
          <w:rPrChange w:id="287" w:author="Italo Busi" w:date="2020-01-25T11:47:00Z">
            <w:rPr>
              <w:ins w:id="288" w:author="Italo Busi" w:date="2020-01-25T11:44:00Z"/>
              <w:sz w:val="18"/>
              <w:szCs w:val="18"/>
            </w:rPr>
          </w:rPrChange>
        </w:rPr>
      </w:pPr>
      <w:ins w:id="289" w:author="Italo Busi" w:date="2020-01-25T11:44:00Z">
        <w:r w:rsidRPr="00E65BC1">
          <w:rPr>
            <w:rPrChange w:id="290" w:author="Italo Busi" w:date="2020-01-25T11:47:00Z">
              <w:rPr>
                <w:sz w:val="18"/>
                <w:szCs w:val="18"/>
              </w:rPr>
            </w:rPrChange>
          </w:rPr>
          <w:t xml:space="preserve">           +-----|------------------------------------|-----------+</w:t>
        </w:r>
      </w:ins>
    </w:p>
    <w:p w14:paraId="3BBC4580" w14:textId="77777777" w:rsidR="00E65BC1" w:rsidRPr="00E65BC1" w:rsidRDefault="00E65BC1" w:rsidP="008B1AC2">
      <w:pPr>
        <w:pStyle w:val="RFCFigure"/>
        <w:rPr>
          <w:ins w:id="291" w:author="Italo Busi" w:date="2020-01-25T11:44:00Z"/>
          <w:rPrChange w:id="292" w:author="Italo Busi" w:date="2020-01-25T11:47:00Z">
            <w:rPr>
              <w:ins w:id="293" w:author="Italo Busi" w:date="2020-01-25T11:44:00Z"/>
              <w:sz w:val="18"/>
              <w:szCs w:val="18"/>
            </w:rPr>
          </w:rPrChange>
        </w:rPr>
      </w:pPr>
      <w:ins w:id="294" w:author="Italo Busi" w:date="2020-01-25T11:44:00Z">
        <w:r w:rsidRPr="00E65BC1">
          <w:rPr>
            <w:rPrChange w:id="295" w:author="Italo Busi" w:date="2020-01-25T11:47:00Z">
              <w:rPr>
                <w:sz w:val="18"/>
                <w:szCs w:val="18"/>
              </w:rPr>
            </w:rPrChange>
          </w:rPr>
          <w:t xml:space="preserve">           |   +----------------------------------+   |           |</w:t>
        </w:r>
      </w:ins>
    </w:p>
    <w:p w14:paraId="40C31033" w14:textId="77777777" w:rsidR="00E65BC1" w:rsidRPr="00E65BC1" w:rsidRDefault="00E65BC1" w:rsidP="00E65BC1">
      <w:pPr>
        <w:pStyle w:val="RFCFigure"/>
        <w:rPr>
          <w:ins w:id="296" w:author="Italo Busi" w:date="2020-01-25T11:44:00Z"/>
          <w:rPrChange w:id="297" w:author="Italo Busi" w:date="2020-01-25T11:47:00Z">
            <w:rPr>
              <w:ins w:id="298" w:author="Italo Busi" w:date="2020-01-25T11:44:00Z"/>
              <w:sz w:val="18"/>
              <w:szCs w:val="18"/>
            </w:rPr>
          </w:rPrChange>
        </w:rPr>
        <w:pPrChange w:id="299" w:author="Italo Busi" w:date="2020-01-25T11:47:00Z">
          <w:pPr>
            <w:pStyle w:val="RFCFigure"/>
          </w:pPr>
        </w:pPrChange>
      </w:pPr>
      <w:ins w:id="300" w:author="Italo Busi" w:date="2020-01-25T11:44:00Z">
        <w:r w:rsidRPr="00E65BC1">
          <w:rPr>
            <w:rPrChange w:id="301" w:author="Italo Busi" w:date="2020-01-25T11:47:00Z">
              <w:rPr>
                <w:sz w:val="18"/>
                <w:szCs w:val="18"/>
              </w:rPr>
            </w:rPrChange>
          </w:rPr>
          <w:t xml:space="preserve">           |   |MDSC TE &amp; Service Mapping Function|   |           |</w:t>
        </w:r>
      </w:ins>
    </w:p>
    <w:p w14:paraId="1651400F" w14:textId="77777777" w:rsidR="00E65BC1" w:rsidRPr="00E65BC1" w:rsidRDefault="00E65BC1" w:rsidP="00E65BC1">
      <w:pPr>
        <w:pStyle w:val="RFCFigure"/>
        <w:rPr>
          <w:ins w:id="302" w:author="Italo Busi" w:date="2020-01-25T11:44:00Z"/>
          <w:rPrChange w:id="303" w:author="Italo Busi" w:date="2020-01-25T11:47:00Z">
            <w:rPr>
              <w:ins w:id="304" w:author="Italo Busi" w:date="2020-01-25T11:44:00Z"/>
              <w:sz w:val="18"/>
              <w:szCs w:val="18"/>
            </w:rPr>
          </w:rPrChange>
        </w:rPr>
        <w:pPrChange w:id="305" w:author="Italo Busi" w:date="2020-01-25T11:47:00Z">
          <w:pPr>
            <w:pStyle w:val="RFCFigure"/>
          </w:pPr>
        </w:pPrChange>
      </w:pPr>
      <w:ins w:id="306" w:author="Italo Busi" w:date="2020-01-25T11:44:00Z">
        <w:r w:rsidRPr="00E65BC1">
          <w:rPr>
            <w:rPrChange w:id="307" w:author="Italo Busi" w:date="2020-01-25T11:47:00Z">
              <w:rPr>
                <w:sz w:val="18"/>
                <w:szCs w:val="18"/>
              </w:rPr>
            </w:rPrChange>
          </w:rPr>
          <w:t xml:space="preserve">           |   +----------------------------------+   |           |</w:t>
        </w:r>
      </w:ins>
    </w:p>
    <w:p w14:paraId="46133685" w14:textId="77777777" w:rsidR="00E65BC1" w:rsidRPr="00E65BC1" w:rsidRDefault="00E65BC1" w:rsidP="00E65BC1">
      <w:pPr>
        <w:pStyle w:val="RFCFigure"/>
        <w:rPr>
          <w:ins w:id="308" w:author="Italo Busi" w:date="2020-01-25T11:44:00Z"/>
          <w:rPrChange w:id="309" w:author="Italo Busi" w:date="2020-01-25T11:47:00Z">
            <w:rPr>
              <w:ins w:id="310" w:author="Italo Busi" w:date="2020-01-25T11:44:00Z"/>
              <w:sz w:val="18"/>
              <w:szCs w:val="18"/>
            </w:rPr>
          </w:rPrChange>
        </w:rPr>
        <w:pPrChange w:id="311" w:author="Italo Busi" w:date="2020-01-25T11:47:00Z">
          <w:pPr>
            <w:pStyle w:val="RFCFigure"/>
          </w:pPr>
        </w:pPrChange>
      </w:pPr>
      <w:ins w:id="312" w:author="Italo Busi" w:date="2020-01-25T11:44:00Z">
        <w:r w:rsidRPr="00E65BC1">
          <w:rPr>
            <w:rPrChange w:id="313" w:author="Italo Busi" w:date="2020-01-25T11:47:00Z">
              <w:rPr>
                <w:sz w:val="18"/>
                <w:szCs w:val="18"/>
              </w:rPr>
            </w:rPrChange>
          </w:rPr>
          <w:t xml:space="preserve">           |      |                           |       |           |</w:t>
        </w:r>
      </w:ins>
    </w:p>
    <w:p w14:paraId="6A1F798F" w14:textId="77777777" w:rsidR="00E65BC1" w:rsidRPr="00E65BC1" w:rsidRDefault="00E65BC1" w:rsidP="00E65BC1">
      <w:pPr>
        <w:pStyle w:val="RFCFigure"/>
        <w:rPr>
          <w:ins w:id="314" w:author="Italo Busi" w:date="2020-01-25T11:44:00Z"/>
          <w:rPrChange w:id="315" w:author="Italo Busi" w:date="2020-01-25T11:47:00Z">
            <w:rPr>
              <w:ins w:id="316" w:author="Italo Busi" w:date="2020-01-25T11:44:00Z"/>
              <w:sz w:val="18"/>
              <w:szCs w:val="18"/>
            </w:rPr>
          </w:rPrChange>
        </w:rPr>
        <w:pPrChange w:id="317" w:author="Italo Busi" w:date="2020-01-25T11:47:00Z">
          <w:pPr>
            <w:pStyle w:val="RFCFigure"/>
          </w:pPr>
        </w:pPrChange>
      </w:pPr>
      <w:ins w:id="318" w:author="Italo Busi" w:date="2020-01-25T11:44:00Z">
        <w:r w:rsidRPr="00E65BC1">
          <w:rPr>
            <w:rPrChange w:id="319" w:author="Italo Busi" w:date="2020-01-25T11:47:00Z">
              <w:rPr>
                <w:sz w:val="18"/>
                <w:szCs w:val="18"/>
              </w:rPr>
            </w:rPrChange>
          </w:rPr>
          <w:t xml:space="preserve">           |   +------------------+       +---------------------+ |</w:t>
        </w:r>
      </w:ins>
    </w:p>
    <w:p w14:paraId="54875CB5" w14:textId="77777777" w:rsidR="00E65BC1" w:rsidRPr="00E65BC1" w:rsidRDefault="00E65BC1" w:rsidP="00E65BC1">
      <w:pPr>
        <w:pStyle w:val="RFCFigure"/>
        <w:rPr>
          <w:ins w:id="320" w:author="Italo Busi" w:date="2020-01-25T11:44:00Z"/>
          <w:rPrChange w:id="321" w:author="Italo Busi" w:date="2020-01-25T11:47:00Z">
            <w:rPr>
              <w:ins w:id="322" w:author="Italo Busi" w:date="2020-01-25T11:44:00Z"/>
              <w:sz w:val="18"/>
              <w:szCs w:val="18"/>
            </w:rPr>
          </w:rPrChange>
        </w:rPr>
        <w:pPrChange w:id="323" w:author="Italo Busi" w:date="2020-01-25T11:47:00Z">
          <w:pPr>
            <w:pStyle w:val="RFCFigure"/>
          </w:pPr>
        </w:pPrChange>
      </w:pPr>
      <w:ins w:id="324" w:author="Italo Busi" w:date="2020-01-25T11:44:00Z">
        <w:r w:rsidRPr="00E65BC1">
          <w:rPr>
            <w:rPrChange w:id="325" w:author="Italo Busi" w:date="2020-01-25T11:47:00Z">
              <w:rPr>
                <w:sz w:val="18"/>
                <w:szCs w:val="18"/>
              </w:rPr>
            </w:rPrChange>
          </w:rPr>
          <w:t xml:space="preserve">           |   | MDSC NP Function |-------|Service Config. Func.| |</w:t>
        </w:r>
      </w:ins>
    </w:p>
    <w:p w14:paraId="67FC6BF6" w14:textId="77777777" w:rsidR="00E65BC1" w:rsidRPr="00E65BC1" w:rsidRDefault="00E65BC1" w:rsidP="00E65BC1">
      <w:pPr>
        <w:pStyle w:val="RFCFigure"/>
        <w:rPr>
          <w:ins w:id="326" w:author="Italo Busi" w:date="2020-01-25T11:44:00Z"/>
          <w:rPrChange w:id="327" w:author="Italo Busi" w:date="2020-01-25T11:47:00Z">
            <w:rPr>
              <w:ins w:id="328" w:author="Italo Busi" w:date="2020-01-25T11:44:00Z"/>
              <w:sz w:val="18"/>
              <w:szCs w:val="18"/>
            </w:rPr>
          </w:rPrChange>
        </w:rPr>
        <w:pPrChange w:id="329" w:author="Italo Busi" w:date="2020-01-25T11:47:00Z">
          <w:pPr>
            <w:pStyle w:val="RFCFigure"/>
          </w:pPr>
        </w:pPrChange>
      </w:pPr>
      <w:ins w:id="330" w:author="Italo Busi" w:date="2020-01-25T11:44:00Z">
        <w:r w:rsidRPr="00E65BC1">
          <w:rPr>
            <w:rPrChange w:id="331" w:author="Italo Busi" w:date="2020-01-25T11:47:00Z">
              <w:rPr>
                <w:sz w:val="18"/>
                <w:szCs w:val="18"/>
              </w:rPr>
            </w:rPrChange>
          </w:rPr>
          <w:t xml:space="preserve">           |   +------------------+       +---------------------+ |</w:t>
        </w:r>
      </w:ins>
    </w:p>
    <w:p w14:paraId="59C69EE6" w14:textId="77777777" w:rsidR="00E65BC1" w:rsidRPr="00E65BC1" w:rsidRDefault="00E65BC1" w:rsidP="00E65BC1">
      <w:pPr>
        <w:pStyle w:val="RFCFigure"/>
        <w:rPr>
          <w:ins w:id="332" w:author="Italo Busi" w:date="2020-01-25T11:44:00Z"/>
          <w:rPrChange w:id="333" w:author="Italo Busi" w:date="2020-01-25T11:47:00Z">
            <w:rPr>
              <w:ins w:id="334" w:author="Italo Busi" w:date="2020-01-25T11:44:00Z"/>
              <w:sz w:val="18"/>
              <w:szCs w:val="18"/>
            </w:rPr>
          </w:rPrChange>
        </w:rPr>
        <w:pPrChange w:id="335" w:author="Italo Busi" w:date="2020-01-25T11:47:00Z">
          <w:pPr>
            <w:pStyle w:val="RFCFigure"/>
          </w:pPr>
        </w:pPrChange>
      </w:pPr>
      <w:ins w:id="336" w:author="Italo Busi" w:date="2020-01-25T11:44:00Z">
        <w:r w:rsidRPr="00E65BC1">
          <w:rPr>
            <w:rPrChange w:id="337" w:author="Italo Busi" w:date="2020-01-25T11:47:00Z">
              <w:rPr>
                <w:sz w:val="18"/>
                <w:szCs w:val="18"/>
              </w:rPr>
            </w:rPrChange>
          </w:rPr>
          <w:t xml:space="preserve">           +------|---------------------------|-------------------+</w:t>
        </w:r>
      </w:ins>
    </w:p>
    <w:p w14:paraId="33CAB1ED" w14:textId="77777777" w:rsidR="00E65BC1" w:rsidRPr="00E65BC1" w:rsidRDefault="00E65BC1" w:rsidP="00E65BC1">
      <w:pPr>
        <w:pStyle w:val="RFCFigure"/>
        <w:rPr>
          <w:ins w:id="338" w:author="Italo Busi" w:date="2020-01-25T11:44:00Z"/>
          <w:rPrChange w:id="339" w:author="Italo Busi" w:date="2020-01-25T11:47:00Z">
            <w:rPr>
              <w:ins w:id="340" w:author="Italo Busi" w:date="2020-01-25T11:44:00Z"/>
              <w:sz w:val="18"/>
              <w:szCs w:val="18"/>
            </w:rPr>
          </w:rPrChange>
        </w:rPr>
        <w:pPrChange w:id="341" w:author="Italo Busi" w:date="2020-01-25T11:47:00Z">
          <w:pPr>
            <w:pStyle w:val="RFCFigure"/>
          </w:pPr>
        </w:pPrChange>
      </w:pPr>
      <w:ins w:id="342" w:author="Italo Busi" w:date="2020-01-25T11:44:00Z">
        <w:r w:rsidRPr="00E65BC1">
          <w:rPr>
            <w:rPrChange w:id="343" w:author="Italo Busi" w:date="2020-01-25T11:47:00Z">
              <w:rPr>
                <w:sz w:val="18"/>
                <w:szCs w:val="18"/>
              </w:rPr>
            </w:rPrChange>
          </w:rPr>
          <w:t xml:space="preserve">              MPI |     +---------------------+--+ </w:t>
        </w:r>
      </w:ins>
    </w:p>
    <w:p w14:paraId="021898CF" w14:textId="77777777" w:rsidR="00E65BC1" w:rsidRPr="00E65BC1" w:rsidRDefault="00E65BC1" w:rsidP="00E65BC1">
      <w:pPr>
        <w:pStyle w:val="RFCFigure"/>
        <w:rPr>
          <w:ins w:id="344" w:author="Italo Busi" w:date="2020-01-25T11:44:00Z"/>
          <w:rPrChange w:id="345" w:author="Italo Busi" w:date="2020-01-25T11:47:00Z">
            <w:rPr>
              <w:ins w:id="346" w:author="Italo Busi" w:date="2020-01-25T11:44:00Z"/>
              <w:sz w:val="18"/>
              <w:szCs w:val="18"/>
            </w:rPr>
          </w:rPrChange>
        </w:rPr>
        <w:pPrChange w:id="347" w:author="Italo Busi" w:date="2020-01-25T11:47:00Z">
          <w:pPr>
            <w:pStyle w:val="RFCFigure"/>
          </w:pPr>
        </w:pPrChange>
      </w:pPr>
      <w:ins w:id="348" w:author="Italo Busi" w:date="2020-01-25T11:44:00Z">
        <w:r w:rsidRPr="00E65BC1">
          <w:rPr>
            <w:rPrChange w:id="349" w:author="Italo Busi" w:date="2020-01-25T11:47:00Z">
              <w:rPr>
                <w:sz w:val="18"/>
                <w:szCs w:val="18"/>
              </w:rPr>
            </w:rPrChange>
          </w:rPr>
          <w:t xml:space="preserve">                  |    / Non-ACTN interface       \ </w:t>
        </w:r>
      </w:ins>
    </w:p>
    <w:p w14:paraId="04AAEA29" w14:textId="77777777" w:rsidR="00E65BC1" w:rsidRPr="00E65BC1" w:rsidRDefault="00E65BC1" w:rsidP="00E65BC1">
      <w:pPr>
        <w:pStyle w:val="RFCFigure"/>
        <w:rPr>
          <w:ins w:id="350" w:author="Italo Busi" w:date="2020-01-25T11:44:00Z"/>
          <w:rPrChange w:id="351" w:author="Italo Busi" w:date="2020-01-25T11:47:00Z">
            <w:rPr>
              <w:ins w:id="352" w:author="Italo Busi" w:date="2020-01-25T11:44:00Z"/>
              <w:sz w:val="18"/>
              <w:szCs w:val="18"/>
            </w:rPr>
          </w:rPrChange>
        </w:rPr>
        <w:pPrChange w:id="353" w:author="Italo Busi" w:date="2020-01-25T11:47:00Z">
          <w:pPr>
            <w:pStyle w:val="RFCFigure"/>
          </w:pPr>
        </w:pPrChange>
      </w:pPr>
      <w:ins w:id="354" w:author="Italo Busi" w:date="2020-01-25T11:44:00Z">
        <w:r w:rsidRPr="00E65BC1">
          <w:rPr>
            <w:rPrChange w:id="355" w:author="Italo Busi" w:date="2020-01-25T11:47:00Z">
              <w:rPr>
                <w:sz w:val="18"/>
                <w:szCs w:val="18"/>
              </w:rPr>
            </w:rPrChange>
          </w:rPr>
          <w:t xml:space="preserve">          +-------+---/-------+------------+       \ </w:t>
        </w:r>
      </w:ins>
    </w:p>
    <w:p w14:paraId="2BE5D9C6" w14:textId="77777777" w:rsidR="00E65BC1" w:rsidRPr="00E65BC1" w:rsidRDefault="00E65BC1" w:rsidP="00E65BC1">
      <w:pPr>
        <w:pStyle w:val="RFCFigure"/>
        <w:rPr>
          <w:ins w:id="356" w:author="Italo Busi" w:date="2020-01-25T11:44:00Z"/>
          <w:rPrChange w:id="357" w:author="Italo Busi" w:date="2020-01-25T11:47:00Z">
            <w:rPr>
              <w:ins w:id="358" w:author="Italo Busi" w:date="2020-01-25T11:44:00Z"/>
              <w:sz w:val="18"/>
              <w:szCs w:val="18"/>
            </w:rPr>
          </w:rPrChange>
        </w:rPr>
        <w:pPrChange w:id="359" w:author="Italo Busi" w:date="2020-01-25T11:47:00Z">
          <w:pPr>
            <w:pStyle w:val="RFCFigure"/>
          </w:pPr>
        </w:pPrChange>
      </w:pPr>
      <w:ins w:id="360" w:author="Italo Busi" w:date="2020-01-25T11:44:00Z">
        <w:r w:rsidRPr="00E65BC1">
          <w:rPr>
            <w:rPrChange w:id="361" w:author="Italo Busi" w:date="2020-01-25T11:47:00Z">
              <w:rPr>
                <w:sz w:val="18"/>
                <w:szCs w:val="18"/>
              </w:rPr>
            </w:rPrChange>
          </w:rPr>
          <w:t xml:space="preserve">IP/MPLS   |          /        |Optical     |        \    IP/MPLS   </w:t>
        </w:r>
      </w:ins>
    </w:p>
    <w:p w14:paraId="2BE05837" w14:textId="77777777" w:rsidR="00E65BC1" w:rsidRPr="00E65BC1" w:rsidRDefault="00E65BC1" w:rsidP="00E65BC1">
      <w:pPr>
        <w:pStyle w:val="RFCFigure"/>
        <w:rPr>
          <w:ins w:id="362" w:author="Italo Busi" w:date="2020-01-25T11:44:00Z"/>
          <w:rPrChange w:id="363" w:author="Italo Busi" w:date="2020-01-25T11:47:00Z">
            <w:rPr>
              <w:ins w:id="364" w:author="Italo Busi" w:date="2020-01-25T11:44:00Z"/>
              <w:sz w:val="18"/>
              <w:szCs w:val="18"/>
            </w:rPr>
          </w:rPrChange>
        </w:rPr>
        <w:pPrChange w:id="365" w:author="Italo Busi" w:date="2020-01-25T11:47:00Z">
          <w:pPr>
            <w:pStyle w:val="RFCFigure"/>
          </w:pPr>
        </w:pPrChange>
      </w:pPr>
      <w:ins w:id="366" w:author="Italo Busi" w:date="2020-01-25T11:44:00Z">
        <w:r w:rsidRPr="00E65BC1">
          <w:rPr>
            <w:rPrChange w:id="367" w:author="Italo Busi" w:date="2020-01-25T11:47:00Z">
              <w:rPr>
                <w:sz w:val="18"/>
                <w:szCs w:val="18"/>
              </w:rPr>
            </w:rPrChange>
          </w:rPr>
          <w:t xml:space="preserve">Domain 1  |         /         |Domain      |         \   Domain 2   </w:t>
        </w:r>
      </w:ins>
    </w:p>
    <w:p w14:paraId="58A4F1A9" w14:textId="77777777" w:rsidR="00E65BC1" w:rsidRPr="00E65BC1" w:rsidRDefault="00E65BC1" w:rsidP="00E65BC1">
      <w:pPr>
        <w:pStyle w:val="RFCFigure"/>
        <w:rPr>
          <w:ins w:id="368" w:author="Italo Busi" w:date="2020-01-25T11:44:00Z"/>
          <w:rPrChange w:id="369" w:author="Italo Busi" w:date="2020-01-25T11:47:00Z">
            <w:rPr>
              <w:ins w:id="370" w:author="Italo Busi" w:date="2020-01-25T11:44:00Z"/>
              <w:sz w:val="18"/>
              <w:szCs w:val="18"/>
            </w:rPr>
          </w:rPrChange>
        </w:rPr>
        <w:pPrChange w:id="371" w:author="Italo Busi" w:date="2020-01-25T11:47:00Z">
          <w:pPr>
            <w:pStyle w:val="RFCFigure"/>
          </w:pPr>
        </w:pPrChange>
      </w:pPr>
      <w:ins w:id="372" w:author="Italo Busi" w:date="2020-01-25T11:44:00Z">
        <w:r w:rsidRPr="00E65BC1">
          <w:rPr>
            <w:rPrChange w:id="373" w:author="Italo Busi" w:date="2020-01-25T11:47:00Z">
              <w:rPr>
                <w:sz w:val="18"/>
                <w:szCs w:val="18"/>
              </w:rPr>
            </w:rPrChange>
          </w:rPr>
          <w:t>Controller|        /          |Controller  |          \  Controller</w:t>
        </w:r>
      </w:ins>
    </w:p>
    <w:p w14:paraId="4AD7C104" w14:textId="77777777" w:rsidR="00E65BC1" w:rsidRPr="00E65BC1" w:rsidRDefault="00E65BC1" w:rsidP="00E65BC1">
      <w:pPr>
        <w:pStyle w:val="RFCFigure"/>
        <w:rPr>
          <w:ins w:id="374" w:author="Italo Busi" w:date="2020-01-25T11:44:00Z"/>
          <w:rPrChange w:id="375" w:author="Italo Busi" w:date="2020-01-25T11:47:00Z">
            <w:rPr>
              <w:ins w:id="376" w:author="Italo Busi" w:date="2020-01-25T11:44:00Z"/>
              <w:sz w:val="18"/>
              <w:szCs w:val="18"/>
            </w:rPr>
          </w:rPrChange>
        </w:rPr>
        <w:pPrChange w:id="377" w:author="Italo Busi" w:date="2020-01-25T11:47:00Z">
          <w:pPr>
            <w:pStyle w:val="RFCFigure"/>
          </w:pPr>
        </w:pPrChange>
      </w:pPr>
      <w:ins w:id="378" w:author="Italo Busi" w:date="2020-01-25T11:44:00Z">
        <w:r w:rsidRPr="00E65BC1">
          <w:rPr>
            <w:rPrChange w:id="379" w:author="Italo Busi" w:date="2020-01-25T11:47:00Z">
              <w:rPr>
                <w:sz w:val="18"/>
                <w:szCs w:val="18"/>
              </w:rPr>
            </w:rPrChange>
          </w:rPr>
          <w:t xml:space="preserve">   +------|-------/--+    +---|-----+   +--|-----------\----+</w:t>
        </w:r>
      </w:ins>
    </w:p>
    <w:p w14:paraId="521485BA" w14:textId="77777777" w:rsidR="00E65BC1" w:rsidRPr="00E65BC1" w:rsidRDefault="00E65BC1" w:rsidP="00E65BC1">
      <w:pPr>
        <w:pStyle w:val="RFCFigure"/>
        <w:rPr>
          <w:ins w:id="380" w:author="Italo Busi" w:date="2020-01-25T11:44:00Z"/>
          <w:rPrChange w:id="381" w:author="Italo Busi" w:date="2020-01-25T11:47:00Z">
            <w:rPr>
              <w:ins w:id="382" w:author="Italo Busi" w:date="2020-01-25T11:44:00Z"/>
              <w:sz w:val="18"/>
              <w:szCs w:val="18"/>
            </w:rPr>
          </w:rPrChange>
        </w:rPr>
        <w:pPrChange w:id="383" w:author="Italo Busi" w:date="2020-01-25T11:47:00Z">
          <w:pPr>
            <w:pStyle w:val="RFCFigure"/>
          </w:pPr>
        </w:pPrChange>
      </w:pPr>
      <w:ins w:id="384" w:author="Italo Busi" w:date="2020-01-25T11:44:00Z">
        <w:r w:rsidRPr="00E65BC1">
          <w:rPr>
            <w:rPrChange w:id="385" w:author="Italo Busi" w:date="2020-01-25T11:47:00Z">
              <w:rPr>
                <w:sz w:val="18"/>
                <w:szCs w:val="18"/>
              </w:rPr>
            </w:rPrChange>
          </w:rPr>
          <w:t xml:space="preserve">   | +-----+  +-----+|    | +-----+ |   |+------+   +------+|</w:t>
        </w:r>
      </w:ins>
    </w:p>
    <w:p w14:paraId="785B1126" w14:textId="77777777" w:rsidR="00E65BC1" w:rsidRPr="00E65BC1" w:rsidRDefault="00E65BC1" w:rsidP="00E65BC1">
      <w:pPr>
        <w:pStyle w:val="RFCFigure"/>
        <w:rPr>
          <w:ins w:id="386" w:author="Italo Busi" w:date="2020-01-25T11:44:00Z"/>
          <w:rPrChange w:id="387" w:author="Italo Busi" w:date="2020-01-25T11:47:00Z">
            <w:rPr>
              <w:ins w:id="388" w:author="Italo Busi" w:date="2020-01-25T11:44:00Z"/>
              <w:sz w:val="18"/>
              <w:szCs w:val="18"/>
            </w:rPr>
          </w:rPrChange>
        </w:rPr>
        <w:pPrChange w:id="389" w:author="Italo Busi" w:date="2020-01-25T11:47:00Z">
          <w:pPr>
            <w:pStyle w:val="RFCFigure"/>
          </w:pPr>
        </w:pPrChange>
      </w:pPr>
      <w:ins w:id="390" w:author="Italo Busi" w:date="2020-01-25T11:44:00Z">
        <w:r w:rsidRPr="00E65BC1">
          <w:rPr>
            <w:rPrChange w:id="391" w:author="Italo Busi" w:date="2020-01-25T11:47:00Z">
              <w:rPr>
                <w:sz w:val="18"/>
                <w:szCs w:val="18"/>
              </w:rPr>
            </w:rPrChange>
          </w:rPr>
          <w:t xml:space="preserve">   | |PNC1 |  |Serv.||    | |PNC  | |   || PNC2 |   | Serv.||</w:t>
        </w:r>
      </w:ins>
    </w:p>
    <w:p w14:paraId="58ADE42D" w14:textId="77777777" w:rsidR="00E65BC1" w:rsidRPr="00E65BC1" w:rsidRDefault="00E65BC1" w:rsidP="00E65BC1">
      <w:pPr>
        <w:pStyle w:val="RFCFigure"/>
        <w:rPr>
          <w:ins w:id="392" w:author="Italo Busi" w:date="2020-01-25T11:44:00Z"/>
          <w:rPrChange w:id="393" w:author="Italo Busi" w:date="2020-01-25T11:47:00Z">
            <w:rPr>
              <w:ins w:id="394" w:author="Italo Busi" w:date="2020-01-25T11:44:00Z"/>
              <w:sz w:val="18"/>
              <w:szCs w:val="18"/>
            </w:rPr>
          </w:rPrChange>
        </w:rPr>
        <w:pPrChange w:id="395" w:author="Italo Busi" w:date="2020-01-25T11:47:00Z">
          <w:pPr>
            <w:pStyle w:val="RFCFigure"/>
          </w:pPr>
        </w:pPrChange>
      </w:pPr>
      <w:ins w:id="396" w:author="Italo Busi" w:date="2020-01-25T11:44:00Z">
        <w:r w:rsidRPr="00E65BC1">
          <w:rPr>
            <w:rPrChange w:id="397" w:author="Italo Busi" w:date="2020-01-25T11:47:00Z">
              <w:rPr>
                <w:sz w:val="18"/>
                <w:szCs w:val="18"/>
              </w:rPr>
            </w:rPrChange>
          </w:rPr>
          <w:t xml:space="preserve">   | +-----+  +----- |    | +-----+ |   |+------+   +------+|</w:t>
        </w:r>
      </w:ins>
    </w:p>
    <w:p w14:paraId="2217787A" w14:textId="77777777" w:rsidR="00E65BC1" w:rsidRPr="00E65BC1" w:rsidRDefault="00E65BC1" w:rsidP="00E65BC1">
      <w:pPr>
        <w:pStyle w:val="RFCFigure"/>
        <w:rPr>
          <w:ins w:id="398" w:author="Italo Busi" w:date="2020-01-25T11:44:00Z"/>
          <w:rPrChange w:id="399" w:author="Italo Busi" w:date="2020-01-25T11:47:00Z">
            <w:rPr>
              <w:ins w:id="400" w:author="Italo Busi" w:date="2020-01-25T11:44:00Z"/>
              <w:sz w:val="18"/>
              <w:szCs w:val="18"/>
            </w:rPr>
          </w:rPrChange>
        </w:rPr>
        <w:pPrChange w:id="401" w:author="Italo Busi" w:date="2020-01-25T11:47:00Z">
          <w:pPr>
            <w:pStyle w:val="RFCFigure"/>
          </w:pPr>
        </w:pPrChange>
      </w:pPr>
      <w:ins w:id="402" w:author="Italo Busi" w:date="2020-01-25T11:44:00Z">
        <w:r w:rsidRPr="00E65BC1">
          <w:rPr>
            <w:rPrChange w:id="403" w:author="Italo Busi" w:date="2020-01-25T11:47:00Z">
              <w:rPr>
                <w:sz w:val="18"/>
                <w:szCs w:val="18"/>
              </w:rPr>
            </w:rPrChange>
          </w:rPr>
          <w:t xml:space="preserve">   +-----------------+    +---------+   +-------------------+</w:t>
        </w:r>
      </w:ins>
    </w:p>
    <w:p w14:paraId="7975A9E6" w14:textId="77777777" w:rsidR="00E65BC1" w:rsidRPr="00E65BC1" w:rsidRDefault="00E65BC1" w:rsidP="00E65BC1">
      <w:pPr>
        <w:pStyle w:val="RFCFigure"/>
        <w:rPr>
          <w:ins w:id="404" w:author="Italo Busi" w:date="2020-01-25T11:44:00Z"/>
          <w:rPrChange w:id="405" w:author="Italo Busi" w:date="2020-01-25T11:47:00Z">
            <w:rPr>
              <w:ins w:id="406" w:author="Italo Busi" w:date="2020-01-25T11:44:00Z"/>
              <w:sz w:val="18"/>
              <w:szCs w:val="18"/>
            </w:rPr>
          </w:rPrChange>
        </w:rPr>
        <w:pPrChange w:id="407" w:author="Italo Busi" w:date="2020-01-25T11:47:00Z">
          <w:pPr>
            <w:pStyle w:val="RFCFigure"/>
          </w:pPr>
        </w:pPrChange>
      </w:pPr>
      <w:ins w:id="408" w:author="Italo Busi" w:date="2020-01-25T11:44:00Z">
        <w:r w:rsidRPr="00E65BC1">
          <w:rPr>
            <w:rPrChange w:id="409" w:author="Italo Busi" w:date="2020-01-25T11:47:00Z">
              <w:rPr>
                <w:sz w:val="18"/>
                <w:szCs w:val="18"/>
              </w:rPr>
            </w:rPrChange>
          </w:rPr>
          <w:t xml:space="preserve">       SBI |                  |                     | SBI</w:t>
        </w:r>
      </w:ins>
    </w:p>
    <w:p w14:paraId="3203C4A2" w14:textId="77777777" w:rsidR="00E65BC1" w:rsidRPr="00E65BC1" w:rsidRDefault="00E65BC1" w:rsidP="00E65BC1">
      <w:pPr>
        <w:pStyle w:val="RFCFigure"/>
        <w:rPr>
          <w:ins w:id="410" w:author="Italo Busi" w:date="2020-01-25T11:44:00Z"/>
          <w:rPrChange w:id="411" w:author="Italo Busi" w:date="2020-01-25T11:47:00Z">
            <w:rPr>
              <w:ins w:id="412" w:author="Italo Busi" w:date="2020-01-25T11:44:00Z"/>
              <w:sz w:val="18"/>
              <w:szCs w:val="18"/>
            </w:rPr>
          </w:rPrChange>
        </w:rPr>
        <w:pPrChange w:id="413" w:author="Italo Busi" w:date="2020-01-25T11:47:00Z">
          <w:pPr>
            <w:pStyle w:val="RFCFigure"/>
          </w:pPr>
        </w:pPrChange>
      </w:pPr>
      <w:ins w:id="414" w:author="Italo Busi" w:date="2020-01-25T11:44:00Z">
        <w:r w:rsidRPr="00E65BC1">
          <w:rPr>
            <w:rPrChange w:id="415" w:author="Italo Busi" w:date="2020-01-25T11:47:00Z">
              <w:rPr>
                <w:sz w:val="18"/>
                <w:szCs w:val="18"/>
              </w:rPr>
            </w:rPrChange>
          </w:rPr>
          <w:t xml:space="preserve">           v                  |                     V</w:t>
        </w:r>
      </w:ins>
    </w:p>
    <w:p w14:paraId="559B39DE" w14:textId="77777777" w:rsidR="00E65BC1" w:rsidRPr="00E65BC1" w:rsidRDefault="00E65BC1" w:rsidP="00E65BC1">
      <w:pPr>
        <w:pStyle w:val="RFCFigure"/>
        <w:rPr>
          <w:ins w:id="416" w:author="Italo Busi" w:date="2020-01-25T11:44:00Z"/>
          <w:rPrChange w:id="417" w:author="Italo Busi" w:date="2020-01-25T11:47:00Z">
            <w:rPr>
              <w:ins w:id="418" w:author="Italo Busi" w:date="2020-01-25T11:44:00Z"/>
              <w:sz w:val="18"/>
              <w:szCs w:val="18"/>
            </w:rPr>
          </w:rPrChange>
        </w:rPr>
        <w:pPrChange w:id="419" w:author="Italo Busi" w:date="2020-01-25T11:47:00Z">
          <w:pPr>
            <w:pStyle w:val="RFCFigure"/>
          </w:pPr>
        </w:pPrChange>
      </w:pPr>
      <w:ins w:id="420" w:author="Italo Busi" w:date="2020-01-25T11:44:00Z">
        <w:r w:rsidRPr="00E65BC1">
          <w:rPr>
            <w:rPrChange w:id="421" w:author="Italo Busi" w:date="2020-01-25T11:47:00Z">
              <w:rPr>
                <w:sz w:val="18"/>
                <w:szCs w:val="18"/>
              </w:rPr>
            </w:rPrChange>
          </w:rPr>
          <w:t xml:space="preserve">    +------------------+      |         +------------------+ </w:t>
        </w:r>
      </w:ins>
    </w:p>
    <w:p w14:paraId="3F07CA46" w14:textId="77777777" w:rsidR="00E65BC1" w:rsidRPr="00E65BC1" w:rsidRDefault="00E65BC1" w:rsidP="00E65BC1">
      <w:pPr>
        <w:pStyle w:val="RFCFigure"/>
        <w:rPr>
          <w:ins w:id="422" w:author="Italo Busi" w:date="2020-01-25T11:44:00Z"/>
          <w:rPrChange w:id="423" w:author="Italo Busi" w:date="2020-01-25T11:47:00Z">
            <w:rPr>
              <w:ins w:id="424" w:author="Italo Busi" w:date="2020-01-25T11:44:00Z"/>
              <w:sz w:val="18"/>
              <w:szCs w:val="18"/>
            </w:rPr>
          </w:rPrChange>
        </w:rPr>
        <w:pPrChange w:id="425" w:author="Italo Busi" w:date="2020-01-25T11:47:00Z">
          <w:pPr>
            <w:pStyle w:val="RFCFigure"/>
          </w:pPr>
        </w:pPrChange>
      </w:pPr>
      <w:ins w:id="426" w:author="Italo Busi" w:date="2020-01-25T11:44:00Z">
        <w:r w:rsidRPr="00E65BC1">
          <w:rPr>
            <w:rPrChange w:id="427" w:author="Italo Busi" w:date="2020-01-25T11:47:00Z">
              <w:rPr>
                <w:sz w:val="18"/>
                <w:szCs w:val="18"/>
              </w:rPr>
            </w:rPrChange>
          </w:rPr>
          <w:t xml:space="preserve">   /   IP/MPLS Network  \     |        /   IP/MPLS Network  \   </w:t>
        </w:r>
      </w:ins>
    </w:p>
    <w:p w14:paraId="28E7A3FE" w14:textId="77777777" w:rsidR="00E65BC1" w:rsidRPr="00E65BC1" w:rsidRDefault="00E65BC1" w:rsidP="00E65BC1">
      <w:pPr>
        <w:pStyle w:val="RFCFigure"/>
        <w:rPr>
          <w:ins w:id="428" w:author="Italo Busi" w:date="2020-01-25T11:44:00Z"/>
          <w:rPrChange w:id="429" w:author="Italo Busi" w:date="2020-01-25T11:47:00Z">
            <w:rPr>
              <w:ins w:id="430" w:author="Italo Busi" w:date="2020-01-25T11:44:00Z"/>
              <w:sz w:val="18"/>
              <w:szCs w:val="18"/>
            </w:rPr>
          </w:rPrChange>
        </w:rPr>
        <w:pPrChange w:id="431" w:author="Italo Busi" w:date="2020-01-25T11:47:00Z">
          <w:pPr>
            <w:pStyle w:val="RFCFigure"/>
          </w:pPr>
        </w:pPrChange>
      </w:pPr>
      <w:ins w:id="432" w:author="Italo Busi" w:date="2020-01-25T11:44:00Z">
        <w:r w:rsidRPr="00E65BC1">
          <w:rPr>
            <w:rPrChange w:id="433" w:author="Italo Busi" w:date="2020-01-25T11:47:00Z">
              <w:rPr>
                <w:sz w:val="18"/>
                <w:szCs w:val="18"/>
              </w:rPr>
            </w:rPrChange>
          </w:rPr>
          <w:t xml:space="preserve">  +----------------------+    |  SBI  +----------------------+</w:t>
        </w:r>
      </w:ins>
    </w:p>
    <w:p w14:paraId="598B0277" w14:textId="77777777" w:rsidR="00E65BC1" w:rsidRPr="00E65BC1" w:rsidRDefault="00E65BC1" w:rsidP="00E65BC1">
      <w:pPr>
        <w:pStyle w:val="RFCFigure"/>
        <w:rPr>
          <w:ins w:id="434" w:author="Italo Busi" w:date="2020-01-25T11:44:00Z"/>
          <w:rPrChange w:id="435" w:author="Italo Busi" w:date="2020-01-25T11:47:00Z">
            <w:rPr>
              <w:ins w:id="436" w:author="Italo Busi" w:date="2020-01-25T11:44:00Z"/>
              <w:sz w:val="18"/>
              <w:szCs w:val="18"/>
            </w:rPr>
          </w:rPrChange>
        </w:rPr>
        <w:pPrChange w:id="437" w:author="Italo Busi" w:date="2020-01-25T11:47:00Z">
          <w:pPr>
            <w:pStyle w:val="RFCFigure"/>
          </w:pPr>
        </w:pPrChange>
      </w:pPr>
      <w:ins w:id="438" w:author="Italo Busi" w:date="2020-01-25T11:44:00Z">
        <w:r w:rsidRPr="00E65BC1">
          <w:rPr>
            <w:rPrChange w:id="439" w:author="Italo Busi" w:date="2020-01-25T11:47:00Z">
              <w:rPr>
                <w:sz w:val="18"/>
                <w:szCs w:val="18"/>
              </w:rPr>
            </w:rPrChange>
          </w:rPr>
          <w:t xml:space="preserve">                              v              </w:t>
        </w:r>
      </w:ins>
    </w:p>
    <w:p w14:paraId="44EA7C1A" w14:textId="77777777" w:rsidR="00E65BC1" w:rsidRPr="00E65BC1" w:rsidRDefault="00E65BC1" w:rsidP="00E65BC1">
      <w:pPr>
        <w:pStyle w:val="RFCFigure"/>
        <w:rPr>
          <w:ins w:id="440" w:author="Italo Busi" w:date="2020-01-25T11:44:00Z"/>
          <w:rPrChange w:id="441" w:author="Italo Busi" w:date="2020-01-25T11:47:00Z">
            <w:rPr>
              <w:ins w:id="442" w:author="Italo Busi" w:date="2020-01-25T11:44:00Z"/>
              <w:sz w:val="18"/>
              <w:szCs w:val="18"/>
            </w:rPr>
          </w:rPrChange>
        </w:rPr>
        <w:pPrChange w:id="443" w:author="Italo Busi" w:date="2020-01-25T11:47:00Z">
          <w:pPr>
            <w:pStyle w:val="RFCFigure"/>
          </w:pPr>
        </w:pPrChange>
      </w:pPr>
      <w:ins w:id="444" w:author="Italo Busi" w:date="2020-01-25T11:44:00Z">
        <w:r w:rsidRPr="00E65BC1">
          <w:rPr>
            <w:rPrChange w:id="445" w:author="Italo Busi" w:date="2020-01-25T11:47:00Z">
              <w:rPr>
                <w:sz w:val="18"/>
                <w:szCs w:val="18"/>
              </w:rPr>
            </w:rPrChange>
          </w:rPr>
          <w:t xml:space="preserve">               +-------------------------------+          </w:t>
        </w:r>
      </w:ins>
    </w:p>
    <w:p w14:paraId="72A7C85C" w14:textId="77777777" w:rsidR="00E65BC1" w:rsidRPr="00E65BC1" w:rsidRDefault="00E65BC1" w:rsidP="00E65BC1">
      <w:pPr>
        <w:pStyle w:val="RFCFigure"/>
        <w:rPr>
          <w:ins w:id="446" w:author="Italo Busi" w:date="2020-01-25T11:44:00Z"/>
          <w:rPrChange w:id="447" w:author="Italo Busi" w:date="2020-01-25T11:47:00Z">
            <w:rPr>
              <w:ins w:id="448" w:author="Italo Busi" w:date="2020-01-25T11:44:00Z"/>
              <w:sz w:val="18"/>
              <w:szCs w:val="18"/>
            </w:rPr>
          </w:rPrChange>
        </w:rPr>
        <w:pPrChange w:id="449" w:author="Italo Busi" w:date="2020-01-25T11:47:00Z">
          <w:pPr>
            <w:pStyle w:val="RFCFigure"/>
          </w:pPr>
        </w:pPrChange>
      </w:pPr>
      <w:ins w:id="450" w:author="Italo Busi" w:date="2020-01-25T11:44:00Z">
        <w:r w:rsidRPr="00E65BC1">
          <w:rPr>
            <w:rPrChange w:id="451" w:author="Italo Busi" w:date="2020-01-25T11:47:00Z">
              <w:rPr>
                <w:sz w:val="18"/>
                <w:szCs w:val="18"/>
              </w:rPr>
            </w:rPrChange>
          </w:rPr>
          <w:t xml:space="preserve">              /           Optical Network       \                 </w:t>
        </w:r>
      </w:ins>
    </w:p>
    <w:p w14:paraId="29BE663D" w14:textId="77777777" w:rsidR="00E65BC1" w:rsidRPr="00E65BC1" w:rsidRDefault="00E65BC1" w:rsidP="00E65BC1">
      <w:pPr>
        <w:pStyle w:val="RFCFigure"/>
        <w:rPr>
          <w:ins w:id="452" w:author="Italo Busi" w:date="2020-01-25T11:44:00Z"/>
          <w:rPrChange w:id="453" w:author="Italo Busi" w:date="2020-01-25T11:47:00Z">
            <w:rPr>
              <w:ins w:id="454" w:author="Italo Busi" w:date="2020-01-25T11:44:00Z"/>
              <w:sz w:val="18"/>
              <w:szCs w:val="18"/>
            </w:rPr>
          </w:rPrChange>
        </w:rPr>
        <w:pPrChange w:id="455" w:author="Italo Busi" w:date="2020-01-25T11:47:00Z">
          <w:pPr>
            <w:pStyle w:val="RFCFigure"/>
          </w:pPr>
        </w:pPrChange>
      </w:pPr>
      <w:ins w:id="456" w:author="Italo Busi" w:date="2020-01-25T11:44:00Z">
        <w:r w:rsidRPr="00E65BC1">
          <w:rPr>
            <w:rPrChange w:id="457" w:author="Italo Busi" w:date="2020-01-25T11:47:00Z">
              <w:rPr>
                <w:sz w:val="18"/>
                <w:szCs w:val="18"/>
              </w:rPr>
            </w:rPrChange>
          </w:rPr>
          <w:t xml:space="preserve">             +-----------------------------------+    </w:t>
        </w:r>
      </w:ins>
    </w:p>
    <w:p w14:paraId="22D2E3FE" w14:textId="2470979C" w:rsidR="00E65BC1" w:rsidRPr="00E65BC1" w:rsidRDefault="00E65BC1" w:rsidP="00E65BC1">
      <w:pPr>
        <w:pStyle w:val="RFCFigure"/>
        <w:rPr>
          <w:ins w:id="458" w:author="Italo Busi" w:date="2020-01-25T11:44:00Z"/>
          <w:rPrChange w:id="459" w:author="Italo Busi" w:date="2020-01-25T11:47:00Z">
            <w:rPr>
              <w:ins w:id="460" w:author="Italo Busi" w:date="2020-01-25T11:44:00Z"/>
              <w:sz w:val="18"/>
              <w:szCs w:val="18"/>
            </w:rPr>
          </w:rPrChange>
        </w:rPr>
        <w:pPrChange w:id="461" w:author="Italo Busi" w:date="2020-01-25T11:47:00Z">
          <w:pPr>
            <w:pStyle w:val="RFCFigure"/>
          </w:pPr>
        </w:pPrChange>
      </w:pPr>
    </w:p>
    <w:p w14:paraId="0F813ECC" w14:textId="01A4B34F" w:rsidR="00E65BC1" w:rsidRPr="00B50F7B" w:rsidRDefault="00E65BC1" w:rsidP="00E65BC1">
      <w:pPr>
        <w:pStyle w:val="Caption"/>
        <w:rPr>
          <w:ins w:id="462" w:author="Italo Busi" w:date="2020-01-25T11:44:00Z"/>
        </w:rPr>
        <w:pPrChange w:id="463" w:author="Italo Busi" w:date="2020-01-25T11:46:00Z">
          <w:pPr>
            <w:jc w:val="center"/>
          </w:pPr>
        </w:pPrChange>
      </w:pPr>
      <w:bookmarkStart w:id="464" w:name="_Ref30845210"/>
      <w:ins w:id="465" w:author="Italo Busi" w:date="2020-01-25T11:44:00Z">
        <w:r>
          <w:t>ACTN POI Reference Architecture</w:t>
        </w:r>
        <w:bookmarkEnd w:id="464"/>
      </w:ins>
    </w:p>
    <w:p w14:paraId="37F24C60" w14:textId="426FA526" w:rsidR="00E65BC1" w:rsidRDefault="00E65BC1" w:rsidP="00E65BC1">
      <w:pPr>
        <w:rPr>
          <w:ins w:id="466" w:author="Italo Busi" w:date="2020-01-25T11:44:00Z"/>
        </w:rPr>
      </w:pPr>
      <w:ins w:id="467" w:author="Italo Busi" w:date="2020-01-25T11:47:00Z">
        <w:r>
          <w:fldChar w:fldCharType="begin"/>
        </w:r>
        <w:r>
          <w:instrText xml:space="preserve"> REF _Ref30845210 \r \h </w:instrText>
        </w:r>
        <w:r>
          <w:fldChar w:fldCharType="separate"/>
        </w:r>
        <w:r>
          <w:t>Figure 2</w:t>
        </w:r>
        <w:r>
          <w:fldChar w:fldCharType="end"/>
        </w:r>
        <w:r>
          <w:t xml:space="preserve"> </w:t>
        </w:r>
      </w:ins>
      <w:ins w:id="468" w:author="Italo Busi" w:date="2020-01-25T11:44:00Z">
        <w:r>
          <w:t>shows ACTN POI Reference Architecture where it depicts:</w:t>
        </w:r>
      </w:ins>
    </w:p>
    <w:p w14:paraId="017CDF99" w14:textId="77777777" w:rsidR="00E65BC1" w:rsidRDefault="00E65BC1" w:rsidP="00E65BC1">
      <w:pPr>
        <w:pStyle w:val="RFCListBullet"/>
        <w:rPr>
          <w:ins w:id="469" w:author="Italo Busi" w:date="2020-01-25T11:44:00Z"/>
        </w:rPr>
        <w:pPrChange w:id="470"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440" w:hanging="360"/>
          </w:pPr>
        </w:pPrChange>
      </w:pPr>
      <w:ins w:id="471" w:author="Italo Busi" w:date="2020-01-25T11:44:00Z">
        <w:r>
          <w:lastRenderedPageBreak/>
          <w:t>CMI (CNC-MDSC Interface) interfacing CNC with MDSC function in the Service/Network Orchestrator. This is where TE &amp; Service Mapping [TSM] and either ACTN VN [ACTN-VN] or TE-topology [TE-Topo]model is exchanged over CMI.</w:t>
        </w:r>
      </w:ins>
    </w:p>
    <w:p w14:paraId="7C9A905F" w14:textId="77777777" w:rsidR="00E65BC1" w:rsidRDefault="00E65BC1" w:rsidP="00E65BC1">
      <w:pPr>
        <w:pStyle w:val="RFCListBullet"/>
        <w:rPr>
          <w:ins w:id="472" w:author="Italo Busi" w:date="2020-01-25T11:44:00Z"/>
        </w:rPr>
        <w:pPrChange w:id="473"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440" w:hanging="360"/>
          </w:pPr>
        </w:pPrChange>
      </w:pPr>
      <w:ins w:id="474" w:author="Italo Busi" w:date="2020-01-25T11:44:00Z">
        <w:r>
          <w:t xml:space="preserve">Customer Service Model Interface: Non-ACTN interface in the Customer Portal interfacing Service/Network Orchestrator’s Service Configuration Function. This is the interface where L3SM information is exchanged. </w:t>
        </w:r>
      </w:ins>
    </w:p>
    <w:p w14:paraId="5E852270" w14:textId="77777777" w:rsidR="00E65BC1" w:rsidRDefault="00E65BC1" w:rsidP="00E65BC1">
      <w:pPr>
        <w:pStyle w:val="RFCListBullet"/>
        <w:rPr>
          <w:ins w:id="475" w:author="Italo Busi" w:date="2020-01-25T11:44:00Z"/>
        </w:rPr>
        <w:pPrChange w:id="476"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440" w:hanging="360"/>
          </w:pPr>
        </w:pPrChange>
      </w:pPr>
      <w:ins w:id="477" w:author="Italo Busi" w:date="2020-01-25T11:44:00Z">
        <w:r>
          <w:t xml:space="preserve">MPI (MDSC-PNC Interface) interfacing IP/MPLS Domain Controllers and Optical Domain Controllers. </w:t>
        </w:r>
      </w:ins>
    </w:p>
    <w:p w14:paraId="3AD76A1A" w14:textId="77777777" w:rsidR="00E65BC1" w:rsidRDefault="00E65BC1" w:rsidP="00E65BC1">
      <w:pPr>
        <w:pStyle w:val="RFCListBullet"/>
        <w:rPr>
          <w:ins w:id="478" w:author="Italo Busi" w:date="2020-01-25T11:44:00Z"/>
        </w:rPr>
        <w:pPrChange w:id="479"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440" w:hanging="360"/>
          </w:pPr>
        </w:pPrChange>
      </w:pPr>
      <w:ins w:id="480" w:author="Italo Busi" w:date="2020-01-25T11:44:00Z">
        <w:r>
          <w:t xml:space="preserve">Service Configuration Interface: Non-ACTN interface in Service/Network Orchestrator interfacing with the IP/MPLS Domain Controllers to coordinate L2/L3VPN multi-domain service configuration. This is where service specific information such as VPN, VPN binding policy (e.g., new underlay tunnel creation for isolation), etc. are conveyed. </w:t>
        </w:r>
      </w:ins>
    </w:p>
    <w:p w14:paraId="3E0E0926" w14:textId="77777777" w:rsidR="00E65BC1" w:rsidRDefault="00E65BC1" w:rsidP="00E65BC1">
      <w:pPr>
        <w:pStyle w:val="RFCListBullet"/>
        <w:rPr>
          <w:ins w:id="481" w:author="Italo Busi" w:date="2020-01-25T11:44:00Z"/>
        </w:rPr>
        <w:pPrChange w:id="482"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440" w:hanging="360"/>
          </w:pPr>
        </w:pPrChange>
      </w:pPr>
      <w:ins w:id="483" w:author="Italo Busi" w:date="2020-01-25T11:44:00Z">
        <w:r>
          <w:t xml:space="preserve">SBI (South Bound Interface): Non-ACTN interface in the domain controller interfacing network elements in the domain. </w:t>
        </w:r>
      </w:ins>
    </w:p>
    <w:p w14:paraId="7FAF4A48" w14:textId="77777777" w:rsidR="00E65BC1" w:rsidRDefault="00E65BC1" w:rsidP="00E65BC1">
      <w:pPr>
        <w:rPr>
          <w:ins w:id="484" w:author="Italo Busi" w:date="2020-01-25T11:44:00Z"/>
        </w:rPr>
      </w:pPr>
      <w:ins w:id="485" w:author="Italo Busi" w:date="2020-01-25T11:44:00Z">
        <w:r>
          <w:t xml:space="preserve">Please note that MPI and Service Configuration Interface can be implemented as the same interface with the two different capabilities. The split is just functional but doesn’t have to be also logical. </w:t>
        </w:r>
      </w:ins>
    </w:p>
    <w:p w14:paraId="58A83211" w14:textId="77777777" w:rsidR="00E65BC1" w:rsidRDefault="00E65BC1" w:rsidP="00E65BC1">
      <w:pPr>
        <w:rPr>
          <w:ins w:id="486" w:author="Italo Busi" w:date="2020-01-25T11:44:00Z"/>
        </w:rPr>
      </w:pPr>
      <w:ins w:id="487" w:author="Italo Busi" w:date="2020-01-25T11:44:00Z">
        <w:r>
          <w:t>The following sections are provided to describe key functions that are necessary for the vertical as well as horizontal end-to-end service fulfilment of POI.</w:t>
        </w:r>
      </w:ins>
    </w:p>
    <w:p w14:paraId="52B6D01D" w14:textId="77777777" w:rsidR="00E65BC1" w:rsidRPr="00E65BC1" w:rsidRDefault="00E65BC1" w:rsidP="00E65BC1">
      <w:pPr>
        <w:pStyle w:val="Heading2"/>
        <w:rPr>
          <w:ins w:id="488" w:author="Italo Busi" w:date="2020-01-25T11:44:00Z"/>
        </w:rPr>
        <w:pPrChange w:id="489" w:author="Italo Busi" w:date="2020-01-25T11:50: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490" w:name="_Toc11939772"/>
      <w:bookmarkStart w:id="491" w:name="_Toc30847411"/>
      <w:ins w:id="492" w:author="Italo Busi" w:date="2020-01-25T11:44:00Z">
        <w:r w:rsidRPr="00E65BC1">
          <w:t xml:space="preserve">L2/L3VPN/VN </w:t>
        </w:r>
        <w:bookmarkStart w:id="493" w:name="OLE_LINK2"/>
        <w:r w:rsidRPr="00E65BC1">
          <w:t>Service Request by the Customer</w:t>
        </w:r>
        <w:bookmarkEnd w:id="490"/>
        <w:bookmarkEnd w:id="491"/>
        <w:r w:rsidRPr="00E65BC1">
          <w:t xml:space="preserve"> </w:t>
        </w:r>
      </w:ins>
    </w:p>
    <w:bookmarkEnd w:id="493"/>
    <w:p w14:paraId="19BF8D71" w14:textId="0C39DEF5" w:rsidR="00E65BC1" w:rsidRDefault="00E65BC1" w:rsidP="00E65BC1">
      <w:pPr>
        <w:rPr>
          <w:ins w:id="494" w:author="Italo Busi" w:date="2020-01-25T11:44:00Z"/>
        </w:rPr>
      </w:pPr>
      <w:ins w:id="495" w:author="Italo Busi" w:date="2020-01-25T11:44:00Z">
        <w:r>
          <w:t xml:space="preserve">A customer can request L3VPN services with TE requirements using ACTN CMI models (i.e., ACTN VN YANG, TE &amp; Service Mapping YANG) and non-ACTN customer service models such as L2SM/L3SM YANG together. </w:t>
        </w:r>
      </w:ins>
      <w:ins w:id="496" w:author="Italo Busi" w:date="2020-01-25T11:51:00Z">
        <w:r>
          <w:fldChar w:fldCharType="begin"/>
        </w:r>
        <w:r>
          <w:instrText xml:space="preserve"> REF _Ref30845509 \r \h </w:instrText>
        </w:r>
      </w:ins>
      <w:r>
        <w:fldChar w:fldCharType="separate"/>
      </w:r>
      <w:ins w:id="497" w:author="Italo Busi" w:date="2020-01-25T11:51:00Z">
        <w:r>
          <w:t>Figure 3</w:t>
        </w:r>
        <w:r>
          <w:fldChar w:fldCharType="end"/>
        </w:r>
        <w:r>
          <w:t xml:space="preserve"> </w:t>
        </w:r>
      </w:ins>
      <w:ins w:id="498" w:author="Italo Busi" w:date="2020-01-25T11:44:00Z">
        <w:r>
          <w:t xml:space="preserve">shows detailed control flow between customer and service/network orchestrator to instantiate L2/L3VPN/VN service request. </w:t>
        </w:r>
      </w:ins>
    </w:p>
    <w:p w14:paraId="333E3B62" w14:textId="77777777" w:rsidR="00E65BC1" w:rsidRPr="00E65BC1" w:rsidRDefault="00E65BC1" w:rsidP="00E65BC1">
      <w:pPr>
        <w:pStyle w:val="RFCFigure"/>
        <w:rPr>
          <w:ins w:id="499" w:author="Italo Busi" w:date="2020-01-25T11:44:00Z"/>
          <w:rPrChange w:id="500" w:author="Italo Busi" w:date="2020-01-25T11:51:00Z">
            <w:rPr>
              <w:ins w:id="501" w:author="Italo Busi" w:date="2020-01-25T11:44:00Z"/>
              <w:sz w:val="20"/>
              <w:szCs w:val="20"/>
            </w:rPr>
          </w:rPrChange>
        </w:rPr>
      </w:pPr>
      <w:ins w:id="502" w:author="Italo Busi" w:date="2020-01-25T11:44:00Z">
        <w:r w:rsidRPr="00E65BC1">
          <w:rPr>
            <w:rPrChange w:id="503" w:author="Italo Busi" w:date="2020-01-25T11:51:00Z">
              <w:rPr>
                <w:sz w:val="20"/>
                <w:szCs w:val="20"/>
              </w:rPr>
            </w:rPrChange>
          </w:rPr>
          <w:lastRenderedPageBreak/>
          <w:t xml:space="preserve">          Customer</w:t>
        </w:r>
      </w:ins>
    </w:p>
    <w:p w14:paraId="7578FD88" w14:textId="77777777" w:rsidR="00E65BC1" w:rsidRPr="00E65BC1" w:rsidRDefault="00E65BC1" w:rsidP="00E65BC1">
      <w:pPr>
        <w:pStyle w:val="RFCFigure"/>
        <w:rPr>
          <w:ins w:id="504" w:author="Italo Busi" w:date="2020-01-25T11:44:00Z"/>
          <w:rPrChange w:id="505" w:author="Italo Busi" w:date="2020-01-25T11:51:00Z">
            <w:rPr>
              <w:ins w:id="506" w:author="Italo Busi" w:date="2020-01-25T11:44:00Z"/>
              <w:sz w:val="20"/>
              <w:szCs w:val="20"/>
            </w:rPr>
          </w:rPrChange>
        </w:rPr>
      </w:pPr>
      <w:ins w:id="507" w:author="Italo Busi" w:date="2020-01-25T11:44:00Z">
        <w:r w:rsidRPr="00E65BC1">
          <w:rPr>
            <w:rPrChange w:id="508" w:author="Italo Busi" w:date="2020-01-25T11:51:00Z">
              <w:rPr>
                <w:sz w:val="20"/>
                <w:szCs w:val="20"/>
              </w:rPr>
            </w:rPrChange>
          </w:rPr>
          <w:t xml:space="preserve">            +-------------------------------------------+</w:t>
        </w:r>
      </w:ins>
    </w:p>
    <w:p w14:paraId="3DA34FEE" w14:textId="77777777" w:rsidR="00E65BC1" w:rsidRPr="00E65BC1" w:rsidRDefault="00E65BC1" w:rsidP="00E65BC1">
      <w:pPr>
        <w:pStyle w:val="RFCFigure"/>
        <w:rPr>
          <w:ins w:id="509" w:author="Italo Busi" w:date="2020-01-25T11:44:00Z"/>
          <w:rPrChange w:id="510" w:author="Italo Busi" w:date="2020-01-25T11:51:00Z">
            <w:rPr>
              <w:ins w:id="511" w:author="Italo Busi" w:date="2020-01-25T11:44:00Z"/>
              <w:sz w:val="20"/>
              <w:szCs w:val="20"/>
            </w:rPr>
          </w:rPrChange>
        </w:rPr>
      </w:pPr>
      <w:ins w:id="512" w:author="Italo Busi" w:date="2020-01-25T11:44:00Z">
        <w:r w:rsidRPr="00E65BC1">
          <w:rPr>
            <w:rPrChange w:id="513" w:author="Italo Busi" w:date="2020-01-25T11:51:00Z">
              <w:rPr>
                <w:sz w:val="20"/>
                <w:szCs w:val="20"/>
              </w:rPr>
            </w:rPrChange>
          </w:rPr>
          <w:t xml:space="preserve">            |    +-----+              +------------+    |</w:t>
        </w:r>
      </w:ins>
    </w:p>
    <w:p w14:paraId="3D3E2B50" w14:textId="77777777" w:rsidR="00E65BC1" w:rsidRPr="00E65BC1" w:rsidRDefault="00E65BC1" w:rsidP="00E65BC1">
      <w:pPr>
        <w:pStyle w:val="RFCFigure"/>
        <w:rPr>
          <w:ins w:id="514" w:author="Italo Busi" w:date="2020-01-25T11:44:00Z"/>
          <w:rPrChange w:id="515" w:author="Italo Busi" w:date="2020-01-25T11:51:00Z">
            <w:rPr>
              <w:ins w:id="516" w:author="Italo Busi" w:date="2020-01-25T11:44:00Z"/>
              <w:sz w:val="20"/>
              <w:szCs w:val="20"/>
            </w:rPr>
          </w:rPrChange>
        </w:rPr>
      </w:pPr>
      <w:ins w:id="517" w:author="Italo Busi" w:date="2020-01-25T11:44:00Z">
        <w:r w:rsidRPr="00E65BC1">
          <w:rPr>
            <w:rPrChange w:id="518" w:author="Italo Busi" w:date="2020-01-25T11:51:00Z">
              <w:rPr>
                <w:sz w:val="20"/>
                <w:szCs w:val="20"/>
              </w:rPr>
            </w:rPrChange>
          </w:rPr>
          <w:t xml:space="preserve">            |    | CNC |--------------| Service Op.|    |</w:t>
        </w:r>
      </w:ins>
    </w:p>
    <w:p w14:paraId="15106B57" w14:textId="77777777" w:rsidR="00E65BC1" w:rsidRPr="00E65BC1" w:rsidRDefault="00E65BC1" w:rsidP="00A37F5E">
      <w:pPr>
        <w:pStyle w:val="RFCFigure"/>
        <w:rPr>
          <w:ins w:id="519" w:author="Italo Busi" w:date="2020-01-25T11:44:00Z"/>
          <w:rPrChange w:id="520" w:author="Italo Busi" w:date="2020-01-25T11:51:00Z">
            <w:rPr>
              <w:ins w:id="521" w:author="Italo Busi" w:date="2020-01-25T11:44:00Z"/>
              <w:sz w:val="20"/>
              <w:szCs w:val="20"/>
            </w:rPr>
          </w:rPrChange>
        </w:rPr>
      </w:pPr>
      <w:ins w:id="522" w:author="Italo Busi" w:date="2020-01-25T11:44:00Z">
        <w:r w:rsidRPr="00E65BC1">
          <w:rPr>
            <w:rPrChange w:id="523" w:author="Italo Busi" w:date="2020-01-25T11:51:00Z">
              <w:rPr>
                <w:sz w:val="20"/>
                <w:szCs w:val="20"/>
              </w:rPr>
            </w:rPrChange>
          </w:rPr>
          <w:t xml:space="preserve">            |    +-----+              +------------+    |</w:t>
        </w:r>
      </w:ins>
    </w:p>
    <w:p w14:paraId="31F2A2D3" w14:textId="77777777" w:rsidR="00E65BC1" w:rsidRPr="00E65BC1" w:rsidRDefault="00E65BC1" w:rsidP="00A37F5E">
      <w:pPr>
        <w:pStyle w:val="RFCFigure"/>
        <w:rPr>
          <w:ins w:id="524" w:author="Italo Busi" w:date="2020-01-25T11:44:00Z"/>
          <w:rPrChange w:id="525" w:author="Italo Busi" w:date="2020-01-25T11:51:00Z">
            <w:rPr>
              <w:ins w:id="526" w:author="Italo Busi" w:date="2020-01-25T11:44:00Z"/>
              <w:sz w:val="20"/>
              <w:szCs w:val="20"/>
            </w:rPr>
          </w:rPrChange>
        </w:rPr>
      </w:pPr>
      <w:ins w:id="527" w:author="Italo Busi" w:date="2020-01-25T11:44:00Z">
        <w:r w:rsidRPr="00E65BC1">
          <w:rPr>
            <w:rPrChange w:id="528" w:author="Italo Busi" w:date="2020-01-25T11:51:00Z">
              <w:rPr>
                <w:sz w:val="20"/>
                <w:szCs w:val="20"/>
              </w:rPr>
            </w:rPrChange>
          </w:rPr>
          <w:t xml:space="preserve">            +-------|------------------------|----------+</w:t>
        </w:r>
      </w:ins>
    </w:p>
    <w:p w14:paraId="445D57A9" w14:textId="77777777" w:rsidR="00E65BC1" w:rsidRPr="00E65BC1" w:rsidRDefault="00E65BC1" w:rsidP="00A37F5E">
      <w:pPr>
        <w:pStyle w:val="RFCFigure"/>
        <w:rPr>
          <w:ins w:id="529" w:author="Italo Busi" w:date="2020-01-25T11:44:00Z"/>
          <w:rPrChange w:id="530" w:author="Italo Busi" w:date="2020-01-25T11:51:00Z">
            <w:rPr>
              <w:ins w:id="531" w:author="Italo Busi" w:date="2020-01-25T11:44:00Z"/>
              <w:sz w:val="20"/>
              <w:szCs w:val="20"/>
            </w:rPr>
          </w:rPrChange>
        </w:rPr>
      </w:pPr>
      <w:ins w:id="532" w:author="Italo Busi" w:date="2020-01-25T11:44:00Z">
        <w:r w:rsidRPr="00E65BC1">
          <w:rPr>
            <w:rPrChange w:id="533" w:author="Italo Busi" w:date="2020-01-25T11:51:00Z">
              <w:rPr>
                <w:sz w:val="20"/>
                <w:szCs w:val="20"/>
              </w:rPr>
            </w:rPrChange>
          </w:rPr>
          <w:t xml:space="preserve">    2. VN &amp; TE/Svc  |                        | 1.L2/3SM</w:t>
        </w:r>
      </w:ins>
    </w:p>
    <w:p w14:paraId="4BF8D485" w14:textId="77777777" w:rsidR="00E65BC1" w:rsidRPr="00E65BC1" w:rsidRDefault="00E65BC1" w:rsidP="00A37F5E">
      <w:pPr>
        <w:pStyle w:val="RFCFigure"/>
        <w:rPr>
          <w:ins w:id="534" w:author="Italo Busi" w:date="2020-01-25T11:44:00Z"/>
          <w:rPrChange w:id="535" w:author="Italo Busi" w:date="2020-01-25T11:51:00Z">
            <w:rPr>
              <w:ins w:id="536" w:author="Italo Busi" w:date="2020-01-25T11:44:00Z"/>
              <w:sz w:val="20"/>
              <w:szCs w:val="20"/>
            </w:rPr>
          </w:rPrChange>
        </w:rPr>
      </w:pPr>
      <w:ins w:id="537" w:author="Italo Busi" w:date="2020-01-25T11:44:00Z">
        <w:r w:rsidRPr="00E65BC1">
          <w:rPr>
            <w:rPrChange w:id="538" w:author="Italo Busi" w:date="2020-01-25T11:51:00Z">
              <w:rPr>
                <w:sz w:val="20"/>
                <w:szCs w:val="20"/>
              </w:rPr>
            </w:rPrChange>
          </w:rPr>
          <w:t xml:space="preserve">       Mapping      |                        |   |</w:t>
        </w:r>
      </w:ins>
    </w:p>
    <w:p w14:paraId="23FDE243" w14:textId="77777777" w:rsidR="00E65BC1" w:rsidRPr="00E65BC1" w:rsidRDefault="00E65BC1" w:rsidP="00A37F5E">
      <w:pPr>
        <w:pStyle w:val="RFCFigure"/>
        <w:rPr>
          <w:ins w:id="539" w:author="Italo Busi" w:date="2020-01-25T11:44:00Z"/>
          <w:rPrChange w:id="540" w:author="Italo Busi" w:date="2020-01-25T11:51:00Z">
            <w:rPr>
              <w:ins w:id="541" w:author="Italo Busi" w:date="2020-01-25T11:44:00Z"/>
              <w:sz w:val="20"/>
              <w:szCs w:val="20"/>
            </w:rPr>
          </w:rPrChange>
        </w:rPr>
      </w:pPr>
      <w:ins w:id="542" w:author="Italo Busi" w:date="2020-01-25T11:44:00Z">
        <w:r w:rsidRPr="00E65BC1">
          <w:rPr>
            <w:rPrChange w:id="543" w:author="Italo Busi" w:date="2020-01-25T11:51:00Z">
              <w:rPr>
                <w:sz w:val="20"/>
                <w:szCs w:val="20"/>
              </w:rPr>
            </w:rPrChange>
          </w:rPr>
          <w:t xml:space="preserve">             |      |  ^                     |   |</w:t>
        </w:r>
      </w:ins>
    </w:p>
    <w:p w14:paraId="5DDDE60D" w14:textId="77777777" w:rsidR="00E65BC1" w:rsidRPr="00E65BC1" w:rsidRDefault="00E65BC1" w:rsidP="00A37F5E">
      <w:pPr>
        <w:pStyle w:val="RFCFigure"/>
        <w:rPr>
          <w:ins w:id="544" w:author="Italo Busi" w:date="2020-01-25T11:44:00Z"/>
          <w:rPrChange w:id="545" w:author="Italo Busi" w:date="2020-01-25T11:51:00Z">
            <w:rPr>
              <w:ins w:id="546" w:author="Italo Busi" w:date="2020-01-25T11:44:00Z"/>
              <w:sz w:val="20"/>
              <w:szCs w:val="20"/>
            </w:rPr>
          </w:rPrChange>
        </w:rPr>
      </w:pPr>
      <w:ins w:id="547" w:author="Italo Busi" w:date="2020-01-25T11:44:00Z">
        <w:r w:rsidRPr="00E65BC1">
          <w:rPr>
            <w:rPrChange w:id="548" w:author="Italo Busi" w:date="2020-01-25T11:51:00Z">
              <w:rPr>
                <w:sz w:val="20"/>
                <w:szCs w:val="20"/>
              </w:rPr>
            </w:rPrChange>
          </w:rPr>
          <w:t xml:space="preserve">             |      |  |                     |   |</w:t>
        </w:r>
      </w:ins>
    </w:p>
    <w:p w14:paraId="24CF6607" w14:textId="77777777" w:rsidR="00E65BC1" w:rsidRPr="00E65BC1" w:rsidRDefault="00E65BC1" w:rsidP="00A37F5E">
      <w:pPr>
        <w:pStyle w:val="RFCFigure"/>
        <w:rPr>
          <w:ins w:id="549" w:author="Italo Busi" w:date="2020-01-25T11:44:00Z"/>
          <w:rPrChange w:id="550" w:author="Italo Busi" w:date="2020-01-25T11:51:00Z">
            <w:rPr>
              <w:ins w:id="551" w:author="Italo Busi" w:date="2020-01-25T11:44:00Z"/>
              <w:sz w:val="20"/>
              <w:szCs w:val="20"/>
            </w:rPr>
          </w:rPrChange>
        </w:rPr>
      </w:pPr>
      <w:ins w:id="552" w:author="Italo Busi" w:date="2020-01-25T11:44:00Z">
        <w:r w:rsidRPr="00E65BC1">
          <w:rPr>
            <w:rPrChange w:id="553" w:author="Italo Busi" w:date="2020-01-25T11:51:00Z">
              <w:rPr>
                <w:sz w:val="20"/>
                <w:szCs w:val="20"/>
              </w:rPr>
            </w:rPrChange>
          </w:rPr>
          <w:t xml:space="preserve">             v      |  | 3. Update VN        |   v</w:t>
        </w:r>
      </w:ins>
    </w:p>
    <w:p w14:paraId="4389E433" w14:textId="77777777" w:rsidR="00E65BC1" w:rsidRPr="00E65BC1" w:rsidRDefault="00E65BC1" w:rsidP="008B1AC2">
      <w:pPr>
        <w:pStyle w:val="RFCFigure"/>
        <w:rPr>
          <w:ins w:id="554" w:author="Italo Busi" w:date="2020-01-25T11:44:00Z"/>
          <w:rPrChange w:id="555" w:author="Italo Busi" w:date="2020-01-25T11:51:00Z">
            <w:rPr>
              <w:ins w:id="556" w:author="Italo Busi" w:date="2020-01-25T11:44:00Z"/>
              <w:sz w:val="20"/>
              <w:szCs w:val="20"/>
            </w:rPr>
          </w:rPrChange>
        </w:rPr>
      </w:pPr>
      <w:ins w:id="557" w:author="Italo Busi" w:date="2020-01-25T11:44:00Z">
        <w:r w:rsidRPr="00E65BC1">
          <w:rPr>
            <w:rPrChange w:id="558" w:author="Italo Busi" w:date="2020-01-25T11:51:00Z">
              <w:rPr>
                <w:sz w:val="20"/>
                <w:szCs w:val="20"/>
              </w:rPr>
            </w:rPrChange>
          </w:rPr>
          <w:t xml:space="preserve">                    |       &amp; TE/Svc         | </w:t>
        </w:r>
      </w:ins>
    </w:p>
    <w:p w14:paraId="1C044136" w14:textId="77777777" w:rsidR="00E65BC1" w:rsidRPr="00E65BC1" w:rsidRDefault="00E65BC1" w:rsidP="008B1AC2">
      <w:pPr>
        <w:pStyle w:val="RFCFigure"/>
        <w:rPr>
          <w:ins w:id="559" w:author="Italo Busi" w:date="2020-01-25T11:44:00Z"/>
          <w:rPrChange w:id="560" w:author="Italo Busi" w:date="2020-01-25T11:51:00Z">
            <w:rPr>
              <w:ins w:id="561" w:author="Italo Busi" w:date="2020-01-25T11:44:00Z"/>
              <w:sz w:val="20"/>
              <w:szCs w:val="20"/>
            </w:rPr>
          </w:rPrChange>
        </w:rPr>
      </w:pPr>
      <w:ins w:id="562" w:author="Italo Busi" w:date="2020-01-25T11:44:00Z">
        <w:r w:rsidRPr="00E65BC1">
          <w:rPr>
            <w:rPrChange w:id="563" w:author="Italo Busi" w:date="2020-01-25T11:51:00Z">
              <w:rPr>
                <w:sz w:val="20"/>
                <w:szCs w:val="20"/>
              </w:rPr>
            </w:rPrChange>
          </w:rPr>
          <w:t xml:space="preserve"> Service/Network    |       mapping          |</w:t>
        </w:r>
      </w:ins>
    </w:p>
    <w:p w14:paraId="6A466F6F" w14:textId="77777777" w:rsidR="00E65BC1" w:rsidRPr="00E65BC1" w:rsidRDefault="00E65BC1" w:rsidP="00E65BC1">
      <w:pPr>
        <w:pStyle w:val="RFCFigure"/>
        <w:rPr>
          <w:ins w:id="564" w:author="Italo Busi" w:date="2020-01-25T11:44:00Z"/>
          <w:rPrChange w:id="565" w:author="Italo Busi" w:date="2020-01-25T11:51:00Z">
            <w:rPr>
              <w:ins w:id="566" w:author="Italo Busi" w:date="2020-01-25T11:44:00Z"/>
              <w:sz w:val="20"/>
              <w:szCs w:val="20"/>
            </w:rPr>
          </w:rPrChange>
        </w:rPr>
        <w:pPrChange w:id="567" w:author="Italo Busi" w:date="2020-01-25T11:51:00Z">
          <w:pPr>
            <w:pStyle w:val="RFCFigure"/>
          </w:pPr>
        </w:pPrChange>
      </w:pPr>
      <w:ins w:id="568" w:author="Italo Busi" w:date="2020-01-25T11:44:00Z">
        <w:r w:rsidRPr="00E65BC1">
          <w:rPr>
            <w:rPrChange w:id="569" w:author="Italo Busi" w:date="2020-01-25T11:51:00Z">
              <w:rPr>
                <w:sz w:val="20"/>
                <w:szCs w:val="20"/>
              </w:rPr>
            </w:rPrChange>
          </w:rPr>
          <w:t xml:space="preserve">  Orchestrator      |                        |</w:t>
        </w:r>
      </w:ins>
    </w:p>
    <w:p w14:paraId="2B2DE5B8" w14:textId="77777777" w:rsidR="00E65BC1" w:rsidRPr="00E65BC1" w:rsidRDefault="00E65BC1" w:rsidP="00E65BC1">
      <w:pPr>
        <w:pStyle w:val="RFCFigure"/>
        <w:rPr>
          <w:ins w:id="570" w:author="Italo Busi" w:date="2020-01-25T11:44:00Z"/>
          <w:rPrChange w:id="571" w:author="Italo Busi" w:date="2020-01-25T11:51:00Z">
            <w:rPr>
              <w:ins w:id="572" w:author="Italo Busi" w:date="2020-01-25T11:44:00Z"/>
              <w:sz w:val="20"/>
              <w:szCs w:val="20"/>
            </w:rPr>
          </w:rPrChange>
        </w:rPr>
        <w:pPrChange w:id="573" w:author="Italo Busi" w:date="2020-01-25T11:51:00Z">
          <w:pPr>
            <w:pStyle w:val="RFCFigure"/>
          </w:pPr>
        </w:pPrChange>
      </w:pPr>
      <w:ins w:id="574" w:author="Italo Busi" w:date="2020-01-25T11:44:00Z">
        <w:r w:rsidRPr="00E65BC1">
          <w:rPr>
            <w:rPrChange w:id="575" w:author="Italo Busi" w:date="2020-01-25T11:51:00Z">
              <w:rPr>
                <w:sz w:val="20"/>
                <w:szCs w:val="20"/>
              </w:rPr>
            </w:rPrChange>
          </w:rPr>
          <w:t xml:space="preserve"> +------------------|------------------------|-----------+</w:t>
        </w:r>
      </w:ins>
    </w:p>
    <w:p w14:paraId="1AD28901" w14:textId="77777777" w:rsidR="00E65BC1" w:rsidRPr="00E65BC1" w:rsidRDefault="00E65BC1" w:rsidP="00E65BC1">
      <w:pPr>
        <w:pStyle w:val="RFCFigure"/>
        <w:rPr>
          <w:ins w:id="576" w:author="Italo Busi" w:date="2020-01-25T11:44:00Z"/>
          <w:rPrChange w:id="577" w:author="Italo Busi" w:date="2020-01-25T11:51:00Z">
            <w:rPr>
              <w:ins w:id="578" w:author="Italo Busi" w:date="2020-01-25T11:44:00Z"/>
              <w:sz w:val="20"/>
              <w:szCs w:val="20"/>
            </w:rPr>
          </w:rPrChange>
        </w:rPr>
        <w:pPrChange w:id="579" w:author="Italo Busi" w:date="2020-01-25T11:51:00Z">
          <w:pPr>
            <w:pStyle w:val="RFCFigure"/>
          </w:pPr>
        </w:pPrChange>
      </w:pPr>
      <w:ins w:id="580" w:author="Italo Busi" w:date="2020-01-25T11:44:00Z">
        <w:r w:rsidRPr="00E65BC1">
          <w:rPr>
            <w:rPrChange w:id="581" w:author="Italo Busi" w:date="2020-01-25T11:51:00Z">
              <w:rPr>
                <w:sz w:val="20"/>
                <w:szCs w:val="20"/>
              </w:rPr>
            </w:rPrChange>
          </w:rPr>
          <w:t xml:space="preserve"> |   +----------------------------------+    |           |</w:t>
        </w:r>
      </w:ins>
    </w:p>
    <w:p w14:paraId="19DEB7F1" w14:textId="77777777" w:rsidR="00E65BC1" w:rsidRPr="00E65BC1" w:rsidRDefault="00E65BC1" w:rsidP="00E65BC1">
      <w:pPr>
        <w:pStyle w:val="RFCFigure"/>
        <w:rPr>
          <w:ins w:id="582" w:author="Italo Busi" w:date="2020-01-25T11:44:00Z"/>
          <w:rPrChange w:id="583" w:author="Italo Busi" w:date="2020-01-25T11:51:00Z">
            <w:rPr>
              <w:ins w:id="584" w:author="Italo Busi" w:date="2020-01-25T11:44:00Z"/>
              <w:sz w:val="20"/>
              <w:szCs w:val="20"/>
            </w:rPr>
          </w:rPrChange>
        </w:rPr>
        <w:pPrChange w:id="585" w:author="Italo Busi" w:date="2020-01-25T11:51:00Z">
          <w:pPr>
            <w:pStyle w:val="RFCFigure"/>
          </w:pPr>
        </w:pPrChange>
      </w:pPr>
      <w:ins w:id="586" w:author="Italo Busi" w:date="2020-01-25T11:44:00Z">
        <w:r w:rsidRPr="00E65BC1">
          <w:rPr>
            <w:rPrChange w:id="587" w:author="Italo Busi" w:date="2020-01-25T11:51:00Z">
              <w:rPr>
                <w:sz w:val="20"/>
                <w:szCs w:val="20"/>
              </w:rPr>
            </w:rPrChange>
          </w:rPr>
          <w:t xml:space="preserve"> |   |MDSC TE &amp; Service Mapping Function|    |           |</w:t>
        </w:r>
      </w:ins>
    </w:p>
    <w:p w14:paraId="10436475" w14:textId="77777777" w:rsidR="00E65BC1" w:rsidRPr="00E65BC1" w:rsidRDefault="00E65BC1" w:rsidP="00E65BC1">
      <w:pPr>
        <w:pStyle w:val="RFCFigure"/>
        <w:rPr>
          <w:ins w:id="588" w:author="Italo Busi" w:date="2020-01-25T11:44:00Z"/>
          <w:rPrChange w:id="589" w:author="Italo Busi" w:date="2020-01-25T11:51:00Z">
            <w:rPr>
              <w:ins w:id="590" w:author="Italo Busi" w:date="2020-01-25T11:44:00Z"/>
              <w:sz w:val="20"/>
              <w:szCs w:val="20"/>
            </w:rPr>
          </w:rPrChange>
        </w:rPr>
        <w:pPrChange w:id="591" w:author="Italo Busi" w:date="2020-01-25T11:51:00Z">
          <w:pPr>
            <w:pStyle w:val="RFCFigure"/>
          </w:pPr>
        </w:pPrChange>
      </w:pPr>
      <w:ins w:id="592" w:author="Italo Busi" w:date="2020-01-25T11:44:00Z">
        <w:r w:rsidRPr="00E65BC1">
          <w:rPr>
            <w:rPrChange w:id="593" w:author="Italo Busi" w:date="2020-01-25T11:51:00Z">
              <w:rPr>
                <w:sz w:val="20"/>
                <w:szCs w:val="20"/>
              </w:rPr>
            </w:rPrChange>
          </w:rPr>
          <w:t xml:space="preserve"> |   +----------------------------------+    |           |</w:t>
        </w:r>
      </w:ins>
    </w:p>
    <w:p w14:paraId="0471900F" w14:textId="77777777" w:rsidR="00E65BC1" w:rsidRPr="00E65BC1" w:rsidRDefault="00E65BC1" w:rsidP="00E65BC1">
      <w:pPr>
        <w:pStyle w:val="RFCFigure"/>
        <w:rPr>
          <w:ins w:id="594" w:author="Italo Busi" w:date="2020-01-25T11:44:00Z"/>
          <w:rPrChange w:id="595" w:author="Italo Busi" w:date="2020-01-25T11:51:00Z">
            <w:rPr>
              <w:ins w:id="596" w:author="Italo Busi" w:date="2020-01-25T11:44:00Z"/>
              <w:sz w:val="20"/>
              <w:szCs w:val="20"/>
            </w:rPr>
          </w:rPrChange>
        </w:rPr>
        <w:pPrChange w:id="597" w:author="Italo Busi" w:date="2020-01-25T11:51:00Z">
          <w:pPr>
            <w:pStyle w:val="RFCFigure"/>
          </w:pPr>
        </w:pPrChange>
      </w:pPr>
      <w:ins w:id="598" w:author="Italo Busi" w:date="2020-01-25T11:44:00Z">
        <w:r w:rsidRPr="00E65BC1">
          <w:rPr>
            <w:rPrChange w:id="599" w:author="Italo Busi" w:date="2020-01-25T11:51:00Z">
              <w:rPr>
                <w:sz w:val="20"/>
                <w:szCs w:val="20"/>
              </w:rPr>
            </w:rPrChange>
          </w:rPr>
          <w:t xml:space="preserve"> |       |                           |       |           |</w:t>
        </w:r>
      </w:ins>
    </w:p>
    <w:p w14:paraId="13B041BB" w14:textId="77777777" w:rsidR="00E65BC1" w:rsidRPr="00E65BC1" w:rsidRDefault="00E65BC1" w:rsidP="00E65BC1">
      <w:pPr>
        <w:pStyle w:val="RFCFigure"/>
        <w:rPr>
          <w:ins w:id="600" w:author="Italo Busi" w:date="2020-01-25T11:44:00Z"/>
          <w:rPrChange w:id="601" w:author="Italo Busi" w:date="2020-01-25T11:51:00Z">
            <w:rPr>
              <w:ins w:id="602" w:author="Italo Busi" w:date="2020-01-25T11:44:00Z"/>
              <w:sz w:val="20"/>
              <w:szCs w:val="20"/>
            </w:rPr>
          </w:rPrChange>
        </w:rPr>
        <w:pPrChange w:id="603" w:author="Italo Busi" w:date="2020-01-25T11:51:00Z">
          <w:pPr>
            <w:pStyle w:val="RFCFigure"/>
          </w:pPr>
        </w:pPrChange>
      </w:pPr>
      <w:ins w:id="604" w:author="Italo Busi" w:date="2020-01-25T11:44:00Z">
        <w:r w:rsidRPr="00E65BC1">
          <w:rPr>
            <w:rPrChange w:id="605" w:author="Italo Busi" w:date="2020-01-25T11:51:00Z">
              <w:rPr>
                <w:sz w:val="20"/>
                <w:szCs w:val="20"/>
              </w:rPr>
            </w:rPrChange>
          </w:rPr>
          <w:t xml:space="preserve"> |   +------------------+       +---------------------+  |</w:t>
        </w:r>
      </w:ins>
    </w:p>
    <w:p w14:paraId="6BD651D6" w14:textId="77777777" w:rsidR="00E65BC1" w:rsidRPr="00E65BC1" w:rsidRDefault="00E65BC1" w:rsidP="00E65BC1">
      <w:pPr>
        <w:pStyle w:val="RFCFigure"/>
        <w:rPr>
          <w:ins w:id="606" w:author="Italo Busi" w:date="2020-01-25T11:44:00Z"/>
          <w:rPrChange w:id="607" w:author="Italo Busi" w:date="2020-01-25T11:51:00Z">
            <w:rPr>
              <w:ins w:id="608" w:author="Italo Busi" w:date="2020-01-25T11:44:00Z"/>
              <w:sz w:val="20"/>
              <w:szCs w:val="20"/>
            </w:rPr>
          </w:rPrChange>
        </w:rPr>
        <w:pPrChange w:id="609" w:author="Italo Busi" w:date="2020-01-25T11:51:00Z">
          <w:pPr>
            <w:pStyle w:val="RFCFigure"/>
          </w:pPr>
        </w:pPrChange>
      </w:pPr>
      <w:ins w:id="610" w:author="Italo Busi" w:date="2020-01-25T11:44:00Z">
        <w:r w:rsidRPr="00E65BC1">
          <w:rPr>
            <w:rPrChange w:id="611" w:author="Italo Busi" w:date="2020-01-25T11:51:00Z">
              <w:rPr>
                <w:sz w:val="20"/>
                <w:szCs w:val="20"/>
              </w:rPr>
            </w:rPrChange>
          </w:rPr>
          <w:t xml:space="preserve"> |   | MDSC NP Function |-------|Service Config. Func.|  |</w:t>
        </w:r>
      </w:ins>
    </w:p>
    <w:p w14:paraId="180E73B5" w14:textId="77777777" w:rsidR="00E65BC1" w:rsidRPr="00E65BC1" w:rsidRDefault="00E65BC1" w:rsidP="00E65BC1">
      <w:pPr>
        <w:pStyle w:val="RFCFigure"/>
        <w:rPr>
          <w:ins w:id="612" w:author="Italo Busi" w:date="2020-01-25T11:44:00Z"/>
          <w:rPrChange w:id="613" w:author="Italo Busi" w:date="2020-01-25T11:51:00Z">
            <w:rPr>
              <w:ins w:id="614" w:author="Italo Busi" w:date="2020-01-25T11:44:00Z"/>
              <w:sz w:val="20"/>
              <w:szCs w:val="20"/>
            </w:rPr>
          </w:rPrChange>
        </w:rPr>
        <w:pPrChange w:id="615" w:author="Italo Busi" w:date="2020-01-25T11:51:00Z">
          <w:pPr>
            <w:pStyle w:val="RFCFigure"/>
          </w:pPr>
        </w:pPrChange>
      </w:pPr>
      <w:ins w:id="616" w:author="Italo Busi" w:date="2020-01-25T11:44:00Z">
        <w:r w:rsidRPr="00E65BC1">
          <w:rPr>
            <w:rPrChange w:id="617" w:author="Italo Busi" w:date="2020-01-25T11:51:00Z">
              <w:rPr>
                <w:sz w:val="20"/>
                <w:szCs w:val="20"/>
              </w:rPr>
            </w:rPrChange>
          </w:rPr>
          <w:t xml:space="preserve"> |   +------------------+       +---------------------+  |</w:t>
        </w:r>
      </w:ins>
    </w:p>
    <w:p w14:paraId="7D79AF0E" w14:textId="77777777" w:rsidR="00E65BC1" w:rsidRPr="00E65BC1" w:rsidRDefault="00E65BC1" w:rsidP="00E65BC1">
      <w:pPr>
        <w:pStyle w:val="RFCFigure"/>
        <w:rPr>
          <w:ins w:id="618" w:author="Italo Busi" w:date="2020-01-25T11:44:00Z"/>
          <w:rPrChange w:id="619" w:author="Italo Busi" w:date="2020-01-25T11:51:00Z">
            <w:rPr>
              <w:ins w:id="620" w:author="Italo Busi" w:date="2020-01-25T11:44:00Z"/>
              <w:sz w:val="20"/>
              <w:szCs w:val="20"/>
            </w:rPr>
          </w:rPrChange>
        </w:rPr>
        <w:pPrChange w:id="621" w:author="Italo Busi" w:date="2020-01-25T11:51:00Z">
          <w:pPr>
            <w:pStyle w:val="RFCFigure"/>
          </w:pPr>
        </w:pPrChange>
      </w:pPr>
      <w:ins w:id="622" w:author="Italo Busi" w:date="2020-01-25T11:44:00Z">
        <w:r w:rsidRPr="00E65BC1">
          <w:rPr>
            <w:rPrChange w:id="623" w:author="Italo Busi" w:date="2020-01-25T11:51:00Z">
              <w:rPr>
                <w:sz w:val="20"/>
                <w:szCs w:val="20"/>
              </w:rPr>
            </w:rPrChange>
          </w:rPr>
          <w:t xml:space="preserve"> +-------|-----------------------------------|-----------+</w:t>
        </w:r>
      </w:ins>
    </w:p>
    <w:p w14:paraId="403DB727" w14:textId="77777777" w:rsidR="00E65BC1" w:rsidRPr="00E65BC1" w:rsidRDefault="00E65BC1" w:rsidP="00E65BC1">
      <w:pPr>
        <w:pStyle w:val="RFCFigure"/>
        <w:rPr>
          <w:ins w:id="624" w:author="Italo Busi" w:date="2020-01-25T11:44:00Z"/>
          <w:rPrChange w:id="625" w:author="Italo Busi" w:date="2020-01-25T11:51:00Z">
            <w:rPr>
              <w:ins w:id="626" w:author="Italo Busi" w:date="2020-01-25T11:44:00Z"/>
              <w:sz w:val="20"/>
              <w:szCs w:val="20"/>
            </w:rPr>
          </w:rPrChange>
        </w:rPr>
        <w:pPrChange w:id="627" w:author="Italo Busi" w:date="2020-01-25T11:51:00Z">
          <w:pPr>
            <w:pStyle w:val="RFCFigure"/>
          </w:pPr>
        </w:pPrChange>
      </w:pPr>
    </w:p>
    <w:p w14:paraId="1AA831CE" w14:textId="77777777" w:rsidR="00E65BC1" w:rsidRPr="00E65BC1" w:rsidRDefault="00E65BC1" w:rsidP="00E65BC1">
      <w:pPr>
        <w:pStyle w:val="RFCFigure"/>
        <w:rPr>
          <w:ins w:id="628" w:author="Italo Busi" w:date="2020-01-25T11:44:00Z"/>
          <w:rPrChange w:id="629" w:author="Italo Busi" w:date="2020-01-25T11:51:00Z">
            <w:rPr>
              <w:ins w:id="630" w:author="Italo Busi" w:date="2020-01-25T11:44:00Z"/>
              <w:sz w:val="20"/>
              <w:szCs w:val="20"/>
            </w:rPr>
          </w:rPrChange>
        </w:rPr>
        <w:pPrChange w:id="631" w:author="Italo Busi" w:date="2020-01-25T11:51:00Z">
          <w:pPr>
            <w:pStyle w:val="RFCFigure"/>
          </w:pPr>
        </w:pPrChange>
      </w:pPr>
      <w:ins w:id="632" w:author="Italo Busi" w:date="2020-01-25T11:44:00Z">
        <w:r w:rsidRPr="00E65BC1">
          <w:rPr>
            <w:rPrChange w:id="633" w:author="Italo Busi" w:date="2020-01-25T11:51:00Z">
              <w:rPr>
                <w:sz w:val="20"/>
                <w:szCs w:val="20"/>
              </w:rPr>
            </w:rPrChange>
          </w:rPr>
          <w:t xml:space="preserve">NP: Network Provisioning </w:t>
        </w:r>
      </w:ins>
    </w:p>
    <w:p w14:paraId="418B6F1F" w14:textId="77777777" w:rsidR="00E65BC1" w:rsidRPr="00E65BC1" w:rsidRDefault="00E65BC1" w:rsidP="00E65BC1">
      <w:pPr>
        <w:pStyle w:val="RFCFigure"/>
        <w:rPr>
          <w:ins w:id="634" w:author="Italo Busi" w:date="2020-01-25T11:44:00Z"/>
          <w:rPrChange w:id="635" w:author="Italo Busi" w:date="2020-01-25T11:51:00Z">
            <w:rPr>
              <w:ins w:id="636" w:author="Italo Busi" w:date="2020-01-25T11:44:00Z"/>
              <w:sz w:val="20"/>
              <w:szCs w:val="20"/>
            </w:rPr>
          </w:rPrChange>
        </w:rPr>
        <w:pPrChange w:id="637" w:author="Italo Busi" w:date="2020-01-25T11:51:00Z">
          <w:pPr>
            <w:pStyle w:val="RFCFigure"/>
          </w:pPr>
        </w:pPrChange>
      </w:pPr>
    </w:p>
    <w:p w14:paraId="1D32D673" w14:textId="63FE1396" w:rsidR="00E65BC1" w:rsidRDefault="00E65BC1" w:rsidP="00E65BC1">
      <w:pPr>
        <w:pStyle w:val="Caption"/>
        <w:rPr>
          <w:ins w:id="638" w:author="Italo Busi" w:date="2020-01-25T11:44:00Z"/>
        </w:rPr>
        <w:pPrChange w:id="639" w:author="Italo Busi" w:date="2020-01-25T11:51:00Z">
          <w:pPr>
            <w:jc w:val="center"/>
          </w:pPr>
        </w:pPrChange>
      </w:pPr>
      <w:bookmarkStart w:id="640" w:name="_Ref30845509"/>
      <w:ins w:id="641" w:author="Italo Busi" w:date="2020-01-25T11:44:00Z">
        <w:r>
          <w:t>Service Request Process</w:t>
        </w:r>
        <w:bookmarkEnd w:id="640"/>
      </w:ins>
    </w:p>
    <w:p w14:paraId="3F07D1DE" w14:textId="77777777" w:rsidR="00E65BC1" w:rsidRDefault="00E65BC1" w:rsidP="00E65BC1">
      <w:pPr>
        <w:pStyle w:val="RFCListBullet"/>
        <w:rPr>
          <w:ins w:id="642" w:author="Italo Busi" w:date="2020-01-25T11:44:00Z"/>
        </w:rPr>
        <w:pPrChange w:id="643" w:author="Italo Busi" w:date="2020-01-25T11:51:00Z">
          <w:pPr>
            <w:pStyle w:val="ListParagraph"/>
            <w:numPr>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644" w:author="Italo Busi" w:date="2020-01-25T11:44:00Z">
        <w:r>
          <w:t xml:space="preserve">ACTN VN YANG provides VN Service configuration, as specified in [ACTN-VN]. </w:t>
        </w:r>
      </w:ins>
    </w:p>
    <w:p w14:paraId="068AB7A7" w14:textId="77777777" w:rsidR="00E65BC1" w:rsidRDefault="00E65BC1" w:rsidP="00E65BC1">
      <w:pPr>
        <w:pStyle w:val="RFCListBullet"/>
        <w:numPr>
          <w:ilvl w:val="1"/>
          <w:numId w:val="16"/>
        </w:numPr>
        <w:tabs>
          <w:tab w:val="clear" w:pos="1296"/>
        </w:tabs>
        <w:rPr>
          <w:ins w:id="645" w:author="Italo Busi" w:date="2020-01-25T11:44:00Z"/>
        </w:rPr>
        <w:pPrChange w:id="646"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647" w:author="Italo Busi" w:date="2020-01-25T11:44:00Z">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ins>
    </w:p>
    <w:p w14:paraId="267E9D15" w14:textId="77777777" w:rsidR="00E65BC1" w:rsidRDefault="00E65BC1" w:rsidP="00E65BC1">
      <w:pPr>
        <w:pStyle w:val="RFCListBullet"/>
        <w:numPr>
          <w:ilvl w:val="1"/>
          <w:numId w:val="16"/>
        </w:numPr>
        <w:tabs>
          <w:tab w:val="clear" w:pos="1296"/>
        </w:tabs>
        <w:rPr>
          <w:ins w:id="648" w:author="Italo Busi" w:date="2020-01-25T11:44:00Z"/>
        </w:rPr>
        <w:pPrChange w:id="649"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650" w:author="Italo Busi" w:date="2020-01-25T11:44:00Z">
        <w:r>
          <w:t xml:space="preserve">The model also provides VN-level preference information (e.g., VN member diversity) and VN-level admin-status and operational-status. </w:t>
        </w:r>
      </w:ins>
    </w:p>
    <w:p w14:paraId="625CE70C" w14:textId="77777777" w:rsidR="00E65BC1" w:rsidRDefault="00E65BC1" w:rsidP="00E65BC1">
      <w:pPr>
        <w:pStyle w:val="ListParagraph"/>
        <w:ind w:left="1152"/>
        <w:rPr>
          <w:ins w:id="651" w:author="Italo Busi" w:date="2020-01-25T11:44:00Z"/>
        </w:rPr>
      </w:pPr>
    </w:p>
    <w:p w14:paraId="2118AEF2" w14:textId="77777777" w:rsidR="00E65BC1" w:rsidRDefault="00E65BC1" w:rsidP="00E65BC1">
      <w:pPr>
        <w:pStyle w:val="RFCListBullet"/>
        <w:rPr>
          <w:ins w:id="652" w:author="Italo Busi" w:date="2020-01-25T11:44:00Z"/>
        </w:rPr>
        <w:pPrChange w:id="653" w:author="Italo Busi" w:date="2020-01-25T11:52:00Z">
          <w:pPr>
            <w:pStyle w:val="ListParagraph"/>
            <w:numPr>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654" w:author="Italo Busi" w:date="2020-01-25T11:44:00Z">
        <w:r>
          <w:lastRenderedPageBreak/>
          <w:t xml:space="preserve">L2SM YANG [RFC8466] provides all L2VPN service configuration and site information from a customer/service point of view. </w:t>
        </w:r>
      </w:ins>
    </w:p>
    <w:p w14:paraId="4C906B82" w14:textId="77777777" w:rsidR="00E65BC1" w:rsidRDefault="00E65BC1" w:rsidP="00E65BC1">
      <w:pPr>
        <w:pStyle w:val="RFCListBullet"/>
        <w:rPr>
          <w:ins w:id="655" w:author="Italo Busi" w:date="2020-01-25T11:44:00Z"/>
        </w:rPr>
        <w:pPrChange w:id="656" w:author="Italo Busi" w:date="2020-01-25T11:52:00Z">
          <w:pPr>
            <w:pStyle w:val="ListParagraph"/>
            <w:numPr>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657" w:author="Italo Busi" w:date="2020-01-25T11:44:00Z">
        <w:r>
          <w:t xml:space="preserve">L3SM YANG [RFC8299] provides all L3VPN service configuration and site information from a customer/service point of view. </w:t>
        </w:r>
      </w:ins>
    </w:p>
    <w:p w14:paraId="571C5BD3" w14:textId="77777777" w:rsidR="00E65BC1" w:rsidRDefault="00E65BC1" w:rsidP="00E65BC1">
      <w:pPr>
        <w:pStyle w:val="RFCListBullet"/>
        <w:rPr>
          <w:ins w:id="658" w:author="Italo Busi" w:date="2020-01-25T11:44:00Z"/>
        </w:rPr>
        <w:pPrChange w:id="659" w:author="Italo Busi" w:date="2020-01-25T11:52:00Z">
          <w:pPr>
            <w:pStyle w:val="ListParagraph"/>
            <w:numPr>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660" w:author="Italo Busi" w:date="2020-01-25T11:44:00Z">
        <w:r>
          <w:t xml:space="preserve">The TE &amp; Service Mapping YANG model [TE &amp; Service] provides TE-service mapping as well as site mapping. </w:t>
        </w:r>
      </w:ins>
    </w:p>
    <w:p w14:paraId="4FDFA38B" w14:textId="77777777" w:rsidR="00E65BC1" w:rsidRDefault="00E65BC1" w:rsidP="00E65BC1">
      <w:pPr>
        <w:pStyle w:val="RFCListBullet"/>
        <w:numPr>
          <w:ilvl w:val="1"/>
          <w:numId w:val="16"/>
        </w:numPr>
        <w:tabs>
          <w:tab w:val="clear" w:pos="1296"/>
        </w:tabs>
        <w:rPr>
          <w:ins w:id="661" w:author="Italo Busi" w:date="2020-01-25T11:44:00Z"/>
        </w:rPr>
        <w:pPrChange w:id="662"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663" w:author="Italo Busi" w:date="2020-01-25T11:44:00Z">
        <w:r>
          <w:t>TE-service mapping provides the mapping of L3VPN instance from [</w:t>
        </w:r>
        <w:r w:rsidRPr="00425337">
          <w:t>RFC8299</w:t>
        </w:r>
        <w:r>
          <w:t xml:space="preserve">] with the corresponding ACTN VN instance. </w:t>
        </w:r>
      </w:ins>
    </w:p>
    <w:p w14:paraId="68D23AFA" w14:textId="1AEA8218" w:rsidR="00E65BC1" w:rsidRDefault="00E65BC1" w:rsidP="00E65BC1">
      <w:pPr>
        <w:pStyle w:val="RFCListBullet"/>
        <w:numPr>
          <w:ilvl w:val="1"/>
          <w:numId w:val="16"/>
        </w:numPr>
        <w:tabs>
          <w:tab w:val="clear" w:pos="1296"/>
        </w:tabs>
        <w:rPr>
          <w:ins w:id="664" w:author="Italo Busi" w:date="2020-01-25T11:44:00Z"/>
        </w:rPr>
        <w:pPrChange w:id="665"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666" w:author="Italo Busi" w:date="2020-01-25T11:44:00Z">
        <w:r>
          <w:t xml:space="preserve">The TE-service mapping also provides the service mapping requirement type as to how each L2/L3VPN/VN instance is created with respect to the underlay TE tunnels (e.g., whether the L3VPN requires a new and isolated set of TE underlay tunnels or not, etc.). See Section </w:t>
        </w:r>
      </w:ins>
      <w:ins w:id="667" w:author="Italo Busi" w:date="2020-01-25T12:21:00Z">
        <w:r w:rsidR="00F90ABC">
          <w:fldChar w:fldCharType="begin"/>
        </w:r>
        <w:r w:rsidR="00F90ABC">
          <w:instrText xml:space="preserve"> REF _Ref30847334 \r \h </w:instrText>
        </w:r>
      </w:ins>
      <w:ins w:id="668" w:author="Italo Busi" w:date="2020-01-25T12:22:00Z">
        <w:r w:rsidR="00F90ABC">
          <w:instrText xml:space="preserve">\t </w:instrText>
        </w:r>
      </w:ins>
      <w:ins w:id="669" w:author="Italo Busi" w:date="2020-01-25T12:21:00Z"/>
      <w:r w:rsidR="00F90ABC">
        <w:fldChar w:fldCharType="separate"/>
      </w:r>
      <w:ins w:id="670" w:author="Italo Busi" w:date="2020-01-25T12:22:00Z">
        <w:r w:rsidR="00F90ABC">
          <w:t>5.2</w:t>
        </w:r>
      </w:ins>
      <w:ins w:id="671" w:author="Italo Busi" w:date="2020-01-25T12:21:00Z">
        <w:r w:rsidR="00F90ABC">
          <w:fldChar w:fldCharType="end"/>
        </w:r>
      </w:ins>
      <w:ins w:id="672" w:author="Italo Busi" w:date="2020-01-25T12:22:00Z">
        <w:r w:rsidR="00F90ABC">
          <w:t xml:space="preserve"> </w:t>
        </w:r>
      </w:ins>
      <w:ins w:id="673" w:author="Italo Busi" w:date="2020-01-25T11:44:00Z">
        <w:r>
          <w:t xml:space="preserve">for detailed discussion on the mapping requirement types. </w:t>
        </w:r>
      </w:ins>
    </w:p>
    <w:p w14:paraId="3E0BE999" w14:textId="77777777" w:rsidR="00E65BC1" w:rsidRPr="005D13B3" w:rsidRDefault="00E65BC1" w:rsidP="00E65BC1">
      <w:pPr>
        <w:pStyle w:val="RFCListBullet"/>
        <w:numPr>
          <w:ilvl w:val="1"/>
          <w:numId w:val="16"/>
        </w:numPr>
        <w:tabs>
          <w:tab w:val="clear" w:pos="1296"/>
        </w:tabs>
        <w:rPr>
          <w:ins w:id="674" w:author="Italo Busi" w:date="2020-01-25T11:44:00Z"/>
        </w:rPr>
        <w:pPrChange w:id="675"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676" w:author="Italo Busi" w:date="2020-01-25T11:44:00Z">
        <w:r>
          <w:t>Site mapping provides the site reference information across L2/L3VPN Site ID, ACTN VN Access Point ID, and the LTP of the access link.</w:t>
        </w:r>
      </w:ins>
    </w:p>
    <w:p w14:paraId="79FF80EC" w14:textId="77777777" w:rsidR="00E65BC1" w:rsidRPr="00E65BC1" w:rsidRDefault="00E65BC1" w:rsidP="00E65BC1">
      <w:pPr>
        <w:pStyle w:val="Heading2"/>
        <w:rPr>
          <w:ins w:id="677" w:author="Italo Busi" w:date="2020-01-25T11:44:00Z"/>
        </w:rPr>
        <w:pPrChange w:id="678" w:author="Italo Busi" w:date="2020-01-25T11:53: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679" w:name="_Toc11939773"/>
      <w:bookmarkStart w:id="680" w:name="_Ref30846156"/>
      <w:bookmarkStart w:id="681" w:name="_Ref30846694"/>
      <w:bookmarkStart w:id="682" w:name="_Ref30847334"/>
      <w:bookmarkStart w:id="683" w:name="_Toc30847412"/>
      <w:ins w:id="684" w:author="Italo Busi" w:date="2020-01-25T11:44:00Z">
        <w:r w:rsidRPr="00E65BC1">
          <w:t>Service and Network Orchestration</w:t>
        </w:r>
        <w:bookmarkEnd w:id="679"/>
        <w:bookmarkEnd w:id="680"/>
        <w:bookmarkEnd w:id="681"/>
        <w:bookmarkEnd w:id="682"/>
        <w:bookmarkEnd w:id="683"/>
        <w:r w:rsidRPr="00E65BC1">
          <w:t xml:space="preserve"> </w:t>
        </w:r>
      </w:ins>
    </w:p>
    <w:p w14:paraId="11AC9464" w14:textId="4FE6824B" w:rsidR="00E65BC1" w:rsidRDefault="00E65BC1" w:rsidP="00E65BC1">
      <w:pPr>
        <w:rPr>
          <w:ins w:id="685" w:author="Italo Busi" w:date="2020-01-25T11:44:00Z"/>
        </w:rPr>
      </w:pPr>
      <w:ins w:id="686" w:author="Italo Busi" w:date="2020-01-25T11:44:00Z">
        <w:r>
          <w:t xml:space="preserve">The Service/Network orchestrator shown in </w:t>
        </w:r>
      </w:ins>
      <w:ins w:id="687" w:author="Italo Busi" w:date="2020-01-25T11:53:00Z">
        <w:r>
          <w:fldChar w:fldCharType="begin"/>
        </w:r>
        <w:r>
          <w:instrText xml:space="preserve"> REF _Ref30845210 \r \h </w:instrText>
        </w:r>
      </w:ins>
      <w:r>
        <w:fldChar w:fldCharType="separate"/>
      </w:r>
      <w:ins w:id="688" w:author="Italo Busi" w:date="2020-01-25T11:53:00Z">
        <w:r>
          <w:t>Figure 2</w:t>
        </w:r>
        <w:r>
          <w:fldChar w:fldCharType="end"/>
        </w:r>
        <w:r>
          <w:t xml:space="preserve"> </w:t>
        </w:r>
      </w:ins>
      <w:ins w:id="689" w:author="Italo Busi" w:date="2020-01-25T11:44:00Z">
        <w:r>
          <w:t>interfaces the customer and decouples the ACTN MDSC functions from the customer service configuration functions.</w:t>
        </w:r>
      </w:ins>
    </w:p>
    <w:p w14:paraId="49D26B26" w14:textId="77777777" w:rsidR="00E65BC1" w:rsidRDefault="00E65BC1" w:rsidP="00E65BC1">
      <w:pPr>
        <w:rPr>
          <w:ins w:id="690" w:author="Italo Busi" w:date="2020-01-25T11:44:00Z"/>
        </w:rPr>
      </w:pPr>
      <w:ins w:id="691" w:author="Italo Busi" w:date="2020-01-25T11:44:00Z">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ins>
    </w:p>
    <w:p w14:paraId="568AE42C" w14:textId="77777777" w:rsidR="00E65BC1" w:rsidRDefault="00E65BC1" w:rsidP="00E65BC1">
      <w:pPr>
        <w:rPr>
          <w:ins w:id="692" w:author="Italo Busi" w:date="2020-01-25T11:44:00Z"/>
        </w:rPr>
      </w:pPr>
      <w:ins w:id="693" w:author="Italo Busi" w:date="2020-01-25T11:44:00Z">
        <w:r>
          <w:t>Another implementation can choose to combine the L-MDSC functions of the Optical hierarchical controller, providing multi-domain coordination of the Optical network together with the MDSC functions in the Service/Network orchestrator.</w:t>
        </w:r>
      </w:ins>
    </w:p>
    <w:p w14:paraId="6E3B179F" w14:textId="65B36A57" w:rsidR="00E65BC1" w:rsidRDefault="00E65BC1" w:rsidP="00E65BC1">
      <w:pPr>
        <w:rPr>
          <w:ins w:id="694" w:author="Italo Busi" w:date="2020-01-25T11:44:00Z"/>
        </w:rPr>
      </w:pPr>
      <w:ins w:id="695" w:author="Italo Busi" w:date="2020-01-25T11:44:00Z">
        <w:r>
          <w:t xml:space="preserve">Without loss of generality, this assumes that the service/network orchestrator as depicted in </w:t>
        </w:r>
      </w:ins>
      <w:ins w:id="696" w:author="Italo Busi" w:date="2020-01-25T12:18:00Z">
        <w:r w:rsidR="00F90ABC">
          <w:fldChar w:fldCharType="begin"/>
        </w:r>
        <w:r w:rsidR="00F90ABC">
          <w:instrText xml:space="preserve"> REF _Ref30845210 \r \h </w:instrText>
        </w:r>
      </w:ins>
      <w:r w:rsidR="00F90ABC">
        <w:fldChar w:fldCharType="separate"/>
      </w:r>
      <w:ins w:id="697" w:author="Italo Busi" w:date="2020-01-25T12:18:00Z">
        <w:r w:rsidR="00F90ABC">
          <w:t>Figure 2</w:t>
        </w:r>
        <w:r w:rsidR="00F90ABC">
          <w:fldChar w:fldCharType="end"/>
        </w:r>
      </w:ins>
      <w:ins w:id="698" w:author="Italo Busi" w:date="2020-01-25T11:44:00Z">
        <w:r>
          <w:t xml:space="preserve"> would include all the required functionalities as in a hierarchical orchestration case. </w:t>
        </w:r>
      </w:ins>
    </w:p>
    <w:p w14:paraId="43DFEFEE" w14:textId="77777777" w:rsidR="00E65BC1" w:rsidRDefault="00E65BC1" w:rsidP="00E65BC1">
      <w:pPr>
        <w:rPr>
          <w:ins w:id="699" w:author="Italo Busi" w:date="2020-01-25T11:44:00Z"/>
        </w:rPr>
      </w:pPr>
      <w:ins w:id="700" w:author="Italo Busi" w:date="2020-01-25T11:44:00Z">
        <w:r>
          <w:lastRenderedPageBreak/>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ins>
    </w:p>
    <w:p w14:paraId="1D260733" w14:textId="58944EE4" w:rsidR="00E65BC1" w:rsidRPr="00E65BC1" w:rsidRDefault="00E65BC1" w:rsidP="00E65BC1">
      <w:pPr>
        <w:rPr>
          <w:ins w:id="701" w:author="Italo Busi" w:date="2020-01-25T11:44:00Z"/>
          <w:i/>
          <w:rPrChange w:id="702" w:author="Italo Busi" w:date="2020-01-25T11:53:00Z">
            <w:rPr>
              <w:ins w:id="703" w:author="Italo Busi" w:date="2020-01-25T11:44:00Z"/>
            </w:rPr>
          </w:rPrChange>
        </w:rPr>
      </w:pPr>
      <w:ins w:id="704" w:author="Italo Busi" w:date="2020-01-25T11:44:00Z">
        <w:r w:rsidRPr="00E65BC1">
          <w:rPr>
            <w:b/>
            <w:i/>
            <w:highlight w:val="yellow"/>
            <w:rPrChange w:id="705" w:author="Italo Busi" w:date="2020-01-25T11:53:00Z">
              <w:rPr>
                <w:highlight w:val="yellow"/>
              </w:rPr>
            </w:rPrChange>
          </w:rPr>
          <w:t>[Editor’s Note</w:t>
        </w:r>
      </w:ins>
      <w:ins w:id="706" w:author="Italo Busi" w:date="2020-01-25T11:53:00Z">
        <w:r w:rsidRPr="00E65BC1">
          <w:rPr>
            <w:b/>
            <w:i/>
            <w:highlight w:val="yellow"/>
            <w:rPrChange w:id="707" w:author="Italo Busi" w:date="2020-01-25T11:53:00Z">
              <w:rPr>
                <w:highlight w:val="yellow"/>
              </w:rPr>
            </w:rPrChange>
          </w:rPr>
          <w:t>]</w:t>
        </w:r>
      </w:ins>
      <w:ins w:id="708" w:author="Italo Busi" w:date="2020-01-25T11:44:00Z">
        <w:r w:rsidRPr="00E65BC1">
          <w:rPr>
            <w:b/>
            <w:i/>
            <w:highlight w:val="yellow"/>
            <w:rPrChange w:id="709" w:author="Italo Busi" w:date="2020-01-25T11:53:00Z">
              <w:rPr>
                <w:highlight w:val="yellow"/>
              </w:rPr>
            </w:rPrChange>
          </w:rPr>
          <w:t xml:space="preserve"> </w:t>
        </w:r>
        <w:r w:rsidRPr="00E65BC1">
          <w:rPr>
            <w:i/>
            <w:highlight w:val="yellow"/>
            <w:rPrChange w:id="710" w:author="Italo Busi" w:date="2020-01-25T11:53:00Z">
              <w:rPr>
                <w:highlight w:val="yellow"/>
              </w:rPr>
            </w:rPrChange>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ins>
    </w:p>
    <w:p w14:paraId="29C609A7" w14:textId="1AE12978" w:rsidR="00E65BC1" w:rsidRDefault="00E65BC1" w:rsidP="00E65BC1">
      <w:pPr>
        <w:rPr>
          <w:ins w:id="711" w:author="Italo Busi" w:date="2020-01-25T11:44:00Z"/>
        </w:rPr>
      </w:pPr>
      <w:ins w:id="712" w:author="Italo Busi" w:date="2020-01-25T11:54:00Z">
        <w:r>
          <w:fldChar w:fldCharType="begin"/>
        </w:r>
        <w:r>
          <w:instrText xml:space="preserve"> REF _Ref30845709 \r \h </w:instrText>
        </w:r>
      </w:ins>
      <w:r>
        <w:fldChar w:fldCharType="separate"/>
      </w:r>
      <w:ins w:id="713" w:author="Italo Busi" w:date="2020-01-25T11:54:00Z">
        <w:r>
          <w:t>Figure 4</w:t>
        </w:r>
        <w:r>
          <w:fldChar w:fldCharType="end"/>
        </w:r>
        <w:r>
          <w:t xml:space="preserve"> </w:t>
        </w:r>
      </w:ins>
      <w:ins w:id="714" w:author="Italo Busi" w:date="2020-01-25T11:44:00Z">
        <w:r>
          <w:t xml:space="preserve">shows service/network orchestrator interactions with various domain controllers to instantiate tunnel provisioning as well as service configuration.  </w:t>
        </w:r>
      </w:ins>
    </w:p>
    <w:p w14:paraId="4DE8ED8C" w14:textId="77777777" w:rsidR="00E65BC1" w:rsidRPr="00E65BC1" w:rsidRDefault="00E65BC1" w:rsidP="00E65BC1">
      <w:pPr>
        <w:pStyle w:val="RFCFigure"/>
        <w:rPr>
          <w:ins w:id="715" w:author="Italo Busi" w:date="2020-01-25T11:44:00Z"/>
        </w:rPr>
        <w:pPrChange w:id="716" w:author="Italo Busi" w:date="2020-01-25T11:54:00Z">
          <w:pPr>
            <w:pStyle w:val="ListParagraph"/>
          </w:pPr>
        </w:pPrChange>
      </w:pPr>
    </w:p>
    <w:p w14:paraId="7BEDED2C" w14:textId="77777777" w:rsidR="00E65BC1" w:rsidRPr="00E65BC1" w:rsidRDefault="00E65BC1" w:rsidP="00E65BC1">
      <w:pPr>
        <w:pStyle w:val="RFCFigure"/>
        <w:rPr>
          <w:ins w:id="717" w:author="Italo Busi" w:date="2020-01-25T11:44:00Z"/>
          <w:rPrChange w:id="718" w:author="Italo Busi" w:date="2020-01-25T11:54:00Z">
            <w:rPr>
              <w:ins w:id="719" w:author="Italo Busi" w:date="2020-01-25T11:44:00Z"/>
              <w:sz w:val="18"/>
              <w:szCs w:val="20"/>
            </w:rPr>
          </w:rPrChange>
        </w:rPr>
        <w:pPrChange w:id="720" w:author="Italo Busi" w:date="2020-01-25T11:54:00Z">
          <w:pPr/>
        </w:pPrChange>
      </w:pPr>
      <w:ins w:id="721" w:author="Italo Busi" w:date="2020-01-25T11:44:00Z">
        <w:r w:rsidRPr="00E65BC1">
          <w:rPr>
            <w:rPrChange w:id="722" w:author="Italo Busi" w:date="2020-01-25T11:54:00Z">
              <w:rPr>
                <w:sz w:val="18"/>
                <w:szCs w:val="20"/>
              </w:rPr>
            </w:rPrChange>
          </w:rPr>
          <w:t xml:space="preserve">            +-------|----------------------------------|-----------+</w:t>
        </w:r>
      </w:ins>
    </w:p>
    <w:p w14:paraId="71B09E9A" w14:textId="77777777" w:rsidR="00E65BC1" w:rsidRPr="00E65BC1" w:rsidRDefault="00E65BC1" w:rsidP="00E65BC1">
      <w:pPr>
        <w:pStyle w:val="RFCFigure"/>
        <w:rPr>
          <w:ins w:id="723" w:author="Italo Busi" w:date="2020-01-25T11:44:00Z"/>
          <w:rPrChange w:id="724" w:author="Italo Busi" w:date="2020-01-25T11:54:00Z">
            <w:rPr>
              <w:ins w:id="725" w:author="Italo Busi" w:date="2020-01-25T11:44:00Z"/>
              <w:sz w:val="18"/>
              <w:szCs w:val="20"/>
            </w:rPr>
          </w:rPrChange>
        </w:rPr>
        <w:pPrChange w:id="726" w:author="Italo Busi" w:date="2020-01-25T11:54:00Z">
          <w:pPr/>
        </w:pPrChange>
      </w:pPr>
      <w:ins w:id="727" w:author="Italo Busi" w:date="2020-01-25T11:44:00Z">
        <w:r w:rsidRPr="00E65BC1">
          <w:rPr>
            <w:rPrChange w:id="728" w:author="Italo Busi" w:date="2020-01-25T11:54:00Z">
              <w:rPr>
                <w:sz w:val="18"/>
                <w:szCs w:val="20"/>
              </w:rPr>
            </w:rPrChange>
          </w:rPr>
          <w:t xml:space="preserve">            |   +----------------------------------+   |           |</w:t>
        </w:r>
      </w:ins>
    </w:p>
    <w:p w14:paraId="1FC17042" w14:textId="77777777" w:rsidR="00E65BC1" w:rsidRPr="00E65BC1" w:rsidRDefault="00E65BC1" w:rsidP="00E65BC1">
      <w:pPr>
        <w:pStyle w:val="RFCFigure"/>
        <w:rPr>
          <w:ins w:id="729" w:author="Italo Busi" w:date="2020-01-25T11:44:00Z"/>
          <w:rPrChange w:id="730" w:author="Italo Busi" w:date="2020-01-25T11:54:00Z">
            <w:rPr>
              <w:ins w:id="731" w:author="Italo Busi" w:date="2020-01-25T11:44:00Z"/>
              <w:sz w:val="18"/>
              <w:szCs w:val="20"/>
            </w:rPr>
          </w:rPrChange>
        </w:rPr>
        <w:pPrChange w:id="732" w:author="Italo Busi" w:date="2020-01-25T11:54:00Z">
          <w:pPr/>
        </w:pPrChange>
      </w:pPr>
      <w:ins w:id="733" w:author="Italo Busi" w:date="2020-01-25T11:44:00Z">
        <w:r w:rsidRPr="00E65BC1">
          <w:rPr>
            <w:rPrChange w:id="734" w:author="Italo Busi" w:date="2020-01-25T11:54:00Z">
              <w:rPr>
                <w:sz w:val="18"/>
                <w:szCs w:val="20"/>
              </w:rPr>
            </w:rPrChange>
          </w:rPr>
          <w:t xml:space="preserve">            |   |MDSC TE &amp; Service Mapping Function|   |           |</w:t>
        </w:r>
      </w:ins>
    </w:p>
    <w:p w14:paraId="5AFC669F" w14:textId="77777777" w:rsidR="00E65BC1" w:rsidRPr="00E65BC1" w:rsidRDefault="00E65BC1" w:rsidP="00E65BC1">
      <w:pPr>
        <w:pStyle w:val="RFCFigure"/>
        <w:rPr>
          <w:ins w:id="735" w:author="Italo Busi" w:date="2020-01-25T11:44:00Z"/>
          <w:rPrChange w:id="736" w:author="Italo Busi" w:date="2020-01-25T11:54:00Z">
            <w:rPr>
              <w:ins w:id="737" w:author="Italo Busi" w:date="2020-01-25T11:44:00Z"/>
              <w:sz w:val="18"/>
              <w:szCs w:val="20"/>
            </w:rPr>
          </w:rPrChange>
        </w:rPr>
        <w:pPrChange w:id="738" w:author="Italo Busi" w:date="2020-01-25T11:54:00Z">
          <w:pPr/>
        </w:pPrChange>
      </w:pPr>
      <w:ins w:id="739" w:author="Italo Busi" w:date="2020-01-25T11:44:00Z">
        <w:r w:rsidRPr="00E65BC1">
          <w:rPr>
            <w:rPrChange w:id="740" w:author="Italo Busi" w:date="2020-01-25T11:54:00Z">
              <w:rPr>
                <w:sz w:val="18"/>
                <w:szCs w:val="20"/>
              </w:rPr>
            </w:rPrChange>
          </w:rPr>
          <w:t xml:space="preserve">            |   +----------------------------------+   |           |</w:t>
        </w:r>
      </w:ins>
    </w:p>
    <w:p w14:paraId="1FF9C904" w14:textId="77777777" w:rsidR="00E65BC1" w:rsidRPr="00E65BC1" w:rsidRDefault="00E65BC1" w:rsidP="00E65BC1">
      <w:pPr>
        <w:pStyle w:val="RFCFigure"/>
        <w:rPr>
          <w:ins w:id="741" w:author="Italo Busi" w:date="2020-01-25T11:44:00Z"/>
          <w:rPrChange w:id="742" w:author="Italo Busi" w:date="2020-01-25T11:54:00Z">
            <w:rPr>
              <w:ins w:id="743" w:author="Italo Busi" w:date="2020-01-25T11:44:00Z"/>
              <w:sz w:val="18"/>
              <w:szCs w:val="20"/>
            </w:rPr>
          </w:rPrChange>
        </w:rPr>
        <w:pPrChange w:id="744" w:author="Italo Busi" w:date="2020-01-25T11:54:00Z">
          <w:pPr/>
        </w:pPrChange>
      </w:pPr>
      <w:ins w:id="745" w:author="Italo Busi" w:date="2020-01-25T11:44:00Z">
        <w:r w:rsidRPr="00E65BC1">
          <w:rPr>
            <w:rPrChange w:id="746" w:author="Italo Busi" w:date="2020-01-25T11:54:00Z">
              <w:rPr>
                <w:sz w:val="18"/>
                <w:szCs w:val="20"/>
              </w:rPr>
            </w:rPrChange>
          </w:rPr>
          <w:t xml:space="preserve">            |       |                          |       |           |</w:t>
        </w:r>
      </w:ins>
    </w:p>
    <w:p w14:paraId="4CA15D78" w14:textId="77777777" w:rsidR="00E65BC1" w:rsidRPr="00E65BC1" w:rsidRDefault="00E65BC1" w:rsidP="00E65BC1">
      <w:pPr>
        <w:pStyle w:val="RFCFigure"/>
        <w:rPr>
          <w:ins w:id="747" w:author="Italo Busi" w:date="2020-01-25T11:44:00Z"/>
          <w:rPrChange w:id="748" w:author="Italo Busi" w:date="2020-01-25T11:54:00Z">
            <w:rPr>
              <w:ins w:id="749" w:author="Italo Busi" w:date="2020-01-25T11:44:00Z"/>
              <w:sz w:val="18"/>
              <w:szCs w:val="20"/>
            </w:rPr>
          </w:rPrChange>
        </w:rPr>
        <w:pPrChange w:id="750" w:author="Italo Busi" w:date="2020-01-25T11:54:00Z">
          <w:pPr/>
        </w:pPrChange>
      </w:pPr>
      <w:ins w:id="751" w:author="Italo Busi" w:date="2020-01-25T11:44:00Z">
        <w:r w:rsidRPr="00E65BC1">
          <w:rPr>
            <w:rPrChange w:id="752" w:author="Italo Busi" w:date="2020-01-25T11:54:00Z">
              <w:rPr>
                <w:sz w:val="18"/>
                <w:szCs w:val="20"/>
              </w:rPr>
            </w:rPrChange>
          </w:rPr>
          <w:t xml:space="preserve">            |   +------------------+       +---------------------+ |</w:t>
        </w:r>
      </w:ins>
    </w:p>
    <w:p w14:paraId="658B9537" w14:textId="77777777" w:rsidR="00E65BC1" w:rsidRPr="00E65BC1" w:rsidRDefault="00E65BC1" w:rsidP="00E65BC1">
      <w:pPr>
        <w:pStyle w:val="RFCFigure"/>
        <w:rPr>
          <w:ins w:id="753" w:author="Italo Busi" w:date="2020-01-25T11:44:00Z"/>
          <w:rPrChange w:id="754" w:author="Italo Busi" w:date="2020-01-25T11:54:00Z">
            <w:rPr>
              <w:ins w:id="755" w:author="Italo Busi" w:date="2020-01-25T11:44:00Z"/>
              <w:sz w:val="18"/>
              <w:szCs w:val="20"/>
            </w:rPr>
          </w:rPrChange>
        </w:rPr>
        <w:pPrChange w:id="756" w:author="Italo Busi" w:date="2020-01-25T11:54:00Z">
          <w:pPr/>
        </w:pPrChange>
      </w:pPr>
      <w:ins w:id="757" w:author="Italo Busi" w:date="2020-01-25T11:44:00Z">
        <w:r w:rsidRPr="00E65BC1">
          <w:rPr>
            <w:rPrChange w:id="758" w:author="Italo Busi" w:date="2020-01-25T11:54:00Z">
              <w:rPr>
                <w:sz w:val="18"/>
                <w:szCs w:val="20"/>
              </w:rPr>
            </w:rPrChange>
          </w:rPr>
          <w:t xml:space="preserve">            |   | MDSC NP Function |-------|Service Config. Func.| |</w:t>
        </w:r>
      </w:ins>
    </w:p>
    <w:p w14:paraId="36E849E7" w14:textId="77777777" w:rsidR="00E65BC1" w:rsidRPr="00E65BC1" w:rsidRDefault="00E65BC1" w:rsidP="00E65BC1">
      <w:pPr>
        <w:pStyle w:val="RFCFigure"/>
        <w:rPr>
          <w:ins w:id="759" w:author="Italo Busi" w:date="2020-01-25T11:44:00Z"/>
          <w:rPrChange w:id="760" w:author="Italo Busi" w:date="2020-01-25T11:54:00Z">
            <w:rPr>
              <w:ins w:id="761" w:author="Italo Busi" w:date="2020-01-25T11:44:00Z"/>
              <w:sz w:val="18"/>
              <w:szCs w:val="20"/>
            </w:rPr>
          </w:rPrChange>
        </w:rPr>
        <w:pPrChange w:id="762" w:author="Italo Busi" w:date="2020-01-25T11:54:00Z">
          <w:pPr/>
        </w:pPrChange>
      </w:pPr>
      <w:ins w:id="763" w:author="Italo Busi" w:date="2020-01-25T11:44:00Z">
        <w:r w:rsidRPr="00E65BC1">
          <w:rPr>
            <w:rPrChange w:id="764" w:author="Italo Busi" w:date="2020-01-25T11:54:00Z">
              <w:rPr>
                <w:sz w:val="18"/>
                <w:szCs w:val="20"/>
              </w:rPr>
            </w:rPrChange>
          </w:rPr>
          <w:t xml:space="preserve">            |   +------------------+       +---------------------+ |</w:t>
        </w:r>
      </w:ins>
    </w:p>
    <w:p w14:paraId="0868047A" w14:textId="77777777" w:rsidR="00E65BC1" w:rsidRPr="00E65BC1" w:rsidRDefault="00E65BC1" w:rsidP="00E65BC1">
      <w:pPr>
        <w:pStyle w:val="RFCFigure"/>
        <w:rPr>
          <w:ins w:id="765" w:author="Italo Busi" w:date="2020-01-25T11:44:00Z"/>
          <w:rPrChange w:id="766" w:author="Italo Busi" w:date="2020-01-25T11:54:00Z">
            <w:rPr>
              <w:ins w:id="767" w:author="Italo Busi" w:date="2020-01-25T11:44:00Z"/>
              <w:sz w:val="18"/>
              <w:szCs w:val="20"/>
            </w:rPr>
          </w:rPrChange>
        </w:rPr>
        <w:pPrChange w:id="768" w:author="Italo Busi" w:date="2020-01-25T11:54:00Z">
          <w:pPr/>
        </w:pPrChange>
      </w:pPr>
      <w:ins w:id="769" w:author="Italo Busi" w:date="2020-01-25T11:44:00Z">
        <w:r w:rsidRPr="00E65BC1">
          <w:rPr>
            <w:rPrChange w:id="770" w:author="Italo Busi" w:date="2020-01-25T11:54:00Z">
              <w:rPr>
                <w:sz w:val="18"/>
                <w:szCs w:val="20"/>
              </w:rPr>
            </w:rPrChange>
          </w:rPr>
          <w:t xml:space="preserve">            +-------|------------------------------|---------------+</w:t>
        </w:r>
      </w:ins>
    </w:p>
    <w:p w14:paraId="198082D5" w14:textId="77777777" w:rsidR="00E65BC1" w:rsidRPr="00E65BC1" w:rsidRDefault="00E65BC1" w:rsidP="00E65BC1">
      <w:pPr>
        <w:pStyle w:val="RFCFigure"/>
        <w:rPr>
          <w:ins w:id="771" w:author="Italo Busi" w:date="2020-01-25T11:44:00Z"/>
          <w:rPrChange w:id="772" w:author="Italo Busi" w:date="2020-01-25T11:54:00Z">
            <w:rPr>
              <w:ins w:id="773" w:author="Italo Busi" w:date="2020-01-25T11:44:00Z"/>
              <w:sz w:val="18"/>
              <w:szCs w:val="20"/>
            </w:rPr>
          </w:rPrChange>
        </w:rPr>
        <w:pPrChange w:id="774" w:author="Italo Busi" w:date="2020-01-25T11:54:00Z">
          <w:pPr/>
        </w:pPrChange>
      </w:pPr>
      <w:ins w:id="775" w:author="Italo Busi" w:date="2020-01-25T11:44:00Z">
        <w:r w:rsidRPr="00E65BC1">
          <w:rPr>
            <w:rPrChange w:id="776" w:author="Italo Busi" w:date="2020-01-25T11:54:00Z">
              <w:rPr>
                <w:sz w:val="18"/>
                <w:szCs w:val="20"/>
              </w:rPr>
            </w:rPrChange>
          </w:rPr>
          <w:t xml:space="preserve">                    |                              |</w:t>
        </w:r>
      </w:ins>
    </w:p>
    <w:p w14:paraId="7227D5EE" w14:textId="77777777" w:rsidR="00E65BC1" w:rsidRPr="00E65BC1" w:rsidRDefault="00E65BC1" w:rsidP="00E65BC1">
      <w:pPr>
        <w:pStyle w:val="RFCFigure"/>
        <w:rPr>
          <w:ins w:id="777" w:author="Italo Busi" w:date="2020-01-25T11:44:00Z"/>
          <w:rPrChange w:id="778" w:author="Italo Busi" w:date="2020-01-25T11:54:00Z">
            <w:rPr>
              <w:ins w:id="779" w:author="Italo Busi" w:date="2020-01-25T11:44:00Z"/>
              <w:sz w:val="18"/>
              <w:szCs w:val="20"/>
            </w:rPr>
          </w:rPrChange>
        </w:rPr>
        <w:pPrChange w:id="780" w:author="Italo Busi" w:date="2020-01-25T11:54:00Z">
          <w:pPr/>
        </w:pPrChange>
      </w:pPr>
      <w:ins w:id="781" w:author="Italo Busi" w:date="2020-01-25T11:44:00Z">
        <w:r w:rsidRPr="00E65BC1">
          <w:rPr>
            <w:rPrChange w:id="782" w:author="Italo Busi" w:date="2020-01-25T11:54:00Z">
              <w:rPr>
                <w:sz w:val="18"/>
                <w:szCs w:val="20"/>
              </w:rPr>
            </w:rPrChange>
          </w:rPr>
          <w:t xml:space="preserve">                    |          +-------------------+------+  3.</w:t>
        </w:r>
      </w:ins>
    </w:p>
    <w:p w14:paraId="7D470045" w14:textId="77777777" w:rsidR="00E65BC1" w:rsidRPr="00E65BC1" w:rsidRDefault="00E65BC1" w:rsidP="00E65BC1">
      <w:pPr>
        <w:pStyle w:val="RFCFigure"/>
        <w:rPr>
          <w:ins w:id="783" w:author="Italo Busi" w:date="2020-01-25T11:44:00Z"/>
          <w:rPrChange w:id="784" w:author="Italo Busi" w:date="2020-01-25T11:54:00Z">
            <w:rPr>
              <w:ins w:id="785" w:author="Italo Busi" w:date="2020-01-25T11:44:00Z"/>
              <w:sz w:val="18"/>
              <w:szCs w:val="20"/>
            </w:rPr>
          </w:rPrChange>
        </w:rPr>
        <w:pPrChange w:id="786" w:author="Italo Busi" w:date="2020-01-25T11:54:00Z">
          <w:pPr/>
        </w:pPrChange>
      </w:pPr>
      <w:ins w:id="787" w:author="Italo Busi" w:date="2020-01-25T11:44:00Z">
        <w:r w:rsidRPr="00E65BC1">
          <w:rPr>
            <w:rPrChange w:id="788" w:author="Italo Busi" w:date="2020-01-25T11:54:00Z">
              <w:rPr>
                <w:sz w:val="18"/>
                <w:szCs w:val="20"/>
              </w:rPr>
            </w:rPrChange>
          </w:rPr>
          <w:t xml:space="preserve">    2. Inter-layer  |         /                            \ VPN Serv.</w:t>
        </w:r>
      </w:ins>
    </w:p>
    <w:p w14:paraId="27E25E2A" w14:textId="77777777" w:rsidR="00E65BC1" w:rsidRPr="00E65BC1" w:rsidRDefault="00E65BC1" w:rsidP="00E65BC1">
      <w:pPr>
        <w:pStyle w:val="RFCFigure"/>
        <w:rPr>
          <w:ins w:id="789" w:author="Italo Busi" w:date="2020-01-25T11:44:00Z"/>
          <w:rPrChange w:id="790" w:author="Italo Busi" w:date="2020-01-25T11:54:00Z">
            <w:rPr>
              <w:ins w:id="791" w:author="Italo Busi" w:date="2020-01-25T11:44:00Z"/>
              <w:sz w:val="18"/>
              <w:szCs w:val="20"/>
            </w:rPr>
          </w:rPrChange>
        </w:rPr>
        <w:pPrChange w:id="792" w:author="Italo Busi" w:date="2020-01-25T11:54:00Z">
          <w:pPr/>
        </w:pPrChange>
      </w:pPr>
      <w:ins w:id="793" w:author="Italo Busi" w:date="2020-01-25T11:44:00Z">
        <w:r w:rsidRPr="00E65BC1">
          <w:rPr>
            <w:rPrChange w:id="794" w:author="Italo Busi" w:date="2020-01-25T11:54:00Z">
              <w:rPr>
                <w:sz w:val="18"/>
                <w:szCs w:val="20"/>
              </w:rPr>
            </w:rPrChange>
          </w:rPr>
          <w:t xml:space="preserve">       tunnel +-----+--------/-------+-----------------+    \provision</w:t>
        </w:r>
      </w:ins>
    </w:p>
    <w:p w14:paraId="324337EB" w14:textId="77777777" w:rsidR="00E65BC1" w:rsidRPr="00E65BC1" w:rsidRDefault="00E65BC1" w:rsidP="00E65BC1">
      <w:pPr>
        <w:pStyle w:val="RFCFigure"/>
        <w:rPr>
          <w:ins w:id="795" w:author="Italo Busi" w:date="2020-01-25T11:44:00Z"/>
          <w:rPrChange w:id="796" w:author="Italo Busi" w:date="2020-01-25T11:54:00Z">
            <w:rPr>
              <w:ins w:id="797" w:author="Italo Busi" w:date="2020-01-25T11:44:00Z"/>
              <w:sz w:val="18"/>
              <w:szCs w:val="20"/>
            </w:rPr>
          </w:rPrChange>
        </w:rPr>
        <w:pPrChange w:id="798" w:author="Italo Busi" w:date="2020-01-25T11:54:00Z">
          <w:pPr/>
        </w:pPrChange>
      </w:pPr>
      <w:ins w:id="799" w:author="Italo Busi" w:date="2020-01-25T11:44:00Z">
        <w:r w:rsidRPr="00E65BC1">
          <w:rPr>
            <w:rPrChange w:id="800" w:author="Italo Busi" w:date="2020-01-25T11:54:00Z">
              <w:rPr>
                <w:sz w:val="18"/>
                <w:szCs w:val="20"/>
              </w:rPr>
            </w:rPrChange>
          </w:rPr>
          <w:t xml:space="preserve">       binding|             /        | 1. Optical      |     \</w:t>
        </w:r>
      </w:ins>
    </w:p>
    <w:p w14:paraId="57C4F0DC" w14:textId="77777777" w:rsidR="00E65BC1" w:rsidRPr="00E65BC1" w:rsidRDefault="00E65BC1" w:rsidP="00E65BC1">
      <w:pPr>
        <w:pStyle w:val="RFCFigure"/>
        <w:rPr>
          <w:ins w:id="801" w:author="Italo Busi" w:date="2020-01-25T11:44:00Z"/>
          <w:rPrChange w:id="802" w:author="Italo Busi" w:date="2020-01-25T11:54:00Z">
            <w:rPr>
              <w:ins w:id="803" w:author="Italo Busi" w:date="2020-01-25T11:44:00Z"/>
              <w:sz w:val="18"/>
              <w:szCs w:val="20"/>
            </w:rPr>
          </w:rPrChange>
        </w:rPr>
        <w:pPrChange w:id="804" w:author="Italo Busi" w:date="2020-01-25T11:54:00Z">
          <w:pPr/>
        </w:pPrChange>
      </w:pPr>
      <w:ins w:id="805" w:author="Italo Busi" w:date="2020-01-25T11:44:00Z">
        <w:r w:rsidRPr="00E65BC1">
          <w:rPr>
            <w:rPrChange w:id="806" w:author="Italo Busi" w:date="2020-01-25T11:54:00Z">
              <w:rPr>
                <w:sz w:val="18"/>
                <w:szCs w:val="20"/>
              </w:rPr>
            </w:rPrChange>
          </w:rPr>
          <w:t xml:space="preserve">              |            /         | tunnel creation |      \</w:t>
        </w:r>
      </w:ins>
    </w:p>
    <w:p w14:paraId="3959147E" w14:textId="77777777" w:rsidR="00E65BC1" w:rsidRPr="00E65BC1" w:rsidRDefault="00E65BC1" w:rsidP="00E65BC1">
      <w:pPr>
        <w:pStyle w:val="RFCFigure"/>
        <w:rPr>
          <w:ins w:id="807" w:author="Italo Busi" w:date="2020-01-25T11:44:00Z"/>
          <w:rPrChange w:id="808" w:author="Italo Busi" w:date="2020-01-25T11:54:00Z">
            <w:rPr>
              <w:ins w:id="809" w:author="Italo Busi" w:date="2020-01-25T11:44:00Z"/>
              <w:sz w:val="18"/>
              <w:szCs w:val="20"/>
            </w:rPr>
          </w:rPrChange>
        </w:rPr>
        <w:pPrChange w:id="810" w:author="Italo Busi" w:date="2020-01-25T11:54:00Z">
          <w:pPr/>
        </w:pPrChange>
      </w:pPr>
      <w:ins w:id="811" w:author="Italo Busi" w:date="2020-01-25T11:44:00Z">
        <w:r w:rsidRPr="00E65BC1">
          <w:rPr>
            <w:rPrChange w:id="812" w:author="Italo Busi" w:date="2020-01-25T11:54:00Z">
              <w:rPr>
                <w:sz w:val="18"/>
                <w:szCs w:val="20"/>
              </w:rPr>
            </w:rPrChange>
          </w:rPr>
          <w:t xml:space="preserve">         +----|-----------/-+    +---|------+    +-----|-------\---+</w:t>
        </w:r>
      </w:ins>
    </w:p>
    <w:p w14:paraId="2974072F" w14:textId="77777777" w:rsidR="00E65BC1" w:rsidRPr="00E65BC1" w:rsidRDefault="00E65BC1" w:rsidP="00E65BC1">
      <w:pPr>
        <w:pStyle w:val="RFCFigure"/>
        <w:rPr>
          <w:ins w:id="813" w:author="Italo Busi" w:date="2020-01-25T11:44:00Z"/>
          <w:rPrChange w:id="814" w:author="Italo Busi" w:date="2020-01-25T11:54:00Z">
            <w:rPr>
              <w:ins w:id="815" w:author="Italo Busi" w:date="2020-01-25T11:44:00Z"/>
              <w:sz w:val="18"/>
              <w:szCs w:val="20"/>
            </w:rPr>
          </w:rPrChange>
        </w:rPr>
        <w:pPrChange w:id="816" w:author="Italo Busi" w:date="2020-01-25T11:54:00Z">
          <w:pPr/>
        </w:pPrChange>
      </w:pPr>
      <w:ins w:id="817" w:author="Italo Busi" w:date="2020-01-25T11:44:00Z">
        <w:r w:rsidRPr="00E65BC1">
          <w:rPr>
            <w:rPrChange w:id="818" w:author="Italo Busi" w:date="2020-01-25T11:54:00Z">
              <w:rPr>
                <w:sz w:val="18"/>
                <w:szCs w:val="20"/>
              </w:rPr>
            </w:rPrChange>
          </w:rPr>
          <w:t xml:space="preserve">         | +-----+  +-----+ |    | +------+ |    | +-----+  +-----+|</w:t>
        </w:r>
      </w:ins>
    </w:p>
    <w:p w14:paraId="63444EA5" w14:textId="77777777" w:rsidR="00E65BC1" w:rsidRPr="00E65BC1" w:rsidRDefault="00E65BC1" w:rsidP="00E65BC1">
      <w:pPr>
        <w:pStyle w:val="RFCFigure"/>
        <w:rPr>
          <w:ins w:id="819" w:author="Italo Busi" w:date="2020-01-25T11:44:00Z"/>
          <w:rPrChange w:id="820" w:author="Italo Busi" w:date="2020-01-25T11:54:00Z">
            <w:rPr>
              <w:ins w:id="821" w:author="Italo Busi" w:date="2020-01-25T11:44:00Z"/>
              <w:sz w:val="18"/>
              <w:szCs w:val="20"/>
            </w:rPr>
          </w:rPrChange>
        </w:rPr>
        <w:pPrChange w:id="822" w:author="Italo Busi" w:date="2020-01-25T11:54:00Z">
          <w:pPr/>
        </w:pPrChange>
      </w:pPr>
      <w:ins w:id="823" w:author="Italo Busi" w:date="2020-01-25T11:44:00Z">
        <w:r w:rsidRPr="00E65BC1">
          <w:rPr>
            <w:rPrChange w:id="824" w:author="Italo Busi" w:date="2020-01-25T11:54:00Z">
              <w:rPr>
                <w:sz w:val="18"/>
                <w:szCs w:val="20"/>
              </w:rPr>
            </w:rPrChange>
          </w:rPr>
          <w:t xml:space="preserve">         | |PNC1 |  |Serv.| |    | | PNC  | |    | |PNC2 |  |Serv.||</w:t>
        </w:r>
      </w:ins>
    </w:p>
    <w:p w14:paraId="4E89EF1A" w14:textId="77777777" w:rsidR="00E65BC1" w:rsidRPr="00E65BC1" w:rsidRDefault="00E65BC1" w:rsidP="00E65BC1">
      <w:pPr>
        <w:pStyle w:val="RFCFigure"/>
        <w:rPr>
          <w:ins w:id="825" w:author="Italo Busi" w:date="2020-01-25T11:44:00Z"/>
          <w:rPrChange w:id="826" w:author="Italo Busi" w:date="2020-01-25T11:54:00Z">
            <w:rPr>
              <w:ins w:id="827" w:author="Italo Busi" w:date="2020-01-25T11:44:00Z"/>
              <w:sz w:val="18"/>
              <w:szCs w:val="20"/>
            </w:rPr>
          </w:rPrChange>
        </w:rPr>
        <w:pPrChange w:id="828" w:author="Italo Busi" w:date="2020-01-25T11:54:00Z">
          <w:pPr/>
        </w:pPrChange>
      </w:pPr>
      <w:ins w:id="829" w:author="Italo Busi" w:date="2020-01-25T11:44:00Z">
        <w:r w:rsidRPr="00E65BC1">
          <w:rPr>
            <w:rPrChange w:id="830" w:author="Italo Busi" w:date="2020-01-25T11:54:00Z">
              <w:rPr>
                <w:sz w:val="18"/>
                <w:szCs w:val="20"/>
              </w:rPr>
            </w:rPrChange>
          </w:rPr>
          <w:t xml:space="preserve">         | +-----+  +-----+ |    | +------+ |    | +-----+  +-----+|</w:t>
        </w:r>
      </w:ins>
    </w:p>
    <w:p w14:paraId="1CA68626" w14:textId="77777777" w:rsidR="00E65BC1" w:rsidRPr="00E65BC1" w:rsidRDefault="00E65BC1" w:rsidP="00E65BC1">
      <w:pPr>
        <w:pStyle w:val="RFCFigure"/>
        <w:rPr>
          <w:ins w:id="831" w:author="Italo Busi" w:date="2020-01-25T11:44:00Z"/>
          <w:rPrChange w:id="832" w:author="Italo Busi" w:date="2020-01-25T11:54:00Z">
            <w:rPr>
              <w:ins w:id="833" w:author="Italo Busi" w:date="2020-01-25T11:44:00Z"/>
              <w:sz w:val="18"/>
              <w:szCs w:val="20"/>
            </w:rPr>
          </w:rPrChange>
        </w:rPr>
        <w:pPrChange w:id="834" w:author="Italo Busi" w:date="2020-01-25T11:54:00Z">
          <w:pPr/>
        </w:pPrChange>
      </w:pPr>
      <w:ins w:id="835" w:author="Italo Busi" w:date="2020-01-25T11:44:00Z">
        <w:r w:rsidRPr="00E65BC1">
          <w:rPr>
            <w:rPrChange w:id="836" w:author="Italo Busi" w:date="2020-01-25T11:54:00Z">
              <w:rPr>
                <w:sz w:val="18"/>
                <w:szCs w:val="20"/>
              </w:rPr>
            </w:rPrChange>
          </w:rPr>
          <w:t xml:space="preserve">         +------------------+    +----------+    +-----------------+</w:t>
        </w:r>
      </w:ins>
    </w:p>
    <w:p w14:paraId="3B752125" w14:textId="77777777" w:rsidR="00E65BC1" w:rsidRPr="00E65BC1" w:rsidRDefault="00E65BC1" w:rsidP="00E65BC1">
      <w:pPr>
        <w:pStyle w:val="RFCFigure"/>
        <w:rPr>
          <w:ins w:id="837" w:author="Italo Busi" w:date="2020-01-25T11:44:00Z"/>
        </w:rPr>
        <w:pPrChange w:id="838" w:author="Italo Busi" w:date="2020-01-25T11:54:00Z">
          <w:pPr>
            <w:jc w:val="center"/>
          </w:pPr>
        </w:pPrChange>
      </w:pPr>
    </w:p>
    <w:p w14:paraId="17854AE8" w14:textId="4F332E19" w:rsidR="00E65BC1" w:rsidRDefault="00E65BC1" w:rsidP="00E65BC1">
      <w:pPr>
        <w:pStyle w:val="Caption"/>
        <w:rPr>
          <w:ins w:id="839" w:author="Italo Busi" w:date="2020-01-25T11:44:00Z"/>
        </w:rPr>
        <w:pPrChange w:id="840" w:author="Italo Busi" w:date="2020-01-25T11:54:00Z">
          <w:pPr>
            <w:jc w:val="center"/>
          </w:pPr>
        </w:pPrChange>
      </w:pPr>
      <w:bookmarkStart w:id="841" w:name="_Ref30845709"/>
      <w:ins w:id="842" w:author="Italo Busi" w:date="2020-01-25T11:44:00Z">
        <w:r>
          <w:t>Service and Network Orchestration Process</w:t>
        </w:r>
        <w:bookmarkEnd w:id="841"/>
      </w:ins>
    </w:p>
    <w:p w14:paraId="5CE6A7D1" w14:textId="77777777" w:rsidR="00E65BC1" w:rsidRDefault="00E65BC1" w:rsidP="00A37F5E">
      <w:pPr>
        <w:rPr>
          <w:ins w:id="843" w:author="Italo Busi" w:date="2020-01-25T11:44:00Z"/>
        </w:rPr>
        <w:pPrChange w:id="844" w:author="Italo Busi" w:date="2020-01-25T11:55:00Z">
          <w:pPr>
            <w:pStyle w:val="ListParagraph"/>
            <w:numPr>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845" w:author="Italo Busi" w:date="2020-01-25T11:44:00Z">
        <w:r>
          <w:t>TE binding requirement types [TE-service mapping] are:</w:t>
        </w:r>
      </w:ins>
    </w:p>
    <w:p w14:paraId="5E99B0BE" w14:textId="77777777" w:rsidR="00E65BC1" w:rsidRPr="00A37F5E" w:rsidRDefault="00E65BC1" w:rsidP="00A37F5E">
      <w:pPr>
        <w:pStyle w:val="RFCListNumbered"/>
        <w:rPr>
          <w:ins w:id="846" w:author="Italo Busi" w:date="2020-01-25T11:44:00Z"/>
        </w:rPr>
        <w:pPrChange w:id="847" w:author="Italo Busi" w:date="2020-01-25T11:57:00Z">
          <w:pPr>
            <w:pStyle w:val="ListParagraph"/>
            <w:numPr>
              <w:ilvl w:val="1"/>
              <w:numId w:val="3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48" w:author="Italo Busi" w:date="2020-01-25T11:44:00Z">
        <w:r w:rsidRPr="00A37F5E">
          <w:t>Hard Isolation with deterministic latency: Customer would request an L3VPN service [RFC8299] using a set of TE Tunnels with a deterministic latency requirement and that cannot be not shared with other L3VPN services nor compete for bandwidth with other Tunnels.</w:t>
        </w:r>
      </w:ins>
    </w:p>
    <w:p w14:paraId="28BB8CAD" w14:textId="77777777" w:rsidR="00E65BC1" w:rsidRDefault="00E65BC1" w:rsidP="00A37F5E">
      <w:pPr>
        <w:pStyle w:val="RFCListNumbered"/>
        <w:rPr>
          <w:ins w:id="849" w:author="Italo Busi" w:date="2020-01-25T11:44:00Z"/>
        </w:rPr>
        <w:pPrChange w:id="850" w:author="Italo Busi" w:date="2020-01-25T11:57:00Z">
          <w:pPr>
            <w:pStyle w:val="ListParagraph"/>
            <w:numPr>
              <w:ilvl w:val="1"/>
              <w:numId w:val="3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51" w:author="Italo Busi" w:date="2020-01-25T11:44:00Z">
        <w:r>
          <w:t xml:space="preserve">Hard Isolation: This is similar to the above case without deterministic latency requirements. </w:t>
        </w:r>
      </w:ins>
    </w:p>
    <w:p w14:paraId="1AE59DA9" w14:textId="77777777" w:rsidR="00E65BC1" w:rsidRDefault="00E65BC1" w:rsidP="00A37F5E">
      <w:pPr>
        <w:pStyle w:val="RFCListNumbered"/>
        <w:rPr>
          <w:ins w:id="852" w:author="Italo Busi" w:date="2020-01-25T11:44:00Z"/>
        </w:rPr>
        <w:pPrChange w:id="853" w:author="Italo Busi" w:date="2020-01-25T11:57:00Z">
          <w:pPr>
            <w:pStyle w:val="ListParagraph"/>
            <w:numPr>
              <w:ilvl w:val="1"/>
              <w:numId w:val="3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54" w:author="Italo Busi" w:date="2020-01-25T11:44:00Z">
        <w:r>
          <w:t xml:space="preserve">Soft Isolation: Customer would request an L3VPN service using a set of MPLS-TE tunnel which cannot be shared with other L3VPN services. </w:t>
        </w:r>
      </w:ins>
    </w:p>
    <w:p w14:paraId="664CAA91" w14:textId="77777777" w:rsidR="00E65BC1" w:rsidRDefault="00E65BC1" w:rsidP="00A37F5E">
      <w:pPr>
        <w:pStyle w:val="RFCListNumbered"/>
        <w:rPr>
          <w:ins w:id="855" w:author="Italo Busi" w:date="2020-01-25T11:44:00Z"/>
        </w:rPr>
        <w:pPrChange w:id="856" w:author="Italo Busi" w:date="2020-01-25T11:57:00Z">
          <w:pPr>
            <w:pStyle w:val="ListParagraph"/>
            <w:numPr>
              <w:ilvl w:val="1"/>
              <w:numId w:val="3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57" w:author="Italo Busi" w:date="2020-01-25T11:44:00Z">
        <w:r>
          <w:t xml:space="preserve">Sharing: Customer would accept sharing the MPLS-TE Tunnels supporting its L3VPN service with other services. </w:t>
        </w:r>
      </w:ins>
    </w:p>
    <w:p w14:paraId="5B478D05" w14:textId="77777777" w:rsidR="00E65BC1" w:rsidRDefault="00E65BC1" w:rsidP="00E65BC1">
      <w:pPr>
        <w:rPr>
          <w:ins w:id="858" w:author="Italo Busi" w:date="2020-01-25T11:44:00Z"/>
        </w:rPr>
      </w:pPr>
      <w:ins w:id="859" w:author="Italo Busi" w:date="2020-01-25T11:44:00Z">
        <w:r>
          <w:t xml:space="preserve">For the first three types, there could be additional TE binding requirements with respect to different VN members of the same VN </w:t>
        </w:r>
        <w:r>
          <w:lastRenderedPageBreak/>
          <w:t>associated with an L3VPN service. For the first two cases, VN members can be hard-isolated, soft-isolated, or shared. For the third case, VN members can be soft-isolated or shared.</w:t>
        </w:r>
      </w:ins>
    </w:p>
    <w:p w14:paraId="112708B9" w14:textId="1CAB3775" w:rsidR="00E65BC1" w:rsidRDefault="00E65BC1" w:rsidP="00A37F5E">
      <w:pPr>
        <w:pStyle w:val="RFCListBullet"/>
        <w:rPr>
          <w:ins w:id="860" w:author="Italo Busi" w:date="2020-01-25T11:44:00Z"/>
        </w:rPr>
        <w:pPrChange w:id="861" w:author="Italo Busi" w:date="2020-01-25T12:00:00Z">
          <w:pPr>
            <w:pStyle w:val="ListParagraph"/>
            <w:numPr>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862" w:author="Italo Busi" w:date="2020-01-25T11:44:00Z">
        <w:r>
          <w:t xml:space="preserve">When “Hard Isolation with or w/o deterministic latency” (i.e., the first and the second type) TE binding requirement is applied for a L3VPN, a new optical layer tunnel has to be created (Step 1 in </w:t>
        </w:r>
      </w:ins>
      <w:ins w:id="863" w:author="Italo Busi" w:date="2020-01-25T12:18:00Z">
        <w:r w:rsidR="00F90ABC">
          <w:fldChar w:fldCharType="begin"/>
        </w:r>
        <w:r w:rsidR="00F90ABC">
          <w:instrText xml:space="preserve"> REF _Ref30845709 \r \h </w:instrText>
        </w:r>
      </w:ins>
      <w:r w:rsidR="00F90ABC">
        <w:fldChar w:fldCharType="separate"/>
      </w:r>
      <w:ins w:id="864" w:author="Italo Busi" w:date="2020-01-25T12:18:00Z">
        <w:r w:rsidR="00F90ABC">
          <w:t>Figure 4</w:t>
        </w:r>
        <w:r w:rsidR="00F90ABC">
          <w:fldChar w:fldCharType="end"/>
        </w:r>
      </w:ins>
      <w:ins w:id="865" w:author="Italo Busi" w:date="2020-01-25T11:44:00Z">
        <w:r>
          <w:t>). This operation requires the following control level mechanisms as follows:</w:t>
        </w:r>
      </w:ins>
    </w:p>
    <w:p w14:paraId="3CD847CD" w14:textId="77777777" w:rsidR="00E65BC1" w:rsidRDefault="00E65BC1" w:rsidP="00A37F5E">
      <w:pPr>
        <w:pStyle w:val="RFCListBullet"/>
        <w:numPr>
          <w:ilvl w:val="1"/>
          <w:numId w:val="16"/>
        </w:numPr>
        <w:tabs>
          <w:tab w:val="clear" w:pos="1296"/>
        </w:tabs>
        <w:rPr>
          <w:ins w:id="866" w:author="Italo Busi" w:date="2020-01-25T11:44:00Z"/>
        </w:rPr>
        <w:pPrChange w:id="867" w:author="Italo Busi" w:date="2020-01-25T12:00:00Z">
          <w:pPr>
            <w:pStyle w:val="ListParagraph"/>
            <w:numPr>
              <w:ilvl w:val="1"/>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68" w:author="Italo Busi" w:date="2020-01-25T11:44:00Z">
        <w:r>
          <w:t xml:space="preserve">The MDSC function of the Service/Network Orchestrator identifies only the domains in the IP/MPLS layer in which the VPN needs to be forwarded. </w:t>
        </w:r>
      </w:ins>
    </w:p>
    <w:p w14:paraId="5E1E28DC" w14:textId="77777777" w:rsidR="00E65BC1" w:rsidRDefault="00E65BC1" w:rsidP="00A37F5E">
      <w:pPr>
        <w:pStyle w:val="RFCListBullet"/>
        <w:numPr>
          <w:ilvl w:val="1"/>
          <w:numId w:val="16"/>
        </w:numPr>
        <w:tabs>
          <w:tab w:val="clear" w:pos="1296"/>
        </w:tabs>
        <w:rPr>
          <w:ins w:id="869" w:author="Italo Busi" w:date="2020-01-25T11:44:00Z"/>
        </w:rPr>
        <w:pPrChange w:id="870" w:author="Italo Busi" w:date="2020-01-25T12:00:00Z">
          <w:pPr>
            <w:pStyle w:val="ListParagraph"/>
            <w:numPr>
              <w:ilvl w:val="1"/>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71" w:author="Italo Busi" w:date="2020-01-25T11:44:00Z">
        <w:r>
          <w:t xml:space="preserve">Once the IP/MPLS layer domains are determined, the MDSC function of the Service/Network Orchestrator needs to identify the set of optical ingress and egress points of the underlay optical tunnels providing connectivity between the IP/MPLS layer domains. </w:t>
        </w:r>
      </w:ins>
    </w:p>
    <w:p w14:paraId="4CB0957B" w14:textId="77777777" w:rsidR="00E65BC1" w:rsidRDefault="00E65BC1" w:rsidP="00A37F5E">
      <w:pPr>
        <w:pStyle w:val="RFCListBullet"/>
        <w:numPr>
          <w:ilvl w:val="1"/>
          <w:numId w:val="16"/>
        </w:numPr>
        <w:tabs>
          <w:tab w:val="clear" w:pos="1296"/>
        </w:tabs>
        <w:rPr>
          <w:ins w:id="872" w:author="Italo Busi" w:date="2020-01-25T11:44:00Z"/>
        </w:rPr>
        <w:pPrChange w:id="873" w:author="Italo Busi" w:date="2020-01-25T12:00:00Z">
          <w:pPr>
            <w:pStyle w:val="ListParagraph"/>
            <w:numPr>
              <w:ilvl w:val="1"/>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74" w:author="Italo Busi" w:date="2020-01-25T11:44:00Z">
        <w:r>
          <w: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 via a dedicated underlay optical tunnel.</w:t>
        </w:r>
      </w:ins>
    </w:p>
    <w:p w14:paraId="5A44264E" w14:textId="4648DE80" w:rsidR="00E65BC1" w:rsidRDefault="00E65BC1" w:rsidP="00A37F5E">
      <w:pPr>
        <w:pStyle w:val="RFCListBullet"/>
        <w:rPr>
          <w:ins w:id="875" w:author="Italo Busi" w:date="2020-01-25T11:44:00Z"/>
        </w:rPr>
        <w:pPrChange w:id="876" w:author="Italo Busi" w:date="2020-01-25T12:01:00Z">
          <w:pPr>
            <w:pStyle w:val="ListParagraph"/>
            <w:numPr>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877" w:author="Italo Busi" w:date="2020-01-25T11:44:00Z">
        <w:r>
          <w:t xml:space="preserve">The MDSC function of the Service/Network Orchestrator needs to first request the optical L-MDSC to instantiate an optical tunnel for the optical ingress and egress. This is referred to as optical tunnel creation (Step 1 in </w:t>
        </w:r>
      </w:ins>
      <w:ins w:id="878" w:author="Italo Busi" w:date="2020-01-25T12:19:00Z">
        <w:r w:rsidR="00F90ABC">
          <w:fldChar w:fldCharType="begin"/>
        </w:r>
        <w:r w:rsidR="00F90ABC">
          <w:instrText xml:space="preserve"> REF _Ref30845709 \r \h </w:instrText>
        </w:r>
      </w:ins>
      <w:r w:rsidR="00F90ABC">
        <w:fldChar w:fldCharType="separate"/>
      </w:r>
      <w:ins w:id="879" w:author="Italo Busi" w:date="2020-01-25T12:19:00Z">
        <w:r w:rsidR="00F90ABC">
          <w:t>Figure 4</w:t>
        </w:r>
        <w:r w:rsidR="00F90ABC">
          <w:fldChar w:fldCharType="end"/>
        </w:r>
      </w:ins>
      <w:ins w:id="880" w:author="Italo Busi" w:date="2020-01-25T11:44:00Z">
        <w:r>
          <w:t>). Note that it is L-MDSC responsibility to perform multi-domain optical coordination with its underlying optical PNCs, for setting up a multi-domain optical tunnel.</w:t>
        </w:r>
      </w:ins>
    </w:p>
    <w:p w14:paraId="25A13321" w14:textId="0F77F7A7" w:rsidR="00E65BC1" w:rsidRDefault="00E65BC1" w:rsidP="00A37F5E">
      <w:pPr>
        <w:pStyle w:val="RFCListBullet"/>
        <w:rPr>
          <w:ins w:id="881" w:author="Italo Busi" w:date="2020-01-25T11:44:00Z"/>
        </w:rPr>
        <w:pPrChange w:id="882" w:author="Italo Busi" w:date="2020-01-25T12:01:00Z">
          <w:pPr>
            <w:pStyle w:val="ListParagraph"/>
            <w:numPr>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883" w:author="Italo Busi" w:date="2020-01-25T11:44:00Z">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This setup is carried by the created underlay optical tunnel (Step 2 in </w:t>
        </w:r>
      </w:ins>
      <w:ins w:id="884" w:author="Italo Busi" w:date="2020-01-25T12:19:00Z">
        <w:r w:rsidR="00F90ABC">
          <w:fldChar w:fldCharType="begin"/>
        </w:r>
        <w:r w:rsidR="00F90ABC">
          <w:instrText xml:space="preserve"> REF _Ref30845709 \r \h </w:instrText>
        </w:r>
        <w:r w:rsidR="00F90ABC">
          <w:fldChar w:fldCharType="separate"/>
        </w:r>
        <w:r w:rsidR="00F90ABC">
          <w:t>Figure 4</w:t>
        </w:r>
        <w:r w:rsidR="00F90ABC">
          <w:fldChar w:fldCharType="end"/>
        </w:r>
      </w:ins>
      <w:ins w:id="885" w:author="Italo Busi" w:date="2020-01-25T11:44:00Z">
        <w:r>
          <w:t>).</w:t>
        </w:r>
      </w:ins>
    </w:p>
    <w:p w14:paraId="2A8B3F6A" w14:textId="12928B3C" w:rsidR="00E65BC1" w:rsidRDefault="00E65BC1" w:rsidP="00A37F5E">
      <w:pPr>
        <w:pStyle w:val="RFCListBullet"/>
        <w:rPr>
          <w:ins w:id="886" w:author="Italo Busi" w:date="2020-01-25T11:44:00Z"/>
        </w:rPr>
        <w:pPrChange w:id="887" w:author="Italo Busi" w:date="2020-01-25T12:01:00Z">
          <w:pPr>
            <w:pStyle w:val="ListParagraph"/>
            <w:numPr>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888" w:author="Italo Busi" w:date="2020-01-25T11:44:00Z">
        <w:r>
          <w:lastRenderedPageBreak/>
          <w: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t>
        </w:r>
      </w:ins>
      <w:ins w:id="889" w:author="Italo Busi" w:date="2020-01-25T12:19:00Z">
        <w:r w:rsidR="00F90ABC">
          <w:fldChar w:fldCharType="begin"/>
        </w:r>
        <w:r w:rsidR="00F90ABC">
          <w:instrText xml:space="preserve"> REF _Ref30845709 \r \h </w:instrText>
        </w:r>
        <w:r w:rsidR="00F90ABC">
          <w:fldChar w:fldCharType="separate"/>
        </w:r>
        <w:r w:rsidR="00F90ABC">
          <w:t>Figure 4</w:t>
        </w:r>
        <w:r w:rsidR="00F90ABC">
          <w:fldChar w:fldCharType="end"/>
        </w:r>
      </w:ins>
      <w:ins w:id="890" w:author="Italo Busi" w:date="2020-01-25T11:44:00Z">
        <w:r>
          <w:t xml:space="preserve">). </w:t>
        </w:r>
      </w:ins>
    </w:p>
    <w:p w14:paraId="7A5633CF" w14:textId="77777777" w:rsidR="00E65BC1" w:rsidRPr="00A37F5E" w:rsidRDefault="00E65BC1" w:rsidP="00A37F5E">
      <w:pPr>
        <w:pStyle w:val="Heading2"/>
        <w:rPr>
          <w:ins w:id="891" w:author="Italo Busi" w:date="2020-01-25T11:44:00Z"/>
        </w:rPr>
        <w:pPrChange w:id="892" w:author="Italo Busi" w:date="2020-01-25T12:01: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893" w:name="_Toc11939774"/>
      <w:bookmarkStart w:id="894" w:name="_Toc30847413"/>
      <w:ins w:id="895" w:author="Italo Busi" w:date="2020-01-25T11:44:00Z">
        <w:r w:rsidRPr="00A37F5E">
          <w:t>IP/MPLS Domain Controller and NE Functions</w:t>
        </w:r>
        <w:bookmarkEnd w:id="893"/>
        <w:bookmarkEnd w:id="894"/>
      </w:ins>
    </w:p>
    <w:p w14:paraId="41F6541D" w14:textId="77777777" w:rsidR="00E65BC1" w:rsidRDefault="00E65BC1" w:rsidP="00E65BC1">
      <w:pPr>
        <w:rPr>
          <w:ins w:id="896" w:author="Italo Busi" w:date="2020-01-25T11:44:00Z"/>
        </w:rPr>
      </w:pPr>
      <w:ins w:id="897" w:author="Italo Busi" w:date="2020-01-25T11:44:00Z">
        <w:r>
          <w:t xml:space="preserve">IP/MPLS networks are assumed to have multiple domains and each domain is controlled by IP/MPLS domain controller in which the ACTN PNC functions and non-ACTN service functions are performed by the IP/MPLS domain controller. </w:t>
        </w:r>
      </w:ins>
    </w:p>
    <w:p w14:paraId="4E2FC9B2" w14:textId="77777777" w:rsidR="00E65BC1" w:rsidRDefault="00E65BC1" w:rsidP="00E65BC1">
      <w:pPr>
        <w:rPr>
          <w:ins w:id="898" w:author="Italo Busi" w:date="2020-01-25T11:44:00Z"/>
        </w:rPr>
      </w:pPr>
      <w:ins w:id="899" w:author="Italo Busi" w:date="2020-01-25T11:44:00Z">
        <w:r>
          <w:t xml:space="preserve">Among the functions of the IP/MPLS domain controller are VPN service aspect provisioning such as VRF control and management for VPN services, etc. It is assumed that BGP is running in the inter-domain IP/MPLS networks for L2/L3VPN and that </w:t>
        </w:r>
        <w:r w:rsidRPr="00DF75D4">
          <w:t>the IP/MPLS domain controller is also responsible for configuring the BGP speakers within its control domain</w:t>
        </w:r>
        <w:r>
          <w:t xml:space="preserve"> if necessary.</w:t>
        </w:r>
      </w:ins>
    </w:p>
    <w:p w14:paraId="7988B72D" w14:textId="51ED786B" w:rsidR="00E65BC1" w:rsidRDefault="00E65BC1" w:rsidP="00E65BC1">
      <w:pPr>
        <w:rPr>
          <w:ins w:id="900" w:author="Italo Busi" w:date="2020-01-25T11:44:00Z"/>
        </w:rPr>
      </w:pPr>
      <w:ins w:id="901" w:author="Italo Busi" w:date="2020-01-25T11:44:00Z">
        <w:r>
          <w:t xml:space="preserve">Depending on the TE binding requirement types discussed in Section </w:t>
        </w:r>
      </w:ins>
      <w:ins w:id="902" w:author="Italo Busi" w:date="2020-01-25T12:02:00Z">
        <w:r w:rsidR="00A37F5E">
          <w:fldChar w:fldCharType="begin"/>
        </w:r>
        <w:r w:rsidR="00A37F5E">
          <w:instrText xml:space="preserve"> REF _Ref30846156 \r \h \t</w:instrText>
        </w:r>
      </w:ins>
      <w:r w:rsidR="00A37F5E">
        <w:fldChar w:fldCharType="separate"/>
      </w:r>
      <w:ins w:id="903" w:author="Italo Busi" w:date="2020-01-25T12:02:00Z">
        <w:r w:rsidR="00A37F5E">
          <w:t>5.2</w:t>
        </w:r>
        <w:r w:rsidR="00A37F5E">
          <w:fldChar w:fldCharType="end"/>
        </w:r>
      </w:ins>
      <w:ins w:id="904" w:author="Italo Busi" w:date="2020-01-25T11:44:00Z">
        <w:r>
          <w:t xml:space="preserve">, there are two possible deployment scenarios. </w:t>
        </w:r>
      </w:ins>
    </w:p>
    <w:p w14:paraId="445383A0" w14:textId="77777777" w:rsidR="00E65BC1" w:rsidRPr="00A37F5E" w:rsidRDefault="00E65BC1" w:rsidP="00A37F5E">
      <w:pPr>
        <w:pStyle w:val="Heading3"/>
        <w:rPr>
          <w:ins w:id="905" w:author="Italo Busi" w:date="2020-01-25T11:44:00Z"/>
        </w:rPr>
        <w:pPrChange w:id="906" w:author="Italo Busi" w:date="2020-01-25T12:02:00Z">
          <w:pPr>
            <w:pStyle w:val="Heading3"/>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907" w:name="_Toc11939775"/>
      <w:bookmarkStart w:id="908" w:name="_Toc30847414"/>
      <w:ins w:id="909" w:author="Italo Busi" w:date="2020-01-25T11:44:00Z">
        <w:r w:rsidRPr="00A37F5E">
          <w:t>Scenario A: Shared Tunnel Selection</w:t>
        </w:r>
        <w:bookmarkEnd w:id="907"/>
        <w:bookmarkEnd w:id="908"/>
      </w:ins>
    </w:p>
    <w:p w14:paraId="7BB9DA0B" w14:textId="25F6D023" w:rsidR="00E65BC1" w:rsidRDefault="00E65BC1" w:rsidP="00E65BC1">
      <w:pPr>
        <w:rPr>
          <w:ins w:id="910" w:author="Italo Busi" w:date="2020-01-25T11:44:00Z"/>
        </w:rPr>
      </w:pPr>
      <w:ins w:id="911" w:author="Italo Busi" w:date="2020-01-25T11:44:00Z">
        <w:r>
          <w:t xml:space="preserve">When the L2/L3VPN does not require isolation (either hard or soft), it can select an existing MPLS-TE and Optical tunnel between ingress and egress PE, without creating any new TE tunnels. </w:t>
        </w:r>
      </w:ins>
      <w:ins w:id="912" w:author="Italo Busi" w:date="2020-01-25T12:03:00Z">
        <w:r w:rsidR="00A37F5E">
          <w:fldChar w:fldCharType="begin"/>
        </w:r>
        <w:r w:rsidR="00A37F5E">
          <w:instrText xml:space="preserve"> REF _Ref30846226 \r \h </w:instrText>
        </w:r>
      </w:ins>
      <w:r w:rsidR="00A37F5E">
        <w:fldChar w:fldCharType="separate"/>
      </w:r>
      <w:ins w:id="913" w:author="Italo Busi" w:date="2020-01-25T12:03:00Z">
        <w:r w:rsidR="00A37F5E">
          <w:t>Figure 5</w:t>
        </w:r>
        <w:r w:rsidR="00A37F5E">
          <w:fldChar w:fldCharType="end"/>
        </w:r>
        <w:r w:rsidR="00A37F5E">
          <w:t xml:space="preserve"> </w:t>
        </w:r>
      </w:ins>
      <w:ins w:id="914" w:author="Italo Busi" w:date="2020-01-25T11:44:00Z">
        <w:r>
          <w:t xml:space="preserve">shows this scenario. </w:t>
        </w:r>
      </w:ins>
    </w:p>
    <w:p w14:paraId="1AA16874" w14:textId="77777777" w:rsidR="00E65BC1" w:rsidRPr="00A37F5E" w:rsidRDefault="00E65BC1" w:rsidP="00A37F5E">
      <w:pPr>
        <w:pStyle w:val="RFCFigure"/>
        <w:rPr>
          <w:ins w:id="915" w:author="Italo Busi" w:date="2020-01-25T11:44:00Z"/>
        </w:rPr>
        <w:pPrChange w:id="916" w:author="Italo Busi" w:date="2020-01-25T12:02:00Z">
          <w:pPr>
            <w:ind w:left="2560"/>
          </w:pPr>
        </w:pPrChange>
      </w:pPr>
    </w:p>
    <w:p w14:paraId="3D30FC1D" w14:textId="77777777" w:rsidR="00E65BC1" w:rsidRPr="00A37F5E" w:rsidRDefault="00E65BC1" w:rsidP="00A37F5E">
      <w:pPr>
        <w:pStyle w:val="RFCFigure"/>
        <w:rPr>
          <w:ins w:id="917" w:author="Italo Busi" w:date="2020-01-25T11:44:00Z"/>
          <w:rPrChange w:id="918" w:author="Italo Busi" w:date="2020-01-25T12:02:00Z">
            <w:rPr>
              <w:ins w:id="919" w:author="Italo Busi" w:date="2020-01-25T11:44:00Z"/>
              <w:sz w:val="20"/>
            </w:rPr>
          </w:rPrChange>
        </w:rPr>
        <w:pPrChange w:id="920" w:author="Italo Busi" w:date="2020-01-25T12:02:00Z">
          <w:pPr>
            <w:pStyle w:val="ListParagraph"/>
          </w:pPr>
        </w:pPrChange>
      </w:pPr>
      <w:ins w:id="921" w:author="Italo Busi" w:date="2020-01-25T11:44:00Z">
        <w:r w:rsidRPr="00A37F5E">
          <w:rPr>
            <w:rPrChange w:id="922" w:author="Italo Busi" w:date="2020-01-25T12:02:00Z">
              <w:rPr>
                <w:sz w:val="20"/>
              </w:rPr>
            </w:rPrChange>
          </w:rPr>
          <w:t xml:space="preserve">         IP/MPLS Domain 1                    IP/MPLS Domain 2</w:t>
        </w:r>
      </w:ins>
    </w:p>
    <w:p w14:paraId="1B44B370" w14:textId="77777777" w:rsidR="00E65BC1" w:rsidRPr="00A37F5E" w:rsidRDefault="00E65BC1" w:rsidP="00A37F5E">
      <w:pPr>
        <w:pStyle w:val="RFCFigure"/>
        <w:rPr>
          <w:ins w:id="923" w:author="Italo Busi" w:date="2020-01-25T11:44:00Z"/>
          <w:rPrChange w:id="924" w:author="Italo Busi" w:date="2020-01-25T12:02:00Z">
            <w:rPr>
              <w:ins w:id="925" w:author="Italo Busi" w:date="2020-01-25T11:44:00Z"/>
              <w:sz w:val="20"/>
            </w:rPr>
          </w:rPrChange>
        </w:rPr>
        <w:pPrChange w:id="926" w:author="Italo Busi" w:date="2020-01-25T12:02:00Z">
          <w:pPr>
            <w:pStyle w:val="ListParagraph"/>
          </w:pPr>
        </w:pPrChange>
      </w:pPr>
      <w:ins w:id="927" w:author="Italo Busi" w:date="2020-01-25T11:44:00Z">
        <w:r w:rsidRPr="00A37F5E">
          <w:rPr>
            <w:rPrChange w:id="928" w:author="Italo Busi" w:date="2020-01-25T12:02:00Z">
              <w:rPr>
                <w:sz w:val="20"/>
              </w:rPr>
            </w:rPrChange>
          </w:rPr>
          <w:t xml:space="preserve">             Controller                          Controller</w:t>
        </w:r>
      </w:ins>
    </w:p>
    <w:p w14:paraId="35A48D6E" w14:textId="77777777" w:rsidR="00E65BC1" w:rsidRPr="00A37F5E" w:rsidRDefault="00E65BC1" w:rsidP="00A37F5E">
      <w:pPr>
        <w:pStyle w:val="RFCFigure"/>
        <w:rPr>
          <w:ins w:id="929" w:author="Italo Busi" w:date="2020-01-25T11:44:00Z"/>
          <w:rPrChange w:id="930" w:author="Italo Busi" w:date="2020-01-25T12:02:00Z">
            <w:rPr>
              <w:ins w:id="931" w:author="Italo Busi" w:date="2020-01-25T11:44:00Z"/>
              <w:sz w:val="20"/>
            </w:rPr>
          </w:rPrChange>
        </w:rPr>
        <w:pPrChange w:id="932" w:author="Italo Busi" w:date="2020-01-25T12:02:00Z">
          <w:pPr>
            <w:pStyle w:val="ListParagraph"/>
          </w:pPr>
        </w:pPrChange>
      </w:pPr>
    </w:p>
    <w:p w14:paraId="04D28237" w14:textId="77777777" w:rsidR="00E65BC1" w:rsidRPr="00A37F5E" w:rsidRDefault="00E65BC1" w:rsidP="00A37F5E">
      <w:pPr>
        <w:pStyle w:val="RFCFigure"/>
        <w:rPr>
          <w:ins w:id="933" w:author="Italo Busi" w:date="2020-01-25T11:44:00Z"/>
          <w:rPrChange w:id="934" w:author="Italo Busi" w:date="2020-01-25T12:02:00Z">
            <w:rPr>
              <w:ins w:id="935" w:author="Italo Busi" w:date="2020-01-25T11:44:00Z"/>
              <w:sz w:val="20"/>
            </w:rPr>
          </w:rPrChange>
        </w:rPr>
        <w:pPrChange w:id="936" w:author="Italo Busi" w:date="2020-01-25T12:02:00Z">
          <w:pPr>
            <w:pStyle w:val="ListParagraph"/>
          </w:pPr>
        </w:pPrChange>
      </w:pPr>
      <w:ins w:id="937" w:author="Italo Busi" w:date="2020-01-25T11:44:00Z">
        <w:r w:rsidRPr="00A37F5E">
          <w:rPr>
            <w:rPrChange w:id="938" w:author="Italo Busi" w:date="2020-01-25T12:02:00Z">
              <w:rPr>
                <w:sz w:val="20"/>
              </w:rPr>
            </w:rPrChange>
          </w:rPr>
          <w:t xml:space="preserve">       +------------------+               +------------------+</w:t>
        </w:r>
      </w:ins>
    </w:p>
    <w:p w14:paraId="1ADA35E0" w14:textId="77777777" w:rsidR="00E65BC1" w:rsidRPr="00A37F5E" w:rsidRDefault="00E65BC1" w:rsidP="00A37F5E">
      <w:pPr>
        <w:pStyle w:val="RFCFigure"/>
        <w:rPr>
          <w:ins w:id="939" w:author="Italo Busi" w:date="2020-01-25T11:44:00Z"/>
          <w:rPrChange w:id="940" w:author="Italo Busi" w:date="2020-01-25T12:02:00Z">
            <w:rPr>
              <w:ins w:id="941" w:author="Italo Busi" w:date="2020-01-25T11:44:00Z"/>
              <w:sz w:val="20"/>
            </w:rPr>
          </w:rPrChange>
        </w:rPr>
        <w:pPrChange w:id="942" w:author="Italo Busi" w:date="2020-01-25T12:02:00Z">
          <w:pPr>
            <w:pStyle w:val="ListParagraph"/>
          </w:pPr>
        </w:pPrChange>
      </w:pPr>
      <w:ins w:id="943" w:author="Italo Busi" w:date="2020-01-25T11:44:00Z">
        <w:r w:rsidRPr="00A37F5E">
          <w:rPr>
            <w:rPrChange w:id="944" w:author="Italo Busi" w:date="2020-01-25T12:02:00Z">
              <w:rPr>
                <w:sz w:val="20"/>
              </w:rPr>
            </w:rPrChange>
          </w:rPr>
          <w:t xml:space="preserve">       | +-----+  +-----+ |               | +-----+  +-----+ |</w:t>
        </w:r>
      </w:ins>
    </w:p>
    <w:p w14:paraId="40518733" w14:textId="77777777" w:rsidR="00E65BC1" w:rsidRPr="00A37F5E" w:rsidRDefault="00E65BC1" w:rsidP="00A37F5E">
      <w:pPr>
        <w:pStyle w:val="RFCFigure"/>
        <w:rPr>
          <w:ins w:id="945" w:author="Italo Busi" w:date="2020-01-25T11:44:00Z"/>
          <w:rPrChange w:id="946" w:author="Italo Busi" w:date="2020-01-25T12:02:00Z">
            <w:rPr>
              <w:ins w:id="947" w:author="Italo Busi" w:date="2020-01-25T11:44:00Z"/>
              <w:sz w:val="20"/>
            </w:rPr>
          </w:rPrChange>
        </w:rPr>
        <w:pPrChange w:id="948" w:author="Italo Busi" w:date="2020-01-25T12:02:00Z">
          <w:pPr>
            <w:pStyle w:val="ListParagraph"/>
          </w:pPr>
        </w:pPrChange>
      </w:pPr>
      <w:ins w:id="949" w:author="Italo Busi" w:date="2020-01-25T11:44:00Z">
        <w:r w:rsidRPr="00A37F5E">
          <w:rPr>
            <w:rPrChange w:id="950" w:author="Italo Busi" w:date="2020-01-25T12:02:00Z">
              <w:rPr>
                <w:sz w:val="20"/>
              </w:rPr>
            </w:rPrChange>
          </w:rPr>
          <w:t xml:space="preserve">       | |PNC1 |  |Serv.| |               | |PNC2 |  |Serv.| |</w:t>
        </w:r>
      </w:ins>
    </w:p>
    <w:p w14:paraId="12BC8B8B" w14:textId="77777777" w:rsidR="00E65BC1" w:rsidRPr="00A37F5E" w:rsidRDefault="00E65BC1" w:rsidP="00A37F5E">
      <w:pPr>
        <w:pStyle w:val="RFCFigure"/>
        <w:rPr>
          <w:ins w:id="951" w:author="Italo Busi" w:date="2020-01-25T11:44:00Z"/>
          <w:rPrChange w:id="952" w:author="Italo Busi" w:date="2020-01-25T12:02:00Z">
            <w:rPr>
              <w:ins w:id="953" w:author="Italo Busi" w:date="2020-01-25T11:44:00Z"/>
              <w:sz w:val="20"/>
            </w:rPr>
          </w:rPrChange>
        </w:rPr>
        <w:pPrChange w:id="954" w:author="Italo Busi" w:date="2020-01-25T12:02:00Z">
          <w:pPr>
            <w:pStyle w:val="ListParagraph"/>
          </w:pPr>
        </w:pPrChange>
      </w:pPr>
      <w:ins w:id="955" w:author="Italo Busi" w:date="2020-01-25T11:44:00Z">
        <w:r w:rsidRPr="00A37F5E">
          <w:rPr>
            <w:rPrChange w:id="956" w:author="Italo Busi" w:date="2020-01-25T12:02:00Z">
              <w:rPr>
                <w:sz w:val="20"/>
              </w:rPr>
            </w:rPrChange>
          </w:rPr>
          <w:t xml:space="preserve">       | +-----+  +-----+ |               | +-----+  +-----+ |</w:t>
        </w:r>
      </w:ins>
    </w:p>
    <w:p w14:paraId="66420911" w14:textId="77777777" w:rsidR="00E65BC1" w:rsidRPr="00A37F5E" w:rsidRDefault="00E65BC1" w:rsidP="00A37F5E">
      <w:pPr>
        <w:pStyle w:val="RFCFigure"/>
        <w:rPr>
          <w:ins w:id="957" w:author="Italo Busi" w:date="2020-01-25T11:44:00Z"/>
          <w:rPrChange w:id="958" w:author="Italo Busi" w:date="2020-01-25T12:02:00Z">
            <w:rPr>
              <w:ins w:id="959" w:author="Italo Busi" w:date="2020-01-25T11:44:00Z"/>
              <w:sz w:val="20"/>
            </w:rPr>
          </w:rPrChange>
        </w:rPr>
        <w:pPrChange w:id="960" w:author="Italo Busi" w:date="2020-01-25T12:02:00Z">
          <w:pPr>
            <w:pStyle w:val="ListParagraph"/>
          </w:pPr>
        </w:pPrChange>
      </w:pPr>
      <w:ins w:id="961" w:author="Italo Busi" w:date="2020-01-25T11:44:00Z">
        <w:r w:rsidRPr="00A37F5E">
          <w:rPr>
            <w:rPrChange w:id="962" w:author="Italo Busi" w:date="2020-01-25T12:02:00Z">
              <w:rPr>
                <w:sz w:val="20"/>
              </w:rPr>
            </w:rPrChange>
          </w:rPr>
          <w:t xml:space="preserve">       +--|-----------|---+               +--|-----------|---+</w:t>
        </w:r>
      </w:ins>
    </w:p>
    <w:p w14:paraId="0E62CC83" w14:textId="77777777" w:rsidR="00E65BC1" w:rsidRPr="00A37F5E" w:rsidRDefault="00E65BC1" w:rsidP="00A37F5E">
      <w:pPr>
        <w:pStyle w:val="RFCFigure"/>
        <w:rPr>
          <w:ins w:id="963" w:author="Italo Busi" w:date="2020-01-25T11:44:00Z"/>
          <w:rPrChange w:id="964" w:author="Italo Busi" w:date="2020-01-25T12:02:00Z">
            <w:rPr>
              <w:ins w:id="965" w:author="Italo Busi" w:date="2020-01-25T11:44:00Z"/>
              <w:sz w:val="20"/>
            </w:rPr>
          </w:rPrChange>
        </w:rPr>
        <w:pPrChange w:id="966" w:author="Italo Busi" w:date="2020-01-25T12:02:00Z">
          <w:pPr>
            <w:pStyle w:val="ListParagraph"/>
          </w:pPr>
        </w:pPrChange>
      </w:pPr>
      <w:ins w:id="967" w:author="Italo Busi" w:date="2020-01-25T11:44:00Z">
        <w:r w:rsidRPr="00A37F5E">
          <w:rPr>
            <w:rPrChange w:id="968" w:author="Italo Busi" w:date="2020-01-25T12:02:00Z">
              <w:rPr>
                <w:sz w:val="20"/>
              </w:rPr>
            </w:rPrChange>
          </w:rPr>
          <w:t xml:space="preserve">          | 1.Tunnel  | 2.VPN/VRF            | 1.Tunnel  | 2.VPN/VRF</w:t>
        </w:r>
      </w:ins>
    </w:p>
    <w:p w14:paraId="7F4C7050" w14:textId="77777777" w:rsidR="00E65BC1" w:rsidRPr="00A37F5E" w:rsidRDefault="00E65BC1" w:rsidP="00A37F5E">
      <w:pPr>
        <w:pStyle w:val="RFCFigure"/>
        <w:rPr>
          <w:ins w:id="969" w:author="Italo Busi" w:date="2020-01-25T11:44:00Z"/>
          <w:rPrChange w:id="970" w:author="Italo Busi" w:date="2020-01-25T12:02:00Z">
            <w:rPr>
              <w:ins w:id="971" w:author="Italo Busi" w:date="2020-01-25T11:44:00Z"/>
              <w:sz w:val="20"/>
            </w:rPr>
          </w:rPrChange>
        </w:rPr>
        <w:pPrChange w:id="972" w:author="Italo Busi" w:date="2020-01-25T12:02:00Z">
          <w:pPr>
            <w:pStyle w:val="ListParagraph"/>
          </w:pPr>
        </w:pPrChange>
      </w:pPr>
      <w:ins w:id="973" w:author="Italo Busi" w:date="2020-01-25T11:44:00Z">
        <w:r w:rsidRPr="00A37F5E">
          <w:rPr>
            <w:rPrChange w:id="974" w:author="Italo Busi" w:date="2020-01-25T12:02:00Z">
              <w:rPr>
                <w:sz w:val="20"/>
              </w:rPr>
            </w:rPrChange>
          </w:rPr>
          <w:t xml:space="preserve">          | Selection | Provisioning         | Selection | Provisioning</w:t>
        </w:r>
      </w:ins>
    </w:p>
    <w:p w14:paraId="327DAC24" w14:textId="77777777" w:rsidR="00E65BC1" w:rsidRPr="00A37F5E" w:rsidRDefault="00E65BC1" w:rsidP="00A37F5E">
      <w:pPr>
        <w:pStyle w:val="RFCFigure"/>
        <w:rPr>
          <w:ins w:id="975" w:author="Italo Busi" w:date="2020-01-25T11:44:00Z"/>
          <w:rPrChange w:id="976" w:author="Italo Busi" w:date="2020-01-25T12:02:00Z">
            <w:rPr>
              <w:ins w:id="977" w:author="Italo Busi" w:date="2020-01-25T11:44:00Z"/>
              <w:sz w:val="20"/>
            </w:rPr>
          </w:rPrChange>
        </w:rPr>
        <w:pPrChange w:id="978" w:author="Italo Busi" w:date="2020-01-25T12:02:00Z">
          <w:pPr>
            <w:pStyle w:val="ListParagraph"/>
          </w:pPr>
        </w:pPrChange>
      </w:pPr>
      <w:ins w:id="979" w:author="Italo Busi" w:date="2020-01-25T11:44:00Z">
        <w:r w:rsidRPr="00A37F5E">
          <w:rPr>
            <w:rPrChange w:id="980" w:author="Italo Busi" w:date="2020-01-25T12:02:00Z">
              <w:rPr>
                <w:sz w:val="20"/>
              </w:rPr>
            </w:rPrChange>
          </w:rPr>
          <w:t xml:space="preserve">          V           V                      V           V</w:t>
        </w:r>
      </w:ins>
    </w:p>
    <w:p w14:paraId="1A41BD51" w14:textId="77777777" w:rsidR="00E65BC1" w:rsidRPr="008B1AC2" w:rsidRDefault="00E65BC1" w:rsidP="00A37F5E">
      <w:pPr>
        <w:pStyle w:val="RFCFigure"/>
        <w:rPr>
          <w:ins w:id="981" w:author="Italo Busi" w:date="2020-01-25T11:44:00Z"/>
          <w:lang w:val="it-IT"/>
          <w:rPrChange w:id="982" w:author="Italo Busi" w:date="2020-01-25T12:22:00Z">
            <w:rPr>
              <w:ins w:id="983" w:author="Italo Busi" w:date="2020-01-25T11:44:00Z"/>
              <w:sz w:val="20"/>
              <w:lang w:val="it-IT"/>
            </w:rPr>
          </w:rPrChange>
        </w:rPr>
        <w:pPrChange w:id="984" w:author="Italo Busi" w:date="2020-01-25T12:02:00Z">
          <w:pPr>
            <w:pStyle w:val="ListParagraph"/>
          </w:pPr>
        </w:pPrChange>
      </w:pPr>
      <w:ins w:id="985" w:author="Italo Busi" w:date="2020-01-25T11:44:00Z">
        <w:r w:rsidRPr="00A37F5E">
          <w:rPr>
            <w:rPrChange w:id="986" w:author="Italo Busi" w:date="2020-01-25T12:02:00Z">
              <w:rPr>
                <w:sz w:val="20"/>
              </w:rPr>
            </w:rPrChange>
          </w:rPr>
          <w:t xml:space="preserve">        </w:t>
        </w:r>
        <w:r w:rsidRPr="008B1AC2">
          <w:rPr>
            <w:lang w:val="it-IT"/>
            <w:rPrChange w:id="987" w:author="Italo Busi" w:date="2020-01-25T12:22:00Z">
              <w:rPr>
                <w:sz w:val="20"/>
                <w:lang w:val="it-IT"/>
              </w:rPr>
            </w:rPrChange>
          </w:rPr>
          <w:t>+---------------------+            +---------------------+</w:t>
        </w:r>
      </w:ins>
    </w:p>
    <w:p w14:paraId="670896E7" w14:textId="77777777" w:rsidR="00E65BC1" w:rsidRPr="008B1AC2" w:rsidRDefault="00E65BC1" w:rsidP="00A37F5E">
      <w:pPr>
        <w:pStyle w:val="RFCFigure"/>
        <w:rPr>
          <w:ins w:id="988" w:author="Italo Busi" w:date="2020-01-25T11:44:00Z"/>
          <w:lang w:val="it-IT"/>
          <w:rPrChange w:id="989" w:author="Italo Busi" w:date="2020-01-25T12:22:00Z">
            <w:rPr>
              <w:ins w:id="990" w:author="Italo Busi" w:date="2020-01-25T11:44:00Z"/>
              <w:sz w:val="20"/>
              <w:lang w:val="it-IT"/>
            </w:rPr>
          </w:rPrChange>
        </w:rPr>
        <w:pPrChange w:id="991" w:author="Italo Busi" w:date="2020-01-25T12:02:00Z">
          <w:pPr>
            <w:pStyle w:val="ListParagraph"/>
          </w:pPr>
        </w:pPrChange>
      </w:pPr>
      <w:ins w:id="992" w:author="Italo Busi" w:date="2020-01-25T11:44:00Z">
        <w:r w:rsidRPr="008B1AC2">
          <w:rPr>
            <w:lang w:val="it-IT"/>
            <w:rPrChange w:id="993" w:author="Italo Busi" w:date="2020-01-25T12:22:00Z">
              <w:rPr>
                <w:sz w:val="20"/>
                <w:lang w:val="it-IT"/>
              </w:rPr>
            </w:rPrChange>
          </w:rPr>
          <w:t xml:space="preserve">   CE  / PE     tunnel 1   ASBR\          /ASBR    tunnel 2    PE \  CE</w:t>
        </w:r>
      </w:ins>
    </w:p>
    <w:p w14:paraId="4F920AE3" w14:textId="77777777" w:rsidR="00E65BC1" w:rsidRPr="00A37F5E" w:rsidRDefault="00E65BC1" w:rsidP="00A37F5E">
      <w:pPr>
        <w:pStyle w:val="RFCFigure"/>
        <w:rPr>
          <w:ins w:id="994" w:author="Italo Busi" w:date="2020-01-25T11:44:00Z"/>
          <w:rPrChange w:id="995" w:author="Italo Busi" w:date="2020-01-25T12:02:00Z">
            <w:rPr>
              <w:ins w:id="996" w:author="Italo Busi" w:date="2020-01-25T11:44:00Z"/>
              <w:sz w:val="20"/>
            </w:rPr>
          </w:rPrChange>
        </w:rPr>
        <w:pPrChange w:id="997" w:author="Italo Busi" w:date="2020-01-25T12:02:00Z">
          <w:pPr>
            <w:pStyle w:val="ListParagraph"/>
          </w:pPr>
        </w:pPrChange>
      </w:pPr>
      <w:ins w:id="998" w:author="Italo Busi" w:date="2020-01-25T11:44:00Z">
        <w:r w:rsidRPr="008B1AC2">
          <w:rPr>
            <w:lang w:val="it-IT"/>
            <w:rPrChange w:id="999" w:author="Italo Busi" w:date="2020-01-25T12:22:00Z">
              <w:rPr>
                <w:sz w:val="20"/>
                <w:lang w:val="it-IT"/>
              </w:rPr>
            </w:rPrChange>
          </w:rPr>
          <w:t xml:space="preserve">   </w:t>
        </w:r>
        <w:r w:rsidRPr="00A37F5E">
          <w:rPr>
            <w:rPrChange w:id="1000" w:author="Italo Busi" w:date="2020-01-25T12:02:00Z">
              <w:rPr>
                <w:sz w:val="20"/>
              </w:rPr>
            </w:rPrChange>
          </w:rPr>
          <w:t>o--/---o..................o--\--------/--o..................o---\--o</w:t>
        </w:r>
      </w:ins>
    </w:p>
    <w:p w14:paraId="30B880AE" w14:textId="77777777" w:rsidR="00E65BC1" w:rsidRPr="00A37F5E" w:rsidRDefault="00E65BC1" w:rsidP="00A37F5E">
      <w:pPr>
        <w:pStyle w:val="RFCFigure"/>
        <w:rPr>
          <w:ins w:id="1001" w:author="Italo Busi" w:date="2020-01-25T11:44:00Z"/>
          <w:rPrChange w:id="1002" w:author="Italo Busi" w:date="2020-01-25T12:02:00Z">
            <w:rPr>
              <w:ins w:id="1003" w:author="Italo Busi" w:date="2020-01-25T11:44:00Z"/>
              <w:sz w:val="20"/>
            </w:rPr>
          </w:rPrChange>
        </w:rPr>
        <w:pPrChange w:id="1004" w:author="Italo Busi" w:date="2020-01-25T12:02:00Z">
          <w:pPr>
            <w:pStyle w:val="ListParagraph"/>
          </w:pPr>
        </w:pPrChange>
      </w:pPr>
      <w:ins w:id="1005" w:author="Italo Busi" w:date="2020-01-25T11:44:00Z">
        <w:r w:rsidRPr="00A37F5E">
          <w:rPr>
            <w:rPrChange w:id="1006" w:author="Italo Busi" w:date="2020-01-25T12:02:00Z">
              <w:rPr>
                <w:sz w:val="20"/>
              </w:rPr>
            </w:rPrChange>
          </w:rPr>
          <w:t xml:space="preserve">      \                         /        \                         /</w:t>
        </w:r>
      </w:ins>
    </w:p>
    <w:p w14:paraId="312D615D" w14:textId="77777777" w:rsidR="00E65BC1" w:rsidRPr="00A37F5E" w:rsidRDefault="00E65BC1" w:rsidP="00A37F5E">
      <w:pPr>
        <w:pStyle w:val="RFCFigure"/>
        <w:rPr>
          <w:ins w:id="1007" w:author="Italo Busi" w:date="2020-01-25T11:44:00Z"/>
          <w:rPrChange w:id="1008" w:author="Italo Busi" w:date="2020-01-25T12:02:00Z">
            <w:rPr>
              <w:ins w:id="1009" w:author="Italo Busi" w:date="2020-01-25T11:44:00Z"/>
              <w:sz w:val="20"/>
            </w:rPr>
          </w:rPrChange>
        </w:rPr>
        <w:pPrChange w:id="1010" w:author="Italo Busi" w:date="2020-01-25T12:02:00Z">
          <w:pPr>
            <w:pStyle w:val="ListParagraph"/>
          </w:pPr>
        </w:pPrChange>
      </w:pPr>
      <w:ins w:id="1011" w:author="Italo Busi" w:date="2020-01-25T11:44:00Z">
        <w:r w:rsidRPr="00A37F5E">
          <w:rPr>
            <w:rPrChange w:id="1012" w:author="Italo Busi" w:date="2020-01-25T12:02:00Z">
              <w:rPr>
                <w:sz w:val="20"/>
              </w:rPr>
            </w:rPrChange>
          </w:rPr>
          <w:t xml:space="preserve">       \       AS Domain 1     /          \      AS Domain 2      /</w:t>
        </w:r>
      </w:ins>
    </w:p>
    <w:p w14:paraId="34FCF192" w14:textId="77777777" w:rsidR="00E65BC1" w:rsidRPr="00A37F5E" w:rsidRDefault="00E65BC1" w:rsidP="00A37F5E">
      <w:pPr>
        <w:pStyle w:val="RFCFigure"/>
        <w:rPr>
          <w:ins w:id="1013" w:author="Italo Busi" w:date="2020-01-25T11:44:00Z"/>
          <w:rPrChange w:id="1014" w:author="Italo Busi" w:date="2020-01-25T12:02:00Z">
            <w:rPr>
              <w:ins w:id="1015" w:author="Italo Busi" w:date="2020-01-25T11:44:00Z"/>
              <w:sz w:val="20"/>
            </w:rPr>
          </w:rPrChange>
        </w:rPr>
        <w:pPrChange w:id="1016" w:author="Italo Busi" w:date="2020-01-25T12:02:00Z">
          <w:pPr>
            <w:pStyle w:val="ListParagraph"/>
          </w:pPr>
        </w:pPrChange>
      </w:pPr>
      <w:ins w:id="1017" w:author="Italo Busi" w:date="2020-01-25T11:44:00Z">
        <w:r w:rsidRPr="00A37F5E">
          <w:rPr>
            <w:rPrChange w:id="1018" w:author="Italo Busi" w:date="2020-01-25T12:02:00Z">
              <w:rPr>
                <w:sz w:val="20"/>
              </w:rPr>
            </w:rPrChange>
          </w:rPr>
          <w:t xml:space="preserve">        +---------------------+            +---------------------+</w:t>
        </w:r>
      </w:ins>
    </w:p>
    <w:p w14:paraId="66CC3E23" w14:textId="77777777" w:rsidR="00E65BC1" w:rsidRPr="00A37F5E" w:rsidRDefault="00E65BC1" w:rsidP="00A37F5E">
      <w:pPr>
        <w:pStyle w:val="RFCFigure"/>
        <w:rPr>
          <w:ins w:id="1019" w:author="Italo Busi" w:date="2020-01-25T11:44:00Z"/>
          <w:rPrChange w:id="1020" w:author="Italo Busi" w:date="2020-01-25T12:02:00Z">
            <w:rPr>
              <w:ins w:id="1021" w:author="Italo Busi" w:date="2020-01-25T11:44:00Z"/>
              <w:sz w:val="20"/>
            </w:rPr>
          </w:rPrChange>
        </w:rPr>
        <w:pPrChange w:id="1022" w:author="Italo Busi" w:date="2020-01-25T12:02:00Z">
          <w:pPr>
            <w:pStyle w:val="ListParagraph"/>
          </w:pPr>
        </w:pPrChange>
      </w:pPr>
    </w:p>
    <w:p w14:paraId="4478A539" w14:textId="77777777" w:rsidR="00E65BC1" w:rsidRPr="00A37F5E" w:rsidRDefault="00E65BC1" w:rsidP="00A37F5E">
      <w:pPr>
        <w:pStyle w:val="RFCFigure"/>
        <w:rPr>
          <w:ins w:id="1023" w:author="Italo Busi" w:date="2020-01-25T11:44:00Z"/>
          <w:rPrChange w:id="1024" w:author="Italo Busi" w:date="2020-01-25T12:02:00Z">
            <w:rPr>
              <w:ins w:id="1025" w:author="Italo Busi" w:date="2020-01-25T11:44:00Z"/>
              <w:sz w:val="20"/>
            </w:rPr>
          </w:rPrChange>
        </w:rPr>
        <w:pPrChange w:id="1026" w:author="Italo Busi" w:date="2020-01-25T12:02:00Z">
          <w:pPr>
            <w:pStyle w:val="ListParagraph"/>
          </w:pPr>
        </w:pPrChange>
      </w:pPr>
      <w:ins w:id="1027" w:author="Italo Busi" w:date="2020-01-25T11:44:00Z">
        <w:r w:rsidRPr="00A37F5E">
          <w:rPr>
            <w:rPrChange w:id="1028" w:author="Italo Busi" w:date="2020-01-25T12:02:00Z">
              <w:rPr>
                <w:sz w:val="20"/>
              </w:rPr>
            </w:rPrChange>
          </w:rPr>
          <w:t xml:space="preserve">                                 End-to-end tunnel</w:t>
        </w:r>
      </w:ins>
    </w:p>
    <w:p w14:paraId="636753BF" w14:textId="77777777" w:rsidR="00E65BC1" w:rsidRPr="00A37F5E" w:rsidRDefault="00E65BC1" w:rsidP="00A37F5E">
      <w:pPr>
        <w:pStyle w:val="RFCFigure"/>
        <w:rPr>
          <w:ins w:id="1029" w:author="Italo Busi" w:date="2020-01-25T11:44:00Z"/>
          <w:rPrChange w:id="1030" w:author="Italo Busi" w:date="2020-01-25T12:02:00Z">
            <w:rPr>
              <w:ins w:id="1031" w:author="Italo Busi" w:date="2020-01-25T11:44:00Z"/>
              <w:sz w:val="20"/>
            </w:rPr>
          </w:rPrChange>
        </w:rPr>
        <w:pPrChange w:id="1032" w:author="Italo Busi" w:date="2020-01-25T12:02:00Z">
          <w:pPr>
            <w:pStyle w:val="ListParagraph"/>
          </w:pPr>
        </w:pPrChange>
      </w:pPr>
      <w:ins w:id="1033" w:author="Italo Busi" w:date="2020-01-25T11:44:00Z">
        <w:r w:rsidRPr="00A37F5E">
          <w:rPr>
            <w:rPrChange w:id="1034" w:author="Italo Busi" w:date="2020-01-25T12:02:00Z">
              <w:rPr>
                <w:sz w:val="20"/>
              </w:rPr>
            </w:rPrChange>
          </w:rPr>
          <w:t xml:space="preserve">          &lt;-----------------------------------------------------&gt;</w:t>
        </w:r>
      </w:ins>
    </w:p>
    <w:p w14:paraId="0E04B0A3" w14:textId="77777777" w:rsidR="00E65BC1" w:rsidRPr="00A37F5E" w:rsidRDefault="00E65BC1" w:rsidP="00A37F5E">
      <w:pPr>
        <w:pStyle w:val="RFCFigure"/>
        <w:rPr>
          <w:ins w:id="1035" w:author="Italo Busi" w:date="2020-01-25T11:44:00Z"/>
        </w:rPr>
        <w:pPrChange w:id="1036" w:author="Italo Busi" w:date="2020-01-25T12:02:00Z">
          <w:pPr>
            <w:pStyle w:val="ListParagraph"/>
          </w:pPr>
        </w:pPrChange>
      </w:pPr>
    </w:p>
    <w:p w14:paraId="64F9266B" w14:textId="0D550524" w:rsidR="00E65BC1" w:rsidRDefault="00E65BC1" w:rsidP="00A37F5E">
      <w:pPr>
        <w:pStyle w:val="Caption"/>
        <w:rPr>
          <w:ins w:id="1037" w:author="Italo Busi" w:date="2020-01-25T11:44:00Z"/>
        </w:rPr>
        <w:pPrChange w:id="1038" w:author="Italo Busi" w:date="2020-01-25T12:03:00Z">
          <w:pPr>
            <w:jc w:val="center"/>
          </w:pPr>
        </w:pPrChange>
      </w:pPr>
      <w:bookmarkStart w:id="1039" w:name="_Ref30846226"/>
      <w:ins w:id="1040" w:author="Italo Busi" w:date="2020-01-25T11:44:00Z">
        <w:r>
          <w:t>IP/MPLS Domain Controller &amp; NE Functions</w:t>
        </w:r>
        <w:bookmarkEnd w:id="1039"/>
      </w:ins>
    </w:p>
    <w:p w14:paraId="2E6AB1DC" w14:textId="77777777" w:rsidR="00E65BC1" w:rsidRDefault="00E65BC1" w:rsidP="00E65BC1">
      <w:pPr>
        <w:rPr>
          <w:ins w:id="1041" w:author="Italo Busi" w:date="2020-01-25T11:44:00Z"/>
        </w:rPr>
      </w:pPr>
      <w:ins w:id="1042" w:author="Italo Busi" w:date="2020-01-25T11:44:00Z">
        <w:r>
          <w:t xml:space="preserve">How VPN is disseminated across the network is out of the scope of this document. We assume that MP-BGP is running in IP/MPLS networks and VPN is made known to ABSRs and PEs by each IP/MPLS domain controllers. See RFC 4364 [RFC4364] for detailed descriptions on how MP-BGP works. </w:t>
        </w:r>
      </w:ins>
    </w:p>
    <w:p w14:paraId="0D582FBD" w14:textId="77777777" w:rsidR="00E65BC1" w:rsidRDefault="00E65BC1" w:rsidP="00E65BC1">
      <w:pPr>
        <w:rPr>
          <w:ins w:id="1043" w:author="Italo Busi" w:date="2020-01-25T11:44:00Z"/>
        </w:rPr>
      </w:pPr>
      <w:ins w:id="1044" w:author="Italo Busi" w:date="2020-01-25T11:44:00Z">
        <w:r>
          <w:t xml:space="preserve">There are several functions IP/MPLS domain controllers need to provide in order to facilitate tunnel selection for the VPN in both domain level and end-to-end level. </w:t>
        </w:r>
      </w:ins>
    </w:p>
    <w:p w14:paraId="37C70EA0" w14:textId="77777777" w:rsidR="00E65BC1" w:rsidRPr="00A37F5E" w:rsidRDefault="00E65BC1" w:rsidP="00A37F5E">
      <w:pPr>
        <w:pStyle w:val="Heading4"/>
        <w:rPr>
          <w:ins w:id="1045" w:author="Italo Busi" w:date="2020-01-25T11:44:00Z"/>
        </w:rPr>
        <w:pPrChange w:id="1046" w:author="Italo Busi" w:date="2020-01-25T12:03: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047" w:name="_Toc11939776"/>
      <w:bookmarkStart w:id="1048" w:name="_Toc30847415"/>
      <w:ins w:id="1049" w:author="Italo Busi" w:date="2020-01-25T11:44:00Z">
        <w:r w:rsidRPr="00A37F5E">
          <w:t>Domain Tunnel Selection</w:t>
        </w:r>
        <w:bookmarkEnd w:id="1047"/>
        <w:bookmarkEnd w:id="1048"/>
      </w:ins>
    </w:p>
    <w:p w14:paraId="21FD34F9" w14:textId="77777777" w:rsidR="00E65BC1" w:rsidRDefault="00E65BC1" w:rsidP="00E65BC1">
      <w:pPr>
        <w:rPr>
          <w:ins w:id="1050" w:author="Italo Busi" w:date="2020-01-25T11:44:00Z"/>
        </w:rPr>
      </w:pPr>
      <w:ins w:id="1051" w:author="Italo Busi" w:date="2020-01-25T11:44:00Z">
        <w:r>
          <w:t xml:space="preserve">Each domain IP/MPLS controller is responsible for selecting its domain level tunnel for the L3VPN. First it needs to determine which existing tunnels would fit for the L2/L3VPN requirements allotted to the domain by the Service/Network Orchestrator (e.g., tunnel binding, bandwidth, latency, etc.). If there are existing tunnels that are feasible to satisfy the L3VPN requirements, the IP/MPLS domain controller selects the optimal tunnel from the candidate </w:t>
        </w:r>
        <w:r>
          <w:lastRenderedPageBreak/>
          <w:t>pool. Otherwise, an MPLS tunnel with modified bandwidth or a new MPLS Tunnel needs to be setup. Note that with no isolation requirement for the L3VPN, existing MPLS tunnel can be selected. With soft isolation requirement for the L3VPN, an optical tunnel can be shared with other L2/L3VPN services while with hard isolation requirement for the L2/L3VPN, a dedicated MPLS-TE and a dedicated optical tunnel MUST be provisioned for the L2/L3VPN.</w:t>
        </w:r>
      </w:ins>
    </w:p>
    <w:p w14:paraId="56BCEDF1" w14:textId="77777777" w:rsidR="00E65BC1" w:rsidRPr="00A37F5E" w:rsidRDefault="00E65BC1" w:rsidP="00A37F5E">
      <w:pPr>
        <w:pStyle w:val="Heading4"/>
        <w:rPr>
          <w:ins w:id="1052" w:author="Italo Busi" w:date="2020-01-25T11:44:00Z"/>
        </w:rPr>
        <w:pPrChange w:id="1053" w:author="Italo Busi" w:date="2020-01-25T12:03: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054" w:name="_Toc11939777"/>
      <w:bookmarkStart w:id="1055" w:name="_Ref30847049"/>
      <w:bookmarkStart w:id="1056" w:name="_Toc30847416"/>
      <w:ins w:id="1057" w:author="Italo Busi" w:date="2020-01-25T11:44:00Z">
        <w:r w:rsidRPr="00A37F5E">
          <w:t>VPN/VRF Provisioning for L3VPN</w:t>
        </w:r>
        <w:bookmarkEnd w:id="1054"/>
        <w:bookmarkEnd w:id="1055"/>
        <w:bookmarkEnd w:id="1056"/>
      </w:ins>
    </w:p>
    <w:p w14:paraId="2796ECBF" w14:textId="77777777" w:rsidR="00E65BC1" w:rsidRPr="00FC6D35" w:rsidRDefault="00E65BC1" w:rsidP="00E65BC1">
      <w:pPr>
        <w:pStyle w:val="CommentText"/>
        <w:rPr>
          <w:ins w:id="1058" w:author="Italo Busi" w:date="2020-01-25T11:44:00Z"/>
          <w:sz w:val="24"/>
          <w:szCs w:val="24"/>
        </w:rPr>
      </w:pPr>
      <w:ins w:id="1059" w:author="Italo Busi" w:date="2020-01-25T11:44:00Z">
        <w:r w:rsidRPr="00FC6D35">
          <w:rPr>
            <w:sz w:val="24"/>
            <w:szCs w:val="24"/>
          </w:rPr>
          <w:t>Once the domain level tunnel is selected for a domain, the Service Function of the IP/MPLS domain controller maps the L3VPN to the selected MPLS-TE tunnel and assigns a label (e.g., MPLS label) with the PE. Then the PE creates a new entry for the VPN in the VRF forwarding table so that when the VPN packet arrives to the PE, it will be able to direct to the right interface and PUSH the label assigned for the VPN. When the PE forwards a VPN packet, it will push the VPN label signaled by BGP and, in case of option A and B</w:t>
        </w:r>
        <w:r>
          <w:rPr>
            <w:sz w:val="24"/>
            <w:szCs w:val="24"/>
          </w:rPr>
          <w:t xml:space="preserve"> [RFC4364]</w:t>
        </w:r>
        <w:r w:rsidRPr="00FC6D35">
          <w:rPr>
            <w:sz w:val="24"/>
            <w:szCs w:val="24"/>
          </w:rPr>
          <w:t>, it will also push the LSP label assigned to the configured MPLS-TE Tunnel to reach the ASBR next hop and forwards the packet to the MPLS next-hop of this MPLS-TE Tunnel.</w:t>
        </w:r>
      </w:ins>
    </w:p>
    <w:p w14:paraId="3270F670" w14:textId="77777777" w:rsidR="00E65BC1" w:rsidRDefault="00E65BC1" w:rsidP="00E65BC1">
      <w:pPr>
        <w:rPr>
          <w:ins w:id="1060" w:author="Italo Busi" w:date="2020-01-25T11:44:00Z"/>
        </w:rPr>
      </w:pPr>
      <w:ins w:id="1061" w:author="Italo Busi" w:date="2020-01-25T11:44:00Z">
        <w:r>
          <w:t>In case of option C [RFC4364], the PE will push one MPLS LSP label signaled by BGP to reach the destination PE and a second MPLS LSP label assigned to the configured MPLS-TE Tunnel to reach the ASBR next-hop and forward the packet to the MPLS next-hop of this MPLS-TE Tunnel.</w:t>
        </w:r>
      </w:ins>
    </w:p>
    <w:p w14:paraId="65CFC63F" w14:textId="77777777" w:rsidR="00E65BC1" w:rsidRDefault="00E65BC1" w:rsidP="00E65BC1">
      <w:pPr>
        <w:rPr>
          <w:ins w:id="1062" w:author="Italo Busi" w:date="2020-01-25T11:44:00Z"/>
        </w:rPr>
      </w:pPr>
      <w:ins w:id="1063" w:author="Italo Busi" w:date="2020-01-25T11:44:00Z">
        <w:r>
          <w:t xml:space="preserve">With Option C, the ASBR of the first domain interfacing the next domain should keep the VPN label intact to the ASBR of the next domain so that the ASBR in the next domain sees the VPN packets as if they are coming from a CE. With Option B, </w:t>
        </w:r>
        <w:r w:rsidRPr="00244EB1">
          <w:t>the VPN label is swapped. With option A, the VPN label is removed.</w:t>
        </w:r>
      </w:ins>
    </w:p>
    <w:p w14:paraId="541A6060" w14:textId="77777777" w:rsidR="00E65BC1" w:rsidRDefault="00E65BC1" w:rsidP="00E65BC1">
      <w:pPr>
        <w:rPr>
          <w:ins w:id="1064" w:author="Italo Busi" w:date="2020-01-25T11:44:00Z"/>
        </w:rPr>
      </w:pPr>
      <w:ins w:id="1065" w:author="Italo Busi" w:date="2020-01-25T11:44:00Z">
        <w:r>
          <w:t xml:space="preserve">With Option A and B, the ASBR of the second domain does the same procedure that includes VPN/VRF tunnel mapping and interface/label assignment with the IP/MPLS domain controller. With option A, the ASBR operations are the same as of the PEs. With option B, the ASBR operates with VPN labels so it can see the VPN the traffic belongs to. </w:t>
        </w:r>
        <w:r w:rsidRPr="00D25248">
          <w:t>With option C, the ASBR operates with the end-to-end tunnel labels so it may be not aware of the VPN the traffic belongs to.</w:t>
        </w:r>
      </w:ins>
    </w:p>
    <w:p w14:paraId="4FB120EF" w14:textId="77777777" w:rsidR="00E65BC1" w:rsidRDefault="00E65BC1" w:rsidP="00E65BC1">
      <w:pPr>
        <w:rPr>
          <w:ins w:id="1066" w:author="Italo Busi" w:date="2020-01-25T11:44:00Z"/>
        </w:rPr>
      </w:pPr>
      <w:ins w:id="1067" w:author="Italo Busi" w:date="2020-01-25T11:44:00Z">
        <w:r>
          <w:t xml:space="preserve">This process is repeated in each domain. The PE of the last domain interfacing the destination CE should recognize the VPN label when </w:t>
        </w:r>
        <w:r>
          <w:lastRenderedPageBreak/>
          <w:t xml:space="preserve">the VPN packets arrive and thus POP the VPN label and forward the packets to the CE. </w:t>
        </w:r>
      </w:ins>
    </w:p>
    <w:p w14:paraId="7FB5342C" w14:textId="77777777" w:rsidR="00E65BC1" w:rsidRPr="00A37F5E" w:rsidRDefault="00E65BC1" w:rsidP="00A37F5E">
      <w:pPr>
        <w:pStyle w:val="Heading4"/>
        <w:rPr>
          <w:ins w:id="1068" w:author="Italo Busi" w:date="2020-01-25T11:44:00Z"/>
        </w:rPr>
        <w:pPrChange w:id="1069" w:author="Italo Busi" w:date="2020-01-25T12:04: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070" w:name="_Toc11939778"/>
      <w:bookmarkStart w:id="1071" w:name="_Toc30847417"/>
      <w:ins w:id="1072" w:author="Italo Busi" w:date="2020-01-25T11:44:00Z">
        <w:r w:rsidRPr="00A37F5E">
          <w:t>VSI Provisioning for L2VPN</w:t>
        </w:r>
        <w:bookmarkEnd w:id="1070"/>
        <w:bookmarkEnd w:id="1071"/>
      </w:ins>
    </w:p>
    <w:p w14:paraId="347CF764" w14:textId="77777777" w:rsidR="00E65BC1" w:rsidRDefault="00E65BC1" w:rsidP="00E65BC1">
      <w:pPr>
        <w:rPr>
          <w:ins w:id="1073" w:author="Italo Busi" w:date="2020-01-25T11:44:00Z"/>
        </w:rPr>
      </w:pPr>
      <w:ins w:id="1074" w:author="Italo Busi" w:date="2020-01-25T11:44:00Z">
        <w:r>
          <w:t>The VSI provisioning for L2VPN is similar to the VPN/VRF provision for L3VPN. L2VPN service types include:</w:t>
        </w:r>
      </w:ins>
    </w:p>
    <w:p w14:paraId="27671DFC" w14:textId="06E39CCA" w:rsidR="00E65BC1" w:rsidRDefault="00E65BC1" w:rsidP="00A37F5E">
      <w:pPr>
        <w:pStyle w:val="RFCListBullet"/>
        <w:rPr>
          <w:ins w:id="1075" w:author="Italo Busi" w:date="2020-01-25T11:44:00Z"/>
        </w:rPr>
        <w:pPrChange w:id="1076" w:author="Italo Busi" w:date="2020-01-25T12:05:00Z">
          <w:pPr/>
        </w:pPrChange>
      </w:pPr>
      <w:ins w:id="1077" w:author="Italo Busi" w:date="2020-01-25T11:44:00Z">
        <w:r>
          <w:t>Point-to-point Virtual Private Wire Services (VPWSs) that use</w:t>
        </w:r>
      </w:ins>
      <w:ins w:id="1078" w:author="Italo Busi" w:date="2020-01-25T12:05:00Z">
        <w:r w:rsidR="00A37F5E">
          <w:t xml:space="preserve"> </w:t>
        </w:r>
      </w:ins>
      <w:ins w:id="1079" w:author="Italo Busi" w:date="2020-01-25T11:44:00Z">
        <w:r>
          <w:t>LDP-signaled Pseudowires or L2TP-signaled Pseudowires [RFC6074];</w:t>
        </w:r>
      </w:ins>
    </w:p>
    <w:p w14:paraId="1DB1375A" w14:textId="141B62A4" w:rsidR="00E65BC1" w:rsidRDefault="00E65BC1" w:rsidP="00A37F5E">
      <w:pPr>
        <w:pStyle w:val="RFCListBullet"/>
        <w:rPr>
          <w:ins w:id="1080" w:author="Italo Busi" w:date="2020-01-25T11:44:00Z"/>
        </w:rPr>
        <w:pPrChange w:id="1081" w:author="Italo Busi" w:date="2020-01-25T12:05:00Z">
          <w:pPr>
            <w:ind w:left="0"/>
          </w:pPr>
        </w:pPrChange>
      </w:pPr>
      <w:ins w:id="1082" w:author="Italo Busi" w:date="2020-01-25T11:44:00Z">
        <w:r>
          <w:t>Multipoint Virtual Private LAN Services (VPLSs) that use LDP-signaled Pseudowires or L2TP-signaled Pseudowires [RFC6074];</w:t>
        </w:r>
      </w:ins>
    </w:p>
    <w:p w14:paraId="6DD021AB" w14:textId="09D9956C" w:rsidR="00E65BC1" w:rsidRDefault="00E65BC1" w:rsidP="00A37F5E">
      <w:pPr>
        <w:pStyle w:val="RFCListBullet"/>
        <w:rPr>
          <w:ins w:id="1083" w:author="Italo Busi" w:date="2020-01-25T11:44:00Z"/>
        </w:rPr>
        <w:pPrChange w:id="1084" w:author="Italo Busi" w:date="2020-01-25T12:05:00Z">
          <w:pPr>
            <w:ind w:left="0"/>
          </w:pPr>
        </w:pPrChange>
      </w:pPr>
      <w:ins w:id="1085" w:author="Italo Busi" w:date="2020-01-25T11:44:00Z">
        <w:r>
          <w:t>Multipoint Virtual Private LAN Services (VPLSs) that use a Border</w:t>
        </w:r>
      </w:ins>
      <w:ins w:id="1086" w:author="Italo Busi" w:date="2020-01-25T12:05:00Z">
        <w:r w:rsidR="00A37F5E">
          <w:t xml:space="preserve"> </w:t>
        </w:r>
      </w:ins>
      <w:ins w:id="1087" w:author="Italo Busi" w:date="2020-01-25T11:44:00Z">
        <w:r>
          <w:t>Gateway Protocol (BGP) control plane as described in [RFC4761]</w:t>
        </w:r>
      </w:ins>
      <w:ins w:id="1088" w:author="Italo Busi" w:date="2020-01-25T12:05:00Z">
        <w:r w:rsidR="00A37F5E">
          <w:t xml:space="preserve">and </w:t>
        </w:r>
      </w:ins>
      <w:ins w:id="1089" w:author="Italo Busi" w:date="2020-01-25T11:44:00Z">
        <w:r>
          <w:t>[RFC6624];</w:t>
        </w:r>
      </w:ins>
    </w:p>
    <w:p w14:paraId="71F7D68E" w14:textId="6B64E43C" w:rsidR="00E65BC1" w:rsidRDefault="00E65BC1" w:rsidP="00A37F5E">
      <w:pPr>
        <w:pStyle w:val="RFCListBullet"/>
        <w:rPr>
          <w:ins w:id="1090" w:author="Italo Busi" w:date="2020-01-25T11:44:00Z"/>
        </w:rPr>
        <w:pPrChange w:id="1091" w:author="Italo Busi" w:date="2020-01-25T12:05:00Z">
          <w:pPr>
            <w:ind w:left="0"/>
          </w:pPr>
        </w:pPrChange>
      </w:pPr>
      <w:ins w:id="1092" w:author="Italo Busi" w:date="2020-01-25T11:44:00Z">
        <w:r>
          <w:t>IP-Only LAN-Like Services (IPLSs) that are a functional subset of</w:t>
        </w:r>
      </w:ins>
      <w:ins w:id="1093" w:author="Italo Busi" w:date="2020-01-25T12:05:00Z">
        <w:r w:rsidR="00A37F5E">
          <w:t xml:space="preserve"> </w:t>
        </w:r>
      </w:ins>
      <w:ins w:id="1094" w:author="Italo Busi" w:date="2020-01-25T11:44:00Z">
        <w:r>
          <w:t>VPLS services [RFC7436];</w:t>
        </w:r>
      </w:ins>
    </w:p>
    <w:p w14:paraId="613B6BDE" w14:textId="4CF052EB" w:rsidR="00E65BC1" w:rsidRDefault="00E65BC1" w:rsidP="00A37F5E">
      <w:pPr>
        <w:pStyle w:val="RFCListBullet"/>
        <w:rPr>
          <w:ins w:id="1095" w:author="Italo Busi" w:date="2020-01-25T11:44:00Z"/>
        </w:rPr>
        <w:pPrChange w:id="1096" w:author="Italo Busi" w:date="2020-01-25T12:05:00Z">
          <w:pPr>
            <w:ind w:left="0"/>
          </w:pPr>
        </w:pPrChange>
      </w:pPr>
      <w:ins w:id="1097" w:author="Italo Busi" w:date="2020-01-25T11:44:00Z">
        <w:r>
          <w:t>BGP MPLS-based Ethernet VPN Services as described in [RFC7432]</w:t>
        </w:r>
      </w:ins>
      <w:ins w:id="1098" w:author="Italo Busi" w:date="2020-01-25T12:05:00Z">
        <w:r w:rsidR="00A37F5E">
          <w:t xml:space="preserve"> </w:t>
        </w:r>
      </w:ins>
      <w:ins w:id="1099" w:author="Italo Busi" w:date="2020-01-25T11:44:00Z">
        <w:r>
          <w:t>and [RFC7209];</w:t>
        </w:r>
      </w:ins>
    </w:p>
    <w:p w14:paraId="5DB5792F" w14:textId="3AA9E819" w:rsidR="00E65BC1" w:rsidRDefault="00E65BC1" w:rsidP="00A37F5E">
      <w:pPr>
        <w:pStyle w:val="RFCListBullet"/>
        <w:rPr>
          <w:ins w:id="1100" w:author="Italo Busi" w:date="2020-01-25T11:44:00Z"/>
        </w:rPr>
        <w:pPrChange w:id="1101" w:author="Italo Busi" w:date="2020-01-25T12:04:00Z">
          <w:pPr>
            <w:ind w:left="0"/>
          </w:pPr>
        </w:pPrChange>
      </w:pPr>
      <w:ins w:id="1102" w:author="Italo Busi" w:date="2020-01-25T11:44:00Z">
        <w:r>
          <w:t>Ethernet VPN VPWS specified in [RFC8214] and [RFC7432].</w:t>
        </w:r>
      </w:ins>
    </w:p>
    <w:p w14:paraId="66E15BE4" w14:textId="77777777" w:rsidR="00E65BC1" w:rsidRPr="00A37F5E" w:rsidRDefault="00E65BC1" w:rsidP="00A37F5E">
      <w:pPr>
        <w:pStyle w:val="Heading4"/>
        <w:rPr>
          <w:ins w:id="1103" w:author="Italo Busi" w:date="2020-01-25T11:44:00Z"/>
        </w:rPr>
        <w:pPrChange w:id="1104" w:author="Italo Busi" w:date="2020-01-25T12:05: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105" w:name="_Toc11939779"/>
      <w:bookmarkStart w:id="1106" w:name="_Toc30847418"/>
      <w:ins w:id="1107" w:author="Italo Busi" w:date="2020-01-25T11:44:00Z">
        <w:r w:rsidRPr="00A37F5E">
          <w:t>Inter-domain Links Update</w:t>
        </w:r>
        <w:bookmarkEnd w:id="1105"/>
        <w:bookmarkEnd w:id="1106"/>
      </w:ins>
    </w:p>
    <w:p w14:paraId="04FD55C0" w14:textId="77777777" w:rsidR="00E65BC1" w:rsidRDefault="00E65BC1" w:rsidP="00E65BC1">
      <w:pPr>
        <w:rPr>
          <w:ins w:id="1108" w:author="Italo Busi" w:date="2020-01-25T11:44:00Z"/>
        </w:rPr>
      </w:pPr>
      <w:ins w:id="1109" w:author="Italo Busi" w:date="2020-01-25T11:44:00Z">
        <w:r>
          <w:t xml:space="preserve">In order to facilitate inter-domain links for the VPN, we assume that the service/network orchestrator would know the inter-domain link status and its resource information (e.g., bandwidth available, protection/restoration policy, etc.) via some mechanisms (which are beyond the scope of this document). We also assume that the inter-domain links are pre-configured prior to service instantiation. </w:t>
        </w:r>
      </w:ins>
    </w:p>
    <w:p w14:paraId="39779131" w14:textId="77777777" w:rsidR="00E65BC1" w:rsidRPr="00A37F5E" w:rsidRDefault="00E65BC1" w:rsidP="00A37F5E">
      <w:pPr>
        <w:pStyle w:val="Heading4"/>
        <w:rPr>
          <w:ins w:id="1110" w:author="Italo Busi" w:date="2020-01-25T11:44:00Z"/>
        </w:rPr>
        <w:pPrChange w:id="1111" w:author="Italo Busi" w:date="2020-01-25T12:05: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112" w:name="_Toc11939780"/>
      <w:bookmarkStart w:id="1113" w:name="_Toc30847419"/>
      <w:ins w:id="1114" w:author="Italo Busi" w:date="2020-01-25T11:44:00Z">
        <w:r w:rsidRPr="00A37F5E">
          <w:t>End-to-end Tunnel Management</w:t>
        </w:r>
        <w:bookmarkEnd w:id="1112"/>
        <w:bookmarkEnd w:id="1113"/>
      </w:ins>
    </w:p>
    <w:p w14:paraId="0539050C" w14:textId="77777777" w:rsidR="00E65BC1" w:rsidRDefault="00E65BC1" w:rsidP="00E65BC1">
      <w:pPr>
        <w:rPr>
          <w:ins w:id="1115" w:author="Italo Busi" w:date="2020-01-25T11:44:00Z"/>
        </w:rPr>
      </w:pPr>
      <w:ins w:id="1116" w:author="Italo Busi" w:date="2020-01-25T11:44:00Z">
        <w:r>
          <w:t xml:space="preserve">It is foreseen that the Service/Network orchestrator should control and manage end-to-end tunnels for VPNs per VPN policy. </w:t>
        </w:r>
      </w:ins>
    </w:p>
    <w:p w14:paraId="02C9BE8A" w14:textId="7EA1AD76" w:rsidR="00E65BC1" w:rsidRDefault="00E65BC1" w:rsidP="00E65BC1">
      <w:pPr>
        <w:rPr>
          <w:ins w:id="1117" w:author="Italo Busi" w:date="2020-01-25T11:44:00Z"/>
        </w:rPr>
      </w:pPr>
      <w:ins w:id="1118" w:author="Italo Busi" w:date="2020-01-25T11:44:00Z">
        <w:r>
          <w:t>As discussed in [ACTN-PM], the Orchestrator is responsible to collect domain LSP-level performance monitoring data from domain controllers and to derive and report end-to-end tunnel performance monitori</w:t>
        </w:r>
        <w:r w:rsidR="00A37F5E">
          <w:t>ng information to the customer.</w:t>
        </w:r>
      </w:ins>
    </w:p>
    <w:p w14:paraId="63C724AD" w14:textId="77777777" w:rsidR="00E65BC1" w:rsidRPr="00A37F5E" w:rsidRDefault="00E65BC1" w:rsidP="00A37F5E">
      <w:pPr>
        <w:pStyle w:val="Heading3"/>
        <w:rPr>
          <w:ins w:id="1119" w:author="Italo Busi" w:date="2020-01-25T11:44:00Z"/>
        </w:rPr>
        <w:pPrChange w:id="1120" w:author="Italo Busi" w:date="2020-01-25T12:06:00Z">
          <w:pPr>
            <w:pStyle w:val="Heading3"/>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1121" w:name="_Toc11939781"/>
      <w:bookmarkStart w:id="1122" w:name="_Ref30846824"/>
      <w:bookmarkStart w:id="1123" w:name="_Toc30847420"/>
      <w:ins w:id="1124" w:author="Italo Busi" w:date="2020-01-25T11:44:00Z">
        <w:r w:rsidRPr="00A37F5E">
          <w:lastRenderedPageBreak/>
          <w:t>Scenario B: Isolated VN/Tunnel Establishment</w:t>
        </w:r>
        <w:bookmarkEnd w:id="1121"/>
        <w:bookmarkEnd w:id="1122"/>
        <w:bookmarkEnd w:id="1123"/>
        <w:r w:rsidRPr="00A37F5E">
          <w:t xml:space="preserve"> </w:t>
        </w:r>
      </w:ins>
    </w:p>
    <w:p w14:paraId="75FA3C4B" w14:textId="4C02C6BA" w:rsidR="00E65BC1" w:rsidRDefault="00E65BC1" w:rsidP="00E65BC1">
      <w:pPr>
        <w:rPr>
          <w:ins w:id="1125" w:author="Italo Busi" w:date="2020-01-25T11:44:00Z"/>
        </w:rPr>
      </w:pPr>
      <w:ins w:id="1126" w:author="Italo Busi" w:date="2020-01-25T11:44:00Z">
        <w:r>
          <w:t>When the L3VPN requires hard-isolated Tunnel establishment, optical layer tunnel binding with IP/MPLS layer is necessary. As such, the fol</w:t>
        </w:r>
        <w:r w:rsidR="00A37F5E">
          <w:t>lowing functions are necessary.</w:t>
        </w:r>
      </w:ins>
    </w:p>
    <w:p w14:paraId="2BE83EC1" w14:textId="77777777" w:rsidR="00E65BC1" w:rsidRDefault="00E65BC1" w:rsidP="00A37F5E">
      <w:pPr>
        <w:pStyle w:val="RFCListBullet"/>
        <w:rPr>
          <w:ins w:id="1127" w:author="Italo Busi" w:date="2020-01-25T11:44:00Z"/>
        </w:rPr>
        <w:pPrChange w:id="1128" w:author="Italo Busi" w:date="2020-01-25T12:06:00Z">
          <w:pPr>
            <w:pStyle w:val="ListParagraph"/>
            <w:numPr>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1129" w:author="Italo Busi" w:date="2020-01-25T11:44:00Z">
        <w:r>
          <w:t xml:space="preserve">The IP/MPLS Domain Controller of Domain 1 needs to send the VRF instruction to the PE: </w:t>
        </w:r>
      </w:ins>
    </w:p>
    <w:p w14:paraId="5D338764" w14:textId="77777777" w:rsidR="00E65BC1" w:rsidRDefault="00E65BC1" w:rsidP="00A37F5E">
      <w:pPr>
        <w:pStyle w:val="RFCListBullet"/>
        <w:numPr>
          <w:ilvl w:val="1"/>
          <w:numId w:val="16"/>
        </w:numPr>
        <w:tabs>
          <w:tab w:val="clear" w:pos="1296"/>
        </w:tabs>
        <w:rPr>
          <w:ins w:id="1130" w:author="Italo Busi" w:date="2020-01-25T11:44:00Z"/>
        </w:rPr>
        <w:pPrChange w:id="1131" w:author="Italo Busi" w:date="2020-01-25T12:07:00Z">
          <w:pPr>
            <w:pStyle w:val="ListParagraph"/>
            <w:numPr>
              <w:ilvl w:val="1"/>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1132" w:author="Italo Busi" w:date="2020-01-25T11:44:00Z">
        <w:r>
          <w: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t>
        </w:r>
      </w:ins>
    </w:p>
    <w:p w14:paraId="5495F28F" w14:textId="77777777" w:rsidR="00E65BC1" w:rsidRDefault="00E65BC1" w:rsidP="00A37F5E">
      <w:pPr>
        <w:pStyle w:val="RFCListBullet"/>
        <w:rPr>
          <w:ins w:id="1133" w:author="Italo Busi" w:date="2020-01-25T11:44:00Z"/>
        </w:rPr>
        <w:pPrChange w:id="1134" w:author="Italo Busi" w:date="2020-01-25T12:08:00Z">
          <w:pPr>
            <w:pStyle w:val="ListParagraph"/>
            <w:numPr>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080" w:hanging="360"/>
          </w:pPr>
        </w:pPrChange>
      </w:pPr>
      <w:ins w:id="1135" w:author="Italo Busi" w:date="2020-01-25T11:44:00Z">
        <w:r>
          <w: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t>
        </w:r>
      </w:ins>
    </w:p>
    <w:p w14:paraId="37E16BD1" w14:textId="63A1B1E6" w:rsidR="00E65BC1" w:rsidRPr="00A37F5E" w:rsidRDefault="00E65BC1" w:rsidP="00A37F5E">
      <w:pPr>
        <w:rPr>
          <w:ins w:id="1136" w:author="Italo Busi" w:date="2020-01-25T11:44:00Z"/>
          <w:i/>
          <w:rPrChange w:id="1137" w:author="Italo Busi" w:date="2020-01-25T12:08:00Z">
            <w:rPr>
              <w:ins w:id="1138" w:author="Italo Busi" w:date="2020-01-25T11:44:00Z"/>
            </w:rPr>
          </w:rPrChange>
        </w:rPr>
        <w:pPrChange w:id="1139" w:author="Italo Busi" w:date="2020-01-25T12:08:00Z">
          <w:pPr>
            <w:pStyle w:val="ListParagraph"/>
            <w:ind w:left="1080"/>
          </w:pPr>
        </w:pPrChange>
      </w:pPr>
      <w:ins w:id="1140" w:author="Italo Busi" w:date="2020-01-25T11:44:00Z">
        <w:r w:rsidRPr="00A37F5E">
          <w:rPr>
            <w:b/>
            <w:i/>
            <w:highlight w:val="yellow"/>
            <w:rPrChange w:id="1141" w:author="Italo Busi" w:date="2020-01-25T12:08:00Z">
              <w:rPr>
                <w:highlight w:val="yellow"/>
              </w:rPr>
            </w:rPrChange>
          </w:rPr>
          <w:t>[Editor’s Note</w:t>
        </w:r>
      </w:ins>
      <w:ins w:id="1142" w:author="Italo Busi" w:date="2020-01-25T12:08:00Z">
        <w:r w:rsidR="00A37F5E" w:rsidRPr="00A37F5E">
          <w:rPr>
            <w:b/>
            <w:i/>
            <w:highlight w:val="yellow"/>
            <w:rPrChange w:id="1143" w:author="Italo Busi" w:date="2020-01-25T12:08:00Z">
              <w:rPr>
                <w:highlight w:val="yellow"/>
              </w:rPr>
            </w:rPrChange>
          </w:rPr>
          <w:t>]</w:t>
        </w:r>
      </w:ins>
      <w:ins w:id="1144" w:author="Italo Busi" w:date="2020-01-25T11:44:00Z">
        <w:r w:rsidRPr="00A37F5E">
          <w:rPr>
            <w:i/>
            <w:highlight w:val="yellow"/>
            <w:rPrChange w:id="1145" w:author="Italo Busi" w:date="2020-01-25T12:08:00Z">
              <w:rPr>
                <w:highlight w:val="yellow"/>
              </w:rPr>
            </w:rPrChange>
          </w:rPr>
          <w:t xml:space="preserve"> in case of hard isolated tunnel required for the VPN, we need to create a separate MPLS TE tunnel and encapsulate the MPLS packets of the MPLS Tunnel into the ODU so that the optical NE would route this MPLS Tunnel to a separate optical tunnel from other tunnels.] </w:t>
        </w:r>
      </w:ins>
    </w:p>
    <w:p w14:paraId="26523862" w14:textId="77777777" w:rsidR="00E65BC1" w:rsidRPr="00A37F5E" w:rsidRDefault="00E65BC1" w:rsidP="00A37F5E">
      <w:pPr>
        <w:pStyle w:val="Heading2"/>
        <w:rPr>
          <w:ins w:id="1146" w:author="Italo Busi" w:date="2020-01-25T11:44:00Z"/>
        </w:rPr>
        <w:pPrChange w:id="1147" w:author="Italo Busi" w:date="2020-01-25T12:08: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1148" w:name="_Toc11939782"/>
      <w:bookmarkStart w:id="1149" w:name="_Toc30847421"/>
      <w:ins w:id="1150" w:author="Italo Busi" w:date="2020-01-25T11:44:00Z">
        <w:r w:rsidRPr="00A37F5E">
          <w:t>Optical Domain Controller and NE Functions</w:t>
        </w:r>
        <w:bookmarkEnd w:id="1148"/>
        <w:bookmarkEnd w:id="1149"/>
      </w:ins>
    </w:p>
    <w:p w14:paraId="1769B6A1" w14:textId="11E7B72E" w:rsidR="00E65BC1" w:rsidRDefault="00E65BC1" w:rsidP="00E65BC1">
      <w:pPr>
        <w:rPr>
          <w:ins w:id="1151" w:author="Italo Busi" w:date="2020-01-25T11:44:00Z"/>
        </w:rPr>
      </w:pPr>
      <w:ins w:id="1152" w:author="Italo Busi" w:date="2020-01-25T11:44:00Z">
        <w:r>
          <w:t xml:space="preserve">Optical network provides the underlay connectivity services to IP/MPLS networks. The multi-domain optical network coordination is performed by the L-MDSC function shown in </w:t>
        </w:r>
      </w:ins>
      <w:ins w:id="1153" w:author="Italo Busi" w:date="2020-01-25T12:19:00Z">
        <w:r w:rsidR="00F90ABC">
          <w:fldChar w:fldCharType="begin"/>
        </w:r>
        <w:r w:rsidR="00F90ABC">
          <w:instrText xml:space="preserve"> REF _Ref30845210 \r \h </w:instrText>
        </w:r>
      </w:ins>
      <w:r w:rsidR="00F90ABC">
        <w:fldChar w:fldCharType="separate"/>
      </w:r>
      <w:ins w:id="1154" w:author="Italo Busi" w:date="2020-01-25T12:19:00Z">
        <w:r w:rsidR="00F90ABC">
          <w:t>Figure 2</w:t>
        </w:r>
        <w:r w:rsidR="00F90ABC">
          <w:fldChar w:fldCharType="end"/>
        </w:r>
        <w:r w:rsidR="00F90ABC">
          <w:t xml:space="preserve"> </w:t>
        </w:r>
      </w:ins>
      <w:ins w:id="1155" w:author="Italo Busi" w:date="2020-01-25T11:44:00Z">
        <w:r>
          <w:t xml:space="preserve">so that the whole multi-domain optical network appears to the service/network orchestrator as one optical network. The coordination of Packet/Optical multi-layer and IP/MPLS multi-domain is done by the service/network orchestrator where it interfaces two IP/MPLS domain controllers and one optical L-MDSC. </w:t>
        </w:r>
      </w:ins>
    </w:p>
    <w:p w14:paraId="27B81197" w14:textId="566AA583" w:rsidR="00E65BC1" w:rsidRDefault="00A37F5E" w:rsidP="00E65BC1">
      <w:pPr>
        <w:rPr>
          <w:ins w:id="1156" w:author="Italo Busi" w:date="2020-01-25T11:44:00Z"/>
        </w:rPr>
      </w:pPr>
      <w:ins w:id="1157" w:author="Italo Busi" w:date="2020-01-25T12:09:00Z">
        <w:r>
          <w:lastRenderedPageBreak/>
          <w:fldChar w:fldCharType="begin"/>
        </w:r>
        <w:r>
          <w:instrText xml:space="preserve"> REF _Ref30846605 \r \h </w:instrText>
        </w:r>
      </w:ins>
      <w:r>
        <w:fldChar w:fldCharType="separate"/>
      </w:r>
      <w:ins w:id="1158" w:author="Italo Busi" w:date="2020-01-25T12:09:00Z">
        <w:r>
          <w:t>Figure 6</w:t>
        </w:r>
        <w:r>
          <w:fldChar w:fldCharType="end"/>
        </w:r>
        <w:r>
          <w:t xml:space="preserve"> </w:t>
        </w:r>
      </w:ins>
      <w:ins w:id="1159" w:author="Italo Busi" w:date="2020-01-25T11:44:00Z">
        <w:r w:rsidR="00E65BC1">
          <w:t xml:space="preserve">shows how the Optical Domain Controllers create a new optical tunnel and the related interaction with IP/MPLS domain controllers and the NEs to bind the optical tunnel with proper forwarding instruction so that the VPN requiring hard isolation can be fulfilled. </w:t>
        </w:r>
      </w:ins>
    </w:p>
    <w:p w14:paraId="1D409852" w14:textId="77777777" w:rsidR="00E65BC1" w:rsidRPr="002B6A0C" w:rsidRDefault="00E65BC1" w:rsidP="002B6A0C">
      <w:pPr>
        <w:pStyle w:val="RFCFigure"/>
        <w:rPr>
          <w:ins w:id="1160" w:author="Italo Busi" w:date="2020-01-25T11:44:00Z"/>
        </w:rPr>
        <w:pPrChange w:id="1161" w:author="Italo Busi" w:date="2020-01-25T12:10:00Z">
          <w:pPr/>
        </w:pPrChange>
      </w:pPr>
    </w:p>
    <w:p w14:paraId="52205496" w14:textId="77777777" w:rsidR="00E65BC1" w:rsidRPr="002B6A0C" w:rsidRDefault="00E65BC1" w:rsidP="002B6A0C">
      <w:pPr>
        <w:pStyle w:val="RFCFigure"/>
        <w:rPr>
          <w:ins w:id="1162" w:author="Italo Busi" w:date="2020-01-25T11:44:00Z"/>
          <w:rPrChange w:id="1163" w:author="Italo Busi" w:date="2020-01-25T12:10:00Z">
            <w:rPr>
              <w:ins w:id="1164" w:author="Italo Busi" w:date="2020-01-25T11:44:00Z"/>
              <w:sz w:val="20"/>
              <w:szCs w:val="20"/>
            </w:rPr>
          </w:rPrChange>
        </w:rPr>
        <w:pPrChange w:id="1165" w:author="Italo Busi" w:date="2020-01-25T12:10:00Z">
          <w:pPr/>
        </w:pPrChange>
      </w:pPr>
      <w:ins w:id="1166" w:author="Italo Busi" w:date="2020-01-25T11:44:00Z">
        <w:r w:rsidRPr="002B6A0C">
          <w:rPr>
            <w:rPrChange w:id="1167" w:author="Italo Busi" w:date="2020-01-25T12:10:00Z">
              <w:rPr>
                <w:sz w:val="20"/>
                <w:szCs w:val="20"/>
              </w:rPr>
            </w:rPrChange>
          </w:rPr>
          <w:t xml:space="preserve">        IP/MPLS Domain 1       Optical Domain    IP/MPLS Domain 2</w:t>
        </w:r>
      </w:ins>
    </w:p>
    <w:p w14:paraId="3D59CD51" w14:textId="77777777" w:rsidR="00E65BC1" w:rsidRPr="008B1AC2" w:rsidRDefault="00E65BC1" w:rsidP="002B6A0C">
      <w:pPr>
        <w:pStyle w:val="RFCFigure"/>
        <w:rPr>
          <w:ins w:id="1168" w:author="Italo Busi" w:date="2020-01-25T11:44:00Z"/>
          <w:lang w:val="it-IT"/>
          <w:rPrChange w:id="1169" w:author="Italo Busi" w:date="2020-01-25T12:23:00Z">
            <w:rPr>
              <w:ins w:id="1170" w:author="Italo Busi" w:date="2020-01-25T11:44:00Z"/>
              <w:sz w:val="20"/>
              <w:szCs w:val="20"/>
              <w:lang w:val="it-IT"/>
            </w:rPr>
          </w:rPrChange>
        </w:rPr>
        <w:pPrChange w:id="1171" w:author="Italo Busi" w:date="2020-01-25T12:10:00Z">
          <w:pPr/>
        </w:pPrChange>
      </w:pPr>
      <w:ins w:id="1172" w:author="Italo Busi" w:date="2020-01-25T11:44:00Z">
        <w:r w:rsidRPr="002B6A0C">
          <w:rPr>
            <w:rPrChange w:id="1173" w:author="Italo Busi" w:date="2020-01-25T12:10:00Z">
              <w:rPr>
                <w:sz w:val="20"/>
                <w:szCs w:val="20"/>
              </w:rPr>
            </w:rPrChange>
          </w:rPr>
          <w:t xml:space="preserve">            </w:t>
        </w:r>
        <w:r w:rsidRPr="008B1AC2">
          <w:rPr>
            <w:lang w:val="it-IT"/>
            <w:rPrChange w:id="1174" w:author="Italo Busi" w:date="2020-01-25T12:23:00Z">
              <w:rPr>
                <w:sz w:val="20"/>
                <w:szCs w:val="20"/>
                <w:lang w:val="it-IT"/>
              </w:rPr>
            </w:rPrChange>
          </w:rPr>
          <w:t>Controller            Controller         Controller</w:t>
        </w:r>
      </w:ins>
    </w:p>
    <w:p w14:paraId="39267990" w14:textId="77777777" w:rsidR="00E65BC1" w:rsidRPr="008B1AC2" w:rsidRDefault="00E65BC1" w:rsidP="002B6A0C">
      <w:pPr>
        <w:pStyle w:val="RFCFigure"/>
        <w:rPr>
          <w:ins w:id="1175" w:author="Italo Busi" w:date="2020-01-25T11:44:00Z"/>
          <w:lang w:val="it-IT"/>
          <w:rPrChange w:id="1176" w:author="Italo Busi" w:date="2020-01-25T12:23:00Z">
            <w:rPr>
              <w:ins w:id="1177" w:author="Italo Busi" w:date="2020-01-25T11:44:00Z"/>
              <w:sz w:val="20"/>
              <w:szCs w:val="20"/>
              <w:lang w:val="it-IT"/>
            </w:rPr>
          </w:rPrChange>
        </w:rPr>
        <w:pPrChange w:id="1178" w:author="Italo Busi" w:date="2020-01-25T12:10:00Z">
          <w:pPr/>
        </w:pPrChange>
      </w:pPr>
    </w:p>
    <w:p w14:paraId="14125AB0" w14:textId="77777777" w:rsidR="00E65BC1" w:rsidRPr="008B1AC2" w:rsidRDefault="00E65BC1" w:rsidP="002B6A0C">
      <w:pPr>
        <w:pStyle w:val="RFCFigure"/>
        <w:rPr>
          <w:ins w:id="1179" w:author="Italo Busi" w:date="2020-01-25T11:44:00Z"/>
          <w:lang w:val="it-IT"/>
          <w:rPrChange w:id="1180" w:author="Italo Busi" w:date="2020-01-25T12:23:00Z">
            <w:rPr>
              <w:ins w:id="1181" w:author="Italo Busi" w:date="2020-01-25T11:44:00Z"/>
              <w:sz w:val="20"/>
              <w:szCs w:val="20"/>
              <w:lang w:val="it-IT"/>
            </w:rPr>
          </w:rPrChange>
        </w:rPr>
        <w:pPrChange w:id="1182" w:author="Italo Busi" w:date="2020-01-25T12:10:00Z">
          <w:pPr/>
        </w:pPrChange>
      </w:pPr>
      <w:ins w:id="1183" w:author="Italo Busi" w:date="2020-01-25T11:44:00Z">
        <w:r w:rsidRPr="008B1AC2">
          <w:rPr>
            <w:lang w:val="it-IT"/>
            <w:rPrChange w:id="1184" w:author="Italo Busi" w:date="2020-01-25T12:23:00Z">
              <w:rPr>
                <w:sz w:val="20"/>
                <w:szCs w:val="20"/>
                <w:lang w:val="it-IT"/>
              </w:rPr>
            </w:rPrChange>
          </w:rPr>
          <w:t xml:space="preserve">     +------------------+    +---------+   +------------------+</w:t>
        </w:r>
      </w:ins>
    </w:p>
    <w:p w14:paraId="1F2DCF75" w14:textId="77777777" w:rsidR="00E65BC1" w:rsidRPr="008B1AC2" w:rsidRDefault="00E65BC1" w:rsidP="002B6A0C">
      <w:pPr>
        <w:pStyle w:val="RFCFigure"/>
        <w:rPr>
          <w:ins w:id="1185" w:author="Italo Busi" w:date="2020-01-25T11:44:00Z"/>
          <w:lang w:val="it-IT"/>
          <w:rPrChange w:id="1186" w:author="Italo Busi" w:date="2020-01-25T12:23:00Z">
            <w:rPr>
              <w:ins w:id="1187" w:author="Italo Busi" w:date="2020-01-25T11:44:00Z"/>
              <w:sz w:val="20"/>
              <w:szCs w:val="20"/>
              <w:lang w:val="it-IT"/>
            </w:rPr>
          </w:rPrChange>
        </w:rPr>
        <w:pPrChange w:id="1188" w:author="Italo Busi" w:date="2020-01-25T12:10:00Z">
          <w:pPr/>
        </w:pPrChange>
      </w:pPr>
      <w:ins w:id="1189" w:author="Italo Busi" w:date="2020-01-25T11:44:00Z">
        <w:r w:rsidRPr="008B1AC2">
          <w:rPr>
            <w:lang w:val="it-IT"/>
            <w:rPrChange w:id="1190" w:author="Italo Busi" w:date="2020-01-25T12:23:00Z">
              <w:rPr>
                <w:sz w:val="20"/>
                <w:szCs w:val="20"/>
                <w:lang w:val="it-IT"/>
              </w:rPr>
            </w:rPrChange>
          </w:rPr>
          <w:t xml:space="preserve">     | +-----+  +-----+ |    | +-----+ |   | +-----+  +-----+ |</w:t>
        </w:r>
      </w:ins>
    </w:p>
    <w:p w14:paraId="3B7C73DA" w14:textId="77777777" w:rsidR="00E65BC1" w:rsidRPr="008B1AC2" w:rsidRDefault="00E65BC1" w:rsidP="002B6A0C">
      <w:pPr>
        <w:pStyle w:val="RFCFigure"/>
        <w:rPr>
          <w:ins w:id="1191" w:author="Italo Busi" w:date="2020-01-25T11:44:00Z"/>
          <w:lang w:val="it-IT"/>
          <w:rPrChange w:id="1192" w:author="Italo Busi" w:date="2020-01-25T12:23:00Z">
            <w:rPr>
              <w:ins w:id="1193" w:author="Italo Busi" w:date="2020-01-25T11:44:00Z"/>
              <w:sz w:val="20"/>
              <w:szCs w:val="20"/>
            </w:rPr>
          </w:rPrChange>
        </w:rPr>
        <w:pPrChange w:id="1194" w:author="Italo Busi" w:date="2020-01-25T12:10:00Z">
          <w:pPr/>
        </w:pPrChange>
      </w:pPr>
      <w:ins w:id="1195" w:author="Italo Busi" w:date="2020-01-25T11:44:00Z">
        <w:r w:rsidRPr="008B1AC2">
          <w:rPr>
            <w:lang w:val="it-IT"/>
            <w:rPrChange w:id="1196" w:author="Italo Busi" w:date="2020-01-25T12:23:00Z">
              <w:rPr>
                <w:sz w:val="20"/>
                <w:szCs w:val="20"/>
                <w:lang w:val="it-IT"/>
              </w:rPr>
            </w:rPrChange>
          </w:rPr>
          <w:t xml:space="preserve">     | |PNC1 |  |Serv.| </w:t>
        </w:r>
        <w:r w:rsidRPr="008B1AC2">
          <w:rPr>
            <w:lang w:val="it-IT"/>
            <w:rPrChange w:id="1197" w:author="Italo Busi" w:date="2020-01-25T12:23:00Z">
              <w:rPr>
                <w:sz w:val="20"/>
                <w:szCs w:val="20"/>
              </w:rPr>
            </w:rPrChange>
          </w:rPr>
          <w:t>|    | |PNC  | |   | |PNC2 |  |Serv.| |</w:t>
        </w:r>
      </w:ins>
    </w:p>
    <w:p w14:paraId="30753C73" w14:textId="77777777" w:rsidR="00E65BC1" w:rsidRPr="008B1AC2" w:rsidRDefault="00E65BC1" w:rsidP="002B6A0C">
      <w:pPr>
        <w:pStyle w:val="RFCFigure"/>
        <w:rPr>
          <w:ins w:id="1198" w:author="Italo Busi" w:date="2020-01-25T11:44:00Z"/>
          <w:lang w:val="it-IT"/>
          <w:rPrChange w:id="1199" w:author="Italo Busi" w:date="2020-01-25T12:23:00Z">
            <w:rPr>
              <w:ins w:id="1200" w:author="Italo Busi" w:date="2020-01-25T11:44:00Z"/>
              <w:sz w:val="20"/>
              <w:szCs w:val="20"/>
            </w:rPr>
          </w:rPrChange>
        </w:rPr>
        <w:pPrChange w:id="1201" w:author="Italo Busi" w:date="2020-01-25T12:10:00Z">
          <w:pPr/>
        </w:pPrChange>
      </w:pPr>
      <w:ins w:id="1202" w:author="Italo Busi" w:date="2020-01-25T11:44:00Z">
        <w:r w:rsidRPr="008B1AC2">
          <w:rPr>
            <w:lang w:val="it-IT"/>
            <w:rPrChange w:id="1203" w:author="Italo Busi" w:date="2020-01-25T12:23:00Z">
              <w:rPr>
                <w:sz w:val="20"/>
                <w:szCs w:val="20"/>
              </w:rPr>
            </w:rPrChange>
          </w:rPr>
          <w:t xml:space="preserve">     | +-----+  +-----+ |    | +-----+ |   | +-----+  +-----+ |</w:t>
        </w:r>
      </w:ins>
    </w:p>
    <w:p w14:paraId="1C9CE1D8" w14:textId="77777777" w:rsidR="00E65BC1" w:rsidRPr="008B1AC2" w:rsidRDefault="00E65BC1" w:rsidP="002B6A0C">
      <w:pPr>
        <w:pStyle w:val="RFCFigure"/>
        <w:rPr>
          <w:ins w:id="1204" w:author="Italo Busi" w:date="2020-01-25T11:44:00Z"/>
          <w:lang w:val="it-IT"/>
          <w:rPrChange w:id="1205" w:author="Italo Busi" w:date="2020-01-25T12:23:00Z">
            <w:rPr>
              <w:ins w:id="1206" w:author="Italo Busi" w:date="2020-01-25T11:44:00Z"/>
              <w:sz w:val="20"/>
              <w:szCs w:val="20"/>
            </w:rPr>
          </w:rPrChange>
        </w:rPr>
        <w:pPrChange w:id="1207" w:author="Italo Busi" w:date="2020-01-25T12:10:00Z">
          <w:pPr/>
        </w:pPrChange>
      </w:pPr>
      <w:ins w:id="1208" w:author="Italo Busi" w:date="2020-01-25T11:44:00Z">
        <w:r w:rsidRPr="008B1AC2">
          <w:rPr>
            <w:lang w:val="it-IT"/>
            <w:rPrChange w:id="1209" w:author="Italo Busi" w:date="2020-01-25T12:23:00Z">
              <w:rPr>
                <w:sz w:val="20"/>
                <w:szCs w:val="20"/>
              </w:rPr>
            </w:rPrChange>
          </w:rPr>
          <w:t xml:space="preserve">     +--|-----------|---+    +----|----+   +--|----------|----+</w:t>
        </w:r>
      </w:ins>
    </w:p>
    <w:p w14:paraId="4990DBAF" w14:textId="77777777" w:rsidR="00E65BC1" w:rsidRPr="008B1AC2" w:rsidRDefault="00E65BC1" w:rsidP="002B6A0C">
      <w:pPr>
        <w:pStyle w:val="RFCFigure"/>
        <w:rPr>
          <w:ins w:id="1210" w:author="Italo Busi" w:date="2020-01-25T11:44:00Z"/>
          <w:lang w:val="it-IT"/>
          <w:rPrChange w:id="1211" w:author="Italo Busi" w:date="2020-01-25T12:23:00Z">
            <w:rPr>
              <w:ins w:id="1212" w:author="Italo Busi" w:date="2020-01-25T11:44:00Z"/>
              <w:sz w:val="20"/>
              <w:szCs w:val="20"/>
            </w:rPr>
          </w:rPrChange>
        </w:rPr>
        <w:pPrChange w:id="1213" w:author="Italo Busi" w:date="2020-01-25T12:10:00Z">
          <w:pPr/>
        </w:pPrChange>
      </w:pPr>
      <w:ins w:id="1214" w:author="Italo Busi" w:date="2020-01-25T11:44:00Z">
        <w:r w:rsidRPr="008B1AC2">
          <w:rPr>
            <w:lang w:val="it-IT"/>
            <w:rPrChange w:id="1215" w:author="Italo Busi" w:date="2020-01-25T12:23:00Z">
              <w:rPr>
                <w:sz w:val="20"/>
                <w:szCs w:val="20"/>
              </w:rPr>
            </w:rPrChange>
          </w:rPr>
          <w:t xml:space="preserve">        | 2.Tunnel  | 3.VPN/VRF   |           |2.Tunnel  | 3.VPN/VRF</w:t>
        </w:r>
      </w:ins>
    </w:p>
    <w:p w14:paraId="55489599" w14:textId="77777777" w:rsidR="00E65BC1" w:rsidRPr="002B6A0C" w:rsidRDefault="00E65BC1" w:rsidP="002B6A0C">
      <w:pPr>
        <w:pStyle w:val="RFCFigure"/>
        <w:rPr>
          <w:ins w:id="1216" w:author="Italo Busi" w:date="2020-01-25T11:44:00Z"/>
          <w:rPrChange w:id="1217" w:author="Italo Busi" w:date="2020-01-25T12:10:00Z">
            <w:rPr>
              <w:ins w:id="1218" w:author="Italo Busi" w:date="2020-01-25T11:44:00Z"/>
              <w:sz w:val="20"/>
              <w:szCs w:val="20"/>
            </w:rPr>
          </w:rPrChange>
        </w:rPr>
        <w:pPrChange w:id="1219" w:author="Italo Busi" w:date="2020-01-25T12:10:00Z">
          <w:pPr/>
        </w:pPrChange>
      </w:pPr>
      <w:ins w:id="1220" w:author="Italo Busi" w:date="2020-01-25T11:44:00Z">
        <w:r w:rsidRPr="008B1AC2">
          <w:rPr>
            <w:lang w:val="it-IT"/>
            <w:rPrChange w:id="1221" w:author="Italo Busi" w:date="2020-01-25T12:23:00Z">
              <w:rPr>
                <w:sz w:val="20"/>
                <w:szCs w:val="20"/>
              </w:rPr>
            </w:rPrChange>
          </w:rPr>
          <w:t xml:space="preserve">        </w:t>
        </w:r>
        <w:r w:rsidRPr="002B6A0C">
          <w:rPr>
            <w:rPrChange w:id="1222" w:author="Italo Busi" w:date="2020-01-25T12:10:00Z">
              <w:rPr>
                <w:sz w:val="20"/>
                <w:szCs w:val="20"/>
              </w:rPr>
            </w:rPrChange>
          </w:rPr>
          <w:t>| Binding   | Provisioning|           |Binding   | Provisioning</w:t>
        </w:r>
      </w:ins>
    </w:p>
    <w:p w14:paraId="5CA0044B" w14:textId="77777777" w:rsidR="00E65BC1" w:rsidRPr="002B6A0C" w:rsidRDefault="00E65BC1" w:rsidP="002B6A0C">
      <w:pPr>
        <w:pStyle w:val="RFCFigure"/>
        <w:rPr>
          <w:ins w:id="1223" w:author="Italo Busi" w:date="2020-01-25T11:44:00Z"/>
          <w:rPrChange w:id="1224" w:author="Italo Busi" w:date="2020-01-25T12:10:00Z">
            <w:rPr>
              <w:ins w:id="1225" w:author="Italo Busi" w:date="2020-01-25T11:44:00Z"/>
              <w:sz w:val="20"/>
              <w:szCs w:val="20"/>
            </w:rPr>
          </w:rPrChange>
        </w:rPr>
        <w:pPrChange w:id="1226" w:author="Italo Busi" w:date="2020-01-25T12:10:00Z">
          <w:pPr/>
        </w:pPrChange>
      </w:pPr>
      <w:ins w:id="1227" w:author="Italo Busi" w:date="2020-01-25T11:44:00Z">
        <w:r w:rsidRPr="002B6A0C">
          <w:rPr>
            <w:rPrChange w:id="1228" w:author="Italo Busi" w:date="2020-01-25T12:10:00Z">
              <w:rPr>
                <w:sz w:val="20"/>
                <w:szCs w:val="20"/>
              </w:rPr>
            </w:rPrChange>
          </w:rPr>
          <w:t xml:space="preserve">        V           V             |           V          V</w:t>
        </w:r>
      </w:ins>
    </w:p>
    <w:p w14:paraId="01D198CD" w14:textId="77777777" w:rsidR="00E65BC1" w:rsidRPr="008B1AC2" w:rsidRDefault="00E65BC1" w:rsidP="002B6A0C">
      <w:pPr>
        <w:pStyle w:val="RFCFigure"/>
        <w:rPr>
          <w:ins w:id="1229" w:author="Italo Busi" w:date="2020-01-25T11:44:00Z"/>
          <w:lang w:val="it-IT"/>
          <w:rPrChange w:id="1230" w:author="Italo Busi" w:date="2020-01-25T12:23:00Z">
            <w:rPr>
              <w:ins w:id="1231" w:author="Italo Busi" w:date="2020-01-25T11:44:00Z"/>
              <w:sz w:val="20"/>
              <w:szCs w:val="20"/>
              <w:lang w:val="it-IT"/>
            </w:rPr>
          </w:rPrChange>
        </w:rPr>
        <w:pPrChange w:id="1232" w:author="Italo Busi" w:date="2020-01-25T12:10:00Z">
          <w:pPr/>
        </w:pPrChange>
      </w:pPr>
      <w:ins w:id="1233" w:author="Italo Busi" w:date="2020-01-25T11:44:00Z">
        <w:r w:rsidRPr="002B6A0C">
          <w:rPr>
            <w:rPrChange w:id="1234" w:author="Italo Busi" w:date="2020-01-25T12:10:00Z">
              <w:rPr>
                <w:sz w:val="20"/>
                <w:szCs w:val="20"/>
              </w:rPr>
            </w:rPrChange>
          </w:rPr>
          <w:t xml:space="preserve">       </w:t>
        </w:r>
        <w:r w:rsidRPr="008B1AC2">
          <w:rPr>
            <w:lang w:val="it-IT"/>
            <w:rPrChange w:id="1235" w:author="Italo Busi" w:date="2020-01-25T12:23:00Z">
              <w:rPr>
                <w:sz w:val="20"/>
                <w:szCs w:val="20"/>
                <w:lang w:val="it-IT"/>
              </w:rPr>
            </w:rPrChange>
          </w:rPr>
          <w:t>+-------------------+      |    +-------------------+</w:t>
        </w:r>
      </w:ins>
    </w:p>
    <w:p w14:paraId="60DFA4FF" w14:textId="77777777" w:rsidR="00E65BC1" w:rsidRPr="008B1AC2" w:rsidRDefault="00E65BC1" w:rsidP="002B6A0C">
      <w:pPr>
        <w:pStyle w:val="RFCFigure"/>
        <w:rPr>
          <w:ins w:id="1236" w:author="Italo Busi" w:date="2020-01-25T11:44:00Z"/>
          <w:lang w:val="it-IT"/>
          <w:rPrChange w:id="1237" w:author="Italo Busi" w:date="2020-01-25T12:23:00Z">
            <w:rPr>
              <w:ins w:id="1238" w:author="Italo Busi" w:date="2020-01-25T11:44:00Z"/>
              <w:sz w:val="20"/>
              <w:szCs w:val="20"/>
              <w:lang w:val="it-IT"/>
            </w:rPr>
          </w:rPrChange>
        </w:rPr>
        <w:pPrChange w:id="1239" w:author="Italo Busi" w:date="2020-01-25T12:10:00Z">
          <w:pPr/>
        </w:pPrChange>
      </w:pPr>
      <w:ins w:id="1240" w:author="Italo Busi" w:date="2020-01-25T11:44:00Z">
        <w:r w:rsidRPr="008B1AC2">
          <w:rPr>
            <w:lang w:val="it-IT"/>
            <w:rPrChange w:id="1241" w:author="Italo Busi" w:date="2020-01-25T12:23:00Z">
              <w:rPr>
                <w:sz w:val="20"/>
                <w:szCs w:val="20"/>
                <w:lang w:val="it-IT"/>
              </w:rPr>
            </w:rPrChange>
          </w:rPr>
          <w:t xml:space="preserve">  CE  / PE              ASBR\     |   /ASBR              PE \   CE</w:t>
        </w:r>
      </w:ins>
    </w:p>
    <w:p w14:paraId="7EC9B123" w14:textId="77777777" w:rsidR="00E65BC1" w:rsidRPr="008B1AC2" w:rsidRDefault="00E65BC1" w:rsidP="002B6A0C">
      <w:pPr>
        <w:pStyle w:val="RFCFigure"/>
        <w:rPr>
          <w:ins w:id="1242" w:author="Italo Busi" w:date="2020-01-25T11:44:00Z"/>
          <w:lang w:val="it-IT"/>
          <w:rPrChange w:id="1243" w:author="Italo Busi" w:date="2020-01-25T12:23:00Z">
            <w:rPr>
              <w:ins w:id="1244" w:author="Italo Busi" w:date="2020-01-25T11:44:00Z"/>
              <w:sz w:val="20"/>
              <w:szCs w:val="20"/>
              <w:lang w:val="it-IT"/>
            </w:rPr>
          </w:rPrChange>
        </w:rPr>
        <w:pPrChange w:id="1245" w:author="Italo Busi" w:date="2020-01-25T12:10:00Z">
          <w:pPr/>
        </w:pPrChange>
      </w:pPr>
      <w:ins w:id="1246" w:author="Italo Busi" w:date="2020-01-25T11:44:00Z">
        <w:r w:rsidRPr="008B1AC2">
          <w:rPr>
            <w:lang w:val="it-IT"/>
            <w:rPrChange w:id="1247" w:author="Italo Busi" w:date="2020-01-25T12:23:00Z">
              <w:rPr>
                <w:sz w:val="20"/>
                <w:szCs w:val="20"/>
                <w:lang w:val="it-IT"/>
              </w:rPr>
            </w:rPrChange>
          </w:rPr>
          <w:t xml:space="preserve">  o--/---o                o--\----|--/--o                o---\--o</w:t>
        </w:r>
      </w:ins>
    </w:p>
    <w:p w14:paraId="1A9D8F24" w14:textId="77777777" w:rsidR="00E65BC1" w:rsidRPr="002B6A0C" w:rsidRDefault="00E65BC1" w:rsidP="002B6A0C">
      <w:pPr>
        <w:pStyle w:val="RFCFigure"/>
        <w:rPr>
          <w:ins w:id="1248" w:author="Italo Busi" w:date="2020-01-25T11:44:00Z"/>
          <w:rPrChange w:id="1249" w:author="Italo Busi" w:date="2020-01-25T12:10:00Z">
            <w:rPr>
              <w:ins w:id="1250" w:author="Italo Busi" w:date="2020-01-25T11:44:00Z"/>
              <w:sz w:val="20"/>
              <w:szCs w:val="20"/>
            </w:rPr>
          </w:rPrChange>
        </w:rPr>
        <w:pPrChange w:id="1251" w:author="Italo Busi" w:date="2020-01-25T12:10:00Z">
          <w:pPr/>
        </w:pPrChange>
      </w:pPr>
      <w:ins w:id="1252" w:author="Italo Busi" w:date="2020-01-25T11:44:00Z">
        <w:r w:rsidRPr="008B1AC2">
          <w:rPr>
            <w:lang w:val="it-IT"/>
            <w:rPrChange w:id="1253" w:author="Italo Busi" w:date="2020-01-25T12:23:00Z">
              <w:rPr>
                <w:sz w:val="20"/>
                <w:szCs w:val="20"/>
                <w:lang w:val="it-IT"/>
              </w:rPr>
            </w:rPrChange>
          </w:rPr>
          <w:t xml:space="preserve">     </w:t>
        </w:r>
        <w:r w:rsidRPr="002B6A0C">
          <w:rPr>
            <w:rPrChange w:id="1254" w:author="Italo Busi" w:date="2020-01-25T12:10:00Z">
              <w:rPr>
                <w:sz w:val="20"/>
                <w:szCs w:val="20"/>
              </w:rPr>
            </w:rPrChange>
          </w:rPr>
          <w:t>\   :                   /    |  \                   :   /</w:t>
        </w:r>
      </w:ins>
    </w:p>
    <w:p w14:paraId="298922A2" w14:textId="77777777" w:rsidR="00E65BC1" w:rsidRPr="002B6A0C" w:rsidRDefault="00E65BC1" w:rsidP="002B6A0C">
      <w:pPr>
        <w:pStyle w:val="RFCFigure"/>
        <w:rPr>
          <w:ins w:id="1255" w:author="Italo Busi" w:date="2020-01-25T11:44:00Z"/>
          <w:rPrChange w:id="1256" w:author="Italo Busi" w:date="2020-01-25T12:10:00Z">
            <w:rPr>
              <w:ins w:id="1257" w:author="Italo Busi" w:date="2020-01-25T11:44:00Z"/>
              <w:sz w:val="20"/>
              <w:szCs w:val="20"/>
            </w:rPr>
          </w:rPrChange>
        </w:rPr>
        <w:pPrChange w:id="1258" w:author="Italo Busi" w:date="2020-01-25T12:10:00Z">
          <w:pPr/>
        </w:pPrChange>
      </w:pPr>
      <w:ins w:id="1259" w:author="Italo Busi" w:date="2020-01-25T11:44:00Z">
        <w:r w:rsidRPr="002B6A0C">
          <w:rPr>
            <w:rPrChange w:id="1260" w:author="Italo Busi" w:date="2020-01-25T12:10:00Z">
              <w:rPr>
                <w:sz w:val="20"/>
                <w:szCs w:val="20"/>
              </w:rPr>
            </w:rPrChange>
          </w:rPr>
          <w:t xml:space="preserve">      \  :    AS Domain 1   /     |   \   AS Domain 2    :  /</w:t>
        </w:r>
      </w:ins>
    </w:p>
    <w:p w14:paraId="0D02706E" w14:textId="77777777" w:rsidR="00E65BC1" w:rsidRPr="002B6A0C" w:rsidRDefault="00E65BC1" w:rsidP="002B6A0C">
      <w:pPr>
        <w:pStyle w:val="RFCFigure"/>
        <w:rPr>
          <w:ins w:id="1261" w:author="Italo Busi" w:date="2020-01-25T11:44:00Z"/>
          <w:rPrChange w:id="1262" w:author="Italo Busi" w:date="2020-01-25T12:10:00Z">
            <w:rPr>
              <w:ins w:id="1263" w:author="Italo Busi" w:date="2020-01-25T11:44:00Z"/>
              <w:sz w:val="20"/>
              <w:szCs w:val="20"/>
            </w:rPr>
          </w:rPrChange>
        </w:rPr>
        <w:pPrChange w:id="1264" w:author="Italo Busi" w:date="2020-01-25T12:10:00Z">
          <w:pPr/>
        </w:pPrChange>
      </w:pPr>
      <w:ins w:id="1265" w:author="Italo Busi" w:date="2020-01-25T11:44:00Z">
        <w:r w:rsidRPr="002B6A0C">
          <w:rPr>
            <w:rPrChange w:id="1266" w:author="Italo Busi" w:date="2020-01-25T12:10:00Z">
              <w:rPr>
                <w:sz w:val="20"/>
                <w:szCs w:val="20"/>
              </w:rPr>
            </w:rPrChange>
          </w:rPr>
          <w:t xml:space="preserve">       +-:-----------------+      |    +-----------------:-+</w:t>
        </w:r>
      </w:ins>
    </w:p>
    <w:p w14:paraId="319FDBB1" w14:textId="77777777" w:rsidR="00E65BC1" w:rsidRPr="002B6A0C" w:rsidRDefault="00E65BC1" w:rsidP="002B6A0C">
      <w:pPr>
        <w:pStyle w:val="RFCFigure"/>
        <w:rPr>
          <w:ins w:id="1267" w:author="Italo Busi" w:date="2020-01-25T11:44:00Z"/>
          <w:rPrChange w:id="1268" w:author="Italo Busi" w:date="2020-01-25T12:10:00Z">
            <w:rPr>
              <w:ins w:id="1269" w:author="Italo Busi" w:date="2020-01-25T11:44:00Z"/>
              <w:sz w:val="20"/>
              <w:szCs w:val="20"/>
            </w:rPr>
          </w:rPrChange>
        </w:rPr>
        <w:pPrChange w:id="1270" w:author="Italo Busi" w:date="2020-01-25T12:10:00Z">
          <w:pPr/>
        </w:pPrChange>
      </w:pPr>
      <w:ins w:id="1271" w:author="Italo Busi" w:date="2020-01-25T11:44:00Z">
        <w:r w:rsidRPr="002B6A0C">
          <w:rPr>
            <w:rPrChange w:id="1272" w:author="Italo Busi" w:date="2020-01-25T12:10:00Z">
              <w:rPr>
                <w:sz w:val="20"/>
                <w:szCs w:val="20"/>
              </w:rPr>
            </w:rPrChange>
          </w:rPr>
          <w:t xml:space="preserve">         :                        |                         :</w:t>
        </w:r>
      </w:ins>
    </w:p>
    <w:p w14:paraId="5CBBE3D3" w14:textId="77777777" w:rsidR="00E65BC1" w:rsidRPr="002B6A0C" w:rsidRDefault="00E65BC1" w:rsidP="002B6A0C">
      <w:pPr>
        <w:pStyle w:val="RFCFigure"/>
        <w:rPr>
          <w:ins w:id="1273" w:author="Italo Busi" w:date="2020-01-25T11:44:00Z"/>
          <w:rPrChange w:id="1274" w:author="Italo Busi" w:date="2020-01-25T12:10:00Z">
            <w:rPr>
              <w:ins w:id="1275" w:author="Italo Busi" w:date="2020-01-25T11:44:00Z"/>
              <w:sz w:val="20"/>
              <w:szCs w:val="20"/>
            </w:rPr>
          </w:rPrChange>
        </w:rPr>
        <w:pPrChange w:id="1276" w:author="Italo Busi" w:date="2020-01-25T12:10:00Z">
          <w:pPr/>
        </w:pPrChange>
      </w:pPr>
      <w:ins w:id="1277" w:author="Italo Busi" w:date="2020-01-25T11:44:00Z">
        <w:r w:rsidRPr="002B6A0C">
          <w:rPr>
            <w:rPrChange w:id="1278" w:author="Italo Busi" w:date="2020-01-25T12:10:00Z">
              <w:rPr>
                <w:sz w:val="20"/>
                <w:szCs w:val="20"/>
              </w:rPr>
            </w:rPrChange>
          </w:rPr>
          <w:t xml:space="preserve">         :                        | 1. Optical              :</w:t>
        </w:r>
      </w:ins>
    </w:p>
    <w:p w14:paraId="2F1FFD48" w14:textId="77777777" w:rsidR="00E65BC1" w:rsidRPr="002B6A0C" w:rsidRDefault="00E65BC1" w:rsidP="002B6A0C">
      <w:pPr>
        <w:pStyle w:val="RFCFigure"/>
        <w:rPr>
          <w:ins w:id="1279" w:author="Italo Busi" w:date="2020-01-25T11:44:00Z"/>
          <w:rPrChange w:id="1280" w:author="Italo Busi" w:date="2020-01-25T12:10:00Z">
            <w:rPr>
              <w:ins w:id="1281" w:author="Italo Busi" w:date="2020-01-25T11:44:00Z"/>
              <w:sz w:val="20"/>
              <w:szCs w:val="20"/>
            </w:rPr>
          </w:rPrChange>
        </w:rPr>
        <w:pPrChange w:id="1282" w:author="Italo Busi" w:date="2020-01-25T12:10:00Z">
          <w:pPr/>
        </w:pPrChange>
      </w:pPr>
      <w:ins w:id="1283" w:author="Italo Busi" w:date="2020-01-25T11:44:00Z">
        <w:r w:rsidRPr="002B6A0C">
          <w:rPr>
            <w:rPrChange w:id="1284" w:author="Italo Busi" w:date="2020-01-25T12:10:00Z">
              <w:rPr>
                <w:sz w:val="20"/>
                <w:szCs w:val="20"/>
              </w:rPr>
            </w:rPrChange>
          </w:rPr>
          <w:t xml:space="preserve">         :                        | Tunnel Creation         :</w:t>
        </w:r>
      </w:ins>
    </w:p>
    <w:p w14:paraId="79446EA5" w14:textId="77777777" w:rsidR="00E65BC1" w:rsidRPr="002B6A0C" w:rsidRDefault="00E65BC1" w:rsidP="002B6A0C">
      <w:pPr>
        <w:pStyle w:val="RFCFigure"/>
        <w:rPr>
          <w:ins w:id="1285" w:author="Italo Busi" w:date="2020-01-25T11:44:00Z"/>
          <w:rPrChange w:id="1286" w:author="Italo Busi" w:date="2020-01-25T12:10:00Z">
            <w:rPr>
              <w:ins w:id="1287" w:author="Italo Busi" w:date="2020-01-25T11:44:00Z"/>
              <w:sz w:val="20"/>
              <w:szCs w:val="20"/>
            </w:rPr>
          </w:rPrChange>
        </w:rPr>
        <w:pPrChange w:id="1288" w:author="Italo Busi" w:date="2020-01-25T12:10:00Z">
          <w:pPr/>
        </w:pPrChange>
      </w:pPr>
      <w:ins w:id="1289" w:author="Italo Busi" w:date="2020-01-25T11:44:00Z">
        <w:r w:rsidRPr="002B6A0C">
          <w:rPr>
            <w:rPrChange w:id="1290" w:author="Italo Busi" w:date="2020-01-25T12:10:00Z">
              <w:rPr>
                <w:sz w:val="20"/>
                <w:szCs w:val="20"/>
              </w:rPr>
            </w:rPrChange>
          </w:rPr>
          <w:t xml:space="preserve">         :                        v                         :</w:t>
        </w:r>
      </w:ins>
    </w:p>
    <w:p w14:paraId="5155B8AF" w14:textId="77777777" w:rsidR="00E65BC1" w:rsidRPr="002B6A0C" w:rsidRDefault="00E65BC1" w:rsidP="002B6A0C">
      <w:pPr>
        <w:pStyle w:val="RFCFigure"/>
        <w:rPr>
          <w:ins w:id="1291" w:author="Italo Busi" w:date="2020-01-25T11:44:00Z"/>
          <w:rPrChange w:id="1292" w:author="Italo Busi" w:date="2020-01-25T12:10:00Z">
            <w:rPr>
              <w:ins w:id="1293" w:author="Italo Busi" w:date="2020-01-25T11:44:00Z"/>
              <w:sz w:val="20"/>
              <w:szCs w:val="20"/>
            </w:rPr>
          </w:rPrChange>
        </w:rPr>
        <w:pPrChange w:id="1294" w:author="Italo Busi" w:date="2020-01-25T12:10:00Z">
          <w:pPr/>
        </w:pPrChange>
      </w:pPr>
      <w:ins w:id="1295" w:author="Italo Busi" w:date="2020-01-25T11:44:00Z">
        <w:r w:rsidRPr="002B6A0C">
          <w:rPr>
            <w:rPrChange w:id="1296" w:author="Italo Busi" w:date="2020-01-25T12:10:00Z">
              <w:rPr>
                <w:sz w:val="20"/>
                <w:szCs w:val="20"/>
              </w:rPr>
            </w:rPrChange>
          </w:rPr>
          <w:t xml:space="preserve">       +-:--------------------------------------------------:-+</w:t>
        </w:r>
      </w:ins>
    </w:p>
    <w:p w14:paraId="609AFE72" w14:textId="77777777" w:rsidR="00E65BC1" w:rsidRPr="002B6A0C" w:rsidRDefault="00E65BC1" w:rsidP="002B6A0C">
      <w:pPr>
        <w:pStyle w:val="RFCFigure"/>
        <w:rPr>
          <w:ins w:id="1297" w:author="Italo Busi" w:date="2020-01-25T11:44:00Z"/>
          <w:rPrChange w:id="1298" w:author="Italo Busi" w:date="2020-01-25T12:10:00Z">
            <w:rPr>
              <w:ins w:id="1299" w:author="Italo Busi" w:date="2020-01-25T11:44:00Z"/>
              <w:sz w:val="20"/>
              <w:szCs w:val="20"/>
            </w:rPr>
          </w:rPrChange>
        </w:rPr>
        <w:pPrChange w:id="1300" w:author="Italo Busi" w:date="2020-01-25T12:10:00Z">
          <w:pPr/>
        </w:pPrChange>
      </w:pPr>
      <w:ins w:id="1301" w:author="Italo Busi" w:date="2020-01-25T11:44:00Z">
        <w:r w:rsidRPr="002B6A0C">
          <w:rPr>
            <w:rPrChange w:id="1302" w:author="Italo Busi" w:date="2020-01-25T12:10:00Z">
              <w:rPr>
                <w:sz w:val="20"/>
                <w:szCs w:val="20"/>
              </w:rPr>
            </w:rPrChange>
          </w:rPr>
          <w:t xml:space="preserve">      /  :                                                  :  \</w:t>
        </w:r>
      </w:ins>
    </w:p>
    <w:p w14:paraId="35203255" w14:textId="77777777" w:rsidR="00E65BC1" w:rsidRPr="002B6A0C" w:rsidRDefault="00E65BC1" w:rsidP="002B6A0C">
      <w:pPr>
        <w:pStyle w:val="RFCFigure"/>
        <w:rPr>
          <w:ins w:id="1303" w:author="Italo Busi" w:date="2020-01-25T11:44:00Z"/>
          <w:rPrChange w:id="1304" w:author="Italo Busi" w:date="2020-01-25T12:10:00Z">
            <w:rPr>
              <w:ins w:id="1305" w:author="Italo Busi" w:date="2020-01-25T11:44:00Z"/>
              <w:sz w:val="20"/>
              <w:szCs w:val="20"/>
            </w:rPr>
          </w:rPrChange>
        </w:rPr>
        <w:pPrChange w:id="1306" w:author="Italo Busi" w:date="2020-01-25T12:10:00Z">
          <w:pPr/>
        </w:pPrChange>
      </w:pPr>
      <w:ins w:id="1307" w:author="Italo Busi" w:date="2020-01-25T11:44:00Z">
        <w:r w:rsidRPr="002B6A0C">
          <w:rPr>
            <w:rPrChange w:id="1308" w:author="Italo Busi" w:date="2020-01-25T12:10:00Z">
              <w:rPr>
                <w:sz w:val="20"/>
                <w:szCs w:val="20"/>
              </w:rPr>
            </w:rPrChange>
          </w:rPr>
          <w:t xml:space="preserve">     /   o..................................................o   \</w:t>
        </w:r>
      </w:ins>
    </w:p>
    <w:p w14:paraId="2F37B555" w14:textId="77777777" w:rsidR="00E65BC1" w:rsidRPr="002B6A0C" w:rsidRDefault="00E65BC1" w:rsidP="002B6A0C">
      <w:pPr>
        <w:pStyle w:val="RFCFigure"/>
        <w:rPr>
          <w:ins w:id="1309" w:author="Italo Busi" w:date="2020-01-25T11:44:00Z"/>
          <w:rPrChange w:id="1310" w:author="Italo Busi" w:date="2020-01-25T12:10:00Z">
            <w:rPr>
              <w:ins w:id="1311" w:author="Italo Busi" w:date="2020-01-25T11:44:00Z"/>
              <w:sz w:val="20"/>
              <w:szCs w:val="20"/>
            </w:rPr>
          </w:rPrChange>
        </w:rPr>
        <w:pPrChange w:id="1312" w:author="Italo Busi" w:date="2020-01-25T12:10:00Z">
          <w:pPr/>
        </w:pPrChange>
      </w:pPr>
      <w:ins w:id="1313" w:author="Italo Busi" w:date="2020-01-25T11:44:00Z">
        <w:r w:rsidRPr="002B6A0C">
          <w:rPr>
            <w:rPrChange w:id="1314" w:author="Italo Busi" w:date="2020-01-25T12:10:00Z">
              <w:rPr>
                <w:sz w:val="20"/>
                <w:szCs w:val="20"/>
              </w:rPr>
            </w:rPrChange>
          </w:rPr>
          <w:t xml:space="preserve">    |                      Optical Tunnel                        |</w:t>
        </w:r>
      </w:ins>
    </w:p>
    <w:p w14:paraId="0734382D" w14:textId="77777777" w:rsidR="00E65BC1" w:rsidRPr="002B6A0C" w:rsidRDefault="00E65BC1" w:rsidP="002B6A0C">
      <w:pPr>
        <w:pStyle w:val="RFCFigure"/>
        <w:rPr>
          <w:ins w:id="1315" w:author="Italo Busi" w:date="2020-01-25T11:44:00Z"/>
          <w:rPrChange w:id="1316" w:author="Italo Busi" w:date="2020-01-25T12:10:00Z">
            <w:rPr>
              <w:ins w:id="1317" w:author="Italo Busi" w:date="2020-01-25T11:44:00Z"/>
              <w:sz w:val="20"/>
              <w:szCs w:val="20"/>
            </w:rPr>
          </w:rPrChange>
        </w:rPr>
        <w:pPrChange w:id="1318" w:author="Italo Busi" w:date="2020-01-25T12:10:00Z">
          <w:pPr/>
        </w:pPrChange>
      </w:pPr>
      <w:ins w:id="1319" w:author="Italo Busi" w:date="2020-01-25T11:44:00Z">
        <w:r w:rsidRPr="002B6A0C">
          <w:rPr>
            <w:rPrChange w:id="1320" w:author="Italo Busi" w:date="2020-01-25T12:10:00Z">
              <w:rPr>
                <w:sz w:val="20"/>
                <w:szCs w:val="20"/>
              </w:rPr>
            </w:rPrChange>
          </w:rPr>
          <w:t xml:space="preserve">     \                                                          /</w:t>
        </w:r>
      </w:ins>
    </w:p>
    <w:p w14:paraId="795BD5F5" w14:textId="77777777" w:rsidR="00E65BC1" w:rsidRPr="002B6A0C" w:rsidRDefault="00E65BC1" w:rsidP="002B6A0C">
      <w:pPr>
        <w:pStyle w:val="RFCFigure"/>
        <w:rPr>
          <w:ins w:id="1321" w:author="Italo Busi" w:date="2020-01-25T11:44:00Z"/>
          <w:rPrChange w:id="1322" w:author="Italo Busi" w:date="2020-01-25T12:10:00Z">
            <w:rPr>
              <w:ins w:id="1323" w:author="Italo Busi" w:date="2020-01-25T11:44:00Z"/>
              <w:sz w:val="20"/>
              <w:szCs w:val="20"/>
            </w:rPr>
          </w:rPrChange>
        </w:rPr>
        <w:pPrChange w:id="1324" w:author="Italo Busi" w:date="2020-01-25T12:10:00Z">
          <w:pPr/>
        </w:pPrChange>
      </w:pPr>
      <w:ins w:id="1325" w:author="Italo Busi" w:date="2020-01-25T11:44:00Z">
        <w:r w:rsidRPr="002B6A0C">
          <w:rPr>
            <w:rPrChange w:id="1326" w:author="Italo Busi" w:date="2020-01-25T12:10:00Z">
              <w:rPr>
                <w:sz w:val="20"/>
                <w:szCs w:val="20"/>
              </w:rPr>
            </w:rPrChange>
          </w:rPr>
          <w:t xml:space="preserve">      \                    Optical Domain                      /</w:t>
        </w:r>
      </w:ins>
    </w:p>
    <w:p w14:paraId="532C205F" w14:textId="77777777" w:rsidR="00E65BC1" w:rsidRPr="002B6A0C" w:rsidRDefault="00E65BC1" w:rsidP="002B6A0C">
      <w:pPr>
        <w:pStyle w:val="RFCFigure"/>
        <w:rPr>
          <w:ins w:id="1327" w:author="Italo Busi" w:date="2020-01-25T11:44:00Z"/>
          <w:rPrChange w:id="1328" w:author="Italo Busi" w:date="2020-01-25T12:10:00Z">
            <w:rPr>
              <w:ins w:id="1329" w:author="Italo Busi" w:date="2020-01-25T11:44:00Z"/>
              <w:sz w:val="20"/>
              <w:szCs w:val="20"/>
            </w:rPr>
          </w:rPrChange>
        </w:rPr>
        <w:pPrChange w:id="1330" w:author="Italo Busi" w:date="2020-01-25T12:10:00Z">
          <w:pPr>
            <w:pStyle w:val="ListParagraph"/>
          </w:pPr>
        </w:pPrChange>
      </w:pPr>
      <w:ins w:id="1331" w:author="Italo Busi" w:date="2020-01-25T11:44:00Z">
        <w:r w:rsidRPr="002B6A0C">
          <w:rPr>
            <w:rPrChange w:id="1332" w:author="Italo Busi" w:date="2020-01-25T12:10:00Z">
              <w:rPr>
                <w:sz w:val="20"/>
                <w:szCs w:val="20"/>
              </w:rPr>
            </w:rPrChange>
          </w:rPr>
          <w:t xml:space="preserve">       +------------------------------------------------------+</w:t>
        </w:r>
      </w:ins>
    </w:p>
    <w:p w14:paraId="5EE2CCD4" w14:textId="77777777" w:rsidR="00E65BC1" w:rsidRPr="002B6A0C" w:rsidRDefault="00E65BC1" w:rsidP="002B6A0C">
      <w:pPr>
        <w:pStyle w:val="RFCFigure"/>
        <w:rPr>
          <w:ins w:id="1333" w:author="Italo Busi" w:date="2020-01-25T11:44:00Z"/>
        </w:rPr>
        <w:pPrChange w:id="1334" w:author="Italo Busi" w:date="2020-01-25T12:10:00Z">
          <w:pPr>
            <w:pStyle w:val="ListParagraph"/>
          </w:pPr>
        </w:pPrChange>
      </w:pPr>
    </w:p>
    <w:p w14:paraId="3DD8C592" w14:textId="7542F00B" w:rsidR="00E65BC1" w:rsidRDefault="00E65BC1" w:rsidP="00A37F5E">
      <w:pPr>
        <w:pStyle w:val="Caption"/>
        <w:rPr>
          <w:ins w:id="1335" w:author="Italo Busi" w:date="2020-01-25T11:44:00Z"/>
        </w:rPr>
        <w:pPrChange w:id="1336" w:author="Italo Busi" w:date="2020-01-25T12:09:00Z">
          <w:pPr>
            <w:jc w:val="center"/>
          </w:pPr>
        </w:pPrChange>
      </w:pPr>
      <w:bookmarkStart w:id="1337" w:name="_Ref30846605"/>
      <w:ins w:id="1338" w:author="Italo Busi" w:date="2020-01-25T11:44:00Z">
        <w:r>
          <w:t>Domain Controller &amp; NE Functions (Isolated Optical Tunnel)</w:t>
        </w:r>
        <w:bookmarkEnd w:id="1337"/>
      </w:ins>
    </w:p>
    <w:p w14:paraId="562B4642" w14:textId="52F63903" w:rsidR="00E65BC1" w:rsidRDefault="00E65BC1" w:rsidP="002B6A0C">
      <w:pPr>
        <w:rPr>
          <w:ins w:id="1339" w:author="Italo Busi" w:date="2020-01-25T11:44:00Z"/>
        </w:rPr>
        <w:pPrChange w:id="1340" w:author="Italo Busi" w:date="2020-01-25T12:10:00Z">
          <w:pPr>
            <w:pStyle w:val="ListParagraph"/>
            <w:numPr>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1341" w:author="Italo Busi" w:date="2020-01-25T11:44:00Z">
        <w:r>
          <w:t xml:space="preserve">As discussed in </w:t>
        </w:r>
      </w:ins>
      <w:ins w:id="1342" w:author="Italo Busi" w:date="2020-01-25T12:11:00Z">
        <w:r w:rsidR="002B6A0C">
          <w:fldChar w:fldCharType="begin"/>
        </w:r>
        <w:r w:rsidR="002B6A0C">
          <w:instrText xml:space="preserve"> REF _Ref30846694 \r \h \t </w:instrText>
        </w:r>
      </w:ins>
      <w:r w:rsidR="002B6A0C">
        <w:fldChar w:fldCharType="separate"/>
      </w:r>
      <w:ins w:id="1343" w:author="Italo Busi" w:date="2020-01-25T12:11:00Z">
        <w:r w:rsidR="002B6A0C">
          <w:t>5.2</w:t>
        </w:r>
        <w:r w:rsidR="002B6A0C">
          <w:fldChar w:fldCharType="end"/>
        </w:r>
      </w:ins>
      <w:ins w:id="1344" w:author="Italo Busi" w:date="2020-01-25T11:44:00Z">
        <w:r>
          <w:t xml:space="preserve">, in case that VPN has requirement for hard-isolated tunnel establishment, the service/network orchestrator will coordinate across IP/MPLS domain controllers and Optical L-MDSC to ensure the creation of a new optical tunnel for the VPN in proper sequence. </w:t>
        </w:r>
      </w:ins>
      <w:ins w:id="1345" w:author="Italo Busi" w:date="2020-01-25T12:11:00Z">
        <w:r w:rsidR="002B6A0C">
          <w:fldChar w:fldCharType="begin"/>
        </w:r>
        <w:r w:rsidR="002B6A0C">
          <w:instrText xml:space="preserve"> REF _Ref30846605 \r \h </w:instrText>
        </w:r>
        <w:r w:rsidR="002B6A0C">
          <w:fldChar w:fldCharType="separate"/>
        </w:r>
        <w:r w:rsidR="002B6A0C">
          <w:t>Figure 6</w:t>
        </w:r>
        <w:r w:rsidR="002B6A0C">
          <w:fldChar w:fldCharType="end"/>
        </w:r>
        <w:r w:rsidR="002B6A0C">
          <w:t xml:space="preserve"> </w:t>
        </w:r>
      </w:ins>
      <w:ins w:id="1346" w:author="Italo Busi" w:date="2020-01-25T11:44:00Z">
        <w:r>
          <w:t>shows this scenario.</w:t>
        </w:r>
      </w:ins>
    </w:p>
    <w:p w14:paraId="26334D77" w14:textId="77777777" w:rsidR="00E65BC1" w:rsidRDefault="00E65BC1" w:rsidP="002B6A0C">
      <w:pPr>
        <w:pStyle w:val="RFCListBullet"/>
        <w:rPr>
          <w:ins w:id="1347" w:author="Italo Busi" w:date="2020-01-25T11:44:00Z"/>
        </w:rPr>
        <w:pPrChange w:id="1348" w:author="Italo Busi" w:date="2020-01-25T12:12:00Z">
          <w:pPr>
            <w:pStyle w:val="ListParagraph"/>
            <w:numPr>
              <w:ilvl w:val="1"/>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2592" w:hanging="360"/>
          </w:pPr>
        </w:pPrChange>
      </w:pPr>
      <w:ins w:id="1349" w:author="Italo Busi" w:date="2020-01-25T11:44:00Z">
        <w:r>
          <w:lastRenderedPageBreak/>
          <w: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t>
        </w:r>
      </w:ins>
    </w:p>
    <w:p w14:paraId="4EA10DA6" w14:textId="77777777" w:rsidR="00E65BC1" w:rsidRDefault="00E65BC1" w:rsidP="002B6A0C">
      <w:pPr>
        <w:pStyle w:val="RFCListBullet"/>
        <w:rPr>
          <w:ins w:id="1350" w:author="Italo Busi" w:date="2020-01-25T11:44:00Z"/>
        </w:rPr>
        <w:pPrChange w:id="1351" w:author="Italo Busi" w:date="2020-01-25T12:12:00Z">
          <w:pPr>
            <w:pStyle w:val="ListParagraph"/>
            <w:numPr>
              <w:ilvl w:val="1"/>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2592" w:hanging="360"/>
          </w:pPr>
        </w:pPrChange>
      </w:pPr>
      <w:ins w:id="1352" w:author="Italo Busi" w:date="2020-01-25T11:44:00Z">
        <w:r>
          <w:t xml:space="preserve">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 </w:t>
        </w:r>
      </w:ins>
    </w:p>
    <w:p w14:paraId="7E3212AE" w14:textId="77777777" w:rsidR="00E65BC1" w:rsidRDefault="00E65BC1" w:rsidP="002B6A0C">
      <w:pPr>
        <w:pStyle w:val="RFCListBullet"/>
        <w:rPr>
          <w:ins w:id="1353" w:author="Italo Busi" w:date="2020-01-25T11:44:00Z"/>
        </w:rPr>
        <w:pPrChange w:id="1354" w:author="Italo Busi" w:date="2020-01-25T12:12:00Z">
          <w:pPr>
            <w:pStyle w:val="ListParagraph"/>
            <w:ind w:left="1872"/>
          </w:pPr>
        </w:pPrChange>
      </w:pPr>
      <w:ins w:id="1355" w:author="Italo Busi" w:date="2020-01-25T11:44:00Z">
        <w:r>
          <w:t>The Ingress Optical Domain PE needs to recognize MPLS-TE label on its ingress interface from IP/MPLS domain PE and encapsulate the MPLS packets of this MPLS-TE Tunnel into the ODU.</w:t>
        </w:r>
      </w:ins>
    </w:p>
    <w:p w14:paraId="62038702" w14:textId="5DE25488" w:rsidR="00E65BC1" w:rsidRPr="002B6A0C" w:rsidRDefault="00E65BC1" w:rsidP="002B6A0C">
      <w:pPr>
        <w:rPr>
          <w:ins w:id="1356" w:author="Italo Busi" w:date="2020-01-25T11:44:00Z"/>
          <w:i/>
          <w:rPrChange w:id="1357" w:author="Italo Busi" w:date="2020-01-25T12:12:00Z">
            <w:rPr>
              <w:ins w:id="1358" w:author="Italo Busi" w:date="2020-01-25T11:44:00Z"/>
            </w:rPr>
          </w:rPrChange>
        </w:rPr>
        <w:pPrChange w:id="1359" w:author="Italo Busi" w:date="2020-01-25T12:12:00Z">
          <w:pPr>
            <w:pStyle w:val="ListParagraph"/>
            <w:ind w:left="1872"/>
          </w:pPr>
        </w:pPrChange>
      </w:pPr>
      <w:ins w:id="1360" w:author="Italo Busi" w:date="2020-01-25T11:44:00Z">
        <w:r w:rsidRPr="002B6A0C">
          <w:rPr>
            <w:b/>
            <w:i/>
            <w:highlight w:val="yellow"/>
            <w:rPrChange w:id="1361" w:author="Italo Busi" w:date="2020-01-25T12:12:00Z">
              <w:rPr/>
            </w:rPrChange>
          </w:rPr>
          <w:t>[Editor’s Note</w:t>
        </w:r>
      </w:ins>
      <w:ins w:id="1362" w:author="Italo Busi" w:date="2020-01-25T12:12:00Z">
        <w:r w:rsidR="002B6A0C" w:rsidRPr="002B6A0C">
          <w:rPr>
            <w:b/>
            <w:i/>
            <w:highlight w:val="yellow"/>
            <w:rPrChange w:id="1363" w:author="Italo Busi" w:date="2020-01-25T12:12:00Z">
              <w:rPr/>
            </w:rPrChange>
          </w:rPr>
          <w:t>]</w:t>
        </w:r>
      </w:ins>
      <w:ins w:id="1364" w:author="Italo Busi" w:date="2020-01-25T11:44:00Z">
        <w:r w:rsidRPr="002B6A0C">
          <w:rPr>
            <w:i/>
            <w:highlight w:val="yellow"/>
            <w:rPrChange w:id="1365" w:author="Italo Busi" w:date="2020-01-25T12:12:00Z">
              <w:rPr/>
            </w:rPrChange>
          </w:rPr>
          <w:t xml:space="preserve"> We assumed that the Optical PE is LSR.]</w:t>
        </w:r>
      </w:ins>
    </w:p>
    <w:p w14:paraId="2DBAB9CB" w14:textId="77777777" w:rsidR="00E65BC1" w:rsidRDefault="00E65BC1" w:rsidP="002B6A0C">
      <w:pPr>
        <w:pStyle w:val="RFCListBullet"/>
        <w:rPr>
          <w:ins w:id="1366" w:author="Italo Busi" w:date="2020-01-25T11:44:00Z"/>
        </w:rPr>
        <w:pPrChange w:id="1367" w:author="Italo Busi" w:date="2020-01-25T12:12:00Z">
          <w:pPr>
            <w:pStyle w:val="ListParagraph"/>
            <w:numPr>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1368" w:author="Italo Busi" w:date="2020-01-25T11:44:00Z">
        <w:r>
          <w:t xml:space="preserve">The Egress Optical Domain PE needs to POP the ODU label before sending the packet (with MPLS-TE label kept intact at the top level) to the Egress PE in the IP/MPLS Domain to which the packet is destined. </w:t>
        </w:r>
      </w:ins>
    </w:p>
    <w:p w14:paraId="2E01ECE9" w14:textId="18010434" w:rsidR="00E65BC1" w:rsidRPr="002B6A0C" w:rsidRDefault="002B6A0C" w:rsidP="00E65BC1">
      <w:pPr>
        <w:rPr>
          <w:ins w:id="1369" w:author="Italo Busi" w:date="2020-01-25T11:44:00Z"/>
          <w:i/>
          <w:highlight w:val="yellow"/>
          <w:rPrChange w:id="1370" w:author="Italo Busi" w:date="2020-01-25T12:12:00Z">
            <w:rPr>
              <w:ins w:id="1371" w:author="Italo Busi" w:date="2020-01-25T11:44:00Z"/>
            </w:rPr>
          </w:rPrChange>
        </w:rPr>
      </w:pPr>
      <w:ins w:id="1372" w:author="Italo Busi" w:date="2020-01-25T11:44:00Z">
        <w:r w:rsidRPr="002B6A0C">
          <w:rPr>
            <w:b/>
            <w:i/>
            <w:highlight w:val="yellow"/>
            <w:rPrChange w:id="1373" w:author="Italo Busi" w:date="2020-01-25T12:12:00Z">
              <w:rPr>
                <w:i/>
                <w:highlight w:val="yellow"/>
              </w:rPr>
            </w:rPrChange>
          </w:rPr>
          <w:t xml:space="preserve">[Editor’s Note] </w:t>
        </w:r>
        <w:r w:rsidR="00E65BC1" w:rsidRPr="002B6A0C">
          <w:rPr>
            <w:i/>
            <w:highlight w:val="yellow"/>
            <w:rPrChange w:id="1374" w:author="Italo Busi" w:date="2020-01-25T12:12:00Z">
              <w:rPr/>
            </w:rPrChange>
          </w:rPr>
          <w:t xml:space="preserve">If there are two VPNs having the same destination CE requiring non-shared optical tunnels from each other, we need to explain this case with a need for additional Label to differentiate the VPNs] </w:t>
        </w:r>
      </w:ins>
    </w:p>
    <w:p w14:paraId="2CE9196A" w14:textId="77777777" w:rsidR="00E65BC1" w:rsidRPr="002B6A0C" w:rsidRDefault="00E65BC1" w:rsidP="002B6A0C">
      <w:pPr>
        <w:pStyle w:val="Heading2"/>
        <w:rPr>
          <w:ins w:id="1375" w:author="Italo Busi" w:date="2020-01-25T11:44:00Z"/>
        </w:rPr>
        <w:pPrChange w:id="1376" w:author="Italo Busi" w:date="2020-01-25T12:12: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377" w:name="_Toc11939783"/>
      <w:bookmarkStart w:id="1378" w:name="_Toc30847422"/>
      <w:ins w:id="1379" w:author="Italo Busi" w:date="2020-01-25T11:44:00Z">
        <w:r w:rsidRPr="002B6A0C">
          <w:t>Orchestrator-Controllers-NEs Communication Protocol Flows</w:t>
        </w:r>
        <w:bookmarkEnd w:id="1377"/>
        <w:bookmarkEnd w:id="1378"/>
      </w:ins>
    </w:p>
    <w:p w14:paraId="3A7BCE8A" w14:textId="1696DC49" w:rsidR="00E65BC1" w:rsidRDefault="00E65BC1" w:rsidP="002B6A0C">
      <w:pPr>
        <w:rPr>
          <w:ins w:id="1380" w:author="Italo Busi" w:date="2020-01-25T11:44:00Z"/>
        </w:rPr>
      </w:pPr>
      <w:ins w:id="1381" w:author="Italo Busi" w:date="2020-01-25T11:44:00Z">
        <w:r>
          <w:t xml:space="preserve">This section provides generic communication protocol flows across orchestrator, controllers and NEs in order to facilitate the POI scenarios discussed in Section </w:t>
        </w:r>
      </w:ins>
      <w:ins w:id="1382" w:author="Italo Busi" w:date="2020-01-25T12:13:00Z">
        <w:r w:rsidR="002B6A0C">
          <w:fldChar w:fldCharType="begin"/>
        </w:r>
        <w:r w:rsidR="002B6A0C">
          <w:instrText xml:space="preserve"> REF _Ref30846824 \r \h \t </w:instrText>
        </w:r>
      </w:ins>
      <w:r w:rsidR="002B6A0C">
        <w:fldChar w:fldCharType="separate"/>
      </w:r>
      <w:ins w:id="1383" w:author="Italo Busi" w:date="2020-01-25T12:13:00Z">
        <w:r w:rsidR="002B6A0C">
          <w:t>5.3.2</w:t>
        </w:r>
        <w:r w:rsidR="002B6A0C">
          <w:fldChar w:fldCharType="end"/>
        </w:r>
        <w:r w:rsidR="002B6A0C">
          <w:t xml:space="preserve"> </w:t>
        </w:r>
      </w:ins>
      <w:ins w:id="1384" w:author="Italo Busi" w:date="2020-01-25T11:44:00Z">
        <w:r>
          <w:t xml:space="preserve">for dynamic optical Tunnel establishment. </w:t>
        </w:r>
      </w:ins>
      <w:ins w:id="1385" w:author="Italo Busi" w:date="2020-01-25T12:20:00Z">
        <w:r w:rsidR="00F90ABC">
          <w:fldChar w:fldCharType="begin"/>
        </w:r>
        <w:r w:rsidR="00F90ABC">
          <w:instrText xml:space="preserve"> REF _Ref30847027 \r \h </w:instrText>
        </w:r>
      </w:ins>
      <w:r w:rsidR="00F90ABC">
        <w:fldChar w:fldCharType="separate"/>
      </w:r>
      <w:ins w:id="1386" w:author="Italo Busi" w:date="2020-01-25T12:20:00Z">
        <w:r w:rsidR="00F90ABC">
          <w:t>Figure 7</w:t>
        </w:r>
        <w:r w:rsidR="00F90ABC">
          <w:fldChar w:fldCharType="end"/>
        </w:r>
        <w:r w:rsidR="00F90ABC">
          <w:t xml:space="preserve"> </w:t>
        </w:r>
      </w:ins>
      <w:ins w:id="1387" w:author="Italo Busi" w:date="2020-01-25T11:44:00Z">
        <w:r>
          <w:t xml:space="preserve">shows the communication flows. </w:t>
        </w:r>
      </w:ins>
    </w:p>
    <w:p w14:paraId="6DC417CE" w14:textId="77777777" w:rsidR="00E65BC1" w:rsidRPr="002B6A0C" w:rsidRDefault="00E65BC1" w:rsidP="002B6A0C">
      <w:pPr>
        <w:pStyle w:val="RFCFigure"/>
        <w:rPr>
          <w:ins w:id="1388" w:author="Italo Busi" w:date="2020-01-25T11:44:00Z"/>
        </w:rPr>
        <w:pPrChange w:id="1389" w:author="Italo Busi" w:date="2020-01-25T12:13:00Z">
          <w:pPr/>
        </w:pPrChange>
      </w:pPr>
    </w:p>
    <w:p w14:paraId="16D231CD" w14:textId="77777777" w:rsidR="00E65BC1" w:rsidRPr="008B1AC2" w:rsidRDefault="00E65BC1" w:rsidP="002B6A0C">
      <w:pPr>
        <w:pStyle w:val="RFCFigure"/>
        <w:rPr>
          <w:ins w:id="1390" w:author="Italo Busi" w:date="2020-01-25T11:44:00Z"/>
        </w:rPr>
        <w:pPrChange w:id="1391" w:author="Italo Busi" w:date="2020-01-25T12:13:00Z">
          <w:pPr/>
        </w:pPrChange>
      </w:pPr>
      <w:ins w:id="1392" w:author="Italo Busi" w:date="2020-01-25T11:44:00Z">
        <w:r w:rsidRPr="008B1AC2">
          <w:t xml:space="preserve">  +---------+   +-------+    +------+   +------+   +------+  +------+</w:t>
        </w:r>
      </w:ins>
    </w:p>
    <w:p w14:paraId="18CD319C" w14:textId="77777777" w:rsidR="00E65BC1" w:rsidRPr="008B1AC2" w:rsidRDefault="00E65BC1" w:rsidP="002B6A0C">
      <w:pPr>
        <w:pStyle w:val="RFCFigure"/>
        <w:rPr>
          <w:ins w:id="1393" w:author="Italo Busi" w:date="2020-01-25T11:44:00Z"/>
        </w:rPr>
        <w:pPrChange w:id="1394" w:author="Italo Busi" w:date="2020-01-25T12:13:00Z">
          <w:pPr/>
        </w:pPrChange>
      </w:pPr>
      <w:ins w:id="1395" w:author="Italo Busi" w:date="2020-01-25T11:44:00Z">
        <w:r w:rsidRPr="008B1AC2">
          <w:t xml:space="preserve">  |Orchestr.|   |Optical|    |Packet|   |Packet|   |Ing.PE|  |Egr.PE|</w:t>
        </w:r>
      </w:ins>
    </w:p>
    <w:p w14:paraId="12F4E0A0" w14:textId="77777777" w:rsidR="00E65BC1" w:rsidRPr="002B6A0C" w:rsidRDefault="00E65BC1" w:rsidP="002B6A0C">
      <w:pPr>
        <w:pStyle w:val="RFCFigure"/>
        <w:rPr>
          <w:ins w:id="1396" w:author="Italo Busi" w:date="2020-01-25T11:44:00Z"/>
          <w:rPrChange w:id="1397" w:author="Italo Busi" w:date="2020-01-25T12:13:00Z">
            <w:rPr>
              <w:ins w:id="1398" w:author="Italo Busi" w:date="2020-01-25T11:44:00Z"/>
            </w:rPr>
          </w:rPrChange>
        </w:rPr>
        <w:pPrChange w:id="1399" w:author="Italo Busi" w:date="2020-01-25T12:13:00Z">
          <w:pPr/>
        </w:pPrChange>
      </w:pPr>
      <w:ins w:id="1400" w:author="Italo Busi" w:date="2020-01-25T11:44:00Z">
        <w:r w:rsidRPr="002B6A0C">
          <w:rPr>
            <w:rPrChange w:id="1401" w:author="Italo Busi" w:date="2020-01-25T12:13:00Z">
              <w:rPr/>
            </w:rPrChange>
          </w:rPr>
          <w:t xml:space="preserve">  |         |   |  Ctr. |    |Ctr-D1|   |Ctr-D2|   |  D1  |  |  D2  |</w:t>
        </w:r>
      </w:ins>
    </w:p>
    <w:p w14:paraId="575A2161" w14:textId="77777777" w:rsidR="00E65BC1" w:rsidRPr="002B6A0C" w:rsidRDefault="00E65BC1" w:rsidP="002B6A0C">
      <w:pPr>
        <w:pStyle w:val="RFCFigure"/>
        <w:rPr>
          <w:ins w:id="1402" w:author="Italo Busi" w:date="2020-01-25T11:44:00Z"/>
          <w:rPrChange w:id="1403" w:author="Italo Busi" w:date="2020-01-25T12:13:00Z">
            <w:rPr>
              <w:ins w:id="1404" w:author="Italo Busi" w:date="2020-01-25T11:44:00Z"/>
            </w:rPr>
          </w:rPrChange>
        </w:rPr>
        <w:pPrChange w:id="1405" w:author="Italo Busi" w:date="2020-01-25T12:13:00Z">
          <w:pPr/>
        </w:pPrChange>
      </w:pPr>
      <w:ins w:id="1406" w:author="Italo Busi" w:date="2020-01-25T11:44:00Z">
        <w:r w:rsidRPr="002B6A0C">
          <w:rPr>
            <w:rPrChange w:id="1407" w:author="Italo Busi" w:date="2020-01-25T12:13:00Z">
              <w:rPr/>
            </w:rPrChange>
          </w:rPr>
          <w:t xml:space="preserve">  +---------+   +-------+    +------+   +------+   +------+  +------+</w:t>
        </w:r>
      </w:ins>
    </w:p>
    <w:p w14:paraId="37BF7C7A" w14:textId="77777777" w:rsidR="00E65BC1" w:rsidRPr="002B6A0C" w:rsidRDefault="00E65BC1" w:rsidP="002B6A0C">
      <w:pPr>
        <w:pStyle w:val="RFCFigure"/>
        <w:rPr>
          <w:ins w:id="1408" w:author="Italo Busi" w:date="2020-01-25T11:44:00Z"/>
          <w:rPrChange w:id="1409" w:author="Italo Busi" w:date="2020-01-25T12:13:00Z">
            <w:rPr>
              <w:ins w:id="1410" w:author="Italo Busi" w:date="2020-01-25T11:44:00Z"/>
            </w:rPr>
          </w:rPrChange>
        </w:rPr>
        <w:pPrChange w:id="1411" w:author="Italo Busi" w:date="2020-01-25T12:13:00Z">
          <w:pPr/>
        </w:pPrChange>
      </w:pPr>
      <w:ins w:id="1412" w:author="Italo Busi" w:date="2020-01-25T11:44:00Z">
        <w:r w:rsidRPr="002B6A0C">
          <w:rPr>
            <w:rPrChange w:id="1413" w:author="Italo Busi" w:date="2020-01-25T12:13:00Z">
              <w:rPr/>
            </w:rPrChange>
          </w:rPr>
          <w:t xml:space="preserve">    |                 |         |           |           |          |</w:t>
        </w:r>
      </w:ins>
    </w:p>
    <w:p w14:paraId="48171FEC" w14:textId="77777777" w:rsidR="00E65BC1" w:rsidRPr="002B6A0C" w:rsidRDefault="00E65BC1" w:rsidP="002B6A0C">
      <w:pPr>
        <w:pStyle w:val="RFCFigure"/>
        <w:rPr>
          <w:ins w:id="1414" w:author="Italo Busi" w:date="2020-01-25T11:44:00Z"/>
          <w:rPrChange w:id="1415" w:author="Italo Busi" w:date="2020-01-25T12:13:00Z">
            <w:rPr>
              <w:ins w:id="1416" w:author="Italo Busi" w:date="2020-01-25T11:44:00Z"/>
            </w:rPr>
          </w:rPrChange>
        </w:rPr>
        <w:pPrChange w:id="1417" w:author="Italo Busi" w:date="2020-01-25T12:13:00Z">
          <w:pPr/>
        </w:pPrChange>
      </w:pPr>
      <w:ins w:id="1418" w:author="Italo Busi" w:date="2020-01-25T11:44:00Z">
        <w:r w:rsidRPr="002B6A0C">
          <w:rPr>
            <w:rPrChange w:id="1419" w:author="Italo Busi" w:date="2020-01-25T12:13:00Z">
              <w:rPr/>
            </w:rPrChange>
          </w:rPr>
          <w:t xml:space="preserve">    |                 |         |           |           |&lt;--BGP---&gt;|</w:t>
        </w:r>
      </w:ins>
    </w:p>
    <w:p w14:paraId="3A308524" w14:textId="77777777" w:rsidR="00E65BC1" w:rsidRPr="002B6A0C" w:rsidRDefault="00E65BC1" w:rsidP="002B6A0C">
      <w:pPr>
        <w:pStyle w:val="RFCFigure"/>
        <w:rPr>
          <w:ins w:id="1420" w:author="Italo Busi" w:date="2020-01-25T11:44:00Z"/>
          <w:rPrChange w:id="1421" w:author="Italo Busi" w:date="2020-01-25T12:13:00Z">
            <w:rPr>
              <w:ins w:id="1422" w:author="Italo Busi" w:date="2020-01-25T11:44:00Z"/>
            </w:rPr>
          </w:rPrChange>
        </w:rPr>
        <w:pPrChange w:id="1423" w:author="Italo Busi" w:date="2020-01-25T12:13:00Z">
          <w:pPr/>
        </w:pPrChange>
      </w:pPr>
      <w:ins w:id="1424" w:author="Italo Busi" w:date="2020-01-25T11:44:00Z">
        <w:r w:rsidRPr="002B6A0C">
          <w:rPr>
            <w:rPrChange w:id="1425" w:author="Italo Busi" w:date="2020-01-25T12:13:00Z">
              <w:rPr/>
            </w:rPrChange>
          </w:rPr>
          <w:t xml:space="preserve">    |                 |         |           |VPN Update |          |</w:t>
        </w:r>
      </w:ins>
    </w:p>
    <w:p w14:paraId="727078D6" w14:textId="77777777" w:rsidR="00E65BC1" w:rsidRPr="002B6A0C" w:rsidRDefault="00E65BC1" w:rsidP="002B6A0C">
      <w:pPr>
        <w:pStyle w:val="RFCFigure"/>
        <w:rPr>
          <w:ins w:id="1426" w:author="Italo Busi" w:date="2020-01-25T11:44:00Z"/>
          <w:rPrChange w:id="1427" w:author="Italo Busi" w:date="2020-01-25T12:13:00Z">
            <w:rPr>
              <w:ins w:id="1428" w:author="Italo Busi" w:date="2020-01-25T11:44:00Z"/>
            </w:rPr>
          </w:rPrChange>
        </w:rPr>
        <w:pPrChange w:id="1429" w:author="Italo Busi" w:date="2020-01-25T12:13:00Z">
          <w:pPr/>
        </w:pPrChange>
      </w:pPr>
      <w:ins w:id="1430" w:author="Italo Busi" w:date="2020-01-25T11:44:00Z">
        <w:r w:rsidRPr="002B6A0C">
          <w:rPr>
            <w:rPrChange w:id="1431" w:author="Italo Busi" w:date="2020-01-25T12:13:00Z">
              <w:rPr/>
            </w:rPrChange>
          </w:rPr>
          <w:t xml:space="preserve">    |                 |         | VPN Update|&lt;---------------------|</w:t>
        </w:r>
      </w:ins>
    </w:p>
    <w:p w14:paraId="5FD8A3E0" w14:textId="77777777" w:rsidR="00E65BC1" w:rsidRPr="002B6A0C" w:rsidRDefault="00E65BC1" w:rsidP="002B6A0C">
      <w:pPr>
        <w:pStyle w:val="RFCFigure"/>
        <w:rPr>
          <w:ins w:id="1432" w:author="Italo Busi" w:date="2020-01-25T11:44:00Z"/>
          <w:rPrChange w:id="1433" w:author="Italo Busi" w:date="2020-01-25T12:13:00Z">
            <w:rPr>
              <w:ins w:id="1434" w:author="Italo Busi" w:date="2020-01-25T11:44:00Z"/>
            </w:rPr>
          </w:rPrChange>
        </w:rPr>
        <w:pPrChange w:id="1435" w:author="Italo Busi" w:date="2020-01-25T12:13:00Z">
          <w:pPr/>
        </w:pPrChange>
      </w:pPr>
      <w:ins w:id="1436" w:author="Italo Busi" w:date="2020-01-25T11:44:00Z">
        <w:r w:rsidRPr="002B6A0C">
          <w:rPr>
            <w:rPrChange w:id="1437" w:author="Italo Busi" w:date="2020-01-25T12:13:00Z">
              <w:rPr/>
            </w:rPrChange>
          </w:rPr>
          <w:t xml:space="preserve">    |&lt;--------------------------------------|(Dest, VPN)|          |</w:t>
        </w:r>
      </w:ins>
    </w:p>
    <w:p w14:paraId="1513A537" w14:textId="77777777" w:rsidR="00E65BC1" w:rsidRPr="002B6A0C" w:rsidRDefault="00E65BC1" w:rsidP="002B6A0C">
      <w:pPr>
        <w:pStyle w:val="RFCFigure"/>
        <w:rPr>
          <w:ins w:id="1438" w:author="Italo Busi" w:date="2020-01-25T11:44:00Z"/>
          <w:rPrChange w:id="1439" w:author="Italo Busi" w:date="2020-01-25T12:13:00Z">
            <w:rPr>
              <w:ins w:id="1440" w:author="Italo Busi" w:date="2020-01-25T11:44:00Z"/>
            </w:rPr>
          </w:rPrChange>
        </w:rPr>
        <w:pPrChange w:id="1441" w:author="Italo Busi" w:date="2020-01-25T12:13:00Z">
          <w:pPr/>
        </w:pPrChange>
      </w:pPr>
      <w:ins w:id="1442" w:author="Italo Busi" w:date="2020-01-25T11:44:00Z">
        <w:r w:rsidRPr="002B6A0C">
          <w:rPr>
            <w:rPrChange w:id="1443" w:author="Italo Busi" w:date="2020-01-25T12:13:00Z">
              <w:rPr/>
            </w:rPrChange>
          </w:rPr>
          <w:t xml:space="preserve">    |                 |         |(Dest, VPN)|           |          |</w:t>
        </w:r>
      </w:ins>
    </w:p>
    <w:p w14:paraId="2DB5E47B" w14:textId="77777777" w:rsidR="00E65BC1" w:rsidRPr="002B6A0C" w:rsidRDefault="00E65BC1" w:rsidP="002B6A0C">
      <w:pPr>
        <w:pStyle w:val="RFCFigure"/>
        <w:rPr>
          <w:ins w:id="1444" w:author="Italo Busi" w:date="2020-01-25T11:44:00Z"/>
          <w:rPrChange w:id="1445" w:author="Italo Busi" w:date="2020-01-25T12:13:00Z">
            <w:rPr>
              <w:ins w:id="1446" w:author="Italo Busi" w:date="2020-01-25T11:44:00Z"/>
            </w:rPr>
          </w:rPrChange>
        </w:rPr>
        <w:pPrChange w:id="1447" w:author="Italo Busi" w:date="2020-01-25T12:13:00Z">
          <w:pPr/>
        </w:pPrChange>
      </w:pPr>
      <w:ins w:id="1448" w:author="Italo Busi" w:date="2020-01-25T11:44:00Z">
        <w:r w:rsidRPr="002B6A0C">
          <w:rPr>
            <w:rPrChange w:id="1449" w:author="Italo Busi" w:date="2020-01-25T12:13:00Z">
              <w:rPr/>
            </w:rPrChange>
          </w:rPr>
          <w:t xml:space="preserve">    |  Tunnel Create  |         |           |           |          |</w:t>
        </w:r>
      </w:ins>
    </w:p>
    <w:p w14:paraId="360B10AF" w14:textId="77777777" w:rsidR="00E65BC1" w:rsidRPr="002B6A0C" w:rsidRDefault="00E65BC1" w:rsidP="002B6A0C">
      <w:pPr>
        <w:pStyle w:val="RFCFigure"/>
        <w:rPr>
          <w:ins w:id="1450" w:author="Italo Busi" w:date="2020-01-25T11:44:00Z"/>
          <w:rPrChange w:id="1451" w:author="Italo Busi" w:date="2020-01-25T12:13:00Z">
            <w:rPr>
              <w:ins w:id="1452" w:author="Italo Busi" w:date="2020-01-25T11:44:00Z"/>
            </w:rPr>
          </w:rPrChange>
        </w:rPr>
        <w:pPrChange w:id="1453" w:author="Italo Busi" w:date="2020-01-25T12:13:00Z">
          <w:pPr/>
        </w:pPrChange>
      </w:pPr>
      <w:ins w:id="1454" w:author="Italo Busi" w:date="2020-01-25T11:44:00Z">
        <w:r w:rsidRPr="002B6A0C">
          <w:rPr>
            <w:rPrChange w:id="1455" w:author="Italo Busi" w:date="2020-01-25T12:13:00Z">
              <w:rPr/>
            </w:rPrChange>
          </w:rPr>
          <w:t xml:space="preserve">    |----------------&gt;|         |           |           |          |</w:t>
        </w:r>
      </w:ins>
    </w:p>
    <w:p w14:paraId="618BE6C9" w14:textId="77777777" w:rsidR="00E65BC1" w:rsidRPr="002B6A0C" w:rsidRDefault="00E65BC1" w:rsidP="002B6A0C">
      <w:pPr>
        <w:pStyle w:val="RFCFigure"/>
        <w:rPr>
          <w:ins w:id="1456" w:author="Italo Busi" w:date="2020-01-25T11:44:00Z"/>
          <w:rPrChange w:id="1457" w:author="Italo Busi" w:date="2020-01-25T12:13:00Z">
            <w:rPr>
              <w:ins w:id="1458" w:author="Italo Busi" w:date="2020-01-25T11:44:00Z"/>
            </w:rPr>
          </w:rPrChange>
        </w:rPr>
        <w:pPrChange w:id="1459" w:author="Italo Busi" w:date="2020-01-25T12:13:00Z">
          <w:pPr/>
        </w:pPrChange>
      </w:pPr>
      <w:ins w:id="1460" w:author="Italo Busi" w:date="2020-01-25T11:44:00Z">
        <w:r w:rsidRPr="002B6A0C">
          <w:rPr>
            <w:rPrChange w:id="1461" w:author="Italo Busi" w:date="2020-01-25T12:13:00Z">
              <w:rPr/>
            </w:rPrChange>
          </w:rPr>
          <w:t xml:space="preserve">    |(VPN,Ingr/Egr if)|         |           |           |          |</w:t>
        </w:r>
      </w:ins>
    </w:p>
    <w:p w14:paraId="4F21855C" w14:textId="77777777" w:rsidR="00E65BC1" w:rsidRPr="002B6A0C" w:rsidRDefault="00E65BC1" w:rsidP="002B6A0C">
      <w:pPr>
        <w:pStyle w:val="RFCFigure"/>
        <w:rPr>
          <w:ins w:id="1462" w:author="Italo Busi" w:date="2020-01-25T11:44:00Z"/>
          <w:rPrChange w:id="1463" w:author="Italo Busi" w:date="2020-01-25T12:13:00Z">
            <w:rPr>
              <w:ins w:id="1464" w:author="Italo Busi" w:date="2020-01-25T11:44:00Z"/>
            </w:rPr>
          </w:rPrChange>
        </w:rPr>
        <w:pPrChange w:id="1465" w:author="Italo Busi" w:date="2020-01-25T12:13:00Z">
          <w:pPr/>
        </w:pPrChange>
      </w:pPr>
      <w:ins w:id="1466" w:author="Italo Busi" w:date="2020-01-25T11:44:00Z">
        <w:r w:rsidRPr="002B6A0C">
          <w:rPr>
            <w:rPrChange w:id="1467" w:author="Italo Busi" w:date="2020-01-25T12:13:00Z">
              <w:rPr/>
            </w:rPrChange>
          </w:rPr>
          <w:t xml:space="preserve">    |                 |         |           |           |          |</w:t>
        </w:r>
      </w:ins>
    </w:p>
    <w:p w14:paraId="5405FA2E" w14:textId="77777777" w:rsidR="00E65BC1" w:rsidRPr="002B6A0C" w:rsidRDefault="00E65BC1" w:rsidP="002B6A0C">
      <w:pPr>
        <w:pStyle w:val="RFCFigure"/>
        <w:rPr>
          <w:ins w:id="1468" w:author="Italo Busi" w:date="2020-01-25T11:44:00Z"/>
          <w:rPrChange w:id="1469" w:author="Italo Busi" w:date="2020-01-25T12:13:00Z">
            <w:rPr>
              <w:ins w:id="1470" w:author="Italo Busi" w:date="2020-01-25T11:44:00Z"/>
            </w:rPr>
          </w:rPrChange>
        </w:rPr>
        <w:pPrChange w:id="1471" w:author="Italo Busi" w:date="2020-01-25T12:13:00Z">
          <w:pPr/>
        </w:pPrChange>
      </w:pPr>
      <w:ins w:id="1472" w:author="Italo Busi" w:date="2020-01-25T11:44:00Z">
        <w:r w:rsidRPr="002B6A0C">
          <w:rPr>
            <w:rPrChange w:id="1473" w:author="Italo Busi" w:date="2020-01-25T12:13:00Z">
              <w:rPr/>
            </w:rPrChange>
          </w:rPr>
          <w:t xml:space="preserve">    |  Tunnel Confirm |         |           |           |          |</w:t>
        </w:r>
      </w:ins>
    </w:p>
    <w:p w14:paraId="045B95CD" w14:textId="77777777" w:rsidR="00E65BC1" w:rsidRPr="002B6A0C" w:rsidRDefault="00E65BC1" w:rsidP="002B6A0C">
      <w:pPr>
        <w:pStyle w:val="RFCFigure"/>
        <w:rPr>
          <w:ins w:id="1474" w:author="Italo Busi" w:date="2020-01-25T11:44:00Z"/>
          <w:rPrChange w:id="1475" w:author="Italo Busi" w:date="2020-01-25T12:13:00Z">
            <w:rPr>
              <w:ins w:id="1476" w:author="Italo Busi" w:date="2020-01-25T11:44:00Z"/>
            </w:rPr>
          </w:rPrChange>
        </w:rPr>
        <w:pPrChange w:id="1477" w:author="Italo Busi" w:date="2020-01-25T12:13:00Z">
          <w:pPr/>
        </w:pPrChange>
      </w:pPr>
      <w:ins w:id="1478" w:author="Italo Busi" w:date="2020-01-25T11:44:00Z">
        <w:r w:rsidRPr="002B6A0C">
          <w:rPr>
            <w:rPrChange w:id="1479" w:author="Italo Busi" w:date="2020-01-25T12:13:00Z">
              <w:rPr/>
            </w:rPrChange>
          </w:rPr>
          <w:t xml:space="preserve">    |&lt;----------------|         |           |           |          |</w:t>
        </w:r>
      </w:ins>
    </w:p>
    <w:p w14:paraId="488E79D7" w14:textId="77777777" w:rsidR="00E65BC1" w:rsidRPr="002B6A0C" w:rsidRDefault="00E65BC1" w:rsidP="002B6A0C">
      <w:pPr>
        <w:pStyle w:val="RFCFigure"/>
        <w:rPr>
          <w:ins w:id="1480" w:author="Italo Busi" w:date="2020-01-25T11:44:00Z"/>
          <w:rPrChange w:id="1481" w:author="Italo Busi" w:date="2020-01-25T12:13:00Z">
            <w:rPr>
              <w:ins w:id="1482" w:author="Italo Busi" w:date="2020-01-25T11:44:00Z"/>
            </w:rPr>
          </w:rPrChange>
        </w:rPr>
        <w:pPrChange w:id="1483" w:author="Italo Busi" w:date="2020-01-25T12:13:00Z">
          <w:pPr/>
        </w:pPrChange>
      </w:pPr>
      <w:ins w:id="1484" w:author="Italo Busi" w:date="2020-01-25T11:44:00Z">
        <w:r w:rsidRPr="002B6A0C">
          <w:rPr>
            <w:rPrChange w:id="1485" w:author="Italo Busi" w:date="2020-01-25T12:13:00Z">
              <w:rPr/>
            </w:rPrChange>
          </w:rPr>
          <w:t xml:space="preserve">    | (Tunnel ID)     |         |           |           |          |</w:t>
        </w:r>
      </w:ins>
    </w:p>
    <w:p w14:paraId="1CE518EE" w14:textId="77777777" w:rsidR="00E65BC1" w:rsidRPr="002B6A0C" w:rsidRDefault="00E65BC1" w:rsidP="002B6A0C">
      <w:pPr>
        <w:pStyle w:val="RFCFigure"/>
        <w:rPr>
          <w:ins w:id="1486" w:author="Italo Busi" w:date="2020-01-25T11:44:00Z"/>
          <w:rPrChange w:id="1487" w:author="Italo Busi" w:date="2020-01-25T12:13:00Z">
            <w:rPr>
              <w:ins w:id="1488" w:author="Italo Busi" w:date="2020-01-25T11:44:00Z"/>
            </w:rPr>
          </w:rPrChange>
        </w:rPr>
        <w:pPrChange w:id="1489" w:author="Italo Busi" w:date="2020-01-25T12:13:00Z">
          <w:pPr/>
        </w:pPrChange>
      </w:pPr>
      <w:ins w:id="1490" w:author="Italo Busi" w:date="2020-01-25T11:44:00Z">
        <w:r w:rsidRPr="002B6A0C">
          <w:rPr>
            <w:rPrChange w:id="1491" w:author="Italo Busi" w:date="2020-01-25T12:13:00Z">
              <w:rPr/>
            </w:rPrChange>
          </w:rPr>
          <w:t xml:space="preserve">    |                 |         |           |           |          |</w:t>
        </w:r>
      </w:ins>
    </w:p>
    <w:p w14:paraId="1BFA248D" w14:textId="77777777" w:rsidR="00E65BC1" w:rsidRPr="002B6A0C" w:rsidRDefault="00E65BC1" w:rsidP="002B6A0C">
      <w:pPr>
        <w:pStyle w:val="RFCFigure"/>
        <w:rPr>
          <w:ins w:id="1492" w:author="Italo Busi" w:date="2020-01-25T11:44:00Z"/>
          <w:rPrChange w:id="1493" w:author="Italo Busi" w:date="2020-01-25T12:13:00Z">
            <w:rPr>
              <w:ins w:id="1494" w:author="Italo Busi" w:date="2020-01-25T11:44:00Z"/>
            </w:rPr>
          </w:rPrChange>
        </w:rPr>
        <w:pPrChange w:id="1495" w:author="Italo Busi" w:date="2020-01-25T12:13:00Z">
          <w:pPr/>
        </w:pPrChange>
      </w:pPr>
      <w:ins w:id="1496" w:author="Italo Busi" w:date="2020-01-25T11:44:00Z">
        <w:r w:rsidRPr="002B6A0C">
          <w:rPr>
            <w:rPrChange w:id="1497" w:author="Italo Busi" w:date="2020-01-25T12:13:00Z">
              <w:rPr/>
            </w:rPrChange>
          </w:rPr>
          <w:t xml:space="preserve">    |  Tunnel Bind    |         |           |           |          |</w:t>
        </w:r>
      </w:ins>
    </w:p>
    <w:p w14:paraId="6658F0A4" w14:textId="77777777" w:rsidR="00E65BC1" w:rsidRPr="002B6A0C" w:rsidRDefault="00E65BC1" w:rsidP="002B6A0C">
      <w:pPr>
        <w:pStyle w:val="RFCFigure"/>
        <w:rPr>
          <w:ins w:id="1498" w:author="Italo Busi" w:date="2020-01-25T11:44:00Z"/>
          <w:rPrChange w:id="1499" w:author="Italo Busi" w:date="2020-01-25T12:13:00Z">
            <w:rPr>
              <w:ins w:id="1500" w:author="Italo Busi" w:date="2020-01-25T11:44:00Z"/>
            </w:rPr>
          </w:rPrChange>
        </w:rPr>
        <w:pPrChange w:id="1501" w:author="Italo Busi" w:date="2020-01-25T12:13:00Z">
          <w:pPr/>
        </w:pPrChange>
      </w:pPr>
      <w:ins w:id="1502" w:author="Italo Busi" w:date="2020-01-25T11:44:00Z">
        <w:r w:rsidRPr="002B6A0C">
          <w:rPr>
            <w:rPrChange w:id="1503" w:author="Italo Busi" w:date="2020-01-25T12:13:00Z">
              <w:rPr/>
            </w:rPrChange>
          </w:rPr>
          <w:t xml:space="preserve">    |--------------------------&gt;|           |           |          |</w:t>
        </w:r>
      </w:ins>
    </w:p>
    <w:p w14:paraId="7D149EFD" w14:textId="77777777" w:rsidR="00E65BC1" w:rsidRPr="002B6A0C" w:rsidRDefault="00E65BC1" w:rsidP="002B6A0C">
      <w:pPr>
        <w:pStyle w:val="RFCFigure"/>
        <w:rPr>
          <w:ins w:id="1504" w:author="Italo Busi" w:date="2020-01-25T11:44:00Z"/>
          <w:rPrChange w:id="1505" w:author="Italo Busi" w:date="2020-01-25T12:13:00Z">
            <w:rPr>
              <w:ins w:id="1506" w:author="Italo Busi" w:date="2020-01-25T11:44:00Z"/>
            </w:rPr>
          </w:rPrChange>
        </w:rPr>
        <w:pPrChange w:id="1507" w:author="Italo Busi" w:date="2020-01-25T12:13:00Z">
          <w:pPr/>
        </w:pPrChange>
      </w:pPr>
      <w:ins w:id="1508" w:author="Italo Busi" w:date="2020-01-25T11:44:00Z">
        <w:r w:rsidRPr="002B6A0C">
          <w:rPr>
            <w:rPrChange w:id="1509" w:author="Italo Busi" w:date="2020-01-25T12:13:00Z">
              <w:rPr/>
            </w:rPrChange>
          </w:rPr>
          <w:t xml:space="preserve">    | (Tunnel ID, VPN, Ingr if) | Forward. Mapping      |          |</w:t>
        </w:r>
      </w:ins>
    </w:p>
    <w:p w14:paraId="1B2440D4" w14:textId="77777777" w:rsidR="00E65BC1" w:rsidRPr="002B6A0C" w:rsidRDefault="00E65BC1" w:rsidP="002B6A0C">
      <w:pPr>
        <w:pStyle w:val="RFCFigure"/>
        <w:rPr>
          <w:ins w:id="1510" w:author="Italo Busi" w:date="2020-01-25T11:44:00Z"/>
          <w:rPrChange w:id="1511" w:author="Italo Busi" w:date="2020-01-25T12:13:00Z">
            <w:rPr>
              <w:ins w:id="1512" w:author="Italo Busi" w:date="2020-01-25T11:44:00Z"/>
            </w:rPr>
          </w:rPrChange>
        </w:rPr>
        <w:pPrChange w:id="1513" w:author="Italo Busi" w:date="2020-01-25T12:13:00Z">
          <w:pPr/>
        </w:pPrChange>
      </w:pPr>
      <w:ins w:id="1514" w:author="Italo Busi" w:date="2020-01-25T11:44:00Z">
        <w:r w:rsidRPr="002B6A0C">
          <w:rPr>
            <w:rPrChange w:id="1515" w:author="Italo Busi" w:date="2020-01-25T12:13:00Z">
              <w:rPr/>
            </w:rPrChange>
          </w:rPr>
          <w:t xml:space="preserve">    |                 |         |----------------------&gt;| (1)      |</w:t>
        </w:r>
      </w:ins>
    </w:p>
    <w:p w14:paraId="58D7D4AA" w14:textId="77777777" w:rsidR="00E65BC1" w:rsidRPr="002B6A0C" w:rsidRDefault="00E65BC1" w:rsidP="002B6A0C">
      <w:pPr>
        <w:pStyle w:val="RFCFigure"/>
        <w:rPr>
          <w:ins w:id="1516" w:author="Italo Busi" w:date="2020-01-25T11:44:00Z"/>
          <w:rPrChange w:id="1517" w:author="Italo Busi" w:date="2020-01-25T12:13:00Z">
            <w:rPr>
              <w:ins w:id="1518" w:author="Italo Busi" w:date="2020-01-25T11:44:00Z"/>
            </w:rPr>
          </w:rPrChange>
        </w:rPr>
        <w:pPrChange w:id="1519" w:author="Italo Busi" w:date="2020-01-25T12:13:00Z">
          <w:pPr/>
        </w:pPrChange>
      </w:pPr>
      <w:ins w:id="1520" w:author="Italo Busi" w:date="2020-01-25T11:44:00Z">
        <w:r w:rsidRPr="002B6A0C">
          <w:rPr>
            <w:rPrChange w:id="1521" w:author="Italo Busi" w:date="2020-01-25T12:13:00Z">
              <w:rPr/>
            </w:rPrChange>
          </w:rPr>
          <w:t xml:space="preserve">    |      Tunnel Bind Confirm  | (Dest, VPN, Ingr if   |          |</w:t>
        </w:r>
      </w:ins>
    </w:p>
    <w:p w14:paraId="6B065AD1" w14:textId="77777777" w:rsidR="00E65BC1" w:rsidRPr="002B6A0C" w:rsidRDefault="00E65BC1" w:rsidP="002B6A0C">
      <w:pPr>
        <w:pStyle w:val="RFCFigure"/>
        <w:rPr>
          <w:ins w:id="1522" w:author="Italo Busi" w:date="2020-01-25T11:44:00Z"/>
          <w:rPrChange w:id="1523" w:author="Italo Busi" w:date="2020-01-25T12:13:00Z">
            <w:rPr>
              <w:ins w:id="1524" w:author="Italo Busi" w:date="2020-01-25T11:44:00Z"/>
            </w:rPr>
          </w:rPrChange>
        </w:rPr>
        <w:pPrChange w:id="1525" w:author="Italo Busi" w:date="2020-01-25T12:13:00Z">
          <w:pPr/>
        </w:pPrChange>
      </w:pPr>
      <w:ins w:id="1526" w:author="Italo Busi" w:date="2020-01-25T11:44:00Z">
        <w:r w:rsidRPr="002B6A0C">
          <w:rPr>
            <w:rPrChange w:id="1527" w:author="Italo Busi" w:date="2020-01-25T12:13:00Z">
              <w:rPr/>
            </w:rPrChange>
          </w:rPr>
          <w:t xml:space="preserve">    |&lt;--------------------------|           |           |          |</w:t>
        </w:r>
      </w:ins>
    </w:p>
    <w:p w14:paraId="6DD6F4B1" w14:textId="77777777" w:rsidR="00E65BC1" w:rsidRPr="002B6A0C" w:rsidRDefault="00E65BC1" w:rsidP="002B6A0C">
      <w:pPr>
        <w:pStyle w:val="RFCFigure"/>
        <w:rPr>
          <w:ins w:id="1528" w:author="Italo Busi" w:date="2020-01-25T11:44:00Z"/>
          <w:rPrChange w:id="1529" w:author="Italo Busi" w:date="2020-01-25T12:13:00Z">
            <w:rPr>
              <w:ins w:id="1530" w:author="Italo Busi" w:date="2020-01-25T11:44:00Z"/>
            </w:rPr>
          </w:rPrChange>
        </w:rPr>
        <w:pPrChange w:id="1531" w:author="Italo Busi" w:date="2020-01-25T12:13:00Z">
          <w:pPr/>
        </w:pPrChange>
      </w:pPr>
      <w:ins w:id="1532" w:author="Italo Busi" w:date="2020-01-25T11:44:00Z">
        <w:r w:rsidRPr="002B6A0C">
          <w:rPr>
            <w:rPrChange w:id="1533" w:author="Italo Busi" w:date="2020-01-25T12:13:00Z">
              <w:rPr/>
            </w:rPrChange>
          </w:rPr>
          <w:t xml:space="preserve">    |                 |         |           |           |          |</w:t>
        </w:r>
      </w:ins>
    </w:p>
    <w:p w14:paraId="6A761260" w14:textId="77777777" w:rsidR="00E65BC1" w:rsidRPr="002B6A0C" w:rsidRDefault="00E65BC1" w:rsidP="002B6A0C">
      <w:pPr>
        <w:pStyle w:val="RFCFigure"/>
        <w:rPr>
          <w:ins w:id="1534" w:author="Italo Busi" w:date="2020-01-25T11:44:00Z"/>
          <w:rPrChange w:id="1535" w:author="Italo Busi" w:date="2020-01-25T12:13:00Z">
            <w:rPr>
              <w:ins w:id="1536" w:author="Italo Busi" w:date="2020-01-25T11:44:00Z"/>
            </w:rPr>
          </w:rPrChange>
        </w:rPr>
        <w:pPrChange w:id="1537" w:author="Italo Busi" w:date="2020-01-25T12:13:00Z">
          <w:pPr/>
        </w:pPrChange>
      </w:pPr>
      <w:ins w:id="1538" w:author="Italo Busi" w:date="2020-01-25T11:44:00Z">
        <w:r w:rsidRPr="002B6A0C">
          <w:rPr>
            <w:rPrChange w:id="1539" w:author="Italo Busi" w:date="2020-01-25T12:13:00Z">
              <w:rPr/>
            </w:rPrChange>
          </w:rPr>
          <w:t xml:space="preserve">    |  Tunnel Bind    |         |           |           |          |</w:t>
        </w:r>
      </w:ins>
    </w:p>
    <w:p w14:paraId="4EABD241" w14:textId="77777777" w:rsidR="00E65BC1" w:rsidRPr="002B6A0C" w:rsidRDefault="00E65BC1" w:rsidP="002B6A0C">
      <w:pPr>
        <w:pStyle w:val="RFCFigure"/>
        <w:rPr>
          <w:ins w:id="1540" w:author="Italo Busi" w:date="2020-01-25T11:44:00Z"/>
          <w:rPrChange w:id="1541" w:author="Italo Busi" w:date="2020-01-25T12:13:00Z">
            <w:rPr>
              <w:ins w:id="1542" w:author="Italo Busi" w:date="2020-01-25T11:44:00Z"/>
            </w:rPr>
          </w:rPrChange>
        </w:rPr>
        <w:pPrChange w:id="1543" w:author="Italo Busi" w:date="2020-01-25T12:13:00Z">
          <w:pPr/>
        </w:pPrChange>
      </w:pPr>
      <w:ins w:id="1544" w:author="Italo Busi" w:date="2020-01-25T11:44:00Z">
        <w:r w:rsidRPr="002B6A0C">
          <w:rPr>
            <w:rPrChange w:id="1545" w:author="Italo Busi" w:date="2020-01-25T12:13:00Z">
              <w:rPr/>
            </w:rPrChange>
          </w:rPr>
          <w:t xml:space="preserve">    |--------------------------------------&gt;|           |          |</w:t>
        </w:r>
      </w:ins>
    </w:p>
    <w:p w14:paraId="30ADD83D" w14:textId="77777777" w:rsidR="00E65BC1" w:rsidRPr="002B6A0C" w:rsidRDefault="00E65BC1" w:rsidP="002B6A0C">
      <w:pPr>
        <w:pStyle w:val="RFCFigure"/>
        <w:rPr>
          <w:ins w:id="1546" w:author="Italo Busi" w:date="2020-01-25T11:44:00Z"/>
          <w:rPrChange w:id="1547" w:author="Italo Busi" w:date="2020-01-25T12:13:00Z">
            <w:rPr>
              <w:ins w:id="1548" w:author="Italo Busi" w:date="2020-01-25T11:44:00Z"/>
            </w:rPr>
          </w:rPrChange>
        </w:rPr>
        <w:pPrChange w:id="1549" w:author="Italo Busi" w:date="2020-01-25T12:13:00Z">
          <w:pPr/>
        </w:pPrChange>
      </w:pPr>
      <w:ins w:id="1550" w:author="Italo Busi" w:date="2020-01-25T11:44:00Z">
        <w:r w:rsidRPr="002B6A0C">
          <w:rPr>
            <w:rPrChange w:id="1551" w:author="Italo Busi" w:date="2020-01-25T12:13:00Z">
              <w:rPr/>
            </w:rPrChange>
          </w:rPr>
          <w:t xml:space="preserve">    | (Tunnel ID, VPN, Egr if)  |           |           |          |</w:t>
        </w:r>
      </w:ins>
    </w:p>
    <w:p w14:paraId="184D60B9" w14:textId="77777777" w:rsidR="00E65BC1" w:rsidRPr="002B6A0C" w:rsidRDefault="00E65BC1" w:rsidP="002B6A0C">
      <w:pPr>
        <w:pStyle w:val="RFCFigure"/>
        <w:rPr>
          <w:ins w:id="1552" w:author="Italo Busi" w:date="2020-01-25T11:44:00Z"/>
          <w:rPrChange w:id="1553" w:author="Italo Busi" w:date="2020-01-25T12:13:00Z">
            <w:rPr>
              <w:ins w:id="1554" w:author="Italo Busi" w:date="2020-01-25T11:44:00Z"/>
            </w:rPr>
          </w:rPrChange>
        </w:rPr>
        <w:pPrChange w:id="1555" w:author="Italo Busi" w:date="2020-01-25T12:13:00Z">
          <w:pPr/>
        </w:pPrChange>
      </w:pPr>
      <w:ins w:id="1556" w:author="Italo Busi" w:date="2020-01-25T11:44:00Z">
        <w:r w:rsidRPr="002B6A0C">
          <w:rPr>
            <w:rPrChange w:id="1557" w:author="Italo Busi" w:date="2020-01-25T12:13:00Z">
              <w:rPr/>
            </w:rPrChange>
          </w:rPr>
          <w:t xml:space="preserve">    |                 |         |           | Forward. Mapping     |</w:t>
        </w:r>
      </w:ins>
    </w:p>
    <w:p w14:paraId="6B845466" w14:textId="77777777" w:rsidR="00E65BC1" w:rsidRPr="002B6A0C" w:rsidRDefault="00E65BC1" w:rsidP="002B6A0C">
      <w:pPr>
        <w:pStyle w:val="RFCFigure"/>
        <w:rPr>
          <w:ins w:id="1558" w:author="Italo Busi" w:date="2020-01-25T11:44:00Z"/>
          <w:rPrChange w:id="1559" w:author="Italo Busi" w:date="2020-01-25T12:13:00Z">
            <w:rPr>
              <w:ins w:id="1560" w:author="Italo Busi" w:date="2020-01-25T11:44:00Z"/>
            </w:rPr>
          </w:rPrChange>
        </w:rPr>
        <w:pPrChange w:id="1561" w:author="Italo Busi" w:date="2020-01-25T12:13:00Z">
          <w:pPr/>
        </w:pPrChange>
      </w:pPr>
      <w:ins w:id="1562" w:author="Italo Busi" w:date="2020-01-25T11:44:00Z">
        <w:r w:rsidRPr="002B6A0C">
          <w:rPr>
            <w:rPrChange w:id="1563" w:author="Italo Busi" w:date="2020-01-25T12:13:00Z">
              <w:rPr/>
            </w:rPrChange>
          </w:rPr>
          <w:t xml:space="preserve">    |                 |         |           |---------------------&gt;|(2)</w:t>
        </w:r>
      </w:ins>
    </w:p>
    <w:p w14:paraId="4EA6B9ED" w14:textId="77777777" w:rsidR="00E65BC1" w:rsidRPr="002B6A0C" w:rsidRDefault="00E65BC1" w:rsidP="002B6A0C">
      <w:pPr>
        <w:pStyle w:val="RFCFigure"/>
        <w:rPr>
          <w:ins w:id="1564" w:author="Italo Busi" w:date="2020-01-25T11:44:00Z"/>
          <w:rPrChange w:id="1565" w:author="Italo Busi" w:date="2020-01-25T12:13:00Z">
            <w:rPr>
              <w:ins w:id="1566" w:author="Italo Busi" w:date="2020-01-25T11:44:00Z"/>
            </w:rPr>
          </w:rPrChange>
        </w:rPr>
        <w:pPrChange w:id="1567" w:author="Italo Busi" w:date="2020-01-25T12:13:00Z">
          <w:pPr/>
        </w:pPrChange>
      </w:pPr>
      <w:ins w:id="1568" w:author="Italo Busi" w:date="2020-01-25T11:44:00Z">
        <w:r w:rsidRPr="002B6A0C">
          <w:rPr>
            <w:rPrChange w:id="1569" w:author="Italo Busi" w:date="2020-01-25T12:13:00Z">
              <w:rPr/>
            </w:rPrChange>
          </w:rPr>
          <w:t xml:space="preserve">    |                 |         |           | (Dest, VPN , Egr if) |</w:t>
        </w:r>
      </w:ins>
    </w:p>
    <w:p w14:paraId="6D379016" w14:textId="77777777" w:rsidR="00E65BC1" w:rsidRPr="002B6A0C" w:rsidRDefault="00E65BC1" w:rsidP="002B6A0C">
      <w:pPr>
        <w:pStyle w:val="RFCFigure"/>
        <w:rPr>
          <w:ins w:id="1570" w:author="Italo Busi" w:date="2020-01-25T11:44:00Z"/>
          <w:rPrChange w:id="1571" w:author="Italo Busi" w:date="2020-01-25T12:13:00Z">
            <w:rPr>
              <w:ins w:id="1572" w:author="Italo Busi" w:date="2020-01-25T11:44:00Z"/>
            </w:rPr>
          </w:rPrChange>
        </w:rPr>
        <w:pPrChange w:id="1573" w:author="Italo Busi" w:date="2020-01-25T12:13:00Z">
          <w:pPr/>
        </w:pPrChange>
      </w:pPr>
      <w:ins w:id="1574" w:author="Italo Busi" w:date="2020-01-25T11:44:00Z">
        <w:r w:rsidRPr="002B6A0C">
          <w:rPr>
            <w:rPrChange w:id="1575" w:author="Italo Busi" w:date="2020-01-25T12:13:00Z">
              <w:rPr/>
            </w:rPrChange>
          </w:rPr>
          <w:t xml:space="preserve">    |                 | Tunnel Bind Confirm |           |          |</w:t>
        </w:r>
      </w:ins>
    </w:p>
    <w:p w14:paraId="079F97C7" w14:textId="77777777" w:rsidR="00E65BC1" w:rsidRPr="002B6A0C" w:rsidRDefault="00E65BC1" w:rsidP="002B6A0C">
      <w:pPr>
        <w:pStyle w:val="RFCFigure"/>
        <w:rPr>
          <w:ins w:id="1576" w:author="Italo Busi" w:date="2020-01-25T11:44:00Z"/>
          <w:rPrChange w:id="1577" w:author="Italo Busi" w:date="2020-01-25T12:13:00Z">
            <w:rPr>
              <w:ins w:id="1578" w:author="Italo Busi" w:date="2020-01-25T11:44:00Z"/>
            </w:rPr>
          </w:rPrChange>
        </w:rPr>
        <w:pPrChange w:id="1579" w:author="Italo Busi" w:date="2020-01-25T12:13:00Z">
          <w:pPr/>
        </w:pPrChange>
      </w:pPr>
      <w:ins w:id="1580" w:author="Italo Busi" w:date="2020-01-25T11:44:00Z">
        <w:r w:rsidRPr="002B6A0C">
          <w:rPr>
            <w:rPrChange w:id="1581" w:author="Italo Busi" w:date="2020-01-25T12:13:00Z">
              <w:rPr/>
            </w:rPrChange>
          </w:rPr>
          <w:t xml:space="preserve">    |&lt;--------------------------------------|           |          |</w:t>
        </w:r>
      </w:ins>
    </w:p>
    <w:p w14:paraId="108E6378" w14:textId="77777777" w:rsidR="00E65BC1" w:rsidRDefault="00E65BC1" w:rsidP="002B6A0C">
      <w:pPr>
        <w:pStyle w:val="RFCFigure"/>
        <w:rPr>
          <w:ins w:id="1582" w:author="Italo Busi" w:date="2020-01-25T12:14:00Z"/>
        </w:rPr>
        <w:pPrChange w:id="1583" w:author="Italo Busi" w:date="2020-01-25T12:13:00Z">
          <w:pPr/>
        </w:pPrChange>
      </w:pPr>
      <w:ins w:id="1584" w:author="Italo Busi" w:date="2020-01-25T11:44:00Z">
        <w:r w:rsidRPr="002B6A0C">
          <w:rPr>
            <w:rPrChange w:id="1585" w:author="Italo Busi" w:date="2020-01-25T12:13:00Z">
              <w:rPr/>
            </w:rPrChange>
          </w:rPr>
          <w:t xml:space="preserve">    |                 |         |           |           |          |</w:t>
        </w:r>
      </w:ins>
    </w:p>
    <w:p w14:paraId="3895058E" w14:textId="77777777" w:rsidR="002B6A0C" w:rsidRPr="002B6A0C" w:rsidRDefault="002B6A0C" w:rsidP="002B6A0C">
      <w:pPr>
        <w:pStyle w:val="RFCFigure"/>
        <w:rPr>
          <w:ins w:id="1586" w:author="Italo Busi" w:date="2020-01-25T11:44:00Z"/>
        </w:rPr>
        <w:pPrChange w:id="1587" w:author="Italo Busi" w:date="2020-01-25T12:13:00Z">
          <w:pPr/>
        </w:pPrChange>
      </w:pPr>
    </w:p>
    <w:p w14:paraId="00F1DC9E" w14:textId="1D03DF2A" w:rsidR="00E65BC1" w:rsidRPr="001D6CFE" w:rsidRDefault="00E65BC1" w:rsidP="002B6A0C">
      <w:pPr>
        <w:pStyle w:val="Caption"/>
        <w:rPr>
          <w:ins w:id="1588" w:author="Italo Busi" w:date="2020-01-25T11:44:00Z"/>
        </w:rPr>
        <w:pPrChange w:id="1589" w:author="Italo Busi" w:date="2020-01-25T12:14:00Z">
          <w:pPr/>
        </w:pPrChange>
      </w:pPr>
      <w:bookmarkStart w:id="1590" w:name="_Ref30847027"/>
      <w:ins w:id="1591" w:author="Italo Busi" w:date="2020-01-25T11:44:00Z">
        <w:r w:rsidRPr="001D6CFE">
          <w:t>Communication Flows for Optical Tunnel Establishment</w:t>
        </w:r>
      </w:ins>
      <w:ins w:id="1592" w:author="Italo Busi" w:date="2020-01-25T12:14:00Z">
        <w:r w:rsidR="002B6A0C">
          <w:t xml:space="preserve"> </w:t>
        </w:r>
      </w:ins>
      <w:ins w:id="1593" w:author="Italo Busi" w:date="2020-01-25T11:44:00Z">
        <w:r w:rsidRPr="001D6CFE">
          <w:t>and binding.</w:t>
        </w:r>
        <w:bookmarkEnd w:id="1590"/>
      </w:ins>
    </w:p>
    <w:p w14:paraId="559FB8AC" w14:textId="273F92B8" w:rsidR="00E65BC1" w:rsidRPr="00E65BC1" w:rsidRDefault="00E65BC1" w:rsidP="00E65BC1">
      <w:pPr>
        <w:rPr>
          <w:ins w:id="1594" w:author="Italo Busi" w:date="2020-01-25T11:41:00Z"/>
        </w:rPr>
        <w:pPrChange w:id="1595" w:author="Italo Busi" w:date="2020-01-25T11:43:00Z">
          <w:pPr>
            <w:pStyle w:val="Heading1"/>
          </w:pPr>
        </w:pPrChange>
      </w:pPr>
      <w:ins w:id="1596" w:author="Italo Busi" w:date="2020-01-25T11:44:00Z">
        <w:r w:rsidRPr="005E5E11">
          <w:t xml:space="preserve">When Domain Packet Controller 1 sends </w:t>
        </w:r>
        <w:r>
          <w:t xml:space="preserve">the </w:t>
        </w:r>
        <w:r w:rsidRPr="005E5E11">
          <w:t xml:space="preserve">forwarding mapping information as indicated in (1) in </w:t>
        </w:r>
      </w:ins>
      <w:ins w:id="1597" w:author="Italo Busi" w:date="2020-01-25T12:16:00Z">
        <w:r w:rsidR="002B6A0C">
          <w:fldChar w:fldCharType="begin"/>
        </w:r>
        <w:r w:rsidR="002B6A0C">
          <w:instrText xml:space="preserve"> REF _Ref30847027 \r \h </w:instrText>
        </w:r>
      </w:ins>
      <w:r w:rsidR="002B6A0C">
        <w:fldChar w:fldCharType="separate"/>
      </w:r>
      <w:ins w:id="1598" w:author="Italo Busi" w:date="2020-01-25T12:16:00Z">
        <w:r w:rsidR="002B6A0C">
          <w:t>Figure 7</w:t>
        </w:r>
        <w:r w:rsidR="002B6A0C">
          <w:fldChar w:fldCharType="end"/>
        </w:r>
      </w:ins>
      <w:ins w:id="1599" w:author="Italo Busi" w:date="2020-01-25T11:44:00Z">
        <w:r w:rsidRPr="005E5E11">
          <w:t xml:space="preserve">, </w:t>
        </w:r>
        <w:r>
          <w:t xml:space="preserve">the Ingress PE in </w:t>
        </w:r>
        <w:r>
          <w:lastRenderedPageBreak/>
          <w:t xml:space="preserve">Domain 1 will need to provision </w:t>
        </w:r>
        <w:r w:rsidRPr="00994F8A">
          <w:t xml:space="preserve">the VRF forwarding table </w:t>
        </w:r>
        <w:r>
          <w:t>based on the information it receives. Please</w:t>
        </w:r>
        <w:r w:rsidR="002B6A0C">
          <w:t xml:space="preserve"> see the detailed procedure in s</w:t>
        </w:r>
        <w:r>
          <w:t>ection</w:t>
        </w:r>
      </w:ins>
      <w:ins w:id="1600" w:author="Italo Busi" w:date="2020-01-25T12:17:00Z">
        <w:r w:rsidR="002B6A0C">
          <w:t xml:space="preserve"> </w:t>
        </w:r>
        <w:r w:rsidR="002B6A0C">
          <w:fldChar w:fldCharType="begin"/>
        </w:r>
        <w:r w:rsidR="002B6A0C">
          <w:instrText xml:space="preserve"> REF _Ref30847049 \r \h \t</w:instrText>
        </w:r>
      </w:ins>
      <w:r w:rsidR="002B6A0C">
        <w:fldChar w:fldCharType="separate"/>
      </w:r>
      <w:ins w:id="1601" w:author="Italo Busi" w:date="2020-01-25T12:17:00Z">
        <w:r w:rsidR="002B6A0C">
          <w:t>5.3.1.2</w:t>
        </w:r>
        <w:r w:rsidR="002B6A0C">
          <w:fldChar w:fldCharType="end"/>
        </w:r>
      </w:ins>
      <w:ins w:id="1602" w:author="Italo Busi" w:date="2020-01-25T11:44:00Z">
        <w:r>
          <w:t>. A similar procedure is to be done at the Egress PE in Domain 2.</w:t>
        </w:r>
      </w:ins>
    </w:p>
    <w:p w14:paraId="1A1EA2B5" w14:textId="77777777" w:rsidR="006F6F19" w:rsidRPr="005254EF" w:rsidRDefault="006F6F19" w:rsidP="001E3E79">
      <w:pPr>
        <w:pStyle w:val="Heading1"/>
      </w:pPr>
      <w:bookmarkStart w:id="1603" w:name="_Toc30847423"/>
      <w:r w:rsidRPr="005254EF">
        <w:t>Security Considerations</w:t>
      </w:r>
      <w:bookmarkEnd w:id="1603"/>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1604" w:name="_Toc30847424"/>
      <w:r>
        <w:t>Operational Considerations</w:t>
      </w:r>
      <w:bookmarkEnd w:id="1604"/>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1605" w:name="_Toc30847425"/>
      <w:r w:rsidRPr="005254EF">
        <w:t>IANA Considerations</w:t>
      </w:r>
      <w:bookmarkEnd w:id="1605"/>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1606" w:name="_Toc30847426"/>
      <w:r w:rsidRPr="005254EF">
        <w:t>References</w:t>
      </w:r>
      <w:bookmarkEnd w:id="1606"/>
    </w:p>
    <w:p w14:paraId="087EE303" w14:textId="77777777" w:rsidR="002E1F5F" w:rsidRPr="00A32AF9" w:rsidRDefault="002E1F5F" w:rsidP="001E3E79">
      <w:pPr>
        <w:pStyle w:val="Heading2"/>
      </w:pPr>
      <w:bookmarkStart w:id="1607" w:name="_Toc30847427"/>
      <w:r w:rsidRPr="00A32AF9">
        <w:t>Normative References</w:t>
      </w:r>
      <w:bookmarkEnd w:id="1607"/>
    </w:p>
    <w:p w14:paraId="06D79840" w14:textId="77777777" w:rsidR="00A32AF9" w:rsidRDefault="00A32AF9" w:rsidP="00E915FE">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331AF27C" w14:textId="77777777" w:rsidR="00E95C5A" w:rsidRDefault="00E95C5A" w:rsidP="00E95C5A">
      <w:pPr>
        <w:pStyle w:val="RFCReferencesBookmark"/>
      </w:pPr>
      <w:r>
        <w:t>[RFC8040] Bierman, A. et al., "RESTCONF Protocol", RFC 8040, January 2017.</w:t>
      </w:r>
    </w:p>
    <w:p w14:paraId="2BD5590A"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2C58DE1" w14:textId="77777777" w:rsidR="00D92ACB" w:rsidRDefault="00D92ACB" w:rsidP="00D92ACB">
      <w:pPr>
        <w:pStyle w:val="RFCReferencesBookmark"/>
      </w:pPr>
      <w:r>
        <w:t>[RFC8346] Clemm,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t>Bierman, A. et al., "YANG Library", RFC 8525, March 2019.</w:t>
      </w:r>
    </w:p>
    <w:p w14:paraId="2366E3C3" w14:textId="77777777" w:rsidR="00135066" w:rsidRDefault="00A32AF9" w:rsidP="00EC47A2">
      <w:pPr>
        <w:pStyle w:val="RFCReferencesBookmark"/>
      </w:pPr>
      <w:r>
        <w:lastRenderedPageBreak/>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ietf-teas-yang-te-topo, work in progress.</w:t>
      </w:r>
    </w:p>
    <w:p w14:paraId="53F9A6B9"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16DBFEC9" w14:textId="77777777" w:rsidR="001153AA" w:rsidRDefault="001153AA" w:rsidP="00D92ACB">
      <w:pPr>
        <w:pStyle w:val="RFCReferencesBookmark"/>
      </w:pPr>
      <w:r>
        <w:t>[CLIENT-TOPO]</w:t>
      </w:r>
      <w:r>
        <w:tab/>
        <w:t>Zheng, H. et al., "A YANG Data Model for Client-layer Topology", draft-zheng-ccamp-client-topo-yang, work in progress.</w:t>
      </w:r>
    </w:p>
    <w:p w14:paraId="10CA1C78" w14:textId="77777777" w:rsidR="00D92ACB" w:rsidRDefault="00D92ACB" w:rsidP="00D92ACB">
      <w:pPr>
        <w:pStyle w:val="RFCReferencesBookmark"/>
      </w:pPr>
      <w:r w:rsidRPr="00C57086">
        <w:t>[TE-TUNNEL]</w:t>
      </w:r>
      <w:r w:rsidRPr="00C57086">
        <w:tab/>
        <w:t>Saad, T. et al., "A YANG Data Model for Traffic Engineering Tunnels and Interfaces", draft-ietf-teas-yang-te,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BD9FDF0" w14:textId="77777777" w:rsidR="002E1F5F" w:rsidRPr="00A32AF9" w:rsidRDefault="002E1F5F" w:rsidP="001153AA">
      <w:pPr>
        <w:pStyle w:val="Heading2"/>
      </w:pPr>
      <w:bookmarkStart w:id="1608" w:name="_Toc30847428"/>
      <w:r w:rsidRPr="00A32AF9">
        <w:t>Informative References</w:t>
      </w:r>
      <w:bookmarkEnd w:id="1608"/>
    </w:p>
    <w:p w14:paraId="34EFC09F" w14:textId="77777777" w:rsidR="00A32AF9" w:rsidRDefault="00FC576E" w:rsidP="00E915FE">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749978EA" w14:textId="61664BAD" w:rsidR="00B53579" w:rsidRDefault="00B53579" w:rsidP="00B53579">
      <w:pPr>
        <w:pStyle w:val="RFCReferencesBookmark"/>
      </w:pPr>
      <w:r>
        <w:t>[ACTN-VPN]</w:t>
      </w:r>
      <w:r>
        <w:tab/>
        <w:t>Lee, Y. et al., "</w:t>
      </w:r>
      <w:r w:rsidRPr="00B53579">
        <w:t xml:space="preserve"> </w:t>
      </w:r>
      <w:r>
        <w:t xml:space="preserve">Applicability of ACTN to Support Packet and Optical Integration", </w:t>
      </w:r>
      <w:r w:rsidRPr="00B53579">
        <w:t>draft-l</w:t>
      </w:r>
      <w:r>
        <w:t>ee-teas-actn-poi-applicability, work in progress.</w:t>
      </w:r>
    </w:p>
    <w:p w14:paraId="6CBD64D5" w14:textId="77777777" w:rsidR="001E3E79" w:rsidRPr="005254EF" w:rsidRDefault="001E3E79" w:rsidP="001E3E79">
      <w:pPr>
        <w:pStyle w:val="Heading1"/>
      </w:pPr>
      <w:bookmarkStart w:id="1609" w:name="_Toc30847429"/>
      <w:r w:rsidRPr="005254EF">
        <w:lastRenderedPageBreak/>
        <w:t>Acknowledgments</w:t>
      </w:r>
      <w:bookmarkEnd w:id="1609"/>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F90E7C0" w14:textId="77777777" w:rsidR="002E1F5F" w:rsidRPr="005254EF" w:rsidRDefault="002E1F5F" w:rsidP="00BA72C5">
      <w:pPr>
        <w:pStyle w:val="Heading1"/>
      </w:pPr>
      <w:bookmarkStart w:id="1610" w:name="_Toc30847430"/>
      <w:r w:rsidRPr="005254EF">
        <w:t>Authors’ Addresses</w:t>
      </w:r>
      <w:bookmarkEnd w:id="1610"/>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8" w:history="1">
        <w:r w:rsidR="005254EF" w:rsidRPr="00C56F52">
          <w:rPr>
            <w:rStyle w:val="Hyperlink"/>
          </w:rPr>
          <w:t>fabio.peruzzini@telecomitalia.it</w:t>
        </w:r>
      </w:hyperlink>
    </w:p>
    <w:p w14:paraId="3063162E" w14:textId="77777777" w:rsidR="006B2FA6" w:rsidRDefault="006B2FA6" w:rsidP="006B2FA6"/>
    <w:p w14:paraId="6456A9BE" w14:textId="77777777" w:rsidR="006B2FA6" w:rsidRDefault="006B2FA6" w:rsidP="006B2FA6">
      <w:r>
        <w:t>Italo Busi</w:t>
      </w:r>
      <w:r>
        <w:br/>
        <w:t>Huawei</w:t>
      </w:r>
    </w:p>
    <w:p w14:paraId="6BBABF5A" w14:textId="77777777" w:rsidR="006B2FA6" w:rsidRDefault="006B2FA6" w:rsidP="006B2FA6">
      <w:r>
        <w:t xml:space="preserve">Email: </w:t>
      </w:r>
      <w:hyperlink r:id="rId9"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t>Daniel King</w:t>
      </w:r>
      <w:r>
        <w:br/>
        <w:t>Old Dog Consulting</w:t>
      </w:r>
    </w:p>
    <w:p w14:paraId="01738F03" w14:textId="77777777" w:rsidR="00BA2A4C" w:rsidRDefault="00BA2A4C" w:rsidP="00BA2A4C">
      <w:r>
        <w:t xml:space="preserve">Email: </w:t>
      </w:r>
      <w:hyperlink r:id="rId10" w:history="1">
        <w:r w:rsidRPr="00DC28C5">
          <w:rPr>
            <w:rStyle w:val="Hyperlink"/>
          </w:rPr>
          <w:t>daniel@olddog.co.uk</w:t>
        </w:r>
      </w:hyperlink>
      <w:r>
        <w:t xml:space="preserve"> </w:t>
      </w:r>
    </w:p>
    <w:p w14:paraId="494229AD" w14:textId="77777777" w:rsidR="006B2FA6" w:rsidRDefault="006B2FA6" w:rsidP="006B2FA6"/>
    <w:p w14:paraId="0A45A58C" w14:textId="77777777" w:rsidR="006B2FA6" w:rsidRPr="006B2FA6" w:rsidRDefault="006B2FA6" w:rsidP="006B2FA6">
      <w:pPr>
        <w:rPr>
          <w:lang w:val="it-IT"/>
        </w:rPr>
      </w:pPr>
      <w:r w:rsidRPr="006B2FA6">
        <w:rPr>
          <w:lang w:val="it-IT"/>
        </w:rPr>
        <w:t>Sergio Belotti</w:t>
      </w:r>
      <w:r w:rsidRPr="006B2FA6">
        <w:rPr>
          <w:lang w:val="it-IT"/>
        </w:rPr>
        <w:br/>
        <w:t>Nokia</w:t>
      </w:r>
    </w:p>
    <w:p w14:paraId="2CECA6AE" w14:textId="77777777" w:rsidR="006B2FA6" w:rsidRPr="006B2FA6" w:rsidRDefault="006B2FA6" w:rsidP="006B2FA6">
      <w:pPr>
        <w:rPr>
          <w:lang w:val="en-GB"/>
        </w:rPr>
      </w:pPr>
      <w:r w:rsidRPr="006B2FA6">
        <w:rPr>
          <w:lang w:val="en-GB"/>
        </w:rPr>
        <w:t xml:space="preserve">Email: </w:t>
      </w:r>
      <w:hyperlink r:id="rId11" w:history="1">
        <w:r w:rsidRPr="006B2FA6">
          <w:rPr>
            <w:rStyle w:val="Hyperlink"/>
            <w:lang w:val="en-GB"/>
          </w:rPr>
          <w:t>sergio.belotti@nokia.com</w:t>
        </w:r>
      </w:hyperlink>
      <w:r w:rsidRPr="006B2FA6">
        <w:rPr>
          <w:lang w:val="en-GB"/>
        </w:rPr>
        <w:t xml:space="preserve"> </w:t>
      </w:r>
    </w:p>
    <w:p w14:paraId="0DC32B3E" w14:textId="77777777" w:rsidR="006B2FA6" w:rsidRPr="006B2FA6" w:rsidRDefault="006B2FA6" w:rsidP="006B2FA6">
      <w:pPr>
        <w:rPr>
          <w:lang w:val="en-GB"/>
        </w:rPr>
      </w:pPr>
    </w:p>
    <w:p w14:paraId="135EAEAF"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32603C27" w14:textId="77777777" w:rsidR="006B2FA6" w:rsidRPr="00980212" w:rsidRDefault="006B2FA6" w:rsidP="006B2FA6">
      <w:pPr>
        <w:rPr>
          <w:lang w:val="it-IT"/>
        </w:rPr>
      </w:pPr>
      <w:r w:rsidRPr="00980212">
        <w:rPr>
          <w:lang w:val="it-IT"/>
        </w:rPr>
        <w:t xml:space="preserve">Email: </w:t>
      </w:r>
      <w:hyperlink r:id="rId12" w:history="1">
        <w:r w:rsidRPr="00193463">
          <w:rPr>
            <w:rStyle w:val="Hyperlink"/>
            <w:lang w:val="it-IT"/>
          </w:rPr>
          <w:t>ggalimbe@cisco.com</w:t>
        </w:r>
      </w:hyperlink>
    </w:p>
    <w:p w14:paraId="30F07012" w14:textId="77777777" w:rsidR="00980212" w:rsidRPr="006B2FA6" w:rsidRDefault="00980212" w:rsidP="00980212">
      <w:pPr>
        <w:rPr>
          <w:lang w:val="it-IT"/>
        </w:rPr>
      </w:pPr>
    </w:p>
    <w:p w14:paraId="13083C75"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3E0406C8" w14:textId="77777777" w:rsidR="00980212" w:rsidRPr="00980212" w:rsidRDefault="00980212" w:rsidP="00980212">
      <w:pPr>
        <w:rPr>
          <w:lang w:val="it-IT"/>
        </w:rPr>
      </w:pPr>
      <w:r w:rsidRPr="00980212">
        <w:rPr>
          <w:lang w:val="it-IT"/>
        </w:rPr>
        <w:lastRenderedPageBreak/>
        <w:t xml:space="preserve">Email: </w:t>
      </w:r>
      <w:hyperlink r:id="rId13" w:history="1">
        <w:r w:rsidRPr="00980212">
          <w:rPr>
            <w:rStyle w:val="Hyperlink"/>
            <w:lang w:val="it-IT"/>
          </w:rPr>
          <w:t>zhengyanlei@chinaunicom.cn</w:t>
        </w:r>
      </w:hyperlink>
    </w:p>
    <w:p w14:paraId="3B84FBED" w14:textId="77777777" w:rsidR="00980212" w:rsidRDefault="00980212" w:rsidP="00980212"/>
    <w:p w14:paraId="77C181B2"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55997842" w14:textId="77777777" w:rsidR="00980212" w:rsidRDefault="00980212" w:rsidP="00980212">
      <w:r>
        <w:t xml:space="preserve">Email: </w:t>
      </w:r>
      <w:hyperlink r:id="rId14" w:history="1">
        <w:r w:rsidRPr="00193463">
          <w:rPr>
            <w:rStyle w:val="Hyperlink"/>
          </w:rPr>
          <w:t>wcorreia@timbrasil.com.br</w:t>
        </w:r>
      </w:hyperlink>
    </w:p>
    <w:p w14:paraId="7BA759B5" w14:textId="77777777" w:rsidR="006B2FA6" w:rsidRDefault="006B2FA6" w:rsidP="006B2FA6"/>
    <w:p w14:paraId="5E297DDF" w14:textId="77777777" w:rsidR="006B2FA6" w:rsidRPr="006B2FA6" w:rsidRDefault="006B2FA6" w:rsidP="006B2FA6">
      <w:pPr>
        <w:rPr>
          <w:lang w:val="en-GB"/>
        </w:rPr>
      </w:pPr>
      <w:r w:rsidRPr="006B2FA6">
        <w:rPr>
          <w:lang w:val="en-GB"/>
        </w:rPr>
        <w:t>Jean-Francois Bouquier</w:t>
      </w:r>
      <w:r w:rsidRPr="006B2FA6">
        <w:rPr>
          <w:lang w:val="en-GB"/>
        </w:rPr>
        <w:br/>
        <w:t>Vodafone</w:t>
      </w:r>
    </w:p>
    <w:p w14:paraId="78CEBD6F" w14:textId="77777777" w:rsidR="006B2FA6" w:rsidRDefault="006B2FA6" w:rsidP="006B2FA6">
      <w:r>
        <w:t xml:space="preserve">Email: </w:t>
      </w:r>
      <w:hyperlink r:id="rId15" w:history="1">
        <w:r w:rsidRPr="006472B1">
          <w:rPr>
            <w:rStyle w:val="Hyperlink"/>
          </w:rPr>
          <w:t>jeff.bouquier@vodafone.com</w:t>
        </w:r>
      </w:hyperlink>
    </w:p>
    <w:p w14:paraId="05724FA8" w14:textId="77777777" w:rsidR="008B1AC2" w:rsidRDefault="008B1AC2" w:rsidP="008B1AC2">
      <w:bookmarkStart w:id="1611" w:name="_GoBack"/>
    </w:p>
    <w:p w14:paraId="0D66A21F" w14:textId="7BE65E28" w:rsidR="008B1AC2" w:rsidRPr="008B1AC2" w:rsidRDefault="008B1AC2" w:rsidP="008B1AC2">
      <w:r w:rsidRPr="00121733">
        <w:t>Michael Scharf</w:t>
      </w:r>
      <w:r w:rsidRPr="006B2FA6">
        <w:rPr>
          <w:lang w:val="en-GB"/>
        </w:rPr>
        <w:br/>
      </w:r>
      <w:r w:rsidRPr="008B1AC2">
        <w:rPr>
          <w:lang w:val="en-GB"/>
        </w:rPr>
        <w:t>Hochschule Esslingen - University of Applied Sciences</w:t>
      </w:r>
    </w:p>
    <w:p w14:paraId="35663AAE" w14:textId="36E42058" w:rsidR="008B1AC2" w:rsidRDefault="008B1AC2" w:rsidP="008B1AC2">
      <w:r>
        <w:t xml:space="preserve">Email: </w:t>
      </w:r>
      <w:hyperlink r:id="rId16" w:history="1">
        <w:r w:rsidRPr="004C3950">
          <w:rPr>
            <w:rStyle w:val="Hyperlink"/>
          </w:rPr>
          <w:t>michael.scharf@hs-esslingen.de</w:t>
        </w:r>
      </w:hyperlink>
    </w:p>
    <w:bookmarkEnd w:id="1611"/>
    <w:p w14:paraId="65ED714F" w14:textId="77777777" w:rsidR="008B1AC2" w:rsidRDefault="008B1AC2" w:rsidP="008B1AC2">
      <w:pPr>
        <w:rPr>
          <w:ins w:id="1612" w:author="Italo Busi" w:date="2020-01-25T12:26:00Z"/>
        </w:rPr>
      </w:pPr>
    </w:p>
    <w:p w14:paraId="6120C8C7" w14:textId="71D37AE0" w:rsidR="008B1AC2" w:rsidRPr="004867D3" w:rsidRDefault="008B1AC2" w:rsidP="008B1AC2">
      <w:pPr>
        <w:rPr>
          <w:ins w:id="1613" w:author="Italo Busi" w:date="2020-01-25T12:26:00Z"/>
        </w:rPr>
      </w:pPr>
      <w:ins w:id="1614" w:author="Italo Busi" w:date="2020-01-25T12:26:00Z">
        <w:r w:rsidRPr="008B1AC2">
          <w:t>Young Lee</w:t>
        </w:r>
        <w:r w:rsidRPr="006B2FA6">
          <w:rPr>
            <w:lang w:val="en-GB"/>
          </w:rPr>
          <w:br/>
        </w:r>
        <w:r w:rsidRPr="008B1AC2">
          <w:rPr>
            <w:lang w:val="en-GB"/>
          </w:rPr>
          <w:t>Sung Kyun Kwan University</w:t>
        </w:r>
      </w:ins>
    </w:p>
    <w:p w14:paraId="41C35568" w14:textId="16FC304A" w:rsidR="008B1AC2" w:rsidRDefault="008B1AC2" w:rsidP="008B1AC2">
      <w:pPr>
        <w:rPr>
          <w:ins w:id="1615" w:author="Italo Busi" w:date="2020-01-25T12:26:00Z"/>
        </w:rPr>
      </w:pPr>
      <w:ins w:id="1616" w:author="Italo Busi" w:date="2020-01-25T12:26:00Z">
        <w:r>
          <w:t xml:space="preserve">Email: </w:t>
        </w:r>
        <w:r>
          <w:fldChar w:fldCharType="begin"/>
        </w:r>
        <w:r>
          <w:instrText xml:space="preserve"> HYPERLINK "mailto:</w:instrText>
        </w:r>
        <w:r w:rsidRPr="008B1AC2">
          <w:instrText>younglee.tx@gmail.com</w:instrText>
        </w:r>
        <w:r>
          <w:instrText xml:space="preserve">" </w:instrText>
        </w:r>
        <w:r>
          <w:fldChar w:fldCharType="separate"/>
        </w:r>
        <w:r w:rsidRPr="004C3950">
          <w:rPr>
            <w:rStyle w:val="Hyperlink"/>
          </w:rPr>
          <w:t>younglee.tx@gmail.com</w:t>
        </w:r>
        <w:r>
          <w:fldChar w:fldCharType="end"/>
        </w:r>
      </w:ins>
    </w:p>
    <w:p w14:paraId="5EF1DC9F" w14:textId="77777777" w:rsidR="008B1AC2" w:rsidRDefault="008B1AC2" w:rsidP="008B1AC2">
      <w:pPr>
        <w:rPr>
          <w:ins w:id="1617" w:author="Italo Busi" w:date="2020-01-25T12:27:00Z"/>
        </w:rPr>
      </w:pPr>
    </w:p>
    <w:p w14:paraId="7FA9B5EC" w14:textId="2343FAA1" w:rsidR="008B1AC2" w:rsidRPr="008B1AC2" w:rsidRDefault="008B1AC2" w:rsidP="008B1AC2">
      <w:pPr>
        <w:rPr>
          <w:ins w:id="1618" w:author="Italo Busi" w:date="2020-01-25T12:27:00Z"/>
          <w:lang w:val="it-IT"/>
          <w:rPrChange w:id="1619" w:author="Italo Busi" w:date="2020-01-25T12:27:00Z">
            <w:rPr>
              <w:ins w:id="1620" w:author="Italo Busi" w:date="2020-01-25T12:27:00Z"/>
            </w:rPr>
          </w:rPrChange>
        </w:rPr>
      </w:pPr>
      <w:ins w:id="1621" w:author="Italo Busi" w:date="2020-01-25T12:27:00Z">
        <w:r w:rsidRPr="008B1AC2">
          <w:rPr>
            <w:lang w:val="it-IT"/>
            <w:rPrChange w:id="1622" w:author="Italo Busi" w:date="2020-01-25T12:27:00Z">
              <w:rPr/>
            </w:rPrChange>
          </w:rPr>
          <w:t>Daniele Ceccarelli</w:t>
        </w:r>
        <w:r w:rsidRPr="008B1AC2">
          <w:rPr>
            <w:lang w:val="it-IT"/>
            <w:rPrChange w:id="1623" w:author="Italo Busi" w:date="2020-01-25T12:27:00Z">
              <w:rPr>
                <w:lang w:val="en-GB"/>
              </w:rPr>
            </w:rPrChange>
          </w:rPr>
          <w:br/>
        </w:r>
        <w:r w:rsidRPr="008B1AC2">
          <w:rPr>
            <w:lang w:val="it-IT"/>
            <w:rPrChange w:id="1624" w:author="Italo Busi" w:date="2020-01-25T12:27:00Z">
              <w:rPr>
                <w:lang w:val="en-GB"/>
              </w:rPr>
            </w:rPrChange>
          </w:rPr>
          <w:t>Ericsson</w:t>
        </w:r>
      </w:ins>
    </w:p>
    <w:p w14:paraId="2CB509BC" w14:textId="4F5CAEB4" w:rsidR="008B1AC2" w:rsidRPr="008B1AC2" w:rsidRDefault="008B1AC2" w:rsidP="008B1AC2">
      <w:pPr>
        <w:rPr>
          <w:ins w:id="1625" w:author="Italo Busi" w:date="2020-01-25T12:27:00Z"/>
          <w:lang w:val="it-IT"/>
          <w:rPrChange w:id="1626" w:author="Italo Busi" w:date="2020-01-25T12:27:00Z">
            <w:rPr>
              <w:ins w:id="1627" w:author="Italo Busi" w:date="2020-01-25T12:27:00Z"/>
            </w:rPr>
          </w:rPrChange>
        </w:rPr>
      </w:pPr>
      <w:ins w:id="1628" w:author="Italo Busi" w:date="2020-01-25T12:27:00Z">
        <w:r w:rsidRPr="008B1AC2">
          <w:rPr>
            <w:lang w:val="it-IT"/>
            <w:rPrChange w:id="1629" w:author="Italo Busi" w:date="2020-01-25T12:27:00Z">
              <w:rPr/>
            </w:rPrChange>
          </w:rPr>
          <w:t xml:space="preserve">Email: </w:t>
        </w:r>
        <w:r>
          <w:rPr>
            <w:lang w:val="it-IT"/>
          </w:rPr>
          <w:fldChar w:fldCharType="begin"/>
        </w:r>
        <w:r>
          <w:rPr>
            <w:lang w:val="it-IT"/>
          </w:rPr>
          <w:instrText xml:space="preserve"> HYPERLINK "mailto:</w:instrText>
        </w:r>
        <w:r w:rsidRPr="008B1AC2">
          <w:rPr>
            <w:lang w:val="it-IT"/>
          </w:rPr>
          <w:instrText>daniele.ceccarelli@ericsson.com</w:instrText>
        </w:r>
        <w:r>
          <w:rPr>
            <w:lang w:val="it-IT"/>
          </w:rPr>
          <w:instrText xml:space="preserve">" </w:instrText>
        </w:r>
        <w:r>
          <w:rPr>
            <w:lang w:val="it-IT"/>
          </w:rPr>
          <w:fldChar w:fldCharType="separate"/>
        </w:r>
        <w:r w:rsidRPr="004C3950">
          <w:rPr>
            <w:rStyle w:val="Hyperlink"/>
            <w:lang w:val="it-IT"/>
          </w:rPr>
          <w:t>daniele.ceccarelli@ericsson.com</w:t>
        </w:r>
        <w:r>
          <w:rPr>
            <w:lang w:val="it-IT"/>
          </w:rPr>
          <w:fldChar w:fldCharType="end"/>
        </w:r>
      </w:ins>
    </w:p>
    <w:p w14:paraId="4722346B" w14:textId="77777777" w:rsidR="008B1AC2" w:rsidRDefault="008B1AC2" w:rsidP="008B1AC2">
      <w:pPr>
        <w:rPr>
          <w:ins w:id="1630" w:author="Italo Busi" w:date="2020-01-25T12:27:00Z"/>
        </w:rPr>
      </w:pPr>
    </w:p>
    <w:p w14:paraId="0641C404" w14:textId="02FB9457" w:rsidR="008B1AC2" w:rsidRPr="004867D3" w:rsidRDefault="008B1AC2" w:rsidP="008B1AC2">
      <w:pPr>
        <w:rPr>
          <w:ins w:id="1631" w:author="Italo Busi" w:date="2020-01-25T12:27:00Z"/>
          <w:lang w:val="it-IT"/>
        </w:rPr>
      </w:pPr>
      <w:ins w:id="1632" w:author="Italo Busi" w:date="2020-01-25T12:27:00Z">
        <w:r>
          <w:rPr>
            <w:lang w:val="it-IT"/>
          </w:rPr>
          <w:t xml:space="preserve">Jeff </w:t>
        </w:r>
      </w:ins>
      <w:ins w:id="1633" w:author="Italo Busi" w:date="2020-01-25T12:28:00Z">
        <w:r w:rsidRPr="008B1AC2">
          <w:rPr>
            <w:lang w:val="it-IT"/>
          </w:rPr>
          <w:t>Tantsura</w:t>
        </w:r>
      </w:ins>
      <w:ins w:id="1634" w:author="Italo Busi" w:date="2020-01-25T12:27:00Z">
        <w:r w:rsidRPr="004867D3">
          <w:rPr>
            <w:lang w:val="it-IT"/>
          </w:rPr>
          <w:br/>
        </w:r>
      </w:ins>
      <w:ins w:id="1635" w:author="Italo Busi" w:date="2020-01-25T12:28:00Z">
        <w:r w:rsidRPr="008B1AC2">
          <w:rPr>
            <w:lang w:val="it-IT"/>
          </w:rPr>
          <w:t>Apstra</w:t>
        </w:r>
      </w:ins>
    </w:p>
    <w:p w14:paraId="24098A72" w14:textId="0E8CE771" w:rsidR="008B1AC2" w:rsidRPr="004867D3" w:rsidRDefault="008B1AC2" w:rsidP="008B1AC2">
      <w:pPr>
        <w:rPr>
          <w:ins w:id="1636" w:author="Italo Busi" w:date="2020-01-25T12:27:00Z"/>
          <w:lang w:val="it-IT"/>
        </w:rPr>
      </w:pPr>
      <w:ins w:id="1637" w:author="Italo Busi" w:date="2020-01-25T12:27:00Z">
        <w:r w:rsidRPr="004867D3">
          <w:rPr>
            <w:lang w:val="it-IT"/>
          </w:rPr>
          <w:t xml:space="preserve">Email: </w:t>
        </w:r>
      </w:ins>
      <w:ins w:id="1638" w:author="Italo Busi" w:date="2020-01-25T12:28:00Z">
        <w:r>
          <w:rPr>
            <w:lang w:val="it-IT"/>
          </w:rPr>
          <w:fldChar w:fldCharType="begin"/>
        </w:r>
        <w:r>
          <w:rPr>
            <w:lang w:val="it-IT"/>
          </w:rPr>
          <w:instrText xml:space="preserve"> HYPERLINK "mailto:</w:instrText>
        </w:r>
        <w:r w:rsidRPr="008B1AC2">
          <w:rPr>
            <w:lang w:val="it-IT"/>
          </w:rPr>
          <w:instrText>jefftant.ietf@gmail.com</w:instrText>
        </w:r>
        <w:r>
          <w:rPr>
            <w:lang w:val="it-IT"/>
          </w:rPr>
          <w:instrText xml:space="preserve">" </w:instrText>
        </w:r>
        <w:r>
          <w:rPr>
            <w:lang w:val="it-IT"/>
          </w:rPr>
          <w:fldChar w:fldCharType="separate"/>
        </w:r>
        <w:r w:rsidRPr="004C3950">
          <w:rPr>
            <w:rStyle w:val="Hyperlink"/>
            <w:lang w:val="it-IT"/>
          </w:rPr>
          <w:t>jefftant.ietf@gmail.com</w:t>
        </w:r>
        <w:r>
          <w:rPr>
            <w:lang w:val="it-IT"/>
          </w:rPr>
          <w:fldChar w:fldCharType="end"/>
        </w:r>
      </w:ins>
    </w:p>
    <w:p w14:paraId="2E463AF8" w14:textId="77777777" w:rsidR="00BA2A4C" w:rsidRPr="008B1AC2" w:rsidRDefault="00BA2A4C" w:rsidP="00903371">
      <w:pPr>
        <w:ind w:left="0"/>
        <w:rPr>
          <w:lang w:val="it-IT"/>
          <w:rPrChange w:id="1639" w:author="Italo Busi" w:date="2020-01-25T12:27:00Z">
            <w:rPr>
              <w:lang w:val="en-GB"/>
            </w:rPr>
          </w:rPrChange>
        </w:rPr>
      </w:pPr>
    </w:p>
    <w:sectPr w:rsidR="00BA2A4C" w:rsidRPr="008B1AC2" w:rsidSect="00BA72C5">
      <w:headerReference w:type="default" r:id="rId17"/>
      <w:footerReference w:type="default" r:id="rId18"/>
      <w:headerReference w:type="first" r:id="rId19"/>
      <w:footerReference w:type="first" r:id="rId20"/>
      <w:type w:val="continuous"/>
      <w:pgSz w:w="12240" w:h="15840" w:code="1"/>
      <w:pgMar w:top="1440" w:right="1151" w:bottom="1202" w:left="720" w:header="1440" w:footer="120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EE0040" w14:textId="77777777" w:rsidR="00792DFE" w:rsidRDefault="00792DFE">
      <w:r>
        <w:separator/>
      </w:r>
    </w:p>
  </w:endnote>
  <w:endnote w:type="continuationSeparator" w:id="0">
    <w:p w14:paraId="77DA7779" w14:textId="77777777" w:rsidR="00792DFE" w:rsidRDefault="00792D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B07FD" w14:textId="64A3D4EA" w:rsidR="00E65BC1" w:rsidRDefault="00E65BC1"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ins w:id="1640" w:author="Italo Busi" w:date="2020-01-25T12:29:00Z">
      <w:r w:rsidR="008B1AC2">
        <w:rPr>
          <w:noProof/>
        </w:rPr>
        <w:instrText>April</w:instrText>
      </w:r>
    </w:ins>
    <w:r>
      <w:fldChar w:fldCharType="end"/>
    </w:r>
    <w:r>
      <w:instrText xml:space="preserve"> \* MERGEFORMAT </w:instrText>
    </w:r>
    <w:r>
      <w:fldChar w:fldCharType="separate"/>
    </w:r>
    <w:ins w:id="1641" w:author="Italo Busi" w:date="2020-01-25T12:29:00Z">
      <w:r w:rsidR="008B1AC2">
        <w:rPr>
          <w:noProof/>
        </w:rPr>
        <w:instrText>April</w:instrText>
      </w:r>
    </w:ins>
    <w:r>
      <w:fldChar w:fldCharType="end"/>
    </w:r>
    <w:r>
      <w:instrText xml:space="preserve"> \* MERGEFORMAT </w:instrText>
    </w:r>
    <w:r>
      <w:fldChar w:fldCharType="separate"/>
    </w:r>
    <w:ins w:id="1642" w:author="Italo Busi" w:date="2020-01-25T12:29:00Z">
      <w:r w:rsidR="008B1AC2">
        <w:rPr>
          <w:noProof/>
        </w:rPr>
        <w:instrText>April</w:instrText>
      </w:r>
    </w:ins>
    <w:r>
      <w:fldChar w:fldCharType="end"/>
    </w:r>
    <w:r>
      <w:instrText xml:space="preserve"> \* MERGEFORMAT </w:instrText>
    </w:r>
    <w:r>
      <w:fldChar w:fldCharType="separate"/>
    </w:r>
    <w:ins w:id="1643" w:author="Italo Busi" w:date="2020-01-25T12:29:00Z">
      <w:r w:rsidR="008B1AC2">
        <w:rPr>
          <w:noProof/>
        </w:rPr>
        <w:instrText>April</w:instrText>
      </w:r>
    </w:ins>
    <w:r>
      <w:fldChar w:fldCharType="end"/>
    </w:r>
    <w:r>
      <w:instrText xml:space="preserve"> \* MERGEFORMAT </w:instrText>
    </w:r>
    <w:r>
      <w:fldChar w:fldCharType="separate"/>
    </w:r>
    <w:ins w:id="1644" w:author="Italo Busi" w:date="2020-01-25T12:29:00Z">
      <w:r w:rsidR="008B1AC2">
        <w:rPr>
          <w:noProof/>
        </w:rPr>
        <w:instrText>April</w:instrText>
      </w:r>
    </w:ins>
    <w:r>
      <w:fldChar w:fldCharType="end"/>
    </w:r>
    <w:r>
      <w:instrText xml:space="preserve"> \* MERGEFORMAT </w:instrText>
    </w:r>
    <w:r>
      <w:fldChar w:fldCharType="separate"/>
    </w:r>
    <w:ins w:id="1645" w:author="Italo Busi" w:date="2020-01-25T12:29:00Z">
      <w:r w:rsidR="008B1AC2">
        <w:rPr>
          <w:noProof/>
        </w:rPr>
        <w:instrText>April</w:instrText>
      </w:r>
    </w:ins>
    <w:r>
      <w:fldChar w:fldCharType="end"/>
    </w:r>
    <w:r>
      <w:instrText xml:space="preserve">  \* MERGEFORMAT </w:instrText>
    </w:r>
    <w:r>
      <w:fldChar w:fldCharType="separate"/>
    </w:r>
    <w:ins w:id="1646" w:author="Italo Busi" w:date="2020-01-25T12:29:00Z">
      <w:r w:rsidR="008B1AC2">
        <w:rPr>
          <w:noProof/>
        </w:rPr>
        <w:instrText>April</w:instrText>
      </w:r>
    </w:ins>
    <w:r>
      <w:fldChar w:fldCharType="end"/>
    </w:r>
    <w:r>
      <w:instrText xml:space="preserve"> \* MERGEFORMAT </w:instrText>
    </w:r>
    <w:r>
      <w:fldChar w:fldCharType="separate"/>
    </w:r>
    <w:ins w:id="1647" w:author="Italo Busi" w:date="2020-01-25T12:29:00Z">
      <w:r w:rsidR="008B1AC2">
        <w:rPr>
          <w:noProof/>
        </w:rPr>
        <w:instrText>April</w:instrText>
      </w:r>
    </w:ins>
    <w:r>
      <w:fldChar w:fldCharType="end"/>
    </w:r>
    <w:r>
      <w:instrText xml:space="preserve"> \* MERGEFORMAT </w:instrText>
    </w:r>
    <w:r>
      <w:fldChar w:fldCharType="separate"/>
    </w:r>
    <w:ins w:id="1648" w:author="Italo Busi" w:date="2020-01-25T12:29:00Z">
      <w:r w:rsidR="008B1AC2">
        <w:rPr>
          <w:noProof/>
        </w:rPr>
        <w:instrText>April</w:instrText>
      </w:r>
    </w:ins>
    <w:r>
      <w:fldChar w:fldCharType="end"/>
    </w:r>
    <w:r>
      <w:instrText xml:space="preserve"> \* MERGEFORMAT </w:instrText>
    </w:r>
    <w:r>
      <w:fldChar w:fldCharType="separate"/>
    </w:r>
    <w:ins w:id="1649" w:author="Italo Busi" w:date="2020-01-25T12:29:00Z">
      <w:r w:rsidR="008B1AC2">
        <w:rPr>
          <w:noProof/>
        </w:rPr>
        <w:t>April</w:t>
      </w:r>
    </w:ins>
    <w:r>
      <w:fldChar w:fldCharType="end"/>
    </w:r>
    <w:r>
      <w:t xml:space="preserve"> </w:t>
    </w:r>
    <w:r>
      <w:fldChar w:fldCharType="begin"/>
    </w:r>
    <w:r>
      <w:instrText xml:space="preserve"> SAVEDATE  \@ "d," </w:instrText>
    </w:r>
    <w:r>
      <w:fldChar w:fldCharType="separate"/>
    </w:r>
    <w:r>
      <w:rPr>
        <w:noProof/>
      </w:rPr>
      <w:t>3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sidR="008B1AC2">
      <w:rPr>
        <w:noProof/>
      </w:rPr>
      <w:instrText>2020</w:instrText>
    </w:r>
    <w:r>
      <w:fldChar w:fldCharType="end"/>
    </w:r>
    <w:r>
      <w:instrText xml:space="preserve"> "Fail" \* MERGEFORMAT  \* MERGEFORMAT </w:instrText>
    </w:r>
    <w:r>
      <w:fldChar w:fldCharType="separate"/>
    </w:r>
    <w:ins w:id="1650" w:author="Italo Busi" w:date="2020-01-25T12:29:00Z">
      <w:r w:rsidR="008B1AC2">
        <w:rPr>
          <w:noProof/>
        </w:rPr>
        <w:instrText>2020</w:instrText>
      </w:r>
    </w:ins>
    <w:r>
      <w:fldChar w:fldCharType="end"/>
    </w:r>
    <w:r>
      <w:instrText xml:space="preserve"> \* MERGEFORMAT </w:instrText>
    </w:r>
    <w:r>
      <w:fldChar w:fldCharType="separate"/>
    </w:r>
    <w:ins w:id="1651" w:author="Italo Busi" w:date="2020-01-25T12:29:00Z">
      <w:r w:rsidR="008B1AC2">
        <w:rPr>
          <w:noProof/>
        </w:rPr>
        <w:t>2020</w:t>
      </w:r>
    </w:ins>
    <w:r>
      <w:fldChar w:fldCharType="end"/>
    </w:r>
    <w:r>
      <w:rPr>
        <w:rFonts w:cs="Times New Roman"/>
      </w:rPr>
      <w:tab/>
    </w:r>
    <w:r>
      <w:t xml:space="preserve">[Page </w:t>
    </w:r>
    <w:r>
      <w:fldChar w:fldCharType="begin"/>
    </w:r>
    <w:r>
      <w:instrText xml:space="preserve"> PAGE </w:instrText>
    </w:r>
    <w:r>
      <w:fldChar w:fldCharType="separate"/>
    </w:r>
    <w:r w:rsidR="008B1AC2">
      <w:rPr>
        <w:noProof/>
      </w:rPr>
      <w:t>30</w:t>
    </w:r>
    <w:r>
      <w:fldChar w:fldCharType="end"/>
    </w:r>
    <w:r>
      <w:t>]</w:t>
    </w:r>
  </w:p>
  <w:p w14:paraId="7D0E4F7F" w14:textId="6440810C" w:rsidR="00E65BC1" w:rsidRDefault="00E65BC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1B05" w14:textId="77777777" w:rsidR="00E65BC1" w:rsidRDefault="00E65BC1" w:rsidP="00F410C4">
    <w:pPr>
      <w:pStyle w:val="Footer"/>
      <w:rPr>
        <w:highlight w:val="yellow"/>
      </w:rPr>
    </w:pPr>
  </w:p>
  <w:p w14:paraId="47394404" w14:textId="77777777" w:rsidR="00E65BC1" w:rsidRDefault="00E65BC1" w:rsidP="00F410C4">
    <w:pPr>
      <w:pStyle w:val="Footer"/>
      <w:rPr>
        <w:highlight w:val="yellow"/>
      </w:rPr>
    </w:pPr>
  </w:p>
  <w:p w14:paraId="7AF325F1" w14:textId="77777777" w:rsidR="00E65BC1" w:rsidRDefault="00E65BC1" w:rsidP="00F410C4">
    <w:pPr>
      <w:pStyle w:val="Footer"/>
      <w:rPr>
        <w:highlight w:val="yellow"/>
      </w:rPr>
    </w:pPr>
  </w:p>
  <w:p w14:paraId="5D037C3F" w14:textId="40567E82" w:rsidR="00E65BC1" w:rsidRDefault="00E65BC1"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ins w:id="1664" w:author="Italo Busi" w:date="2020-01-25T12:29:00Z">
      <w:r w:rsidR="008B1AC2">
        <w:rPr>
          <w:noProof/>
        </w:rPr>
        <w:instrText>April</w:instrText>
      </w:r>
    </w:ins>
    <w:r>
      <w:fldChar w:fldCharType="end"/>
    </w:r>
    <w:r>
      <w:instrText xml:space="preserve"> \* MERGEFORMAT </w:instrText>
    </w:r>
    <w:r>
      <w:fldChar w:fldCharType="separate"/>
    </w:r>
    <w:ins w:id="1665" w:author="Italo Busi" w:date="2020-01-25T12:29:00Z">
      <w:r w:rsidR="008B1AC2">
        <w:rPr>
          <w:noProof/>
        </w:rPr>
        <w:instrText>April</w:instrText>
      </w:r>
    </w:ins>
    <w:r>
      <w:fldChar w:fldCharType="end"/>
    </w:r>
    <w:r>
      <w:instrText xml:space="preserve"> \* MERGEFORMAT </w:instrText>
    </w:r>
    <w:r>
      <w:fldChar w:fldCharType="separate"/>
    </w:r>
    <w:ins w:id="1666" w:author="Italo Busi" w:date="2020-01-25T12:29:00Z">
      <w:r w:rsidR="008B1AC2">
        <w:rPr>
          <w:noProof/>
        </w:rPr>
        <w:instrText>April</w:instrText>
      </w:r>
    </w:ins>
    <w:r>
      <w:fldChar w:fldCharType="end"/>
    </w:r>
    <w:r>
      <w:instrText xml:space="preserve"> \* MERGEFORMAT </w:instrText>
    </w:r>
    <w:r>
      <w:fldChar w:fldCharType="separate"/>
    </w:r>
    <w:ins w:id="1667" w:author="Italo Busi" w:date="2020-01-25T12:29:00Z">
      <w:r w:rsidR="008B1AC2">
        <w:rPr>
          <w:noProof/>
        </w:rPr>
        <w:instrText>April</w:instrText>
      </w:r>
    </w:ins>
    <w:r>
      <w:fldChar w:fldCharType="end"/>
    </w:r>
    <w:r>
      <w:instrText xml:space="preserve"> \* MERGEFORMAT </w:instrText>
    </w:r>
    <w:r>
      <w:fldChar w:fldCharType="separate"/>
    </w:r>
    <w:ins w:id="1668" w:author="Italo Busi" w:date="2020-01-25T12:29:00Z">
      <w:r w:rsidR="008B1AC2">
        <w:rPr>
          <w:noProof/>
        </w:rPr>
        <w:instrText>April</w:instrText>
      </w:r>
    </w:ins>
    <w:r>
      <w:fldChar w:fldCharType="end"/>
    </w:r>
    <w:r>
      <w:instrText xml:space="preserve"> \* MERGEFORMAT </w:instrText>
    </w:r>
    <w:r>
      <w:fldChar w:fldCharType="separate"/>
    </w:r>
    <w:ins w:id="1669" w:author="Italo Busi" w:date="2020-01-25T12:29:00Z">
      <w:r w:rsidR="008B1AC2">
        <w:rPr>
          <w:noProof/>
        </w:rPr>
        <w:instrText>April</w:instrText>
      </w:r>
    </w:ins>
    <w:r>
      <w:fldChar w:fldCharType="end"/>
    </w:r>
    <w:r>
      <w:instrText xml:space="preserve">  \* MERGEFORMAT </w:instrText>
    </w:r>
    <w:r>
      <w:fldChar w:fldCharType="separate"/>
    </w:r>
    <w:ins w:id="1670" w:author="Italo Busi" w:date="2020-01-25T12:29:00Z">
      <w:r w:rsidR="008B1AC2">
        <w:rPr>
          <w:noProof/>
        </w:rPr>
        <w:instrText>April</w:instrText>
      </w:r>
    </w:ins>
    <w:r>
      <w:fldChar w:fldCharType="end"/>
    </w:r>
    <w:r>
      <w:instrText xml:space="preserve"> \* MERGEFORMAT </w:instrText>
    </w:r>
    <w:r>
      <w:fldChar w:fldCharType="separate"/>
    </w:r>
    <w:ins w:id="1671" w:author="Italo Busi" w:date="2020-01-25T12:29:00Z">
      <w:r w:rsidR="008B1AC2">
        <w:rPr>
          <w:noProof/>
        </w:rPr>
        <w:instrText>April</w:instrText>
      </w:r>
    </w:ins>
    <w:r>
      <w:fldChar w:fldCharType="end"/>
    </w:r>
    <w:r>
      <w:instrText xml:space="preserve"> \* MERGEFORMAT </w:instrText>
    </w:r>
    <w:r>
      <w:fldChar w:fldCharType="separate"/>
    </w:r>
    <w:ins w:id="1672" w:author="Italo Busi" w:date="2020-01-25T12:29:00Z">
      <w:r w:rsidR="008B1AC2">
        <w:rPr>
          <w:noProof/>
        </w:rPr>
        <w:instrText>April</w:instrText>
      </w:r>
    </w:ins>
    <w:r>
      <w:fldChar w:fldCharType="end"/>
    </w:r>
    <w:r>
      <w:instrText xml:space="preserve"> \* MERGEFORMAT </w:instrText>
    </w:r>
    <w:r>
      <w:fldChar w:fldCharType="separate"/>
    </w:r>
    <w:ins w:id="1673" w:author="Italo Busi" w:date="2020-01-25T12:29:00Z">
      <w:r w:rsidR="008B1AC2">
        <w:rPr>
          <w:noProof/>
        </w:rPr>
        <w:t>April</w:t>
      </w:r>
    </w:ins>
    <w:r>
      <w:fldChar w:fldCharType="end"/>
    </w:r>
    <w:r>
      <w:t xml:space="preserve"> </w:t>
    </w:r>
    <w:r>
      <w:fldChar w:fldCharType="begin"/>
    </w:r>
    <w:r>
      <w:instrText xml:space="preserve"> SAVEDATE  \@ "d," </w:instrText>
    </w:r>
    <w:r>
      <w:fldChar w:fldCharType="separate"/>
    </w:r>
    <w:r>
      <w:rPr>
        <w:noProof/>
      </w:rPr>
      <w:t>3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sidR="008B1AC2">
      <w:rPr>
        <w:noProof/>
      </w:rPr>
      <w:instrText>2020</w:instrText>
    </w:r>
    <w:r>
      <w:fldChar w:fldCharType="end"/>
    </w:r>
    <w:r>
      <w:instrText xml:space="preserve"> "Fail" \* MERGEFORMAT  \* MERGEFORMAT </w:instrText>
    </w:r>
    <w:r>
      <w:fldChar w:fldCharType="separate"/>
    </w:r>
    <w:ins w:id="1674" w:author="Italo Busi" w:date="2020-01-25T12:29:00Z">
      <w:r w:rsidR="008B1AC2">
        <w:rPr>
          <w:noProof/>
        </w:rPr>
        <w:instrText>2020</w:instrText>
      </w:r>
    </w:ins>
    <w:r>
      <w:fldChar w:fldCharType="end"/>
    </w:r>
    <w:r>
      <w:instrText xml:space="preserve"> \* MERGEFORMAT </w:instrText>
    </w:r>
    <w:r>
      <w:fldChar w:fldCharType="separate"/>
    </w:r>
    <w:ins w:id="1675" w:author="Italo Busi" w:date="2020-01-25T12:29:00Z">
      <w:r w:rsidR="008B1AC2">
        <w:rPr>
          <w:noProof/>
        </w:rPr>
        <w:t>2020</w:t>
      </w:r>
    </w:ins>
    <w:r>
      <w:fldChar w:fldCharType="end"/>
    </w:r>
    <w:r>
      <w:tab/>
      <w:t xml:space="preserve">[Page </w:t>
    </w:r>
    <w:r>
      <w:fldChar w:fldCharType="begin"/>
    </w:r>
    <w:r>
      <w:instrText xml:space="preserve"> PAGE </w:instrText>
    </w:r>
    <w:r>
      <w:fldChar w:fldCharType="separate"/>
    </w:r>
    <w:r w:rsidR="008B1AC2">
      <w:rPr>
        <w:noProof/>
      </w:rPr>
      <w:t>1</w:t>
    </w:r>
    <w:r>
      <w:fldChar w:fldCharType="end"/>
    </w:r>
    <w:r>
      <w:t>]</w:t>
    </w:r>
  </w:p>
  <w:p w14:paraId="69C253BA" w14:textId="740F5D13" w:rsidR="00E65BC1" w:rsidRDefault="00E65BC1" w:rsidP="00F410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7EADE4" w14:textId="77777777" w:rsidR="00792DFE" w:rsidRDefault="00792DFE">
      <w:r>
        <w:separator/>
      </w:r>
    </w:p>
  </w:footnote>
  <w:footnote w:type="continuationSeparator" w:id="0">
    <w:p w14:paraId="2177957E" w14:textId="77777777" w:rsidR="00792DFE" w:rsidRDefault="00792D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E662" w14:textId="3D30DFBC" w:rsidR="00E65BC1" w:rsidRDefault="00E65BC1"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October 2019</w:t>
    </w:r>
    <w:r>
      <w:fldChar w:fldCharType="end"/>
    </w:r>
  </w:p>
  <w:p w14:paraId="49EB19EA" w14:textId="77777777" w:rsidR="00E65BC1" w:rsidRDefault="00E65BC1"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44487" w14:textId="77777777" w:rsidR="00E65BC1" w:rsidRDefault="00E65BC1" w:rsidP="00F410C4">
    <w:pPr>
      <w:pStyle w:val="Header"/>
      <w:rPr>
        <w:highlight w:val="yellow"/>
      </w:rPr>
    </w:pPr>
  </w:p>
  <w:p w14:paraId="7E35E760" w14:textId="77777777" w:rsidR="00E65BC1" w:rsidRDefault="00E65BC1" w:rsidP="00F410C4">
    <w:pPr>
      <w:pStyle w:val="Header"/>
      <w:rPr>
        <w:highlight w:val="yellow"/>
      </w:rPr>
    </w:pPr>
  </w:p>
  <w:p w14:paraId="74FA4323" w14:textId="77777777" w:rsidR="00E65BC1" w:rsidRDefault="00E65BC1" w:rsidP="00F410C4">
    <w:pPr>
      <w:pStyle w:val="Header"/>
    </w:pPr>
    <w:r w:rsidRPr="007064B6">
      <w:t>TEAS Working Group</w:t>
    </w:r>
    <w:r>
      <w:tab/>
    </w:r>
    <w:r w:rsidRPr="00F410C4">
      <w:tab/>
    </w:r>
    <w:r>
      <w:t xml:space="preserve">Fabio </w:t>
    </w:r>
    <w:r w:rsidRPr="007064B6">
      <w:t>Peruzzini</w:t>
    </w:r>
  </w:p>
  <w:p w14:paraId="3FEE79E5" w14:textId="77777777" w:rsidR="00E65BC1" w:rsidRDefault="00E65BC1" w:rsidP="00F410C4">
    <w:pPr>
      <w:pStyle w:val="Header"/>
    </w:pPr>
    <w:r>
      <w:t>Internet Draft</w:t>
    </w:r>
    <w:r>
      <w:tab/>
    </w:r>
    <w:r w:rsidRPr="00F410C4">
      <w:tab/>
    </w:r>
    <w:r>
      <w:t>TIM</w:t>
    </w:r>
  </w:p>
  <w:p w14:paraId="3AC71A7D" w14:textId="77777777" w:rsidR="00E65BC1" w:rsidRDefault="00E65BC1" w:rsidP="00F410C4">
    <w:pPr>
      <w:pStyle w:val="Header"/>
    </w:pPr>
    <w:r>
      <w:t xml:space="preserve">Intended status: </w:t>
    </w:r>
    <w:r>
      <w:rPr>
        <w:highlight w:val="yellow"/>
      </w:rPr>
      <w:t>Informational</w:t>
    </w:r>
    <w:r>
      <w:tab/>
    </w:r>
    <w:r>
      <w:tab/>
      <w:t>Italo Busi</w:t>
    </w:r>
  </w:p>
  <w:p w14:paraId="034FEE27" w14:textId="77777777" w:rsidR="00E65BC1" w:rsidRDefault="00E65BC1" w:rsidP="00F410C4">
    <w:pPr>
      <w:pStyle w:val="Header"/>
    </w:pPr>
    <w:r>
      <w:tab/>
    </w:r>
    <w:r>
      <w:tab/>
      <w:t>Huawei</w:t>
    </w:r>
  </w:p>
  <w:p w14:paraId="2C6FFF3F" w14:textId="77777777" w:rsidR="00E65BC1" w:rsidRDefault="00E65BC1" w:rsidP="00F410C4">
    <w:pPr>
      <w:pStyle w:val="Header"/>
    </w:pPr>
    <w:r>
      <w:tab/>
    </w:r>
    <w:r>
      <w:tab/>
      <w:t>Daniel King</w:t>
    </w:r>
  </w:p>
  <w:p w14:paraId="5F9FECC1" w14:textId="77777777" w:rsidR="00E65BC1" w:rsidRDefault="00E65BC1" w:rsidP="00F410C4">
    <w:pPr>
      <w:pStyle w:val="Header"/>
    </w:pPr>
    <w:r>
      <w:tab/>
    </w:r>
    <w:r>
      <w:tab/>
      <w:t>Old Dog Consulting</w:t>
    </w:r>
  </w:p>
  <w:p w14:paraId="154A82EE" w14:textId="77777777" w:rsidR="00E65BC1" w:rsidRDefault="00E65BC1" w:rsidP="00F410C4">
    <w:pPr>
      <w:pStyle w:val="Header"/>
    </w:pPr>
    <w:r>
      <w:tab/>
    </w:r>
    <w:r>
      <w:tab/>
      <w:t>Sergio Belotti</w:t>
    </w:r>
  </w:p>
  <w:p w14:paraId="668D9DA1" w14:textId="77777777" w:rsidR="00E65BC1" w:rsidRPr="00390C09" w:rsidRDefault="00E65BC1" w:rsidP="00F410C4">
    <w:pPr>
      <w:pStyle w:val="Header"/>
      <w:rPr>
        <w:lang w:val="en-GB"/>
      </w:rPr>
    </w:pPr>
    <w:r>
      <w:tab/>
    </w:r>
    <w:r>
      <w:tab/>
    </w:r>
    <w:r w:rsidRPr="00390C09">
      <w:rPr>
        <w:lang w:val="en-GB"/>
      </w:rPr>
      <w:t>Nokia</w:t>
    </w:r>
  </w:p>
  <w:p w14:paraId="61E51A07" w14:textId="77777777" w:rsidR="00E65BC1" w:rsidRPr="00390C09" w:rsidRDefault="00E65BC1" w:rsidP="00F410C4">
    <w:pPr>
      <w:pStyle w:val="Header"/>
      <w:rPr>
        <w:lang w:val="en-GB"/>
      </w:rPr>
    </w:pPr>
    <w:r w:rsidRPr="00390C09">
      <w:rPr>
        <w:lang w:val="en-GB"/>
      </w:rPr>
      <w:tab/>
    </w:r>
    <w:r w:rsidRPr="00390C09">
      <w:rPr>
        <w:lang w:val="en-GB"/>
      </w:rPr>
      <w:tab/>
      <w:t>Gabriele Galimberti</w:t>
    </w:r>
  </w:p>
  <w:p w14:paraId="2D247801" w14:textId="77777777" w:rsidR="00E65BC1" w:rsidRPr="00390C09" w:rsidRDefault="00E65BC1" w:rsidP="00F410C4">
    <w:pPr>
      <w:pStyle w:val="Header"/>
      <w:rPr>
        <w:lang w:val="en-GB"/>
      </w:rPr>
    </w:pPr>
    <w:r w:rsidRPr="00390C09">
      <w:rPr>
        <w:lang w:val="en-GB"/>
      </w:rPr>
      <w:tab/>
    </w:r>
    <w:r w:rsidRPr="00390C09">
      <w:rPr>
        <w:lang w:val="en-GB"/>
      </w:rPr>
      <w:tab/>
      <w:t>Cisco</w:t>
    </w:r>
  </w:p>
  <w:p w14:paraId="6B1C82B2" w14:textId="77777777" w:rsidR="00E65BC1" w:rsidRPr="00390C09" w:rsidRDefault="00E65BC1" w:rsidP="00F410C4">
    <w:pPr>
      <w:pStyle w:val="Header"/>
      <w:rPr>
        <w:lang w:val="en-GB"/>
      </w:rPr>
    </w:pPr>
  </w:p>
  <w:p w14:paraId="3FCED9AE" w14:textId="705AAB30" w:rsidR="00E65BC1" w:rsidRDefault="00E65BC1"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ins w:id="1652" w:author="Italo Busi" w:date="2020-01-25T12:29:00Z">
      <w:r w:rsidR="008B1AC2">
        <w:rPr>
          <w:noProof/>
        </w:rPr>
        <w:instrText>April</w:instrText>
      </w:r>
    </w:ins>
    <w:r>
      <w:fldChar w:fldCharType="end"/>
    </w:r>
    <w:r>
      <w:instrText xml:space="preserve"> \* MERGEFORMAT </w:instrText>
    </w:r>
    <w:r>
      <w:fldChar w:fldCharType="separate"/>
    </w:r>
    <w:ins w:id="1653" w:author="Italo Busi" w:date="2020-01-25T12:29:00Z">
      <w:r w:rsidR="008B1AC2">
        <w:rPr>
          <w:noProof/>
        </w:rPr>
        <w:instrText>April</w:instrText>
      </w:r>
    </w:ins>
    <w:r>
      <w:fldChar w:fldCharType="end"/>
    </w:r>
    <w:r>
      <w:instrText xml:space="preserve"> \* MERGEFORMAT </w:instrText>
    </w:r>
    <w:r>
      <w:fldChar w:fldCharType="separate"/>
    </w:r>
    <w:ins w:id="1654" w:author="Italo Busi" w:date="2020-01-25T12:29:00Z">
      <w:r w:rsidR="008B1AC2">
        <w:rPr>
          <w:noProof/>
        </w:rPr>
        <w:instrText>April</w:instrText>
      </w:r>
    </w:ins>
    <w:r>
      <w:fldChar w:fldCharType="end"/>
    </w:r>
    <w:r>
      <w:instrText xml:space="preserve"> \* MERGEFORMAT </w:instrText>
    </w:r>
    <w:r>
      <w:fldChar w:fldCharType="separate"/>
    </w:r>
    <w:ins w:id="1655" w:author="Italo Busi" w:date="2020-01-25T12:29:00Z">
      <w:r w:rsidR="008B1AC2">
        <w:rPr>
          <w:noProof/>
        </w:rPr>
        <w:instrText>April</w:instrText>
      </w:r>
    </w:ins>
    <w:r>
      <w:fldChar w:fldCharType="end"/>
    </w:r>
    <w:r>
      <w:instrText xml:space="preserve"> \* MERGEFORMAT </w:instrText>
    </w:r>
    <w:r>
      <w:fldChar w:fldCharType="separate"/>
    </w:r>
    <w:ins w:id="1656" w:author="Italo Busi" w:date="2020-01-25T12:29:00Z">
      <w:r w:rsidR="008B1AC2">
        <w:rPr>
          <w:noProof/>
        </w:rPr>
        <w:instrText>April</w:instrText>
      </w:r>
    </w:ins>
    <w:r>
      <w:fldChar w:fldCharType="end"/>
    </w:r>
    <w:r>
      <w:instrText xml:space="preserve"> \* MERGEFORMAT </w:instrText>
    </w:r>
    <w:r>
      <w:fldChar w:fldCharType="separate"/>
    </w:r>
    <w:ins w:id="1657" w:author="Italo Busi" w:date="2020-01-25T12:29:00Z">
      <w:r w:rsidR="008B1AC2">
        <w:rPr>
          <w:noProof/>
        </w:rPr>
        <w:instrText>April</w:instrText>
      </w:r>
    </w:ins>
    <w:r>
      <w:fldChar w:fldCharType="end"/>
    </w:r>
    <w:r>
      <w:instrText xml:space="preserve">  \* MERGEFORMAT </w:instrText>
    </w:r>
    <w:r>
      <w:fldChar w:fldCharType="separate"/>
    </w:r>
    <w:ins w:id="1658" w:author="Italo Busi" w:date="2020-01-25T12:29:00Z">
      <w:r w:rsidR="008B1AC2">
        <w:rPr>
          <w:noProof/>
        </w:rPr>
        <w:instrText>April</w:instrText>
      </w:r>
    </w:ins>
    <w:r>
      <w:fldChar w:fldCharType="end"/>
    </w:r>
    <w:r>
      <w:instrText xml:space="preserve"> \* MERGEFORMAT </w:instrText>
    </w:r>
    <w:r>
      <w:fldChar w:fldCharType="separate"/>
    </w:r>
    <w:ins w:id="1659" w:author="Italo Busi" w:date="2020-01-25T12:29:00Z">
      <w:r w:rsidR="008B1AC2">
        <w:rPr>
          <w:noProof/>
        </w:rPr>
        <w:instrText>April</w:instrText>
      </w:r>
    </w:ins>
    <w:r>
      <w:fldChar w:fldCharType="end"/>
    </w:r>
    <w:r>
      <w:instrText xml:space="preserve"> \* MERGEFORMAT </w:instrText>
    </w:r>
    <w:r>
      <w:fldChar w:fldCharType="separate"/>
    </w:r>
    <w:ins w:id="1660" w:author="Italo Busi" w:date="2020-01-25T12:29:00Z">
      <w:r w:rsidR="008B1AC2">
        <w:rPr>
          <w:noProof/>
        </w:rPr>
        <w:instrText>April</w:instrText>
      </w:r>
    </w:ins>
    <w:r>
      <w:fldChar w:fldCharType="end"/>
    </w:r>
    <w:r>
      <w:instrText xml:space="preserve"> \* MERGEFORMAT </w:instrText>
    </w:r>
    <w:r>
      <w:fldChar w:fldCharType="separate"/>
    </w:r>
    <w:ins w:id="1661" w:author="Italo Busi" w:date="2020-01-25T12:29:00Z">
      <w:r w:rsidR="008B1AC2">
        <w:rPr>
          <w:noProof/>
        </w:rPr>
        <w:t>April</w:t>
      </w:r>
    </w:ins>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sidR="008B1AC2">
      <w:rPr>
        <w:noProof/>
      </w:rPr>
      <w:instrText>2020</w:instrText>
    </w:r>
    <w:r>
      <w:fldChar w:fldCharType="end"/>
    </w:r>
    <w:r>
      <w:instrText xml:space="preserve"> "Fail" \* MERGEFORMAT  \* MERGEFORMAT </w:instrText>
    </w:r>
    <w:r>
      <w:fldChar w:fldCharType="separate"/>
    </w:r>
    <w:ins w:id="1662" w:author="Italo Busi" w:date="2020-01-25T12:29:00Z">
      <w:r w:rsidR="008B1AC2">
        <w:rPr>
          <w:noProof/>
        </w:rPr>
        <w:instrText>2020</w:instrText>
      </w:r>
    </w:ins>
    <w:r>
      <w:fldChar w:fldCharType="end"/>
    </w:r>
    <w:r>
      <w:instrText xml:space="preserve"> \* MERGEFORMAT </w:instrText>
    </w:r>
    <w:r>
      <w:fldChar w:fldCharType="separate"/>
    </w:r>
    <w:ins w:id="1663" w:author="Italo Busi" w:date="2020-01-25T12:29:00Z">
      <w:r w:rsidR="008B1AC2">
        <w:rPr>
          <w:noProof/>
        </w:rPr>
        <w:t>2020</w:t>
      </w:r>
    </w:ins>
    <w:r>
      <w:fldChar w:fldCharType="end"/>
    </w:r>
    <w:r>
      <w:tab/>
    </w:r>
    <w:r>
      <w:tab/>
    </w:r>
    <w:r>
      <w:fldChar w:fldCharType="begin"/>
    </w:r>
    <w:r>
      <w:instrText xml:space="preserve"> SAVEDATE  \@ "MMMM d, yyyy" </w:instrText>
    </w:r>
    <w:r>
      <w:fldChar w:fldCharType="separate"/>
    </w:r>
    <w:r>
      <w:rPr>
        <w:noProof/>
      </w:rPr>
      <w:t>October 31, 2019</w:t>
    </w:r>
    <w:r>
      <w:fldChar w:fldCharType="end"/>
    </w:r>
  </w:p>
  <w:p w14:paraId="7D81BB27" w14:textId="77777777" w:rsidR="00E65BC1" w:rsidRDefault="00E65BC1" w:rsidP="00F410C4">
    <w:pPr>
      <w:pStyle w:val="Header"/>
    </w:pPr>
    <w:r>
      <w:tab/>
    </w:r>
  </w:p>
  <w:p w14:paraId="74F5CA4A" w14:textId="77777777" w:rsidR="00E65BC1" w:rsidRDefault="00E65BC1"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69D40B0"/>
    <w:multiLevelType w:val="hybridMultilevel"/>
    <w:tmpl w:val="D8C803DC"/>
    <w:lvl w:ilvl="0" w:tplc="8A4E44E8">
      <w:start w:val="1"/>
      <w:numFmt w:val="decimal"/>
      <w:pStyle w:val="RFCListNumbered"/>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2BFC2B68"/>
    <w:multiLevelType w:val="hybridMultilevel"/>
    <w:tmpl w:val="CBFE6E5C"/>
    <w:lvl w:ilvl="0" w:tplc="04090001">
      <w:start w:val="1"/>
      <w:numFmt w:val="bullet"/>
      <w:lvlText w:val=""/>
      <w:lvlJc w:val="left"/>
      <w:pPr>
        <w:ind w:left="1152" w:hanging="360"/>
      </w:pPr>
      <w:rPr>
        <w:rFonts w:ascii="Symbol" w:hAnsi="Symbol" w:hint="default"/>
      </w:rPr>
    </w:lvl>
    <w:lvl w:ilvl="1" w:tplc="0409000F">
      <w:start w:val="1"/>
      <w:numFmt w:val="decimal"/>
      <w:lvlText w:val="%2."/>
      <w:lvlJc w:val="left"/>
      <w:pPr>
        <w:ind w:left="1872" w:hanging="360"/>
      </w:pPr>
      <w:rPr>
        <w:rFonts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33521A5C"/>
    <w:multiLevelType w:val="hybridMultilevel"/>
    <w:tmpl w:val="D83E7B5E"/>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35EC4D7B"/>
    <w:multiLevelType w:val="hybridMultilevel"/>
    <w:tmpl w:val="73168834"/>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0" w15:restartNumberingAfterBreak="0">
    <w:nsid w:val="3B59181D"/>
    <w:multiLevelType w:val="hybridMultilevel"/>
    <w:tmpl w:val="97B201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B32BCA"/>
    <w:multiLevelType w:val="hybridMultilevel"/>
    <w:tmpl w:val="54A22580"/>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3"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75B53FA"/>
    <w:multiLevelType w:val="hybridMultilevel"/>
    <w:tmpl w:val="58B69492"/>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6"/>
  </w:num>
  <w:num w:numId="2">
    <w:abstractNumId w:val="24"/>
  </w:num>
  <w:num w:numId="3">
    <w:abstractNumId w:val="23"/>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2"/>
  </w:num>
  <w:num w:numId="16">
    <w:abstractNumId w:val="11"/>
  </w:num>
  <w:num w:numId="17">
    <w:abstractNumId w:val="15"/>
  </w:num>
  <w:num w:numId="18">
    <w:abstractNumId w:val="15"/>
    <w:lvlOverride w:ilvl="0">
      <w:startOverride w:val="1"/>
    </w:lvlOverride>
  </w:num>
  <w:num w:numId="19">
    <w:abstractNumId w:val="27"/>
  </w:num>
  <w:num w:numId="20">
    <w:abstractNumId w:val="14"/>
  </w:num>
  <w:num w:numId="21">
    <w:abstractNumId w:val="15"/>
  </w:num>
  <w:num w:numId="22">
    <w:abstractNumId w:val="11"/>
  </w:num>
  <w:num w:numId="23">
    <w:abstractNumId w:val="12"/>
  </w:num>
  <w:num w:numId="24">
    <w:abstractNumId w:val="10"/>
  </w:num>
  <w:num w:numId="25">
    <w:abstractNumId w:val="20"/>
  </w:num>
  <w:num w:numId="26">
    <w:abstractNumId w:val="25"/>
  </w:num>
  <w:num w:numId="27">
    <w:abstractNumId w:val="18"/>
  </w:num>
  <w:num w:numId="28">
    <w:abstractNumId w:val="21"/>
  </w:num>
  <w:num w:numId="29">
    <w:abstractNumId w:val="19"/>
  </w:num>
  <w:num w:numId="30">
    <w:abstractNumId w:val="17"/>
  </w:num>
  <w:num w:numId="31">
    <w:abstractNumId w:val="11"/>
  </w:num>
  <w:num w:numId="32">
    <w:abstractNumId w:val="11"/>
  </w:num>
  <w:num w:numId="33">
    <w:abstractNumId w:val="11"/>
  </w:num>
  <w:num w:numId="34">
    <w:abstractNumId w:val="13"/>
  </w:num>
  <w:num w:numId="35">
    <w:abstractNumId w:val="11"/>
  </w:num>
  <w:num w:numId="36">
    <w:abstractNumId w:val="11"/>
  </w:num>
  <w:num w:numId="37">
    <w:abstractNumId w:val="11"/>
  </w:num>
  <w:num w:numId="38">
    <w:abstractNumId w:val="11"/>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AUAOUUYAC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7DAD"/>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706F6"/>
    <w:rsid w:val="002740CD"/>
    <w:rsid w:val="00275C44"/>
    <w:rsid w:val="0027759C"/>
    <w:rsid w:val="00291216"/>
    <w:rsid w:val="002917BD"/>
    <w:rsid w:val="00296D3F"/>
    <w:rsid w:val="002A707B"/>
    <w:rsid w:val="002A7904"/>
    <w:rsid w:val="002B1977"/>
    <w:rsid w:val="002B6872"/>
    <w:rsid w:val="002B6A0C"/>
    <w:rsid w:val="002C1F42"/>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3B82"/>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730F"/>
    <w:rsid w:val="003B114E"/>
    <w:rsid w:val="003B156D"/>
    <w:rsid w:val="003B3D19"/>
    <w:rsid w:val="003C429A"/>
    <w:rsid w:val="003C7575"/>
    <w:rsid w:val="003E12E5"/>
    <w:rsid w:val="003E249F"/>
    <w:rsid w:val="003F7DA5"/>
    <w:rsid w:val="004005D0"/>
    <w:rsid w:val="00415D34"/>
    <w:rsid w:val="004224A2"/>
    <w:rsid w:val="00426A67"/>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54EF"/>
    <w:rsid w:val="005268A1"/>
    <w:rsid w:val="0052735F"/>
    <w:rsid w:val="00532C0A"/>
    <w:rsid w:val="005368B8"/>
    <w:rsid w:val="00544979"/>
    <w:rsid w:val="00557357"/>
    <w:rsid w:val="005613B7"/>
    <w:rsid w:val="005630EE"/>
    <w:rsid w:val="00564AA2"/>
    <w:rsid w:val="005676EB"/>
    <w:rsid w:val="00575149"/>
    <w:rsid w:val="00581197"/>
    <w:rsid w:val="00581409"/>
    <w:rsid w:val="0059017C"/>
    <w:rsid w:val="00595D86"/>
    <w:rsid w:val="00597ACE"/>
    <w:rsid w:val="005B1400"/>
    <w:rsid w:val="005B57D1"/>
    <w:rsid w:val="005B7B35"/>
    <w:rsid w:val="005C03FF"/>
    <w:rsid w:val="005C11CC"/>
    <w:rsid w:val="005C5912"/>
    <w:rsid w:val="005E13F3"/>
    <w:rsid w:val="005F1CB3"/>
    <w:rsid w:val="005F1D39"/>
    <w:rsid w:val="005F2B95"/>
    <w:rsid w:val="005F2CBA"/>
    <w:rsid w:val="005F461F"/>
    <w:rsid w:val="00605243"/>
    <w:rsid w:val="006148C6"/>
    <w:rsid w:val="006212DB"/>
    <w:rsid w:val="006227BF"/>
    <w:rsid w:val="00624C10"/>
    <w:rsid w:val="006254F9"/>
    <w:rsid w:val="0062608B"/>
    <w:rsid w:val="00627811"/>
    <w:rsid w:val="006308F2"/>
    <w:rsid w:val="00633074"/>
    <w:rsid w:val="006343E2"/>
    <w:rsid w:val="0063752C"/>
    <w:rsid w:val="00642655"/>
    <w:rsid w:val="006472B9"/>
    <w:rsid w:val="00657594"/>
    <w:rsid w:val="00662D52"/>
    <w:rsid w:val="006677A8"/>
    <w:rsid w:val="00667AAF"/>
    <w:rsid w:val="00677935"/>
    <w:rsid w:val="00683FBF"/>
    <w:rsid w:val="00696527"/>
    <w:rsid w:val="006A1998"/>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3412"/>
    <w:rsid w:val="00715478"/>
    <w:rsid w:val="0072225C"/>
    <w:rsid w:val="007332DC"/>
    <w:rsid w:val="007336C2"/>
    <w:rsid w:val="007376B6"/>
    <w:rsid w:val="007414A3"/>
    <w:rsid w:val="00750C66"/>
    <w:rsid w:val="007535B4"/>
    <w:rsid w:val="00753DF3"/>
    <w:rsid w:val="00756310"/>
    <w:rsid w:val="00757691"/>
    <w:rsid w:val="00760CF0"/>
    <w:rsid w:val="00766E6F"/>
    <w:rsid w:val="00776578"/>
    <w:rsid w:val="00782D41"/>
    <w:rsid w:val="00792DFE"/>
    <w:rsid w:val="007A01B5"/>
    <w:rsid w:val="007A64CF"/>
    <w:rsid w:val="007C75B3"/>
    <w:rsid w:val="007D1124"/>
    <w:rsid w:val="007D2F46"/>
    <w:rsid w:val="007D525E"/>
    <w:rsid w:val="007D61D1"/>
    <w:rsid w:val="007E33B0"/>
    <w:rsid w:val="007F7864"/>
    <w:rsid w:val="007F7886"/>
    <w:rsid w:val="007F7DB5"/>
    <w:rsid w:val="00803157"/>
    <w:rsid w:val="00803480"/>
    <w:rsid w:val="00803AE2"/>
    <w:rsid w:val="00804F21"/>
    <w:rsid w:val="008110F4"/>
    <w:rsid w:val="008122D3"/>
    <w:rsid w:val="00812F2F"/>
    <w:rsid w:val="0081357B"/>
    <w:rsid w:val="00823F55"/>
    <w:rsid w:val="00834330"/>
    <w:rsid w:val="00850297"/>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1AC2"/>
    <w:rsid w:val="008B3AB3"/>
    <w:rsid w:val="008B3FA2"/>
    <w:rsid w:val="008C1EC2"/>
    <w:rsid w:val="008C625D"/>
    <w:rsid w:val="008C6AAA"/>
    <w:rsid w:val="008C6F92"/>
    <w:rsid w:val="008C7637"/>
    <w:rsid w:val="008D01DF"/>
    <w:rsid w:val="008D1BC5"/>
    <w:rsid w:val="008D20DE"/>
    <w:rsid w:val="008D468D"/>
    <w:rsid w:val="008D50C0"/>
    <w:rsid w:val="008E5B2C"/>
    <w:rsid w:val="008E670E"/>
    <w:rsid w:val="008E6980"/>
    <w:rsid w:val="008F1199"/>
    <w:rsid w:val="008F2F4F"/>
    <w:rsid w:val="008F7CEA"/>
    <w:rsid w:val="00900561"/>
    <w:rsid w:val="00903371"/>
    <w:rsid w:val="00906DA2"/>
    <w:rsid w:val="009077E0"/>
    <w:rsid w:val="00913503"/>
    <w:rsid w:val="00915D0D"/>
    <w:rsid w:val="0091607B"/>
    <w:rsid w:val="00924B0B"/>
    <w:rsid w:val="0092641E"/>
    <w:rsid w:val="00936A66"/>
    <w:rsid w:val="00937E3A"/>
    <w:rsid w:val="009439D8"/>
    <w:rsid w:val="00945E70"/>
    <w:rsid w:val="009473D2"/>
    <w:rsid w:val="00967E52"/>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D59D1"/>
    <w:rsid w:val="009E0865"/>
    <w:rsid w:val="009E2406"/>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37F5E"/>
    <w:rsid w:val="00A41241"/>
    <w:rsid w:val="00A41519"/>
    <w:rsid w:val="00A43372"/>
    <w:rsid w:val="00A454F5"/>
    <w:rsid w:val="00A47C47"/>
    <w:rsid w:val="00A53AB9"/>
    <w:rsid w:val="00A540EA"/>
    <w:rsid w:val="00A5738F"/>
    <w:rsid w:val="00A65A11"/>
    <w:rsid w:val="00A7014C"/>
    <w:rsid w:val="00A71BE4"/>
    <w:rsid w:val="00A73565"/>
    <w:rsid w:val="00A7613F"/>
    <w:rsid w:val="00A8355A"/>
    <w:rsid w:val="00A902EA"/>
    <w:rsid w:val="00A91C7F"/>
    <w:rsid w:val="00A95721"/>
    <w:rsid w:val="00AA6E08"/>
    <w:rsid w:val="00AB1302"/>
    <w:rsid w:val="00AB6AC6"/>
    <w:rsid w:val="00AC0BDB"/>
    <w:rsid w:val="00AC1076"/>
    <w:rsid w:val="00AD7D5D"/>
    <w:rsid w:val="00AE009F"/>
    <w:rsid w:val="00AE0541"/>
    <w:rsid w:val="00AE084D"/>
    <w:rsid w:val="00AE0B88"/>
    <w:rsid w:val="00AE3361"/>
    <w:rsid w:val="00AE33E0"/>
    <w:rsid w:val="00AF3B48"/>
    <w:rsid w:val="00B016B1"/>
    <w:rsid w:val="00B01DFE"/>
    <w:rsid w:val="00B05D40"/>
    <w:rsid w:val="00B06B29"/>
    <w:rsid w:val="00B11E11"/>
    <w:rsid w:val="00B1456D"/>
    <w:rsid w:val="00B2129D"/>
    <w:rsid w:val="00B21B97"/>
    <w:rsid w:val="00B2624A"/>
    <w:rsid w:val="00B3007E"/>
    <w:rsid w:val="00B317B5"/>
    <w:rsid w:val="00B3240B"/>
    <w:rsid w:val="00B35499"/>
    <w:rsid w:val="00B40C03"/>
    <w:rsid w:val="00B51104"/>
    <w:rsid w:val="00B52F7E"/>
    <w:rsid w:val="00B53118"/>
    <w:rsid w:val="00B53579"/>
    <w:rsid w:val="00B54EF7"/>
    <w:rsid w:val="00B62498"/>
    <w:rsid w:val="00B6754D"/>
    <w:rsid w:val="00B73BDC"/>
    <w:rsid w:val="00B82D03"/>
    <w:rsid w:val="00B9087D"/>
    <w:rsid w:val="00B918AD"/>
    <w:rsid w:val="00B93C90"/>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845E5"/>
    <w:rsid w:val="00C86727"/>
    <w:rsid w:val="00C90205"/>
    <w:rsid w:val="00C93CE6"/>
    <w:rsid w:val="00C95C21"/>
    <w:rsid w:val="00C963D9"/>
    <w:rsid w:val="00C97092"/>
    <w:rsid w:val="00C9774F"/>
    <w:rsid w:val="00CA0E16"/>
    <w:rsid w:val="00CA6987"/>
    <w:rsid w:val="00CB7817"/>
    <w:rsid w:val="00CC4069"/>
    <w:rsid w:val="00CD499C"/>
    <w:rsid w:val="00CE150A"/>
    <w:rsid w:val="00CE1E9B"/>
    <w:rsid w:val="00CE3D3D"/>
    <w:rsid w:val="00CE4377"/>
    <w:rsid w:val="00CF0B71"/>
    <w:rsid w:val="00CF3625"/>
    <w:rsid w:val="00CF60A5"/>
    <w:rsid w:val="00CF685A"/>
    <w:rsid w:val="00CF7C74"/>
    <w:rsid w:val="00D127FF"/>
    <w:rsid w:val="00D15777"/>
    <w:rsid w:val="00D2158F"/>
    <w:rsid w:val="00D25E62"/>
    <w:rsid w:val="00D26534"/>
    <w:rsid w:val="00D2736B"/>
    <w:rsid w:val="00D3662B"/>
    <w:rsid w:val="00D37305"/>
    <w:rsid w:val="00D37D2D"/>
    <w:rsid w:val="00D41291"/>
    <w:rsid w:val="00D4322A"/>
    <w:rsid w:val="00D45E14"/>
    <w:rsid w:val="00D574B3"/>
    <w:rsid w:val="00D60B40"/>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B0170"/>
    <w:rsid w:val="00DB1636"/>
    <w:rsid w:val="00DB6399"/>
    <w:rsid w:val="00DC09AA"/>
    <w:rsid w:val="00DC212D"/>
    <w:rsid w:val="00DC520D"/>
    <w:rsid w:val="00DC5824"/>
    <w:rsid w:val="00DC614E"/>
    <w:rsid w:val="00DC7D14"/>
    <w:rsid w:val="00DE12AA"/>
    <w:rsid w:val="00DF143C"/>
    <w:rsid w:val="00DF6FA9"/>
    <w:rsid w:val="00DF7715"/>
    <w:rsid w:val="00DF7911"/>
    <w:rsid w:val="00E05D4B"/>
    <w:rsid w:val="00E128EB"/>
    <w:rsid w:val="00E134C8"/>
    <w:rsid w:val="00E22797"/>
    <w:rsid w:val="00E254CE"/>
    <w:rsid w:val="00E25F78"/>
    <w:rsid w:val="00E326DD"/>
    <w:rsid w:val="00E3381D"/>
    <w:rsid w:val="00E347B6"/>
    <w:rsid w:val="00E42CB0"/>
    <w:rsid w:val="00E65BC1"/>
    <w:rsid w:val="00E827ED"/>
    <w:rsid w:val="00E82866"/>
    <w:rsid w:val="00E84240"/>
    <w:rsid w:val="00E843A6"/>
    <w:rsid w:val="00E85F3E"/>
    <w:rsid w:val="00E863F1"/>
    <w:rsid w:val="00E87DEC"/>
    <w:rsid w:val="00E90CCE"/>
    <w:rsid w:val="00E915FE"/>
    <w:rsid w:val="00E95C5A"/>
    <w:rsid w:val="00E95FB7"/>
    <w:rsid w:val="00E96A9C"/>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F0076F"/>
    <w:rsid w:val="00F03DA7"/>
    <w:rsid w:val="00F15236"/>
    <w:rsid w:val="00F22289"/>
    <w:rsid w:val="00F22914"/>
    <w:rsid w:val="00F22A55"/>
    <w:rsid w:val="00F317DA"/>
    <w:rsid w:val="00F33CC7"/>
    <w:rsid w:val="00F35EE7"/>
    <w:rsid w:val="00F410C4"/>
    <w:rsid w:val="00F56B61"/>
    <w:rsid w:val="00F64DCE"/>
    <w:rsid w:val="00F8116F"/>
    <w:rsid w:val="00F837F0"/>
    <w:rsid w:val="00F84E1E"/>
    <w:rsid w:val="00F86EF4"/>
    <w:rsid w:val="00F90ABC"/>
    <w:rsid w:val="00F91EC9"/>
    <w:rsid w:val="00F97768"/>
    <w:rsid w:val="00FA2E27"/>
    <w:rsid w:val="00FA2EF5"/>
    <w:rsid w:val="00FA7437"/>
    <w:rsid w:val="00FC1076"/>
    <w:rsid w:val="00FC505F"/>
    <w:rsid w:val="00FC576E"/>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A37F5E"/>
    <w:pPr>
      <w:keepLines/>
      <w:numPr>
        <w:numId w:val="3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
    <w:name w:val="Unresolved Mention"/>
    <w:basedOn w:val="DefaultParagraphFont"/>
    <w:uiPriority w:val="99"/>
    <w:semiHidden/>
    <w:unhideWhenUsed/>
    <w:rsid w:val="006B2FA6"/>
    <w:rPr>
      <w:color w:val="808080"/>
      <w:shd w:val="clear" w:color="auto" w:fill="E6E6E6"/>
    </w:rPr>
  </w:style>
  <w:style w:type="paragraph" w:styleId="NoSpacing">
    <w:name w:val="No Spacing"/>
    <w:uiPriority w:val="1"/>
    <w:qFormat/>
    <w:rsid w:val="00E65B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32"/>
    </w:pPr>
    <w:rPr>
      <w:rFonts w:ascii="Courier New" w:eastAsia="Batang"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bio.peruzzini@telecomitalia.it" TargetMode="External"/><Relationship Id="rId13" Type="http://schemas.openxmlformats.org/officeDocument/2006/relationships/hyperlink" Target="mailto:zhengyanlei@chinaunicom.cn"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ggalimbe@cisco.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michael.scharf@hs-esslingen.d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rgio.belotti@nokia.com" TargetMode="External"/><Relationship Id="rId5" Type="http://schemas.openxmlformats.org/officeDocument/2006/relationships/webSettings" Target="webSettings.xml"/><Relationship Id="rId15" Type="http://schemas.openxmlformats.org/officeDocument/2006/relationships/hyperlink" Target="mailto:jeff.bouquier@vodafone.com" TargetMode="External"/><Relationship Id="rId23" Type="http://schemas.openxmlformats.org/officeDocument/2006/relationships/theme" Target="theme/theme1.xml"/><Relationship Id="rId10" Type="http://schemas.openxmlformats.org/officeDocument/2006/relationships/hyperlink" Target="mailto:daniel@olddog.co.uk"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Italo.busi@huawei.com" TargetMode="External"/><Relationship Id="rId14" Type="http://schemas.openxmlformats.org/officeDocument/2006/relationships/hyperlink" Target="mailto:wcorreia@timbrasil.com.br"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682358-83CE-4738-AD4F-B25070BCA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TotalTime>
  <Pages>35</Pages>
  <Words>10025</Words>
  <Characters>57149</Characters>
  <Application>Microsoft Office Word</Application>
  <DocSecurity>0</DocSecurity>
  <Lines>476</Lines>
  <Paragraphs>1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6704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talo Busi</cp:lastModifiedBy>
  <cp:revision>3</cp:revision>
  <cp:lastPrinted>2019-10-31T13:10:00Z</cp:lastPrinted>
  <dcterms:created xsi:type="dcterms:W3CDTF">2020-01-25T11:22:00Z</dcterms:created>
  <dcterms:modified xsi:type="dcterms:W3CDTF">2020-01-25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306278</vt:lpwstr>
  </property>
  <property fmtid="{D5CDD505-2E9C-101B-9397-08002B2CF9AE}" pid="6" name="MSIP_Label_0359f705-2ba0-454b-9cfc-6ce5bcaac040_Enabled">
    <vt:lpwstr>True</vt:lpwstr>
  </property>
  <property fmtid="{D5CDD505-2E9C-101B-9397-08002B2CF9AE}" pid="7" name="MSIP_Label_0359f705-2ba0-454b-9cfc-6ce5bcaac040_SiteId">
    <vt:lpwstr>68283f3b-8487-4c86-adb3-a5228f18b893</vt:lpwstr>
  </property>
  <property fmtid="{D5CDD505-2E9C-101B-9397-08002B2CF9AE}" pid="8" name="MSIP_Label_0359f705-2ba0-454b-9cfc-6ce5bcaac040_Owner">
    <vt:lpwstr>jeff.bouquier@vodafone.com</vt:lpwstr>
  </property>
  <property fmtid="{D5CDD505-2E9C-101B-9397-08002B2CF9AE}" pid="9" name="MSIP_Label_0359f705-2ba0-454b-9cfc-6ce5bcaac040_SetDate">
    <vt:lpwstr>2019-10-31T09:56:25.5088071Z</vt:lpwstr>
  </property>
  <property fmtid="{D5CDD505-2E9C-101B-9397-08002B2CF9AE}" pid="10" name="MSIP_Label_0359f705-2ba0-454b-9cfc-6ce5bcaac040_Name">
    <vt:lpwstr>C2 General</vt:lpwstr>
  </property>
  <property fmtid="{D5CDD505-2E9C-101B-9397-08002B2CF9AE}" pid="11" name="MSIP_Label_0359f705-2ba0-454b-9cfc-6ce5bcaac040_Application">
    <vt:lpwstr>Microsoft Azure Information Protection</vt:lpwstr>
  </property>
  <property fmtid="{D5CDD505-2E9C-101B-9397-08002B2CF9AE}" pid="12" name="MSIP_Label_0359f705-2ba0-454b-9cfc-6ce5bcaac040_Extended_MSFT_Method">
    <vt:lpwstr>Automatic</vt:lpwstr>
  </property>
  <property fmtid="{D5CDD505-2E9C-101B-9397-08002B2CF9AE}" pid="13" name="Sensitivity">
    <vt:lpwstr>C2 General</vt:lpwstr>
  </property>
</Properties>
</file>